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8.xml" ContentType="application/vnd.openxmlformats-officedocument.wordprocessingml.header+xml"/>
  <Override PartName="/word/footer11.xml" ContentType="application/vnd.openxmlformats-officedocument.wordprocessingml.footer+xml"/>
  <Override PartName="/word/header9.xml" ContentType="application/vnd.openxmlformats-officedocument.wordprocessingml.header+xml"/>
  <Override PartName="/word/footer12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3.xml" ContentType="application/vnd.openxmlformats-officedocument.wordprocessingml.footer+xml"/>
  <Override PartName="/word/header12.xml" ContentType="application/vnd.openxmlformats-officedocument.wordprocessingml.header+xml"/>
  <Override PartName="/word/footer14.xml" ContentType="application/vnd.openxmlformats-officedocument.wordprocessingml.footer+xml"/>
  <Override PartName="/word/header13.xml" ContentType="application/vnd.openxmlformats-officedocument.wordprocessingml.header+xml"/>
  <Override PartName="/word/footer15.xml" ContentType="application/vnd.openxmlformats-officedocument.wordprocessingml.footer+xml"/>
  <Override PartName="/word/header14.xml" ContentType="application/vnd.openxmlformats-officedocument.wordprocessingml.header+xml"/>
  <Override PartName="/word/footer16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7.xml" ContentType="application/vnd.openxmlformats-officedocument.wordprocessingml.header+xml"/>
  <Override PartName="/word/footer19.xml" ContentType="application/vnd.openxmlformats-officedocument.wordprocessingml.footer+xml"/>
  <Override PartName="/word/header18.xml" ContentType="application/vnd.openxmlformats-officedocument.wordprocessingml.header+xml"/>
  <Override PartName="/word/footer20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header21.xml" ContentType="application/vnd.openxmlformats-officedocument.wordprocessingml.header+xml"/>
  <Override PartName="/word/footer23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header24.xml" ContentType="application/vnd.openxmlformats-officedocument.wordprocessingml.header+xml"/>
  <Override PartName="/word/footer26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7.xml" ContentType="application/vnd.openxmlformats-officedocument.wordprocessingml.foot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footer30.xml" ContentType="application/vnd.openxmlformats-officedocument.wordprocessingml.footer+xml"/>
  <Override PartName="/word/footer31.xml" ContentType="application/vnd.openxmlformats-officedocument.wordprocessingml.footer+xml"/>
  <Override PartName="/word/header29.xml" ContentType="application/vnd.openxmlformats-officedocument.wordprocessingml.header+xml"/>
  <Override PartName="/word/footer32.xml" ContentType="application/vnd.openxmlformats-officedocument.wordprocessingml.foot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oter33.xml" ContentType="application/vnd.openxmlformats-officedocument.wordprocessingml.footer+xml"/>
  <Override PartName="/word/footer34.xml" ContentType="application/vnd.openxmlformats-officedocument.wordprocessingml.footer+xml"/>
  <Override PartName="/word/header32.xml" ContentType="application/vnd.openxmlformats-officedocument.wordprocessingml.header+xml"/>
  <Override PartName="/word/footer35.xml" ContentType="application/vnd.openxmlformats-officedocument.wordprocessingml.footer+xml"/>
  <Override PartName="/word/header33.xml" ContentType="application/vnd.openxmlformats-officedocument.wordprocessingml.header+xml"/>
  <Override PartName="/word/footer36.xml" ContentType="application/vnd.openxmlformats-officedocument.wordprocessingml.footer+xml"/>
  <Override PartName="/word/header34.xml" ContentType="application/vnd.openxmlformats-officedocument.wordprocessingml.header+xml"/>
  <Override PartName="/word/footer37.xml" ContentType="application/vnd.openxmlformats-officedocument.wordprocessingml.footer+xml"/>
  <Override PartName="/word/header35.xml" ContentType="application/vnd.openxmlformats-officedocument.wordprocessingml.header+xml"/>
  <Override PartName="/word/footer38.xml" ContentType="application/vnd.openxmlformats-officedocument.wordprocessingml.footer+xml"/>
  <Override PartName="/word/footer39.xml" ContentType="application/vnd.openxmlformats-officedocument.wordprocessingml.footer+xml"/>
  <Override PartName="/word/header36.xml" ContentType="application/vnd.openxmlformats-officedocument.wordprocessingml.header+xml"/>
  <Override PartName="/word/footer4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5AAB6" w14:textId="3D8EF19F" w:rsidR="00C36F3F" w:rsidRPr="009753BC" w:rsidRDefault="00F72AD8" w:rsidP="000731B5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FD84158" wp14:editId="62DF45AD">
                <wp:simplePos x="0" y="0"/>
                <wp:positionH relativeFrom="column">
                  <wp:posOffset>-661035</wp:posOffset>
                </wp:positionH>
                <wp:positionV relativeFrom="paragraph">
                  <wp:posOffset>-708660</wp:posOffset>
                </wp:positionV>
                <wp:extent cx="2190750" cy="1952625"/>
                <wp:effectExtent l="0" t="0" r="19050" b="28575"/>
                <wp:wrapNone/>
                <wp:docPr id="56" name="Scroll: Vertic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1952625"/>
                        </a:xfrm>
                        <a:prstGeom prst="verticalScroll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64D128" w14:textId="46D97E36" w:rsidR="002E134F" w:rsidRPr="00F72AD8" w:rsidRDefault="002E134F" w:rsidP="00F72AD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F72AD8">
                              <w:rPr>
                                <w:sz w:val="28"/>
                                <w:szCs w:val="28"/>
                              </w:rPr>
                              <w:t>Kertas</w:t>
                            </w:r>
                            <w:proofErr w:type="spellEnd"/>
                            <w:r w:rsidRPr="00F72AD8">
                              <w:rPr>
                                <w:sz w:val="28"/>
                                <w:szCs w:val="28"/>
                              </w:rPr>
                              <w:t xml:space="preserve"> A4 = 80 </w:t>
                            </w:r>
                            <w:proofErr w:type="spellStart"/>
                            <w:r w:rsidRPr="00F72AD8">
                              <w:rPr>
                                <w:sz w:val="28"/>
                                <w:szCs w:val="28"/>
                              </w:rPr>
                              <w:t>Grm</w:t>
                            </w:r>
                            <w:proofErr w:type="spellEnd"/>
                          </w:p>
                          <w:p w14:paraId="20CBBFC7" w14:textId="6EDB9FAB" w:rsidR="002E134F" w:rsidRPr="00F72AD8" w:rsidRDefault="002E134F" w:rsidP="00F72AD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72AD8">
                              <w:rPr>
                                <w:sz w:val="28"/>
                                <w:szCs w:val="28"/>
                              </w:rPr>
                              <w:t>Margin</w:t>
                            </w:r>
                          </w:p>
                          <w:p w14:paraId="7A8957EE" w14:textId="40F985CA" w:rsidR="002E134F" w:rsidRPr="00F72AD8" w:rsidRDefault="002E134F" w:rsidP="00F72AD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72AD8">
                              <w:rPr>
                                <w:sz w:val="28"/>
                                <w:szCs w:val="28"/>
                              </w:rPr>
                              <w:t>3-3-3-3</w:t>
                            </w:r>
                          </w:p>
                          <w:p w14:paraId="3F8E62CF" w14:textId="77777777" w:rsidR="002E134F" w:rsidRDefault="002E134F" w:rsidP="00F72AD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D84158" id="_x0000_t97" coordsize="21600,21600" o:spt="97" adj="2700" path="m@5,qx@1@2l@1@0@2@0qx0@7@2,21600l@9,21600qx@10@7l@10@1@11@1qx21600@2@11,xem@5,nfqx@6@2@5@1@4@3@5@2l@6@2em@5@1nfl@10@1em@2,21600nfqx@1@7l@1@0em@2@0nfqx@3@8@2@7l@1@7e">
                <v:formulas>
                  <v:f eqn="sum height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height 0 @2"/>
                  <v:f eqn="sum height 0 @3"/>
                  <v:f eqn="sum width 0 @5"/>
                  <v:f eqn="sum width 0 @1"/>
                  <v:f eqn="sum width 0 @2"/>
                  <v:f eqn="val height"/>
                  <v:f eqn="prod height 1 2"/>
                  <v:f eqn="prod width 1 2"/>
                </v:formulas>
                <v:path o:extrusionok="f" limo="10800,10800" o:connecttype="custom" o:connectlocs="@14,0;@1,@13;@14,@12;@10,@13" o:connectangles="270,180,90,0" textboxrect="@1,@1,@10,@7"/>
                <v:handles>
                  <v:h position="topLeft,#0" yrange="0,5400"/>
                </v:handles>
                <o:complex v:ext="view"/>
              </v:shapetype>
              <v:shape id="Scroll: Vertical 56" o:spid="_x0000_s1026" type="#_x0000_t97" style="position:absolute;left:0;text-align:left;margin-left:-52.05pt;margin-top:-55.8pt;width:172.5pt;height:153.7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" fillcolor="white [3201]" strokecolor="red" strokeweight="1pt">
                <v:stroke joinstyle="miter"/>
                <v:textbox>
                  <w:txbxContent>
                    <w:p w14:paraId="1464D128" w14:textId="46D97E36" w:rsidR="002E134F" w:rsidRPr="00F72AD8" w:rsidRDefault="002E134F" w:rsidP="00F72AD8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F72AD8">
                        <w:rPr>
                          <w:sz w:val="28"/>
                          <w:szCs w:val="28"/>
                        </w:rPr>
                        <w:t>Kertas</w:t>
                      </w:r>
                      <w:proofErr w:type="spellEnd"/>
                      <w:r w:rsidRPr="00F72AD8">
                        <w:rPr>
                          <w:sz w:val="28"/>
                          <w:szCs w:val="28"/>
                        </w:rPr>
                        <w:t xml:space="preserve"> A4 = 80 </w:t>
                      </w:r>
                      <w:proofErr w:type="spellStart"/>
                      <w:r w:rsidRPr="00F72AD8">
                        <w:rPr>
                          <w:sz w:val="28"/>
                          <w:szCs w:val="28"/>
                        </w:rPr>
                        <w:t>Grm</w:t>
                      </w:r>
                      <w:proofErr w:type="spellEnd"/>
                    </w:p>
                    <w:p w14:paraId="20CBBFC7" w14:textId="6EDB9FAB" w:rsidR="002E134F" w:rsidRPr="00F72AD8" w:rsidRDefault="002E134F" w:rsidP="00F72AD8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72AD8">
                        <w:rPr>
                          <w:sz w:val="28"/>
                          <w:szCs w:val="28"/>
                        </w:rPr>
                        <w:t>Margin</w:t>
                      </w:r>
                    </w:p>
                    <w:p w14:paraId="7A8957EE" w14:textId="40F985CA" w:rsidR="002E134F" w:rsidRPr="00F72AD8" w:rsidRDefault="002E134F" w:rsidP="00F72AD8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72AD8">
                        <w:rPr>
                          <w:sz w:val="28"/>
                          <w:szCs w:val="28"/>
                        </w:rPr>
                        <w:t>3-3-3-3</w:t>
                      </w:r>
                    </w:p>
                    <w:p w14:paraId="3F8E62CF" w14:textId="77777777" w:rsidR="002E134F" w:rsidRDefault="002E134F" w:rsidP="00F72AD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4A46844" wp14:editId="75CCF0F9">
                <wp:simplePos x="0" y="0"/>
                <wp:positionH relativeFrom="column">
                  <wp:posOffset>2270125</wp:posOffset>
                </wp:positionH>
                <wp:positionV relativeFrom="paragraph">
                  <wp:posOffset>-46355</wp:posOffset>
                </wp:positionV>
                <wp:extent cx="1102995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29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5184F4" id="Straight Connector 17" o:spid="_x0000_s1026" style="position:absolute;flip:y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75pt,-3.65pt" to="265.6pt,-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D3A52DD" wp14:editId="369A1E45">
                <wp:simplePos x="0" y="0"/>
                <wp:positionH relativeFrom="column">
                  <wp:posOffset>3375025</wp:posOffset>
                </wp:positionH>
                <wp:positionV relativeFrom="paragraph">
                  <wp:posOffset>-53975</wp:posOffset>
                </wp:positionV>
                <wp:extent cx="0" cy="895350"/>
                <wp:effectExtent l="0" t="0" r="3810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895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841FDD" id="Straight Connector 53" o:spid="_x0000_s1026" style="position:absolute;flip:x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5.75pt,-4.25pt" to="265.75pt,6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FA64FA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6AC9797" wp14:editId="53D8E542">
                <wp:simplePos x="0" y="0"/>
                <wp:positionH relativeFrom="column">
                  <wp:posOffset>2521585</wp:posOffset>
                </wp:positionH>
                <wp:positionV relativeFrom="paragraph">
                  <wp:posOffset>-859790</wp:posOffset>
                </wp:positionV>
                <wp:extent cx="638175" cy="333375"/>
                <wp:effectExtent l="0" t="0" r="28575" b="28575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333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C46F3" w14:textId="7C88BD24" w:rsidR="002E134F" w:rsidRDefault="002E134F" w:rsidP="00FA64FA">
                            <w:pPr>
                              <w:jc w:val="center"/>
                            </w:pPr>
                            <w:r>
                              <w:t>3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AC9797" id="Rectangle: Rounded Corners 18" o:spid="_x0000_s1027" style="position:absolute;left:0;text-align:left;margin-left:198.55pt;margin-top:-67.7pt;width:50.25pt;height:26.2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438C46F3" w14:textId="7C88BD24" w:rsidR="002E134F" w:rsidRDefault="002E134F" w:rsidP="00FA64FA">
                      <w:pPr>
                        <w:jc w:val="center"/>
                      </w:pPr>
                      <w:r>
                        <w:t>3 Cm</w:t>
                      </w:r>
                    </w:p>
                  </w:txbxContent>
                </v:textbox>
              </v:roundrect>
            </w:pict>
          </mc:Fallback>
        </mc:AlternateContent>
      </w:r>
      <w:r w:rsidR="00DD048A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373A9CD" wp14:editId="03529ED7">
                <wp:simplePos x="0" y="0"/>
                <wp:positionH relativeFrom="column">
                  <wp:posOffset>3997960</wp:posOffset>
                </wp:positionH>
                <wp:positionV relativeFrom="paragraph">
                  <wp:posOffset>140970</wp:posOffset>
                </wp:positionV>
                <wp:extent cx="1143000" cy="304800"/>
                <wp:effectExtent l="609600" t="38100" r="19050" b="57150"/>
                <wp:wrapNone/>
                <wp:docPr id="2" name="Callout: Line with Accent Ba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30480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BF8E21" w14:textId="27C81F99" w:rsidR="002E134F" w:rsidRPr="00DD048A" w:rsidRDefault="002E134F" w:rsidP="00DD048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iameter 2,5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73A9CD" id="_x0000_t44" coordsize="21600,21600" o:spt="44" adj="-8280,24300,-1800,4050" path="m@0@1l@2@3nfem@2,l@2,21600nfem,l21600,r,21600l,21600ns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accentbar="t" textborder="f"/>
              </v:shapetype>
              <v:shape id="Callout: Line with Accent Bar 2" o:spid="_x0000_s1028" type="#_x0000_t44" style="position:absolute;left:0;text-align:left;margin-left:314.8pt;margin-top:11.1pt;width:90pt;height:24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" adj="-11263,16311" fillcolor="white [3201]" strokecolor="red" strokeweight="1pt">
                <v:textbox>
                  <w:txbxContent>
                    <w:p w14:paraId="53BF8E21" w14:textId="27C81F99" w:rsidR="002E134F" w:rsidRPr="00DD048A" w:rsidRDefault="002E134F" w:rsidP="00DD048A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iameter 2,5 cm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8B087F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C36F3F" w:rsidRPr="009753BC">
        <w:rPr>
          <w:rFonts w:ascii="Times New Roman" w:hAnsi="Times New Roman" w:cs="Times New Roman"/>
          <w:noProof/>
        </w:rPr>
        <w:drawing>
          <wp:inline distT="0" distB="0" distL="0" distR="0" wp14:anchorId="19A5E6B0" wp14:editId="011D31B5">
            <wp:extent cx="946784" cy="946786"/>
            <wp:effectExtent l="0" t="0" r="6350" b="5715"/>
            <wp:docPr id="1" name="Picture 1" descr="C:\Users\lauliut\AppData\Local\Microsoft\Windows\INetCacheContent.Word\UI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auliut\AppData\Local\Microsoft\Windows\INetCacheContent.Word\UI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954488" cy="95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2DA2A" w14:textId="2F00DB2F" w:rsidR="006171E2" w:rsidRPr="00E07FFA" w:rsidRDefault="006171E2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UNIVERSITAS INDONESIA</w:t>
      </w:r>
    </w:p>
    <w:p w14:paraId="436FDBF1" w14:textId="3DA4E7EC" w:rsidR="004B6927" w:rsidRPr="00AF0853" w:rsidRDefault="00E07FFA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65BA968" wp14:editId="456B3565">
                <wp:simplePos x="0" y="0"/>
                <wp:positionH relativeFrom="column">
                  <wp:posOffset>4218940</wp:posOffset>
                </wp:positionH>
                <wp:positionV relativeFrom="paragraph">
                  <wp:posOffset>199390</wp:posOffset>
                </wp:positionV>
                <wp:extent cx="1143000" cy="426720"/>
                <wp:effectExtent l="609600" t="38100" r="19050" b="49530"/>
                <wp:wrapNone/>
                <wp:docPr id="57" name="Callout: Line with Accent Ba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42672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FF3FF" w14:textId="613481B4" w:rsidR="002E134F" w:rsidRDefault="002E134F" w:rsidP="003868D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NR = 14</w:t>
                            </w:r>
                          </w:p>
                          <w:p w14:paraId="77318233" w14:textId="5AB9DDD4" w:rsidR="002E134F" w:rsidRPr="00DD048A" w:rsidRDefault="002E134F" w:rsidP="003868D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singgl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5BA968" id="Callout: Line with Accent Bar 57" o:spid="_x0000_s1029" type="#_x0000_t44" style="position:absolute;left:0;text-align:left;margin-left:332.2pt;margin-top:15.7pt;width:90pt;height:33.6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" adj="-11263,16311" fillcolor="white [3201]" strokecolor="red" strokeweight="1pt">
                <v:textbox>
                  <w:txbxContent>
                    <w:p w14:paraId="277FF3FF" w14:textId="613481B4" w:rsidR="002E134F" w:rsidRDefault="002E134F" w:rsidP="003868D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NR = 14</w:t>
                      </w:r>
                    </w:p>
                    <w:p w14:paraId="77318233" w14:textId="5AB9DDD4" w:rsidR="002E134F" w:rsidRPr="00DD048A" w:rsidRDefault="002E134F" w:rsidP="003868D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</w:rPr>
                        <w:t>singgle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4569D29C" w14:textId="584A2BE7" w:rsidR="0044351E" w:rsidRPr="00AF0853" w:rsidRDefault="0044351E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7C1784D" w14:textId="258D6D40" w:rsidR="007D5105" w:rsidRPr="004B6927" w:rsidRDefault="003E124E" w:rsidP="004B692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12901885"/>
      <w:r>
        <w:rPr>
          <w:rFonts w:ascii="Times New Roman" w:hAnsi="Times New Roman" w:cs="Times New Roman"/>
          <w:b/>
          <w:bCs/>
          <w:sz w:val="28"/>
          <w:szCs w:val="28"/>
        </w:rPr>
        <w:t>JUDUL</w:t>
      </w:r>
    </w:p>
    <w:bookmarkEnd w:id="0"/>
    <w:p w14:paraId="2430DC58" w14:textId="48396AB2" w:rsidR="006171E2" w:rsidRDefault="006171E2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87E8D66" w14:textId="3B5A5B1D" w:rsidR="004B6927" w:rsidRDefault="004B6927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25B6967" w14:textId="3E16D50E" w:rsidR="00983D60" w:rsidRDefault="00983D60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CF846E4" w14:textId="77777777" w:rsidR="005178CB" w:rsidRDefault="005178CB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B59CF5A" w14:textId="003815AD" w:rsidR="004B6927" w:rsidRDefault="00E07FFA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3C7F4DE" wp14:editId="5EACB74B">
                <wp:simplePos x="0" y="0"/>
                <wp:positionH relativeFrom="column">
                  <wp:posOffset>4215741</wp:posOffset>
                </wp:positionH>
                <wp:positionV relativeFrom="paragraph">
                  <wp:posOffset>181511</wp:posOffset>
                </wp:positionV>
                <wp:extent cx="1143000" cy="427132"/>
                <wp:effectExtent l="609600" t="38100" r="19050" b="49530"/>
                <wp:wrapNone/>
                <wp:docPr id="74" name="Callout: Line with Accent Ba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427132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BF25BB" w14:textId="77777777" w:rsidR="002E134F" w:rsidRDefault="002E134F" w:rsidP="00E07FF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NR = 14</w:t>
                            </w:r>
                          </w:p>
                          <w:p w14:paraId="54173B1E" w14:textId="77777777" w:rsidR="002E134F" w:rsidRPr="00DD048A" w:rsidRDefault="002E134F" w:rsidP="00E07FF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singgl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7F4DE" id="Callout: Line with Accent Bar 74" o:spid="_x0000_s1030" type="#_x0000_t44" style="position:absolute;margin-left:331.95pt;margin-top:14.3pt;width:90pt;height:33.6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" adj="-11263,16311" fillcolor="white [3201]" strokecolor="red" strokeweight="1pt">
                <v:textbox>
                  <w:txbxContent>
                    <w:p w14:paraId="24BF25BB" w14:textId="77777777" w:rsidR="002E134F" w:rsidRDefault="002E134F" w:rsidP="00E07FF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NR = 14</w:t>
                      </w:r>
                    </w:p>
                    <w:p w14:paraId="54173B1E" w14:textId="77777777" w:rsidR="002E134F" w:rsidRPr="00DD048A" w:rsidRDefault="002E134F" w:rsidP="00E07FF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</w:rPr>
                        <w:t xml:space="preserve"> = </w:t>
                      </w:r>
                      <w:proofErr w:type="spellStart"/>
                      <w:r>
                        <w:rPr>
                          <w:color w:val="000000" w:themeColor="text1"/>
                        </w:rPr>
                        <w:t>singgle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0181E28E" w14:textId="56E3E795" w:rsidR="0044351E" w:rsidRPr="00AF0853" w:rsidRDefault="0044351E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EDD191B" w14:textId="6B918A75" w:rsidR="006171E2" w:rsidRPr="00AF0853" w:rsidRDefault="00FA64FA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89E8E6" wp14:editId="5A1B4492">
                <wp:simplePos x="0" y="0"/>
                <wp:positionH relativeFrom="column">
                  <wp:posOffset>-1002665</wp:posOffset>
                </wp:positionH>
                <wp:positionV relativeFrom="paragraph">
                  <wp:posOffset>204470</wp:posOffset>
                </wp:positionV>
                <wp:extent cx="638175" cy="333375"/>
                <wp:effectExtent l="0" t="0" r="28575" b="28575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333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9D247F" w14:textId="77777777" w:rsidR="002E134F" w:rsidRDefault="002E134F" w:rsidP="00FA64FA">
                            <w:pPr>
                              <w:jc w:val="center"/>
                            </w:pPr>
                            <w:r>
                              <w:t>3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89E8E6" id="Rectangle: Rounded Corners 22" o:spid="_x0000_s1031" style="position:absolute;left:0;text-align:left;margin-left:-78.95pt;margin-top:16.1pt;width:50.25pt;height:26.2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" fillcolor="white [3201]" strokecolor="#70ad47 [3209]" strokeweight="1pt">
                <v:stroke joinstyle="miter"/>
                <v:textbox>
                  <w:txbxContent>
                    <w:p w14:paraId="569D247F" w14:textId="77777777" w:rsidR="002E134F" w:rsidRDefault="002E134F" w:rsidP="00FA64FA">
                      <w:pPr>
                        <w:jc w:val="center"/>
                      </w:pPr>
                      <w:r>
                        <w:t>3 Cm</w:t>
                      </w:r>
                    </w:p>
                  </w:txbxContent>
                </v:textbox>
              </v:roundrect>
            </w:pict>
          </mc:Fallback>
        </mc:AlternateContent>
      </w:r>
      <w:r w:rsidR="006171E2" w:rsidRPr="00AF0853">
        <w:rPr>
          <w:rFonts w:ascii="Times New Roman" w:hAnsi="Times New Roman" w:cs="Times New Roman"/>
          <w:b/>
          <w:sz w:val="28"/>
          <w:szCs w:val="28"/>
        </w:rPr>
        <w:t>KARYA AKHIR</w:t>
      </w:r>
    </w:p>
    <w:p w14:paraId="33191181" w14:textId="5BE4A4E8" w:rsidR="0044351E" w:rsidRDefault="00FA64FA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545C7BB" wp14:editId="45479050">
                <wp:simplePos x="0" y="0"/>
                <wp:positionH relativeFrom="column">
                  <wp:posOffset>5779135</wp:posOffset>
                </wp:positionH>
                <wp:positionV relativeFrom="paragraph">
                  <wp:posOffset>180975</wp:posOffset>
                </wp:positionV>
                <wp:extent cx="638175" cy="333375"/>
                <wp:effectExtent l="0" t="0" r="28575" b="28575"/>
                <wp:wrapNone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333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669CC" w14:textId="77777777" w:rsidR="002E134F" w:rsidRDefault="002E134F" w:rsidP="00FA64FA">
                            <w:pPr>
                              <w:jc w:val="center"/>
                            </w:pPr>
                            <w:r>
                              <w:t>3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45C7BB" id="Rectangle: Rounded Corners 24" o:spid="_x0000_s1032" style="position:absolute;margin-left:455.05pt;margin-top:14.25pt;width:50.25pt;height:26.2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" fillcolor="white [3201]" strokecolor="#70ad47 [3209]" strokeweight="1pt">
                <v:stroke joinstyle="miter"/>
                <v:textbox>
                  <w:txbxContent>
                    <w:p w14:paraId="6C6669CC" w14:textId="77777777" w:rsidR="002E134F" w:rsidRDefault="002E134F" w:rsidP="00FA64FA">
                      <w:pPr>
                        <w:jc w:val="center"/>
                      </w:pPr>
                      <w:r>
                        <w:t>3 Cm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4D298EC" w14:textId="7123F270" w:rsidR="004B6927" w:rsidRDefault="004B6927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011BC53" w14:textId="77777777" w:rsidR="00983D60" w:rsidRDefault="00983D60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F7BFD7C" w14:textId="51226B97" w:rsidR="00983D60" w:rsidRDefault="00983D60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33E0692" w14:textId="77777777" w:rsidR="003B1F20" w:rsidRDefault="003B1F20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B1C5FB9" w14:textId="715CF0E0" w:rsidR="004B6927" w:rsidRDefault="004B6927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4C02E42" w14:textId="223A4399" w:rsidR="004B6927" w:rsidRPr="00AF0853" w:rsidRDefault="004B6927" w:rsidP="004B692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3C14812" w14:textId="57EDF6FC" w:rsidR="006171E2" w:rsidRPr="00E07FFA" w:rsidRDefault="003E124E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NAMA</w:t>
      </w:r>
    </w:p>
    <w:p w14:paraId="08F6BBF3" w14:textId="5399235A" w:rsidR="006171E2" w:rsidRPr="00E07FFA" w:rsidRDefault="003E124E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NPM</w:t>
      </w:r>
    </w:p>
    <w:p w14:paraId="7C9511D8" w14:textId="56FB5CC3" w:rsidR="0044351E" w:rsidRDefault="0044351E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DDA90FD" w14:textId="526ECEF5" w:rsidR="0044351E" w:rsidRDefault="0044351E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70F2C" w14:textId="317DF53C" w:rsidR="004B6927" w:rsidRDefault="004B6927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835C827" w14:textId="1D8DF51D" w:rsidR="004B6927" w:rsidRDefault="004B6927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1EE5667" w14:textId="54EAFC5F" w:rsidR="004B6927" w:rsidRDefault="004B6927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B9357FC" w14:textId="2BCD0B99" w:rsidR="004B6927" w:rsidRDefault="004B6927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11D65E" w14:textId="36A5A2B2" w:rsidR="00983D60" w:rsidRDefault="00983D60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25FBE8" w14:textId="7B8A6854" w:rsidR="004B6927" w:rsidRDefault="004B6927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A1AAB98" w14:textId="38336C02" w:rsidR="004B6927" w:rsidRDefault="004B6927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8215134" w14:textId="2F272B19" w:rsidR="003E124E" w:rsidRDefault="003E124E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91CB9F5" w14:textId="77777777" w:rsidR="005178CB" w:rsidRPr="00AF0853" w:rsidRDefault="005178CB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4F92E20" w14:textId="05E801B5" w:rsidR="00E80393" w:rsidRPr="00E07FFA" w:rsidRDefault="00E80393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FAKULTAS ILMU KOMPUTER</w:t>
      </w:r>
    </w:p>
    <w:p w14:paraId="266B50FA" w14:textId="2DC882F4" w:rsidR="00E80393" w:rsidRPr="00E07FFA" w:rsidRDefault="00E80393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PROGRAM STUDI MAGISTER TEKNOLOGI INFORMASI</w:t>
      </w:r>
    </w:p>
    <w:p w14:paraId="7E0E4801" w14:textId="69A2855E" w:rsidR="00E80393" w:rsidRPr="00E07FFA" w:rsidRDefault="00E80393" w:rsidP="004B692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JAKARTA</w:t>
      </w:r>
    </w:p>
    <w:p w14:paraId="2103E265" w14:textId="1AE34556" w:rsidR="00F72AD8" w:rsidRPr="00E07FFA" w:rsidRDefault="00EF54B6" w:rsidP="00F72AD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F72AD8" w:rsidRPr="00E07FFA" w:rsidSect="0011146F">
          <w:footerReference w:type="even" r:id="rId9"/>
          <w:footerReference w:type="default" r:id="rId10"/>
          <w:pgSz w:w="11909" w:h="16834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561B49F9" wp14:editId="3C652C24">
                <wp:simplePos x="0" y="0"/>
                <wp:positionH relativeFrom="column">
                  <wp:posOffset>2412124</wp:posOffset>
                </wp:positionH>
                <wp:positionV relativeFrom="paragraph">
                  <wp:posOffset>708813</wp:posOffset>
                </wp:positionV>
                <wp:extent cx="638175" cy="333375"/>
                <wp:effectExtent l="0" t="0" r="28575" b="28575"/>
                <wp:wrapNone/>
                <wp:docPr id="58" name="Rectangle: Rounded Corners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333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72B6B" w14:textId="77777777" w:rsidR="002E134F" w:rsidRDefault="002E134F" w:rsidP="00EF54B6">
                            <w:pPr>
                              <w:jc w:val="center"/>
                            </w:pPr>
                            <w:r>
                              <w:t>3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1B49F9" id="Rectangle: Rounded Corners 58" o:spid="_x0000_s1033" style="position:absolute;left:0;text-align:left;margin-left:189.95pt;margin-top:55.8pt;width:50.25pt;height:26.2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18972B6B" w14:textId="77777777" w:rsidR="002E134F" w:rsidRDefault="002E134F" w:rsidP="00EF54B6">
                      <w:pPr>
                        <w:jc w:val="center"/>
                      </w:pPr>
                      <w:r>
                        <w:t>3 Cm</w:t>
                      </w:r>
                    </w:p>
                  </w:txbxContent>
                </v:textbox>
              </v:roundrect>
            </w:pict>
          </mc:Fallback>
        </mc:AlternateContent>
      </w:r>
      <w:r w:rsidR="00F72AD8" w:rsidRPr="00E07FFA">
        <w:rPr>
          <w:rFonts w:ascii="Times New Roman" w:hAnsi="Times New Roman" w:cs="Times New Roman"/>
          <w:b/>
          <w:sz w:val="28"/>
          <w:szCs w:val="28"/>
        </w:rPr>
        <w:t>JANUARI 2020</w:t>
      </w:r>
    </w:p>
    <w:p w14:paraId="522D69DF" w14:textId="55E23952" w:rsidR="00DA3786" w:rsidRPr="009753BC" w:rsidRDefault="00F72AD8" w:rsidP="00983D6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2AD8">
        <w:rPr>
          <w:rFonts w:ascii="Times New Roman" w:hAnsi="Times New Roman" w:cs="Times New Roman"/>
          <w:b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2876AE3F" wp14:editId="67A6146E">
                <wp:simplePos x="0" y="0"/>
                <wp:positionH relativeFrom="column">
                  <wp:posOffset>2053590</wp:posOffset>
                </wp:positionH>
                <wp:positionV relativeFrom="paragraph">
                  <wp:posOffset>-34290</wp:posOffset>
                </wp:positionV>
                <wp:extent cx="110299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29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9A330D" id="Straight Connector 54" o:spid="_x0000_s1026" style="position:absolute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7pt,-2.7pt" to="248.55pt,-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Pr="00F72AD8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5558316" wp14:editId="5C774BDC">
                <wp:simplePos x="0" y="0"/>
                <wp:positionH relativeFrom="column">
                  <wp:posOffset>3158490</wp:posOffset>
                </wp:positionH>
                <wp:positionV relativeFrom="paragraph">
                  <wp:posOffset>-41910</wp:posOffset>
                </wp:positionV>
                <wp:extent cx="0" cy="895350"/>
                <wp:effectExtent l="0" t="0" r="38100" b="1905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895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01456F" id="Straight Connector 55" o:spid="_x0000_s1026" style="position:absolute;flip:x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8.7pt,-3.3pt" to="248.7pt,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FA64FA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A9FB9CD" wp14:editId="4FB13182">
                <wp:simplePos x="0" y="0"/>
                <wp:positionH relativeFrom="column">
                  <wp:posOffset>3781425</wp:posOffset>
                </wp:positionH>
                <wp:positionV relativeFrom="paragraph">
                  <wp:posOffset>219075</wp:posOffset>
                </wp:positionV>
                <wp:extent cx="1143000" cy="304800"/>
                <wp:effectExtent l="609600" t="38100" r="19050" b="57150"/>
                <wp:wrapNone/>
                <wp:docPr id="5" name="Callout: Line with Accent Ba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30480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1E508D" w14:textId="77777777" w:rsidR="002E134F" w:rsidRPr="00DD048A" w:rsidRDefault="002E134F" w:rsidP="00FA64F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iameter 2,5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FB9CD" id="Callout: Line with Accent Bar 5" o:spid="_x0000_s1034" type="#_x0000_t44" style="position:absolute;left:0;text-align:left;margin-left:297.75pt;margin-top:17.25pt;width:90pt;height:24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" adj="-11263,16311" fillcolor="white [3201]" strokecolor="#70ad47 [3209]" strokeweight="1pt">
                <v:textbox>
                  <w:txbxContent>
                    <w:p w14:paraId="551E508D" w14:textId="77777777" w:rsidR="002E134F" w:rsidRPr="00DD048A" w:rsidRDefault="002E134F" w:rsidP="00FA64FA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iameter 2,5 cm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A3786" w:rsidRPr="009753BC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13536" behindDoc="0" locked="0" layoutInCell="1" allowOverlap="1" wp14:anchorId="7C283017" wp14:editId="5CC3E07E">
            <wp:simplePos x="0" y="0"/>
            <wp:positionH relativeFrom="column">
              <wp:posOffset>2109470</wp:posOffset>
            </wp:positionH>
            <wp:positionV relativeFrom="paragraph">
              <wp:posOffset>0</wp:posOffset>
            </wp:positionV>
            <wp:extent cx="946784" cy="946786"/>
            <wp:effectExtent l="0" t="0" r="6350" b="5715"/>
            <wp:wrapSquare wrapText="bothSides"/>
            <wp:docPr id="21" name="Picture 21" descr="C:\Users\lauliut\AppData\Local\Microsoft\Windows\INetCacheContent.Word\UI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auliut\AppData\Local\Microsoft\Windows\INetCacheContent.Word\UI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946784" cy="946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3D60">
        <w:rPr>
          <w:rFonts w:ascii="Times New Roman" w:hAnsi="Times New Roman" w:cs="Times New Roman"/>
          <w:b/>
          <w:sz w:val="24"/>
          <w:szCs w:val="24"/>
        </w:rPr>
        <w:br w:type="textWrapping" w:clear="all"/>
      </w:r>
    </w:p>
    <w:p w14:paraId="3343807C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UNIVERSITAS INDONESIA</w:t>
      </w:r>
    </w:p>
    <w:p w14:paraId="3FA4D1D0" w14:textId="43BFC0C6" w:rsidR="00DA3786" w:rsidRPr="00AF0853" w:rsidRDefault="003868D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2E5336A2" wp14:editId="15550AA9">
                <wp:simplePos x="0" y="0"/>
                <wp:positionH relativeFrom="column">
                  <wp:posOffset>4393870</wp:posOffset>
                </wp:positionH>
                <wp:positionV relativeFrom="paragraph">
                  <wp:posOffset>179969</wp:posOffset>
                </wp:positionV>
                <wp:extent cx="1143000" cy="427132"/>
                <wp:effectExtent l="609600" t="38100" r="19050" b="49530"/>
                <wp:wrapNone/>
                <wp:docPr id="72" name="Callout: Line with Accent Ba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427132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B5098A" w14:textId="77777777" w:rsidR="002E134F" w:rsidRDefault="002E134F" w:rsidP="003868D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NR = 14</w:t>
                            </w:r>
                          </w:p>
                          <w:p w14:paraId="703BDDFA" w14:textId="1AE1067F" w:rsidR="002E134F" w:rsidRPr="00DD048A" w:rsidRDefault="002E134F" w:rsidP="003868D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singgl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336A2" id="Callout: Line with Accent Bar 72" o:spid="_x0000_s1035" type="#_x0000_t44" style="position:absolute;left:0;text-align:left;margin-left:345.95pt;margin-top:14.15pt;width:90pt;height:33.6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" adj="-11263,16311" fillcolor="white [3201]" strokecolor="red" strokeweight="1pt">
                <v:textbox>
                  <w:txbxContent>
                    <w:p w14:paraId="44B5098A" w14:textId="77777777" w:rsidR="002E134F" w:rsidRDefault="002E134F" w:rsidP="003868D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NR = 14</w:t>
                      </w:r>
                    </w:p>
                    <w:p w14:paraId="703BDDFA" w14:textId="1AE1067F" w:rsidR="002E134F" w:rsidRPr="00DD048A" w:rsidRDefault="002E134F" w:rsidP="003868D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</w:rPr>
                        <w:t xml:space="preserve"> = </w:t>
                      </w:r>
                      <w:proofErr w:type="spellStart"/>
                      <w:r>
                        <w:rPr>
                          <w:color w:val="000000" w:themeColor="text1"/>
                        </w:rPr>
                        <w:t>singgle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3111FE51" w14:textId="49F6A95A" w:rsidR="00DA3786" w:rsidRPr="00AF0853" w:rsidRDefault="00DA3786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A563688" w14:textId="5C40076C" w:rsidR="00DA3786" w:rsidRPr="004B6927" w:rsidRDefault="003E124E" w:rsidP="00DA378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JUDUL</w:t>
      </w:r>
    </w:p>
    <w:p w14:paraId="7876AF5B" w14:textId="77777777" w:rsidR="00DA3786" w:rsidRDefault="00DA3786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C323FD9" w14:textId="67E78449" w:rsidR="00DA3786" w:rsidRDefault="00DA3786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7CAC5A1" w14:textId="77777777" w:rsidR="00983D60" w:rsidRDefault="00983D60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EC86989" w14:textId="77777777" w:rsidR="00DA3786" w:rsidRDefault="00DA3786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985706E" w14:textId="190D0D2D" w:rsidR="00DA3786" w:rsidRDefault="00E07FFA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247069D8" wp14:editId="3942FBDE">
                <wp:simplePos x="0" y="0"/>
                <wp:positionH relativeFrom="column">
                  <wp:posOffset>4025240</wp:posOffset>
                </wp:positionH>
                <wp:positionV relativeFrom="paragraph">
                  <wp:posOffset>102696</wp:posOffset>
                </wp:positionV>
                <wp:extent cx="1143000" cy="427132"/>
                <wp:effectExtent l="609600" t="38100" r="19050" b="49530"/>
                <wp:wrapNone/>
                <wp:docPr id="73" name="Callout: Line with Accent Ba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427132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74C708" w14:textId="77777777" w:rsidR="002E134F" w:rsidRDefault="002E134F" w:rsidP="00E07FF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NR = 14</w:t>
                            </w:r>
                          </w:p>
                          <w:p w14:paraId="7204665B" w14:textId="77777777" w:rsidR="002E134F" w:rsidRPr="00DD048A" w:rsidRDefault="002E134F" w:rsidP="00E07FF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singgl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069D8" id="Callout: Line with Accent Bar 73" o:spid="_x0000_s1036" type="#_x0000_t44" style="position:absolute;margin-left:316.95pt;margin-top:8.1pt;width:90pt;height:33.6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" adj="-11263,16311" fillcolor="window" strokecolor="red" strokeweight="1pt">
                <v:textbox>
                  <w:txbxContent>
                    <w:p w14:paraId="4374C708" w14:textId="77777777" w:rsidR="002E134F" w:rsidRDefault="002E134F" w:rsidP="00E07FF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NR = 14</w:t>
                      </w:r>
                    </w:p>
                    <w:p w14:paraId="7204665B" w14:textId="77777777" w:rsidR="002E134F" w:rsidRPr="00DD048A" w:rsidRDefault="002E134F" w:rsidP="00E07FF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</w:rPr>
                        <w:t xml:space="preserve"> = </w:t>
                      </w:r>
                      <w:proofErr w:type="spellStart"/>
                      <w:r>
                        <w:rPr>
                          <w:color w:val="000000" w:themeColor="text1"/>
                        </w:rPr>
                        <w:t>singgle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22C36854" w14:textId="10EE17A0" w:rsidR="00AC296E" w:rsidRPr="00AF0853" w:rsidRDefault="00AC296E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F37069F" w14:textId="1C55DEBA" w:rsidR="00DA3786" w:rsidRDefault="00FA64FA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9CF47E3" wp14:editId="2452748C">
                <wp:simplePos x="0" y="0"/>
                <wp:positionH relativeFrom="column">
                  <wp:posOffset>5168265</wp:posOffset>
                </wp:positionH>
                <wp:positionV relativeFrom="paragraph">
                  <wp:posOffset>98425</wp:posOffset>
                </wp:positionV>
                <wp:extent cx="1228725" cy="304800"/>
                <wp:effectExtent l="647700" t="38100" r="28575" b="57150"/>
                <wp:wrapNone/>
                <wp:docPr id="6" name="Callout: Line with Accent Ba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0480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C52BA8" w14:textId="2483C1AF" w:rsidR="002E134F" w:rsidRPr="00AC296E" w:rsidRDefault="002E134F" w:rsidP="00FA64F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C296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mes</w:t>
                            </w:r>
                            <w:proofErr w:type="spellEnd"/>
                            <w:r w:rsidRPr="00AC296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News R</w:t>
                            </w:r>
                            <w:r w:rsidRPr="00AC296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 w:rsidRPr="00AC296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F47E3" id="Callout: Line with Accent Bar 6" o:spid="_x0000_s1037" type="#_x0000_t44" style="position:absolute;left:0;text-align:left;margin-left:406.95pt;margin-top:7.75pt;width:96.75pt;height:24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" adj="-11263,16311" fillcolor="white [3201]" strokecolor="#70ad47 [3209]" strokeweight="1pt">
                <v:textbox>
                  <w:txbxContent>
                    <w:p w14:paraId="5BC52BA8" w14:textId="2483C1AF" w:rsidR="002E134F" w:rsidRPr="00AC296E" w:rsidRDefault="002E134F" w:rsidP="00FA64F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 w:rsidRPr="00AC296E">
                        <w:rPr>
                          <w:color w:val="000000" w:themeColor="text1"/>
                          <w:sz w:val="20"/>
                          <w:szCs w:val="20"/>
                        </w:rPr>
                        <w:t>Tmes</w:t>
                      </w:r>
                      <w:proofErr w:type="spellEnd"/>
                      <w:r w:rsidRPr="00AC296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News R</w:t>
                      </w:r>
                      <w:r w:rsidRPr="00AC296E">
                        <w:rPr>
                          <w:color w:val="000000" w:themeColor="text1"/>
                          <w:sz w:val="20"/>
                          <w:szCs w:val="20"/>
                        </w:rPr>
                        <w:sym w:font="Wingdings" w:char="F0E0"/>
                      </w:r>
                      <w:r w:rsidRPr="00AC296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1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A3786" w:rsidRPr="00AF0853">
        <w:rPr>
          <w:rFonts w:ascii="Times New Roman" w:hAnsi="Times New Roman" w:cs="Times New Roman"/>
          <w:b/>
          <w:sz w:val="28"/>
          <w:szCs w:val="28"/>
        </w:rPr>
        <w:t>KARYA AKHIR</w:t>
      </w:r>
    </w:p>
    <w:p w14:paraId="254E548C" w14:textId="77777777" w:rsidR="004736B6" w:rsidRPr="00AF0853" w:rsidRDefault="004736B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D05F9B9" w14:textId="578932D6" w:rsidR="00DA3786" w:rsidRPr="000B43A4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B43A4">
        <w:rPr>
          <w:rFonts w:ascii="Times New Roman" w:hAnsi="Times New Roman" w:cs="Times New Roman"/>
          <w:sz w:val="24"/>
          <w:szCs w:val="24"/>
        </w:rPr>
        <w:t>Diajukan</w:t>
      </w:r>
      <w:proofErr w:type="spellEnd"/>
      <w:r w:rsidRPr="000B4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3A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0B43A4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0B43A4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0B4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3A4">
        <w:rPr>
          <w:rFonts w:ascii="Times New Roman" w:hAnsi="Times New Roman" w:cs="Times New Roman"/>
          <w:sz w:val="24"/>
          <w:szCs w:val="24"/>
        </w:rPr>
        <w:t>syarat</w:t>
      </w:r>
      <w:proofErr w:type="spellEnd"/>
      <w:r w:rsidRPr="000B4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3A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B4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3A4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0B4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3A4">
        <w:rPr>
          <w:rFonts w:ascii="Times New Roman" w:hAnsi="Times New Roman" w:cs="Times New Roman"/>
          <w:sz w:val="24"/>
          <w:szCs w:val="24"/>
        </w:rPr>
        <w:t>gelar</w:t>
      </w:r>
      <w:proofErr w:type="spellEnd"/>
    </w:p>
    <w:p w14:paraId="594A00B4" w14:textId="7CC56764" w:rsidR="00DA3786" w:rsidRPr="000B43A4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43A4">
        <w:rPr>
          <w:rFonts w:ascii="Times New Roman" w:hAnsi="Times New Roman" w:cs="Times New Roman"/>
          <w:sz w:val="24"/>
          <w:szCs w:val="24"/>
        </w:rPr>
        <w:t xml:space="preserve">Magister </w:t>
      </w:r>
      <w:proofErr w:type="spellStart"/>
      <w:r w:rsidRPr="000B43A4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0B4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3A4">
        <w:rPr>
          <w:rFonts w:ascii="Times New Roman" w:hAnsi="Times New Roman" w:cs="Times New Roman"/>
          <w:sz w:val="24"/>
          <w:szCs w:val="24"/>
        </w:rPr>
        <w:t>Informasi</w:t>
      </w:r>
      <w:proofErr w:type="spellEnd"/>
    </w:p>
    <w:p w14:paraId="0709D2B5" w14:textId="77777777" w:rsidR="00DA3786" w:rsidRDefault="00DA3786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E53103" w14:textId="77777777" w:rsidR="00DA3786" w:rsidRDefault="00DA3786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9960FF6" w14:textId="0EEB4601" w:rsidR="00DA3786" w:rsidRDefault="00DA3786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2E95B78" w14:textId="77777777" w:rsidR="00E07FFA" w:rsidRDefault="00E07FFA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011F232" w14:textId="77777777" w:rsidR="003E124E" w:rsidRDefault="003E124E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5BCC2F" w14:textId="77777777" w:rsidR="00983D60" w:rsidRDefault="00983D60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CEF4255" w14:textId="77777777" w:rsidR="00DA3786" w:rsidRPr="00E07FFA" w:rsidRDefault="00DA3786" w:rsidP="00DA378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1D09B49" w14:textId="1800E5C6" w:rsidR="00DA3786" w:rsidRPr="00E07FFA" w:rsidRDefault="003E124E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NAMA</w:t>
      </w:r>
    </w:p>
    <w:p w14:paraId="2AE20248" w14:textId="756D1A6C" w:rsidR="00DA3786" w:rsidRPr="00E07FFA" w:rsidRDefault="003E124E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NPM</w:t>
      </w:r>
    </w:p>
    <w:p w14:paraId="3B7E57ED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8FFFBC8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F6B1BF3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E929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CC7FFF" w14:textId="2659CA76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85712A7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F7399A3" w14:textId="2BB94676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DD0E9E4" w14:textId="77777777" w:rsidR="003E124E" w:rsidRPr="00E07FFA" w:rsidRDefault="003E124E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D9DD8D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115542C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FAKULTAS ILMU KOMPUTER</w:t>
      </w:r>
    </w:p>
    <w:p w14:paraId="3A4AEFAE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PROGRAM STUDI MAGISTER TEKNOLOGI INFORMASI</w:t>
      </w:r>
    </w:p>
    <w:p w14:paraId="67D9BBED" w14:textId="77777777" w:rsidR="00DA3786" w:rsidRPr="00E07FFA" w:rsidRDefault="00DA3786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07FFA">
        <w:rPr>
          <w:rFonts w:ascii="Times New Roman" w:hAnsi="Times New Roman" w:cs="Times New Roman"/>
          <w:b/>
          <w:sz w:val="28"/>
          <w:szCs w:val="28"/>
        </w:rPr>
        <w:t>JAKARTA</w:t>
      </w:r>
    </w:p>
    <w:p w14:paraId="270B6B82" w14:textId="23C9C137" w:rsidR="00DA3786" w:rsidRPr="00E07FFA" w:rsidRDefault="00F72AD8" w:rsidP="00DA378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DA3786" w:rsidRPr="00E07FFA" w:rsidSect="0011146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701" w:right="1701" w:bottom="1701" w:left="1701" w:header="720" w:footer="720" w:gutter="0"/>
          <w:cols w:space="720"/>
          <w:titlePg/>
          <w:docGrid w:linePitch="360"/>
        </w:sectPr>
      </w:pPr>
      <w:r w:rsidRPr="00E07FFA">
        <w:rPr>
          <w:rFonts w:ascii="Times New Roman" w:hAnsi="Times New Roman" w:cs="Times New Roman"/>
          <w:b/>
          <w:sz w:val="28"/>
          <w:szCs w:val="28"/>
        </w:rPr>
        <w:t>JANUARI</w:t>
      </w:r>
      <w:r w:rsidR="00DA3786" w:rsidRPr="00E07FFA">
        <w:rPr>
          <w:rFonts w:ascii="Times New Roman" w:hAnsi="Times New Roman" w:cs="Times New Roman"/>
          <w:b/>
          <w:sz w:val="28"/>
          <w:szCs w:val="28"/>
        </w:rPr>
        <w:t xml:space="preserve"> 20</w:t>
      </w:r>
      <w:r w:rsidRPr="00E07FFA">
        <w:rPr>
          <w:rFonts w:ascii="Times New Roman" w:hAnsi="Times New Roman" w:cs="Times New Roman"/>
          <w:b/>
          <w:sz w:val="28"/>
          <w:szCs w:val="28"/>
        </w:rPr>
        <w:t>20</w:t>
      </w:r>
    </w:p>
    <w:p w14:paraId="7A78872C" w14:textId="7D87420C" w:rsidR="004D2185" w:rsidRPr="004D2185" w:rsidRDefault="00FA64FA" w:rsidP="004B6927">
      <w:pPr>
        <w:pStyle w:val="Heading1"/>
        <w:spacing w:before="0" w:after="100" w:afterAutospacing="1"/>
        <w:rPr>
          <w:rFonts w:cs="Times New Roman"/>
          <w:b/>
          <w:szCs w:val="24"/>
        </w:rPr>
      </w:pPr>
      <w:bookmarkStart w:id="1" w:name="_Toc15524518"/>
      <w:r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8FDBA59" wp14:editId="467A28D2">
                <wp:simplePos x="0" y="0"/>
                <wp:positionH relativeFrom="column">
                  <wp:posOffset>4911089</wp:posOffset>
                </wp:positionH>
                <wp:positionV relativeFrom="paragraph">
                  <wp:posOffset>-127635</wp:posOffset>
                </wp:positionV>
                <wp:extent cx="1209675" cy="304800"/>
                <wp:effectExtent l="647700" t="38100" r="28575" b="57150"/>
                <wp:wrapNone/>
                <wp:docPr id="8" name="Callout: Line with Accent Ba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30480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C1A3" w14:textId="24C89715" w:rsidR="002E134F" w:rsidRPr="00FA64FA" w:rsidRDefault="002E134F" w:rsidP="00FA64F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imes New R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</w:t>
                            </w: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&gt;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DBA59" id="Callout: Line with Accent Bar 8" o:spid="_x0000_s1038" type="#_x0000_t44" style="position:absolute;left:0;text-align:left;margin-left:386.7pt;margin-top:-10.05pt;width:95.25pt;height:24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" adj="-11263,16311" fillcolor="white [3201]" strokecolor="red" strokeweight="1pt">
                <v:textbox>
                  <w:txbxContent>
                    <w:p w14:paraId="7DC8C1A3" w14:textId="24C89715" w:rsidR="002E134F" w:rsidRPr="00FA64FA" w:rsidRDefault="002E134F" w:rsidP="00FA64F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Times New R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-</w:t>
                      </w: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-&gt; 1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4D2185" w:rsidRPr="004D2185">
        <w:rPr>
          <w:rFonts w:cs="Times New Roman"/>
          <w:b/>
          <w:szCs w:val="24"/>
        </w:rPr>
        <w:t>HALAMAN PERNYATAAN ORISINALITAS</w:t>
      </w:r>
      <w:bookmarkEnd w:id="1"/>
      <w:r>
        <w:rPr>
          <w:rFonts w:cs="Times New Roman"/>
          <w:b/>
          <w:szCs w:val="24"/>
        </w:rPr>
        <w:t xml:space="preserve"> </w:t>
      </w:r>
    </w:p>
    <w:p w14:paraId="6884F4B3" w14:textId="22AB4417" w:rsidR="005B36B7" w:rsidRDefault="005B36B7" w:rsidP="005B36B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5FFCE6" w14:textId="0FF007CC" w:rsidR="005B36B7" w:rsidRDefault="005B36B7" w:rsidP="005B36B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35304A" w14:textId="0667CFB1" w:rsidR="004D2185" w:rsidRPr="005B36B7" w:rsidRDefault="00FA64FA" w:rsidP="004B692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0493AA2" wp14:editId="0238908F">
                <wp:simplePos x="0" y="0"/>
                <wp:positionH relativeFrom="column">
                  <wp:posOffset>5057775</wp:posOffset>
                </wp:positionH>
                <wp:positionV relativeFrom="paragraph">
                  <wp:posOffset>51435</wp:posOffset>
                </wp:positionV>
                <wp:extent cx="1209675" cy="304800"/>
                <wp:effectExtent l="647700" t="38100" r="28575" b="57150"/>
                <wp:wrapNone/>
                <wp:docPr id="11" name="Callout: Line with Accent Ba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30480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87C4C0" w14:textId="54AAD60A" w:rsidR="002E134F" w:rsidRPr="00FA64FA" w:rsidRDefault="002E134F" w:rsidP="00FA64F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ou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93AA2" id="Callout: Line with Accent Bar 11" o:spid="_x0000_s1039" type="#_x0000_t44" style="position:absolute;left:0;text-align:left;margin-left:398.25pt;margin-top:4.05pt;width:95.25pt;height:24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" adj="-11263,16311" fillcolor="white [3201]" strokecolor="red" strokeweight="1pt">
                <v:textbox>
                  <w:txbxContent>
                    <w:p w14:paraId="0A87C4C0" w14:textId="54AAD60A" w:rsidR="002E134F" w:rsidRPr="00FA64FA" w:rsidRDefault="002E134F" w:rsidP="00FA64F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ouble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Karya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Akhir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ini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adalah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hasil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karya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saya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sendiri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,</w:t>
      </w:r>
    </w:p>
    <w:p w14:paraId="52E50886" w14:textId="19C015CD" w:rsidR="004D2185" w:rsidRPr="005B36B7" w:rsidRDefault="005B36B7" w:rsidP="004B692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36B7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an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semua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sumber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baik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dikutip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maupun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dirujuk</w:t>
      </w:r>
      <w:proofErr w:type="spellEnd"/>
    </w:p>
    <w:p w14:paraId="4330857C" w14:textId="79112AFE" w:rsidR="004D2185" w:rsidRPr="005B36B7" w:rsidRDefault="005B36B7" w:rsidP="004B692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B36B7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elah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saya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nyatakan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2185" w:rsidRPr="005B36B7">
        <w:rPr>
          <w:rFonts w:ascii="Times New Roman" w:hAnsi="Times New Roman" w:cs="Times New Roman"/>
          <w:b/>
          <w:bCs/>
          <w:sz w:val="24"/>
          <w:szCs w:val="24"/>
        </w:rPr>
        <w:t>benar</w:t>
      </w:r>
      <w:proofErr w:type="spellEnd"/>
      <w:r w:rsidRPr="005B36B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513B35E" w14:textId="77777777" w:rsidR="005B36B7" w:rsidRDefault="005B36B7" w:rsidP="005B36B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625AFD4" w14:textId="77777777" w:rsidR="005B36B7" w:rsidRDefault="005B36B7" w:rsidP="005B36B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A3908B" w14:textId="6321BAE4" w:rsidR="004D2185" w:rsidRDefault="004D2185" w:rsidP="00AC296E">
      <w:pPr>
        <w:spacing w:line="48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 w:rsidR="008B6BA0">
        <w:rPr>
          <w:rFonts w:ascii="Times New Roman" w:hAnsi="Times New Roman" w:cs="Times New Roman"/>
          <w:sz w:val="24"/>
          <w:szCs w:val="24"/>
        </w:rPr>
        <w:tab/>
      </w:r>
      <w:r w:rsidR="008B6BA0">
        <w:rPr>
          <w:rFonts w:ascii="Times New Roman" w:hAnsi="Times New Roman" w:cs="Times New Roman"/>
          <w:sz w:val="24"/>
          <w:szCs w:val="24"/>
        </w:rPr>
        <w:tab/>
      </w:r>
      <w:r w:rsidR="008B6BA0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3E124E">
        <w:rPr>
          <w:rFonts w:ascii="Times New Roman" w:hAnsi="Times New Roman" w:cs="Times New Roman"/>
          <w:sz w:val="24"/>
          <w:szCs w:val="24"/>
        </w:rPr>
        <w:t>Nama</w:t>
      </w:r>
    </w:p>
    <w:p w14:paraId="6138F705" w14:textId="3E469D67" w:rsidR="004D2185" w:rsidRDefault="004D2185" w:rsidP="00AC296E">
      <w:pPr>
        <w:spacing w:line="48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8B6BA0">
        <w:rPr>
          <w:rFonts w:ascii="Times New Roman" w:hAnsi="Times New Roman" w:cs="Times New Roman"/>
          <w:sz w:val="24"/>
          <w:szCs w:val="24"/>
        </w:rPr>
        <w:t xml:space="preserve"> </w:t>
      </w:r>
      <w:r w:rsidR="003E124E">
        <w:rPr>
          <w:rFonts w:ascii="Times New Roman" w:hAnsi="Times New Roman" w:cs="Times New Roman"/>
          <w:sz w:val="24"/>
          <w:szCs w:val="24"/>
        </w:rPr>
        <w:t>NPM</w:t>
      </w:r>
    </w:p>
    <w:p w14:paraId="7FB40737" w14:textId="0F6AD324" w:rsidR="004D2185" w:rsidRDefault="004D2185" w:rsidP="00AC296E">
      <w:pPr>
        <w:spacing w:line="48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20780BEC" w14:textId="2EE7B3F0" w:rsidR="004D2185" w:rsidRPr="004D2185" w:rsidRDefault="004D2185" w:rsidP="00AC296E">
      <w:pPr>
        <w:spacing w:line="480" w:lineRule="auto"/>
        <w:ind w:left="1980"/>
        <w:jc w:val="both"/>
        <w:rPr>
          <w:rFonts w:ascii="Times New Roman" w:hAnsi="Times New Roman" w:cs="Times New Roman"/>
          <w:sz w:val="24"/>
          <w:szCs w:val="24"/>
        </w:rPr>
        <w:sectPr w:rsidR="004D2185" w:rsidRPr="004D2185" w:rsidSect="0011146F">
          <w:headerReference w:type="even" r:id="rId17"/>
          <w:headerReference w:type="default" r:id="rId18"/>
          <w:footerReference w:type="even" r:id="rId19"/>
          <w:footerReference w:type="default" r:id="rId20"/>
          <w:footerReference w:type="first" r:id="rId21"/>
          <w:pgSz w:w="11909" w:h="16834" w:code="9"/>
          <w:pgMar w:top="1701" w:right="1701" w:bottom="1701" w:left="1701" w:header="850" w:footer="1417" w:gutter="0"/>
          <w:pgNumType w:fmt="lowerRoman" w:start="2"/>
          <w:cols w:space="720"/>
          <w:docGrid w:linePitch="360"/>
        </w:sectPr>
      </w:pP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8B6BA0">
        <w:rPr>
          <w:rFonts w:ascii="Times New Roman" w:hAnsi="Times New Roman" w:cs="Times New Roman"/>
          <w:sz w:val="24"/>
          <w:szCs w:val="24"/>
        </w:rPr>
        <w:tab/>
      </w:r>
      <w:r w:rsidR="008B6BA0">
        <w:rPr>
          <w:rFonts w:ascii="Times New Roman" w:hAnsi="Times New Roman" w:cs="Times New Roman"/>
          <w:sz w:val="24"/>
          <w:szCs w:val="24"/>
        </w:rPr>
        <w:tab/>
      </w:r>
      <w:r w:rsidR="005B36B7">
        <w:rPr>
          <w:rFonts w:ascii="Times New Roman" w:hAnsi="Times New Roman" w:cs="Times New Roman"/>
          <w:sz w:val="24"/>
          <w:szCs w:val="24"/>
        </w:rPr>
        <w:tab/>
      </w:r>
      <w:r w:rsidR="008B6BA0">
        <w:rPr>
          <w:rFonts w:ascii="Times New Roman" w:hAnsi="Times New Roman" w:cs="Times New Roman"/>
          <w:sz w:val="24"/>
          <w:szCs w:val="24"/>
        </w:rPr>
        <w:t>:</w:t>
      </w:r>
      <w:r w:rsidR="005944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Sidang</w:t>
      </w:r>
      <w:proofErr w:type="spellEnd"/>
    </w:p>
    <w:p w14:paraId="667FAD7A" w14:textId="16201D84" w:rsidR="008B6BA0" w:rsidRDefault="00FA64FA" w:rsidP="000731B5">
      <w:pPr>
        <w:pStyle w:val="Heading1"/>
        <w:spacing w:before="100" w:beforeAutospacing="1" w:after="100" w:afterAutospacing="1"/>
        <w:rPr>
          <w:rFonts w:cs="Times New Roman"/>
          <w:b/>
          <w:szCs w:val="24"/>
        </w:rPr>
      </w:pPr>
      <w:bookmarkStart w:id="2" w:name="_Toc15524519"/>
      <w:r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DC0D8B3" wp14:editId="52E0D389">
                <wp:simplePos x="0" y="0"/>
                <wp:positionH relativeFrom="column">
                  <wp:posOffset>4429125</wp:posOffset>
                </wp:positionH>
                <wp:positionV relativeFrom="paragraph">
                  <wp:posOffset>-95250</wp:posOffset>
                </wp:positionV>
                <wp:extent cx="1209675" cy="304800"/>
                <wp:effectExtent l="647700" t="38100" r="28575" b="57150"/>
                <wp:wrapNone/>
                <wp:docPr id="12" name="Callout: Line with Accent Ba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30480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163AC7" w14:textId="77777777" w:rsidR="002E134F" w:rsidRPr="00FA64FA" w:rsidRDefault="002E134F" w:rsidP="00FA64F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imes New R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</w:t>
                            </w: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&gt;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0D8B3" id="Callout: Line with Accent Bar 12" o:spid="_x0000_s1040" type="#_x0000_t44" style="position:absolute;left:0;text-align:left;margin-left:348.75pt;margin-top:-7.5pt;width:95.25pt;height:24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" adj="-11263,16311" fillcolor="white [3201]" strokecolor="red" strokeweight="1pt">
                <v:textbox>
                  <w:txbxContent>
                    <w:p w14:paraId="6E163AC7" w14:textId="77777777" w:rsidR="002E134F" w:rsidRPr="00FA64FA" w:rsidRDefault="002E134F" w:rsidP="00FA64F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Times New R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-</w:t>
                      </w: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-&gt; 1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8B6BA0" w:rsidRPr="008B6BA0">
        <w:rPr>
          <w:rFonts w:cs="Times New Roman"/>
          <w:b/>
          <w:szCs w:val="24"/>
        </w:rPr>
        <w:t>HALAMAN PENGESAHAN</w:t>
      </w:r>
      <w:bookmarkEnd w:id="2"/>
    </w:p>
    <w:p w14:paraId="69191642" w14:textId="77777777" w:rsidR="00FA64FA" w:rsidRPr="00FA64FA" w:rsidRDefault="00FA64FA" w:rsidP="00FA64FA"/>
    <w:p w14:paraId="2E16EED1" w14:textId="7F90C6A0" w:rsidR="008B6BA0" w:rsidRDefault="008B6BA0" w:rsidP="008B6BA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B6BA0">
        <w:rPr>
          <w:rFonts w:ascii="Times New Roman" w:hAnsi="Times New Roman" w:cs="Times New Roman"/>
          <w:sz w:val="24"/>
          <w:szCs w:val="24"/>
        </w:rPr>
        <w:t>Ka</w:t>
      </w:r>
      <w:r>
        <w:rPr>
          <w:rFonts w:ascii="Times New Roman" w:hAnsi="Times New Roman" w:cs="Times New Roman"/>
          <w:sz w:val="24"/>
          <w:szCs w:val="24"/>
        </w:rPr>
        <w:t>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</w:t>
      </w:r>
      <w:r w:rsidR="00161DF8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:</w:t>
      </w:r>
    </w:p>
    <w:p w14:paraId="470E8681" w14:textId="77E7164E" w:rsidR="008B6BA0" w:rsidRDefault="00FA64FA" w:rsidP="003E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CD17F54" wp14:editId="676DD4BF">
                <wp:simplePos x="0" y="0"/>
                <wp:positionH relativeFrom="column">
                  <wp:posOffset>4791075</wp:posOffset>
                </wp:positionH>
                <wp:positionV relativeFrom="paragraph">
                  <wp:posOffset>51435</wp:posOffset>
                </wp:positionV>
                <wp:extent cx="1209675" cy="304800"/>
                <wp:effectExtent l="647700" t="38100" r="28575" b="57150"/>
                <wp:wrapNone/>
                <wp:docPr id="13" name="Callout: Line with Accent Ba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30480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77E2DB" w14:textId="2201058E" w:rsidR="002E134F" w:rsidRPr="00FA64FA" w:rsidRDefault="002E134F" w:rsidP="00FA64F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inggl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17F54" id="Callout: Line with Accent Bar 13" o:spid="_x0000_s1041" type="#_x0000_t44" style="position:absolute;left:0;text-align:left;margin-left:377.25pt;margin-top:4.05pt;width:95.25pt;height:24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" adj="-11263,16311" fillcolor="white [3201]" strokecolor="red" strokeweight="1pt">
                <v:textbox>
                  <w:txbxContent>
                    <w:p w14:paraId="0277E2DB" w14:textId="2201058E" w:rsidR="002E134F" w:rsidRPr="00FA64FA" w:rsidRDefault="002E134F" w:rsidP="00FA64F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inggle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8B6BA0">
        <w:rPr>
          <w:rFonts w:ascii="Times New Roman" w:hAnsi="Times New Roman" w:cs="Times New Roman"/>
          <w:sz w:val="24"/>
          <w:szCs w:val="24"/>
        </w:rPr>
        <w:t>Nama</w:t>
      </w:r>
      <w:r w:rsidR="008B6BA0">
        <w:rPr>
          <w:rFonts w:ascii="Times New Roman" w:hAnsi="Times New Roman" w:cs="Times New Roman"/>
          <w:sz w:val="24"/>
          <w:szCs w:val="24"/>
        </w:rPr>
        <w:tab/>
      </w:r>
      <w:r w:rsidR="008B6BA0">
        <w:rPr>
          <w:rFonts w:ascii="Times New Roman" w:hAnsi="Times New Roman" w:cs="Times New Roman"/>
          <w:sz w:val="24"/>
          <w:szCs w:val="24"/>
        </w:rPr>
        <w:tab/>
      </w:r>
      <w:r w:rsidR="008B6BA0">
        <w:rPr>
          <w:rFonts w:ascii="Times New Roman" w:hAnsi="Times New Roman" w:cs="Times New Roman"/>
          <w:sz w:val="24"/>
          <w:szCs w:val="24"/>
        </w:rPr>
        <w:tab/>
      </w:r>
      <w:r w:rsidR="008B6BA0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AC296E">
        <w:rPr>
          <w:rFonts w:ascii="Times New Roman" w:hAnsi="Times New Roman" w:cs="Times New Roman"/>
          <w:sz w:val="24"/>
          <w:szCs w:val="24"/>
        </w:rPr>
        <w:t>Nama</w:t>
      </w:r>
    </w:p>
    <w:p w14:paraId="05A73B69" w14:textId="71E7E859" w:rsidR="008B6BA0" w:rsidRDefault="008B6BA0" w:rsidP="003E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5B36B7">
        <w:rPr>
          <w:rFonts w:ascii="Times New Roman" w:hAnsi="Times New Roman" w:cs="Times New Roman"/>
          <w:sz w:val="24"/>
          <w:szCs w:val="24"/>
        </w:rPr>
        <w:t xml:space="preserve"> </w:t>
      </w:r>
      <w:r w:rsidR="00AC296E">
        <w:rPr>
          <w:rFonts w:ascii="Times New Roman" w:hAnsi="Times New Roman" w:cs="Times New Roman"/>
          <w:sz w:val="24"/>
          <w:szCs w:val="24"/>
        </w:rPr>
        <w:t>NPM</w:t>
      </w:r>
    </w:p>
    <w:p w14:paraId="6752EDC5" w14:textId="68A95112" w:rsidR="008B6BA0" w:rsidRDefault="008B6BA0" w:rsidP="003E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Magister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</w:p>
    <w:p w14:paraId="7B5D851E" w14:textId="77777777" w:rsidR="002E134F" w:rsidRDefault="008B6BA0" w:rsidP="003E124E">
      <w:pPr>
        <w:spacing w:after="0" w:line="240" w:lineRule="auto"/>
        <w:ind w:left="2880" w:hanging="28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bookmarkStart w:id="3" w:name="_Hlk13724701"/>
      <w:proofErr w:type="spellStart"/>
      <w:r w:rsidR="002E134F">
        <w:rPr>
          <w:rFonts w:ascii="Times New Roman" w:hAnsi="Times New Roman" w:cs="Times New Roman"/>
          <w:sz w:val="24"/>
          <w:szCs w:val="24"/>
        </w:rPr>
        <w:t>Judul</w:t>
      </w:r>
      <w:proofErr w:type="spellEnd"/>
    </w:p>
    <w:p w14:paraId="2857F010" w14:textId="77777777" w:rsidR="002E134F" w:rsidRDefault="002E134F" w:rsidP="003E124E">
      <w:pPr>
        <w:spacing w:after="0" w:line="240" w:lineRule="auto"/>
        <w:ind w:left="2880" w:hanging="2880"/>
        <w:jc w:val="both"/>
        <w:rPr>
          <w:rFonts w:ascii="Times New Roman" w:hAnsi="Times New Roman" w:cs="Times New Roman"/>
          <w:sz w:val="24"/>
          <w:szCs w:val="24"/>
        </w:rPr>
      </w:pPr>
    </w:p>
    <w:p w14:paraId="2E076339" w14:textId="4DC8B86C" w:rsidR="008B6BA0" w:rsidRDefault="000360B6" w:rsidP="003E124E">
      <w:pPr>
        <w:spacing w:after="0" w:line="240" w:lineRule="auto"/>
        <w:ind w:left="2880" w:hanging="2880"/>
        <w:jc w:val="both"/>
        <w:rPr>
          <w:rFonts w:ascii="Times New Roman" w:hAnsi="Times New Roman" w:cs="Times New Roman"/>
          <w:sz w:val="24"/>
          <w:szCs w:val="24"/>
        </w:rPr>
      </w:pPr>
      <w:r w:rsidRPr="000360B6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</w:p>
    <w:p w14:paraId="67D77D65" w14:textId="77777777" w:rsidR="00AC296E" w:rsidRDefault="00AC296E" w:rsidP="003E124E">
      <w:pPr>
        <w:spacing w:after="0" w:line="240" w:lineRule="auto"/>
        <w:ind w:left="2880" w:hanging="2880"/>
        <w:jc w:val="both"/>
        <w:rPr>
          <w:rFonts w:ascii="Times New Roman" w:hAnsi="Times New Roman" w:cs="Times New Roman"/>
          <w:sz w:val="24"/>
          <w:szCs w:val="24"/>
        </w:rPr>
      </w:pPr>
    </w:p>
    <w:p w14:paraId="1A19338F" w14:textId="77777777" w:rsidR="003E124E" w:rsidRDefault="003E124E" w:rsidP="003E124E">
      <w:pPr>
        <w:spacing w:after="0" w:line="240" w:lineRule="auto"/>
        <w:ind w:left="2880" w:hanging="2880"/>
        <w:jc w:val="both"/>
        <w:rPr>
          <w:rFonts w:ascii="Times New Roman" w:hAnsi="Times New Roman" w:cs="Times New Roman"/>
          <w:sz w:val="24"/>
          <w:szCs w:val="24"/>
        </w:rPr>
      </w:pPr>
    </w:p>
    <w:p w14:paraId="2F5601A9" w14:textId="2407A428" w:rsidR="008B6BA0" w:rsidRPr="00EB3811" w:rsidRDefault="008B6BA0" w:rsidP="008B6BA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Telah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berhasil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dipertahankan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di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hadapan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Dewan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Penguji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diterima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sebagai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bagian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persyaratan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diperlukan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untuk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memperoleh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gelar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Magister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Teknologi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Informasi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pada Program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Studi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Magister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Teknologi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Informasi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Fakultas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Ilmu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Komputer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EB3811">
        <w:rPr>
          <w:rFonts w:ascii="Times New Roman" w:hAnsi="Times New Roman" w:cs="Times New Roman"/>
          <w:b/>
          <w:bCs/>
          <w:sz w:val="24"/>
          <w:szCs w:val="24"/>
        </w:rPr>
        <w:t>Universitas</w:t>
      </w:r>
      <w:proofErr w:type="spellEnd"/>
      <w:r w:rsidRPr="00EB3811">
        <w:rPr>
          <w:rFonts w:ascii="Times New Roman" w:hAnsi="Times New Roman" w:cs="Times New Roman"/>
          <w:b/>
          <w:bCs/>
          <w:sz w:val="24"/>
          <w:szCs w:val="24"/>
        </w:rPr>
        <w:t xml:space="preserve"> Indonesia.</w:t>
      </w:r>
    </w:p>
    <w:p w14:paraId="54316780" w14:textId="77777777" w:rsidR="00EB3811" w:rsidRDefault="00EB3811" w:rsidP="008B6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7909E0" w14:textId="065C7298" w:rsidR="008B6BA0" w:rsidRPr="003E124E" w:rsidRDefault="008B6BA0" w:rsidP="000360B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E124E">
        <w:rPr>
          <w:rFonts w:ascii="Times New Roman" w:hAnsi="Times New Roman" w:cs="Times New Roman"/>
          <w:b/>
          <w:sz w:val="24"/>
          <w:szCs w:val="24"/>
        </w:rPr>
        <w:t>DEWAN PENGUJI</w:t>
      </w:r>
    </w:p>
    <w:p w14:paraId="23A4E393" w14:textId="77777777" w:rsidR="00EB3811" w:rsidRDefault="00EB3811" w:rsidP="008B6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00C51FF" w14:textId="4FD6E5A5" w:rsidR="008B6BA0" w:rsidRDefault="008B6BA0" w:rsidP="008B6BA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007520">
        <w:rPr>
          <w:rFonts w:ascii="Times New Roman" w:hAnsi="Times New Roman" w:cs="Times New Roman"/>
          <w:sz w:val="24"/>
          <w:szCs w:val="24"/>
        </w:rPr>
        <w:t xml:space="preserve"> </w:t>
      </w:r>
      <w:bookmarkStart w:id="4" w:name="_Hlk12902138"/>
      <w:r w:rsidR="00976342"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 w:rsidR="00976342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97634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76342">
        <w:rPr>
          <w:rFonts w:ascii="Times New Roman" w:hAnsi="Times New Roman" w:cs="Times New Roman"/>
          <w:sz w:val="24"/>
          <w:szCs w:val="24"/>
        </w:rPr>
        <w:t>Gelar</w:t>
      </w:r>
      <w:proofErr w:type="spellEnd"/>
      <w:r w:rsidR="00976342">
        <w:rPr>
          <w:rFonts w:ascii="Times New Roman" w:hAnsi="Times New Roman" w:cs="Times New Roman"/>
          <w:sz w:val="24"/>
          <w:szCs w:val="24"/>
        </w:rPr>
        <w:tab/>
      </w:r>
      <w:r w:rsidR="006E3773">
        <w:rPr>
          <w:rFonts w:ascii="Times New Roman" w:hAnsi="Times New Roman" w:cs="Times New Roman"/>
          <w:sz w:val="24"/>
          <w:szCs w:val="24"/>
        </w:rPr>
        <w:tab/>
      </w:r>
      <w:r w:rsidR="009763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976342">
        <w:rPr>
          <w:rFonts w:ascii="Times New Roman" w:hAnsi="Times New Roman" w:cs="Times New Roman"/>
          <w:sz w:val="24"/>
          <w:szCs w:val="24"/>
        </w:rPr>
        <w:t xml:space="preserve">   </w:t>
      </w:r>
      <w:r w:rsidR="000075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007520">
        <w:rPr>
          <w:rFonts w:ascii="Times New Roman" w:hAnsi="Times New Roman" w:cs="Times New Roman"/>
          <w:sz w:val="24"/>
          <w:szCs w:val="24"/>
        </w:rPr>
        <w:t>………………)</w:t>
      </w:r>
      <w:bookmarkEnd w:id="4"/>
    </w:p>
    <w:p w14:paraId="0146CDA5" w14:textId="77777777" w:rsidR="00007520" w:rsidRDefault="00007520" w:rsidP="008B6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8615591" w14:textId="227332AF" w:rsidR="008B6BA0" w:rsidRDefault="008B6BA0" w:rsidP="008B6BA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I</w:t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007520">
        <w:rPr>
          <w:rFonts w:ascii="Times New Roman" w:hAnsi="Times New Roman" w:cs="Times New Roman"/>
          <w:sz w:val="24"/>
          <w:szCs w:val="24"/>
        </w:rPr>
        <w:t xml:space="preserve"> </w:t>
      </w:r>
      <w:r w:rsidR="00976342"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 w:rsidR="00976342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97634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76342">
        <w:rPr>
          <w:rFonts w:ascii="Times New Roman" w:hAnsi="Times New Roman" w:cs="Times New Roman"/>
          <w:sz w:val="24"/>
          <w:szCs w:val="24"/>
        </w:rPr>
        <w:t>Gelar</w:t>
      </w:r>
      <w:proofErr w:type="spellEnd"/>
      <w:r w:rsidR="00976342">
        <w:rPr>
          <w:rFonts w:ascii="Times New Roman" w:hAnsi="Times New Roman" w:cs="Times New Roman"/>
          <w:sz w:val="24"/>
          <w:szCs w:val="24"/>
        </w:rPr>
        <w:tab/>
      </w:r>
      <w:r w:rsidR="006E3773">
        <w:rPr>
          <w:rFonts w:ascii="Times New Roman" w:hAnsi="Times New Roman" w:cs="Times New Roman"/>
          <w:sz w:val="24"/>
          <w:szCs w:val="24"/>
        </w:rPr>
        <w:tab/>
      </w:r>
      <w:r w:rsidR="009763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976342">
        <w:rPr>
          <w:rFonts w:ascii="Times New Roman" w:hAnsi="Times New Roman" w:cs="Times New Roman"/>
          <w:sz w:val="24"/>
          <w:szCs w:val="24"/>
        </w:rPr>
        <w:t xml:space="preserve">   </w:t>
      </w:r>
      <w:r w:rsidR="000075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007520">
        <w:rPr>
          <w:rFonts w:ascii="Times New Roman" w:hAnsi="Times New Roman" w:cs="Times New Roman"/>
          <w:sz w:val="24"/>
          <w:szCs w:val="24"/>
        </w:rPr>
        <w:t>………………)</w:t>
      </w:r>
    </w:p>
    <w:p w14:paraId="3C8902ED" w14:textId="77777777" w:rsidR="00007520" w:rsidRDefault="00007520" w:rsidP="008B6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3FBC37" w14:textId="70369EB0" w:rsidR="008B6BA0" w:rsidRDefault="008B6BA0" w:rsidP="008B6BA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guj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D039A5">
        <w:rPr>
          <w:rFonts w:ascii="Times New Roman" w:hAnsi="Times New Roman" w:cs="Times New Roman"/>
          <w:sz w:val="24"/>
          <w:szCs w:val="24"/>
        </w:rPr>
        <w:t xml:space="preserve"> </w:t>
      </w:r>
      <w:r w:rsidR="00976342">
        <w:rPr>
          <w:rFonts w:ascii="Times New Roman" w:hAnsi="Times New Roman" w:cs="Times New Roman"/>
          <w:sz w:val="24"/>
          <w:szCs w:val="24"/>
        </w:rPr>
        <w:t xml:space="preserve"> Nama </w:t>
      </w:r>
      <w:proofErr w:type="spellStart"/>
      <w:r w:rsidR="00976342">
        <w:rPr>
          <w:rFonts w:ascii="Times New Roman" w:hAnsi="Times New Roman" w:cs="Times New Roman"/>
          <w:sz w:val="24"/>
          <w:szCs w:val="24"/>
        </w:rPr>
        <w:t>Penguji</w:t>
      </w:r>
      <w:proofErr w:type="spellEnd"/>
      <w:r w:rsidR="0097634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76342">
        <w:rPr>
          <w:rFonts w:ascii="Times New Roman" w:hAnsi="Times New Roman" w:cs="Times New Roman"/>
          <w:sz w:val="24"/>
          <w:szCs w:val="24"/>
        </w:rPr>
        <w:t>Gelar</w:t>
      </w:r>
      <w:proofErr w:type="spellEnd"/>
      <w:r w:rsidR="00976342">
        <w:rPr>
          <w:rFonts w:ascii="Times New Roman" w:hAnsi="Times New Roman" w:cs="Times New Roman"/>
          <w:sz w:val="24"/>
          <w:szCs w:val="24"/>
        </w:rPr>
        <w:tab/>
      </w:r>
      <w:r w:rsidR="00976342">
        <w:rPr>
          <w:rFonts w:ascii="Times New Roman" w:hAnsi="Times New Roman" w:cs="Times New Roman"/>
          <w:sz w:val="24"/>
          <w:szCs w:val="24"/>
        </w:rPr>
        <w:tab/>
      </w:r>
      <w:r w:rsidR="006B3BC1">
        <w:rPr>
          <w:rFonts w:ascii="Times New Roman" w:hAnsi="Times New Roman" w:cs="Times New Roman"/>
          <w:sz w:val="24"/>
          <w:szCs w:val="24"/>
        </w:rPr>
        <w:tab/>
      </w:r>
      <w:r w:rsidR="009763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976342">
        <w:rPr>
          <w:rFonts w:ascii="Times New Roman" w:hAnsi="Times New Roman" w:cs="Times New Roman"/>
          <w:sz w:val="24"/>
          <w:szCs w:val="24"/>
        </w:rPr>
        <w:t xml:space="preserve">   </w:t>
      </w:r>
      <w:r w:rsidR="000075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007520">
        <w:rPr>
          <w:rFonts w:ascii="Times New Roman" w:hAnsi="Times New Roman" w:cs="Times New Roman"/>
          <w:sz w:val="24"/>
          <w:szCs w:val="24"/>
        </w:rPr>
        <w:t>………………)</w:t>
      </w:r>
    </w:p>
    <w:p w14:paraId="56C6A683" w14:textId="77777777" w:rsidR="00007520" w:rsidRDefault="00007520" w:rsidP="008B6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2EB01C" w14:textId="0205F91A" w:rsidR="008B6BA0" w:rsidRDefault="008B6BA0" w:rsidP="008B6BA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guj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D039A5">
        <w:rPr>
          <w:rFonts w:ascii="Times New Roman" w:hAnsi="Times New Roman" w:cs="Times New Roman"/>
          <w:sz w:val="24"/>
          <w:szCs w:val="24"/>
        </w:rPr>
        <w:t xml:space="preserve"> </w:t>
      </w:r>
      <w:r w:rsidR="00976342">
        <w:rPr>
          <w:rFonts w:ascii="Times New Roman" w:hAnsi="Times New Roman" w:cs="Times New Roman"/>
          <w:sz w:val="24"/>
          <w:szCs w:val="24"/>
        </w:rPr>
        <w:t xml:space="preserve"> Nama </w:t>
      </w:r>
      <w:proofErr w:type="spellStart"/>
      <w:r w:rsidR="00976342">
        <w:rPr>
          <w:rFonts w:ascii="Times New Roman" w:hAnsi="Times New Roman" w:cs="Times New Roman"/>
          <w:sz w:val="24"/>
          <w:szCs w:val="24"/>
        </w:rPr>
        <w:t>Penguji</w:t>
      </w:r>
      <w:proofErr w:type="spellEnd"/>
      <w:r w:rsidR="0097634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76342">
        <w:rPr>
          <w:rFonts w:ascii="Times New Roman" w:hAnsi="Times New Roman" w:cs="Times New Roman"/>
          <w:sz w:val="24"/>
          <w:szCs w:val="24"/>
        </w:rPr>
        <w:t>Gelar</w:t>
      </w:r>
      <w:proofErr w:type="spellEnd"/>
      <w:r w:rsidR="00976342">
        <w:rPr>
          <w:rFonts w:ascii="Times New Roman" w:hAnsi="Times New Roman" w:cs="Times New Roman"/>
          <w:sz w:val="24"/>
          <w:szCs w:val="24"/>
        </w:rPr>
        <w:tab/>
      </w:r>
      <w:r w:rsidR="00976342">
        <w:rPr>
          <w:rFonts w:ascii="Times New Roman" w:hAnsi="Times New Roman" w:cs="Times New Roman"/>
          <w:sz w:val="24"/>
          <w:szCs w:val="24"/>
        </w:rPr>
        <w:tab/>
      </w:r>
      <w:r w:rsidR="00D039A5">
        <w:rPr>
          <w:rFonts w:ascii="Times New Roman" w:hAnsi="Times New Roman" w:cs="Times New Roman"/>
          <w:sz w:val="24"/>
          <w:szCs w:val="24"/>
        </w:rPr>
        <w:tab/>
      </w:r>
      <w:r w:rsidR="009763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976342">
        <w:rPr>
          <w:rFonts w:ascii="Times New Roman" w:hAnsi="Times New Roman" w:cs="Times New Roman"/>
          <w:sz w:val="24"/>
          <w:szCs w:val="24"/>
        </w:rPr>
        <w:t xml:space="preserve">   </w:t>
      </w:r>
      <w:r w:rsidR="00D039A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039A5">
        <w:rPr>
          <w:rFonts w:ascii="Times New Roman" w:hAnsi="Times New Roman" w:cs="Times New Roman"/>
          <w:sz w:val="24"/>
          <w:szCs w:val="24"/>
        </w:rPr>
        <w:t>………………)</w:t>
      </w:r>
    </w:p>
    <w:p w14:paraId="6C78D538" w14:textId="7298A46D" w:rsidR="00007520" w:rsidRDefault="00007520" w:rsidP="008B6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E8D6C4" w14:textId="53841011" w:rsidR="00007520" w:rsidRDefault="00007520" w:rsidP="008B6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69477A" w14:textId="3DE7CAFE" w:rsidR="00007520" w:rsidRDefault="00007520" w:rsidP="008B6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0634A8B" w14:textId="77777777" w:rsidR="00007520" w:rsidRDefault="00007520" w:rsidP="008B6BA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C7D9B2" w14:textId="77777777" w:rsidR="008B6BA0" w:rsidRDefault="008B6BA0" w:rsidP="008B6BA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Jakarta</w:t>
      </w:r>
    </w:p>
    <w:p w14:paraId="7F68F5CC" w14:textId="22B1D8ED" w:rsidR="008B6BA0" w:rsidRPr="008B6BA0" w:rsidRDefault="008B6BA0" w:rsidP="008B6BA0">
      <w:pPr>
        <w:jc w:val="both"/>
        <w:rPr>
          <w:rFonts w:ascii="Times New Roman" w:hAnsi="Times New Roman" w:cs="Times New Roman"/>
          <w:sz w:val="24"/>
          <w:szCs w:val="24"/>
        </w:rPr>
        <w:sectPr w:rsidR="008B6BA0" w:rsidRPr="008B6BA0" w:rsidSect="0011146F">
          <w:pgSz w:w="11909" w:h="16834" w:code="9"/>
          <w:pgMar w:top="1701" w:right="1701" w:bottom="1701" w:left="1701" w:header="850" w:footer="1417" w:gutter="0"/>
          <w:pgNumType w:fmt="lowerRoman"/>
          <w:cols w:space="720"/>
          <w:docGrid w:linePitch="360"/>
        </w:sectPr>
      </w:pP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F958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586A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F958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586A">
        <w:rPr>
          <w:rFonts w:ascii="Times New Roman" w:hAnsi="Times New Roman" w:cs="Times New Roman"/>
          <w:sz w:val="24"/>
          <w:szCs w:val="24"/>
        </w:rPr>
        <w:t>Sidang</w:t>
      </w:r>
      <w:proofErr w:type="spellEnd"/>
    </w:p>
    <w:p w14:paraId="3A5885DF" w14:textId="46258B25" w:rsidR="00FC75AD" w:rsidRPr="0037036A" w:rsidRDefault="00FA64FA" w:rsidP="0037036A">
      <w:pPr>
        <w:pStyle w:val="Heading1"/>
        <w:spacing w:before="100" w:beforeAutospacing="1" w:after="100" w:afterAutospacing="1"/>
        <w:rPr>
          <w:rFonts w:cs="Times New Roman"/>
          <w:b/>
          <w:szCs w:val="24"/>
        </w:rPr>
      </w:pPr>
      <w:bookmarkStart w:id="5" w:name="_Toc15524520"/>
      <w:r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957E0FC" wp14:editId="09340809">
                <wp:simplePos x="0" y="0"/>
                <wp:positionH relativeFrom="column">
                  <wp:posOffset>4471579</wp:posOffset>
                </wp:positionH>
                <wp:positionV relativeFrom="paragraph">
                  <wp:posOffset>-103884</wp:posOffset>
                </wp:positionV>
                <wp:extent cx="1209675" cy="476250"/>
                <wp:effectExtent l="762000" t="38100" r="28575" b="228600"/>
                <wp:wrapNone/>
                <wp:docPr id="14" name="Callout: Line with Accent Ba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47625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140345"/>
                            <a:gd name="adj4" fmla="val -61962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DC20E1" w14:textId="2B2352FA" w:rsidR="002E134F" w:rsidRDefault="002E134F" w:rsidP="003B1F20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imes New R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</w:t>
                            </w: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&gt; 12</w:t>
                            </w:r>
                          </w:p>
                          <w:p w14:paraId="0532FD4B" w14:textId="01335DD4" w:rsidR="002E134F" w:rsidRPr="00FA64FA" w:rsidRDefault="002E134F" w:rsidP="003B1F20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= 1,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57E0FC" id="Callout: Line with Accent Bar 14" o:spid="_x0000_s1042" type="#_x0000_t44" style="position:absolute;left:0;text-align:left;margin-left:352.1pt;margin-top:-8.2pt;width:95.25pt;height:37.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" adj="-13384,30315" fillcolor="white [3201]" strokecolor="red" strokeweight="1pt">
                <v:textbox>
                  <w:txbxContent>
                    <w:p w14:paraId="49DC20E1" w14:textId="2B2352FA" w:rsidR="002E134F" w:rsidRDefault="002E134F" w:rsidP="003B1F20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Times New R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-</w:t>
                      </w: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-&gt; 12</w:t>
                      </w:r>
                    </w:p>
                    <w:p w14:paraId="0532FD4B" w14:textId="01335DD4" w:rsidR="002E134F" w:rsidRPr="00FA64FA" w:rsidRDefault="002E134F" w:rsidP="003B1F20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= 1,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FC75AD">
        <w:rPr>
          <w:rFonts w:cs="Times New Roman"/>
          <w:b/>
          <w:szCs w:val="24"/>
        </w:rPr>
        <w:t>KATA PENGANTAR</w:t>
      </w:r>
      <w:bookmarkEnd w:id="5"/>
    </w:p>
    <w:p w14:paraId="39BDE3FF" w14:textId="14FEB058" w:rsidR="0037036A" w:rsidRDefault="0037036A" w:rsidP="0037036A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g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j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lah </w:t>
      </w:r>
      <w:proofErr w:type="spellStart"/>
      <w:r>
        <w:rPr>
          <w:rFonts w:ascii="Times New Roman" w:hAnsi="Times New Roman" w:cs="Times New Roman"/>
          <w:sz w:val="24"/>
          <w:szCs w:val="24"/>
        </w:rPr>
        <w:t>Subhaanah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ta’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h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“</w:t>
      </w:r>
      <w:r w:rsidR="00DC16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165C">
        <w:rPr>
          <w:rFonts w:ascii="Times New Roman" w:hAnsi="Times New Roman" w:cs="Times New Roman"/>
          <w:sz w:val="24"/>
          <w:szCs w:val="24"/>
        </w:rPr>
        <w:t>Judul</w:t>
      </w:r>
      <w:proofErr w:type="spellEnd"/>
      <w:proofErr w:type="gramEnd"/>
      <w:r w:rsidR="00DC16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>
        <w:rPr>
          <w:rFonts w:ascii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engk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3E43">
        <w:rPr>
          <w:rFonts w:ascii="Times New Roman" w:hAnsi="Times New Roman" w:cs="Times New Roman"/>
          <w:sz w:val="24"/>
          <w:szCs w:val="24"/>
        </w:rPr>
        <w:t xml:space="preserve">salah </w:t>
      </w:r>
      <w:proofErr w:type="spellStart"/>
      <w:r w:rsidR="00553E43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553E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3E43">
        <w:rPr>
          <w:rFonts w:ascii="Times New Roman" w:hAnsi="Times New Roman" w:cs="Times New Roman"/>
          <w:sz w:val="24"/>
          <w:szCs w:val="24"/>
        </w:rPr>
        <w:t>syarat</w:t>
      </w:r>
      <w:proofErr w:type="spellEnd"/>
      <w:r w:rsidR="00553E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3E4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53E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3E43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="00553E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3E43">
        <w:rPr>
          <w:rFonts w:ascii="Times New Roman" w:hAnsi="Times New Roman" w:cs="Times New Roman"/>
          <w:sz w:val="24"/>
          <w:szCs w:val="24"/>
        </w:rPr>
        <w:t>gelar</w:t>
      </w:r>
      <w:proofErr w:type="spellEnd"/>
      <w:r w:rsidR="00553E43">
        <w:rPr>
          <w:rFonts w:ascii="Times New Roman" w:hAnsi="Times New Roman" w:cs="Times New Roman"/>
          <w:sz w:val="24"/>
          <w:szCs w:val="24"/>
        </w:rPr>
        <w:t xml:space="preserve"> Magister </w:t>
      </w:r>
      <w:proofErr w:type="spellStart"/>
      <w:r w:rsidR="00553E43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553E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3E43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553E4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553E43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="00553E43">
        <w:rPr>
          <w:rFonts w:ascii="Times New Roman" w:hAnsi="Times New Roman" w:cs="Times New Roman"/>
          <w:sz w:val="24"/>
          <w:szCs w:val="24"/>
        </w:rPr>
        <w:t xml:space="preserve"> Indonesia.</w:t>
      </w:r>
    </w:p>
    <w:p w14:paraId="55FB6FED" w14:textId="77777777" w:rsidR="00B5361C" w:rsidRDefault="00553E43" w:rsidP="0037036A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menyadari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lancar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bantuan</w:t>
      </w:r>
      <w:proofErr w:type="spellEnd"/>
      <w:r w:rsidR="00217E7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17E78">
        <w:rPr>
          <w:rFonts w:ascii="Times New Roman" w:hAnsi="Times New Roman" w:cs="Times New Roman"/>
          <w:sz w:val="24"/>
          <w:szCs w:val="24"/>
        </w:rPr>
        <w:t>bimbingan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mengucapkan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terima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kasih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sebesar-besarnya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61C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B5361C">
        <w:rPr>
          <w:rFonts w:ascii="Times New Roman" w:hAnsi="Times New Roman" w:cs="Times New Roman"/>
          <w:sz w:val="24"/>
          <w:szCs w:val="24"/>
        </w:rPr>
        <w:t>:</w:t>
      </w:r>
    </w:p>
    <w:p w14:paraId="16A4E021" w14:textId="28669D4C" w:rsidR="00217E78" w:rsidRDefault="00E44DB4" w:rsidP="00247BB0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pak </w:t>
      </w:r>
      <w:r w:rsidRPr="00E44DB4">
        <w:rPr>
          <w:rFonts w:ascii="Times New Roman" w:hAnsi="Times New Roman" w:cs="Times New Roman"/>
          <w:sz w:val="24"/>
          <w:szCs w:val="24"/>
        </w:rPr>
        <w:t xml:space="preserve">Prof. Dr. </w:t>
      </w:r>
      <w:proofErr w:type="spellStart"/>
      <w:r w:rsidR="00DC165C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E44D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E44DB4">
        <w:rPr>
          <w:rFonts w:ascii="Times New Roman" w:hAnsi="Times New Roman" w:cs="Times New Roman"/>
          <w:sz w:val="24"/>
          <w:szCs w:val="24"/>
        </w:rPr>
        <w:t>M.Sc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dan Bapak </w:t>
      </w:r>
      <w:proofErr w:type="spellStart"/>
      <w:r w:rsidR="00DC165C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DC165C">
        <w:rPr>
          <w:rFonts w:ascii="Times New Roman" w:hAnsi="Times New Roman" w:cs="Times New Roman"/>
          <w:sz w:val="24"/>
          <w:szCs w:val="24"/>
        </w:rPr>
        <w:t>,</w:t>
      </w:r>
      <w:r w:rsidRPr="00E44D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4DB4">
        <w:rPr>
          <w:rFonts w:ascii="Times New Roman" w:hAnsi="Times New Roman" w:cs="Times New Roman"/>
          <w:sz w:val="24"/>
          <w:szCs w:val="24"/>
        </w:rPr>
        <w:t>S.Kom</w:t>
      </w:r>
      <w:proofErr w:type="spellEnd"/>
      <w:r w:rsidRPr="00E44D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4DB4">
        <w:rPr>
          <w:rFonts w:ascii="Times New Roman" w:hAnsi="Times New Roman" w:cs="Times New Roman"/>
          <w:sz w:val="24"/>
          <w:szCs w:val="24"/>
        </w:rPr>
        <w:t>M.Kom</w:t>
      </w:r>
      <w:proofErr w:type="spellEnd"/>
      <w:r w:rsidR="009763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76342">
        <w:rPr>
          <w:rFonts w:ascii="Times New Roman" w:hAnsi="Times New Roman" w:cs="Times New Roman"/>
          <w:sz w:val="24"/>
          <w:szCs w:val="24"/>
        </w:rPr>
        <w:t>Ph.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imb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abar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FD1716E" w14:textId="283961A2" w:rsidR="00E44DB4" w:rsidRDefault="00E44DB4" w:rsidP="00247BB0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l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ro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lesai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E120FA0" w14:textId="01E8FF9E" w:rsidR="00E44DB4" w:rsidRDefault="00E44DB4" w:rsidP="00247BB0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s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uk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ib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o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nc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02CD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="004C02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02CD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="004C02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7D244F7" w14:textId="4861B29F" w:rsidR="004C02CD" w:rsidRPr="00E44DB4" w:rsidRDefault="004C02CD" w:rsidP="00247BB0">
      <w:pPr>
        <w:pStyle w:val="ListParagraph"/>
        <w:numPr>
          <w:ilvl w:val="0"/>
          <w:numId w:val="34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man-te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uli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gister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onesi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k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lesa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B42D24C" w14:textId="68F2311C" w:rsidR="00217E78" w:rsidRDefault="004C02CD" w:rsidP="0037036A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>
        <w:rPr>
          <w:rFonts w:ascii="Times New Roman" w:hAnsi="Times New Roman" w:cs="Times New Roman"/>
          <w:sz w:val="24"/>
          <w:szCs w:val="24"/>
        </w:rPr>
        <w:t>semo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60647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F60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0647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F60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0647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="00F60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0647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="00F60647">
        <w:rPr>
          <w:rFonts w:ascii="Times New Roman" w:hAnsi="Times New Roman" w:cs="Times New Roman"/>
          <w:sz w:val="24"/>
          <w:szCs w:val="24"/>
        </w:rPr>
        <w:t>.</w:t>
      </w:r>
    </w:p>
    <w:p w14:paraId="2E52E201" w14:textId="77777777" w:rsidR="00720FFC" w:rsidRDefault="00720FFC" w:rsidP="0037036A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280295" w14:textId="77777777" w:rsidR="004C02CD" w:rsidRDefault="004C02CD" w:rsidP="004C02CD">
      <w:pPr>
        <w:spacing w:before="100" w:beforeAutospacing="1" w:after="100" w:afterAutospacing="1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karta, </w:t>
      </w:r>
      <w:proofErr w:type="spellStart"/>
      <w:r>
        <w:rPr>
          <w:rFonts w:ascii="Times New Roman" w:hAnsi="Times New Roman" w:cs="Times New Roman"/>
          <w:sz w:val="24"/>
          <w:szCs w:val="24"/>
        </w:rPr>
        <w:t>Ju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9</w:t>
      </w:r>
    </w:p>
    <w:p w14:paraId="3ECA5A3C" w14:textId="4611FC64" w:rsidR="004C02CD" w:rsidRPr="0037036A" w:rsidRDefault="00841DD3" w:rsidP="004C02CD">
      <w:pPr>
        <w:spacing w:before="100" w:beforeAutospacing="1" w:after="100" w:afterAutospacing="1" w:line="360" w:lineRule="auto"/>
        <w:jc w:val="right"/>
        <w:rPr>
          <w:rFonts w:ascii="Times New Roman" w:hAnsi="Times New Roman" w:cs="Times New Roman"/>
          <w:sz w:val="24"/>
          <w:szCs w:val="24"/>
        </w:rPr>
        <w:sectPr w:rsidR="004C02CD" w:rsidRPr="0037036A" w:rsidSect="0011146F">
          <w:pgSz w:w="11909" w:h="16834" w:code="9"/>
          <w:pgMar w:top="1701" w:right="1701" w:bottom="1701" w:left="1701" w:header="850" w:footer="1417" w:gutter="0"/>
          <w:pgNumType w:fmt="lowerRoman"/>
          <w:cols w:space="720"/>
          <w:docGrid w:linePitch="360"/>
        </w:sectPr>
      </w:pP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</w:p>
    <w:p w14:paraId="48336E90" w14:textId="3AD55EA2" w:rsidR="004B6927" w:rsidRPr="000F3CE9" w:rsidRDefault="005178CB" w:rsidP="00132B9E">
      <w:pPr>
        <w:pStyle w:val="Heading1"/>
        <w:spacing w:before="0" w:line="240" w:lineRule="auto"/>
        <w:rPr>
          <w:rFonts w:cs="Times New Roman"/>
          <w:b/>
          <w:szCs w:val="24"/>
        </w:rPr>
      </w:pPr>
      <w:bookmarkStart w:id="6" w:name="_Toc15524521"/>
      <w:r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69C43D8" wp14:editId="24118D64">
                <wp:simplePos x="0" y="0"/>
                <wp:positionH relativeFrom="column">
                  <wp:posOffset>5177790</wp:posOffset>
                </wp:positionH>
                <wp:positionV relativeFrom="paragraph">
                  <wp:posOffset>-251460</wp:posOffset>
                </wp:positionV>
                <wp:extent cx="1209675" cy="504825"/>
                <wp:effectExtent l="647700" t="38100" r="28575" b="66675"/>
                <wp:wrapNone/>
                <wp:docPr id="25" name="Callout: Line with Accent Ba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504825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75514"/>
                            <a:gd name="adj4" fmla="val -5214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F5A3BC" w14:textId="5069FA7C" w:rsidR="002E134F" w:rsidRDefault="002E134F" w:rsidP="005178CB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imes New R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</w:t>
                            </w: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&gt; 12</w:t>
                            </w:r>
                          </w:p>
                          <w:p w14:paraId="0CBB59FE" w14:textId="02FC7018" w:rsidR="002E134F" w:rsidRPr="00FA64FA" w:rsidRDefault="002E134F" w:rsidP="005178CB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178C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inggl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C43D8" id="Callout: Line with Accent Bar 25" o:spid="_x0000_s1043" type="#_x0000_t44" style="position:absolute;left:0;text-align:left;margin-left:407.7pt;margin-top:-19.8pt;width:95.25pt;height:39.7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" adj="-11263,16311" fillcolor="white [3201]" strokecolor="red" strokeweight="1pt">
                <v:textbox>
                  <w:txbxContent>
                    <w:p w14:paraId="3FF5A3BC" w14:textId="5069FA7C" w:rsidR="002E134F" w:rsidRDefault="002E134F" w:rsidP="005178CB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Times New R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-</w:t>
                      </w: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-&gt; 12</w:t>
                      </w:r>
                    </w:p>
                    <w:p w14:paraId="0CBB59FE" w14:textId="02FC7018" w:rsidR="002E134F" w:rsidRPr="00FA64FA" w:rsidRDefault="002E134F" w:rsidP="005178CB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5178CB">
                        <w:rPr>
                          <w:color w:val="000000" w:themeColor="text1"/>
                          <w:sz w:val="20"/>
                          <w:szCs w:val="20"/>
                        </w:rPr>
                        <w:sym w:font="Wingdings" w:char="F0E0"/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inggle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FC75AD" w:rsidRPr="0037036A">
        <w:rPr>
          <w:rFonts w:cs="Times New Roman"/>
          <w:b/>
          <w:szCs w:val="24"/>
        </w:rPr>
        <w:t>HALAMAN PERNYATAAN PERSETUJUAN PU</w:t>
      </w:r>
      <w:r w:rsidR="00FC75AD" w:rsidRPr="00FC75AD">
        <w:rPr>
          <w:rFonts w:cs="Times New Roman"/>
          <w:b/>
          <w:szCs w:val="24"/>
        </w:rPr>
        <w:t>BLIKASI</w:t>
      </w:r>
      <w:r w:rsidR="00575329">
        <w:rPr>
          <w:rFonts w:cs="Times New Roman"/>
          <w:b/>
          <w:szCs w:val="24"/>
        </w:rPr>
        <w:br/>
      </w:r>
      <w:r w:rsidR="004B6927">
        <w:rPr>
          <w:rFonts w:cs="Times New Roman"/>
          <w:b/>
          <w:szCs w:val="24"/>
        </w:rPr>
        <w:t>TUGAS</w:t>
      </w:r>
      <w:r w:rsidR="00FC75AD" w:rsidRPr="00FC75AD">
        <w:rPr>
          <w:rFonts w:cs="Times New Roman"/>
          <w:b/>
          <w:szCs w:val="24"/>
        </w:rPr>
        <w:t xml:space="preserve"> </w:t>
      </w:r>
      <w:r w:rsidR="00110ECC">
        <w:rPr>
          <w:rFonts w:cs="Times New Roman"/>
          <w:b/>
          <w:szCs w:val="24"/>
        </w:rPr>
        <w:t>AKHIR</w:t>
      </w:r>
      <w:r w:rsidR="00FC75AD" w:rsidRPr="00FC75AD">
        <w:rPr>
          <w:rFonts w:cs="Times New Roman"/>
          <w:b/>
          <w:szCs w:val="24"/>
        </w:rPr>
        <w:t xml:space="preserve"> UNTUK KEPENTINGAN AKADEMIS</w:t>
      </w:r>
      <w:bookmarkEnd w:id="6"/>
    </w:p>
    <w:p w14:paraId="23BCE575" w14:textId="32C59850" w:rsidR="004B6927" w:rsidRPr="004B6927" w:rsidRDefault="00132B9E" w:rsidP="00132B9E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1710A8E" wp14:editId="648E932C">
                <wp:simplePos x="0" y="0"/>
                <wp:positionH relativeFrom="column">
                  <wp:posOffset>36146</wp:posOffset>
                </wp:positionH>
                <wp:positionV relativeFrom="paragraph">
                  <wp:posOffset>148763</wp:posOffset>
                </wp:positionV>
                <wp:extent cx="5308270" cy="0"/>
                <wp:effectExtent l="0" t="19050" r="2603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08270" cy="0"/>
                        </a:xfrm>
                        <a:prstGeom prst="line">
                          <a:avLst/>
                        </a:prstGeom>
                        <a:ln w="317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B19E15" id="Straight Connector 36" o:spid="_x0000_s1026" style="position:absolute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85pt,11.7pt" to="420.8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" strokecolor="black [3200]" strokeweight="2.5pt">
                <v:stroke joinstyle="miter"/>
              </v:line>
            </w:pict>
          </mc:Fallback>
        </mc:AlternateContent>
      </w:r>
    </w:p>
    <w:p w14:paraId="41DBCD47" w14:textId="02227363" w:rsidR="00FC75AD" w:rsidRDefault="001E06B1" w:rsidP="001E06B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v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onesia,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t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EB14366" w14:textId="77777777" w:rsidR="001E06B1" w:rsidRDefault="001E06B1" w:rsidP="001E06B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DA5813" w14:textId="7653FF9D" w:rsidR="001E06B1" w:rsidRDefault="001E06B1" w:rsidP="001E06B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F66815">
        <w:rPr>
          <w:rFonts w:ascii="Times New Roman" w:hAnsi="Times New Roman" w:cs="Times New Roman"/>
          <w:sz w:val="24"/>
          <w:szCs w:val="24"/>
        </w:rPr>
        <w:t xml:space="preserve"> </w:t>
      </w:r>
      <w:r w:rsidR="003E124E">
        <w:rPr>
          <w:rFonts w:ascii="Times New Roman" w:hAnsi="Times New Roman" w:cs="Times New Roman"/>
          <w:sz w:val="24"/>
          <w:szCs w:val="24"/>
        </w:rPr>
        <w:t>Nama</w:t>
      </w:r>
    </w:p>
    <w:p w14:paraId="4989DCDA" w14:textId="7DB7FE72" w:rsidR="001E06B1" w:rsidRDefault="005178CB" w:rsidP="001E06B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23F8853" wp14:editId="57F754D9">
                <wp:simplePos x="0" y="0"/>
                <wp:positionH relativeFrom="column">
                  <wp:posOffset>5082540</wp:posOffset>
                </wp:positionH>
                <wp:positionV relativeFrom="paragraph">
                  <wp:posOffset>21590</wp:posOffset>
                </wp:positionV>
                <wp:extent cx="1209675" cy="304800"/>
                <wp:effectExtent l="1333500" t="38100" r="28575" b="171450"/>
                <wp:wrapNone/>
                <wp:docPr id="26" name="Callout: Line with Accent Ba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30480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147389"/>
                            <a:gd name="adj4" fmla="val -108838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127C9" w14:textId="6B26DBD8" w:rsidR="002E134F" w:rsidRPr="00FA64FA" w:rsidRDefault="002E134F" w:rsidP="005178CB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178C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F8853" id="Callout: Line with Accent Bar 26" o:spid="_x0000_s1044" type="#_x0000_t44" style="position:absolute;left:0;text-align:left;margin-left:400.2pt;margin-top:1.7pt;width:95.25pt;height:24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" adj="-23509,31836" fillcolor="white [3201]" strokecolor="red" strokeweight="1pt">
                <v:textbox>
                  <w:txbxContent>
                    <w:p w14:paraId="192127C9" w14:textId="6B26DBD8" w:rsidR="002E134F" w:rsidRPr="00FA64FA" w:rsidRDefault="002E134F" w:rsidP="005178CB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Isi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5178CB">
                        <w:rPr>
                          <w:color w:val="000000" w:themeColor="text1"/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.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1E06B1">
        <w:rPr>
          <w:rFonts w:ascii="Times New Roman" w:hAnsi="Times New Roman" w:cs="Times New Roman"/>
          <w:sz w:val="24"/>
          <w:szCs w:val="24"/>
        </w:rPr>
        <w:t>NPM</w:t>
      </w:r>
      <w:r w:rsidR="001E06B1">
        <w:rPr>
          <w:rFonts w:ascii="Times New Roman" w:hAnsi="Times New Roman" w:cs="Times New Roman"/>
          <w:sz w:val="24"/>
          <w:szCs w:val="24"/>
        </w:rPr>
        <w:tab/>
      </w:r>
      <w:r w:rsidR="001E06B1">
        <w:rPr>
          <w:rFonts w:ascii="Times New Roman" w:hAnsi="Times New Roman" w:cs="Times New Roman"/>
          <w:sz w:val="24"/>
          <w:szCs w:val="24"/>
        </w:rPr>
        <w:tab/>
      </w:r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r w:rsidR="001E06B1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F66815">
        <w:t xml:space="preserve"> </w:t>
      </w:r>
      <w:r w:rsidR="003E124E">
        <w:rPr>
          <w:rFonts w:ascii="Times New Roman" w:hAnsi="Times New Roman" w:cs="Times New Roman"/>
          <w:sz w:val="24"/>
          <w:szCs w:val="24"/>
        </w:rPr>
        <w:t>NPM</w:t>
      </w:r>
    </w:p>
    <w:p w14:paraId="07DF38D6" w14:textId="7842CB9E" w:rsidR="001E06B1" w:rsidRDefault="001E06B1" w:rsidP="001E06B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3F52D0">
        <w:rPr>
          <w:rFonts w:ascii="Times New Roman" w:hAnsi="Times New Roman" w:cs="Times New Roman"/>
          <w:sz w:val="24"/>
          <w:szCs w:val="24"/>
        </w:rPr>
        <w:tab/>
      </w:r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F66815">
        <w:rPr>
          <w:rFonts w:ascii="Times New Roman" w:hAnsi="Times New Roman" w:cs="Times New Roman"/>
          <w:sz w:val="24"/>
          <w:szCs w:val="24"/>
        </w:rPr>
        <w:t xml:space="preserve"> Magister </w:t>
      </w:r>
      <w:proofErr w:type="spellStart"/>
      <w:r w:rsidR="00F66815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F668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6815">
        <w:rPr>
          <w:rFonts w:ascii="Times New Roman" w:hAnsi="Times New Roman" w:cs="Times New Roman"/>
          <w:sz w:val="24"/>
          <w:szCs w:val="24"/>
        </w:rPr>
        <w:t>Informasi</w:t>
      </w:r>
      <w:proofErr w:type="spellEnd"/>
    </w:p>
    <w:p w14:paraId="3FEA7F82" w14:textId="7749B8AA" w:rsidR="001E06B1" w:rsidRDefault="001E06B1" w:rsidP="001E06B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uter</w:t>
      </w:r>
      <w:proofErr w:type="spellEnd"/>
    </w:p>
    <w:p w14:paraId="4D633956" w14:textId="2D6C3E2F" w:rsidR="001E06B1" w:rsidRDefault="001E06B1" w:rsidP="001E06B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1833AE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</w:p>
    <w:p w14:paraId="7CE340B2" w14:textId="77777777" w:rsidR="001E06B1" w:rsidRDefault="001E06B1" w:rsidP="001E06B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A50901" w14:textId="77777777" w:rsidR="001E06B1" w:rsidRDefault="001E06B1" w:rsidP="004B69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mi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tuj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onesia </w:t>
      </w:r>
      <w:proofErr w:type="spellStart"/>
      <w:r w:rsidRPr="00236E9B">
        <w:rPr>
          <w:rFonts w:ascii="Times New Roman" w:hAnsi="Times New Roman" w:cs="Times New Roman"/>
          <w:b/>
          <w:bCs/>
          <w:sz w:val="24"/>
          <w:szCs w:val="24"/>
        </w:rPr>
        <w:t>Hak</w:t>
      </w:r>
      <w:proofErr w:type="spellEnd"/>
      <w:r w:rsidRPr="00236E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36E9B">
        <w:rPr>
          <w:rFonts w:ascii="Times New Roman" w:hAnsi="Times New Roman" w:cs="Times New Roman"/>
          <w:b/>
          <w:bCs/>
          <w:sz w:val="24"/>
          <w:szCs w:val="24"/>
        </w:rPr>
        <w:t>Bebas</w:t>
      </w:r>
      <w:proofErr w:type="spellEnd"/>
      <w:r w:rsidRPr="00236E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36E9B">
        <w:rPr>
          <w:rFonts w:ascii="Times New Roman" w:hAnsi="Times New Roman" w:cs="Times New Roman"/>
          <w:b/>
          <w:bCs/>
          <w:sz w:val="24"/>
          <w:szCs w:val="24"/>
        </w:rPr>
        <w:t>Royalti</w:t>
      </w:r>
      <w:proofErr w:type="spellEnd"/>
      <w:r w:rsidRPr="00236E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36E9B">
        <w:rPr>
          <w:rFonts w:ascii="Times New Roman" w:hAnsi="Times New Roman" w:cs="Times New Roman"/>
          <w:b/>
          <w:bCs/>
          <w:sz w:val="24"/>
          <w:szCs w:val="24"/>
        </w:rPr>
        <w:t>Noneksklusif</w:t>
      </w:r>
      <w:proofErr w:type="spellEnd"/>
      <w:r w:rsidRPr="00236E9B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236E9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Non-exclusive </w:t>
      </w:r>
      <w:proofErr w:type="spellStart"/>
      <w:r w:rsidRPr="00236E9B">
        <w:rPr>
          <w:rFonts w:ascii="Times New Roman" w:hAnsi="Times New Roman" w:cs="Times New Roman"/>
          <w:b/>
          <w:bCs/>
          <w:i/>
          <w:iCs/>
          <w:sz w:val="24"/>
          <w:szCs w:val="24"/>
        </w:rPr>
        <w:t>Royalti</w:t>
      </w:r>
      <w:proofErr w:type="spellEnd"/>
      <w:r w:rsidRPr="00236E9B">
        <w:rPr>
          <w:rFonts w:ascii="Times New Roman" w:hAnsi="Times New Roman" w:cs="Times New Roman"/>
          <w:b/>
          <w:bCs/>
          <w:i/>
          <w:iCs/>
          <w:sz w:val="24"/>
          <w:szCs w:val="24"/>
        </w:rPr>
        <w:t>-Free Right</w:t>
      </w:r>
      <w:r w:rsidRPr="00236E9B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693189C" w14:textId="0B9C0EED" w:rsidR="001E06B1" w:rsidRDefault="003E124E" w:rsidP="003E124E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</w:p>
    <w:p w14:paraId="1E6C4DDE" w14:textId="4699F2F8" w:rsidR="00986B1D" w:rsidRDefault="001E06B1" w:rsidP="004B69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oyal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oneksklus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onesi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lihmedia</w:t>
      </w:r>
      <w:proofErr w:type="spellEnd"/>
      <w:r>
        <w:rPr>
          <w:rFonts w:ascii="Times New Roman" w:hAnsi="Times New Roman" w:cs="Times New Roman"/>
          <w:sz w:val="24"/>
          <w:szCs w:val="24"/>
        </w:rPr>
        <w:t>/format-</w:t>
      </w:r>
      <w:proofErr w:type="spellStart"/>
      <w:r>
        <w:rPr>
          <w:rFonts w:ascii="Times New Roman" w:hAnsi="Times New Roman" w:cs="Times New Roman"/>
          <w:sz w:val="24"/>
          <w:szCs w:val="24"/>
        </w:rPr>
        <w:t>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gk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(</w:t>
      </w:r>
      <w:r w:rsidRPr="001E06B1">
        <w:rPr>
          <w:rFonts w:ascii="Times New Roman" w:hAnsi="Times New Roman" w:cs="Times New Roman"/>
          <w:i/>
          <w:iCs/>
          <w:sz w:val="24"/>
          <w:szCs w:val="24"/>
        </w:rPr>
        <w:t>database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w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ublik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1F20">
        <w:rPr>
          <w:rFonts w:ascii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1F2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ntum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encip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ipt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775499B" w14:textId="77777777" w:rsidR="001E06B1" w:rsidRDefault="001E06B1" w:rsidP="004B69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74722D3" w14:textId="77777777" w:rsidR="001E06B1" w:rsidRDefault="001E06B1" w:rsidP="004B6927">
      <w:pPr>
        <w:spacing w:line="360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: Jakarta</w:t>
      </w:r>
    </w:p>
    <w:p w14:paraId="718400ED" w14:textId="56BA62C3" w:rsidR="001E06B1" w:rsidRDefault="001E06B1" w:rsidP="004B6927">
      <w:pPr>
        <w:spacing w:line="360" w:lineRule="auto"/>
        <w:ind w:left="3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F9586A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F958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586A">
        <w:rPr>
          <w:rFonts w:ascii="Times New Roman" w:hAnsi="Times New Roman" w:cs="Times New Roman"/>
          <w:sz w:val="24"/>
          <w:szCs w:val="24"/>
        </w:rPr>
        <w:t>Sidang</w:t>
      </w:r>
      <w:proofErr w:type="spellEnd"/>
    </w:p>
    <w:p w14:paraId="4C53F966" w14:textId="4331E037" w:rsidR="001E06B1" w:rsidRDefault="001E06B1" w:rsidP="004B692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atakan</w:t>
      </w:r>
      <w:proofErr w:type="spellEnd"/>
    </w:p>
    <w:p w14:paraId="6B736D07" w14:textId="4F87EFED" w:rsidR="004B6927" w:rsidRDefault="004B6927" w:rsidP="004B692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0C48B1" w14:textId="77777777" w:rsidR="00F80AFD" w:rsidRDefault="00F80AFD" w:rsidP="004B692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D4DB26" w14:textId="393AE4E8" w:rsidR="001E06B1" w:rsidRPr="00FC75AD" w:rsidRDefault="001E06B1" w:rsidP="004B692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  <w:sectPr w:rsidR="001E06B1" w:rsidRPr="00FC75AD" w:rsidSect="0011146F">
          <w:pgSz w:w="11909" w:h="16834" w:code="9"/>
          <w:pgMar w:top="1701" w:right="1701" w:bottom="1701" w:left="1701" w:header="850" w:footer="1417" w:gutter="0"/>
          <w:pgNumType w:fmt="lowerRoman"/>
          <w:cols w:space="720"/>
          <w:docGrid w:linePitch="360"/>
        </w:sectPr>
      </w:pPr>
      <w:proofErr w:type="gramStart"/>
      <w:r>
        <w:rPr>
          <w:rFonts w:ascii="Times New Roman" w:hAnsi="Times New Roman" w:cs="Times New Roman"/>
          <w:sz w:val="24"/>
          <w:szCs w:val="24"/>
        </w:rPr>
        <w:t>(</w:t>
      </w:r>
      <w:r w:rsidR="00132B9E">
        <w:rPr>
          <w:rFonts w:ascii="Times New Roman" w:hAnsi="Times New Roman" w:cs="Times New Roman"/>
          <w:sz w:val="24"/>
          <w:szCs w:val="24"/>
        </w:rPr>
        <w:t xml:space="preserve"> </w:t>
      </w:r>
      <w:r w:rsidR="003E124E">
        <w:rPr>
          <w:rFonts w:ascii="Times New Roman" w:hAnsi="Times New Roman" w:cs="Times New Roman"/>
          <w:sz w:val="24"/>
          <w:szCs w:val="24"/>
        </w:rPr>
        <w:t>Nama</w:t>
      </w:r>
      <w:proofErr w:type="gramEnd"/>
      <w:r w:rsidR="00132B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F14209D" w14:textId="7082E39D" w:rsidR="00516B45" w:rsidRDefault="00AF0853" w:rsidP="000731B5">
      <w:pPr>
        <w:pStyle w:val="Heading1"/>
        <w:spacing w:before="100" w:beforeAutospacing="1" w:after="100" w:afterAutospacing="1"/>
        <w:rPr>
          <w:rFonts w:cs="Times New Roman"/>
          <w:b/>
          <w:szCs w:val="24"/>
        </w:rPr>
      </w:pPr>
      <w:bookmarkStart w:id="7" w:name="_Toc15524522"/>
      <w:r>
        <w:rPr>
          <w:rFonts w:cs="Times New Roman"/>
          <w:b/>
          <w:szCs w:val="24"/>
        </w:rPr>
        <w:lastRenderedPageBreak/>
        <w:t>ABSTRAK</w:t>
      </w:r>
      <w:bookmarkEnd w:id="7"/>
    </w:p>
    <w:tbl>
      <w:tblPr>
        <w:tblStyle w:val="TableGrid"/>
        <w:tblW w:w="8825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025"/>
      </w:tblGrid>
      <w:tr w:rsidR="00B97ED2" w14:paraId="64BE38A9" w14:textId="4C205A69" w:rsidTr="00B97E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shd w:val="clear" w:color="auto" w:fill="auto"/>
          </w:tcPr>
          <w:p w14:paraId="7F00100F" w14:textId="704A0E97" w:rsidR="00B97ED2" w:rsidRDefault="00B97ED2" w:rsidP="00B97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</w:p>
        </w:tc>
        <w:tc>
          <w:tcPr>
            <w:tcW w:w="7025" w:type="dxa"/>
            <w:shd w:val="clear" w:color="auto" w:fill="auto"/>
          </w:tcPr>
          <w:p w14:paraId="10393B53" w14:textId="181BB38A" w:rsidR="00B97ED2" w:rsidRDefault="00F80AFD" w:rsidP="00AE54B8">
            <w:pPr>
              <w:ind w:left="-15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0AF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74CCA5CB" wp14:editId="3D4EB3C2">
                      <wp:simplePos x="0" y="0"/>
                      <wp:positionH relativeFrom="column">
                        <wp:posOffset>3707303</wp:posOffset>
                      </wp:positionH>
                      <wp:positionV relativeFrom="paragraph">
                        <wp:posOffset>79869</wp:posOffset>
                      </wp:positionV>
                      <wp:extent cx="1343025" cy="567541"/>
                      <wp:effectExtent l="704850" t="38100" r="28575" b="328295"/>
                      <wp:wrapNone/>
                      <wp:docPr id="28" name="Callout: Line with Accent Ba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43025" cy="567541"/>
                              </a:xfrm>
                              <a:prstGeom prst="accentCallout1">
                                <a:avLst>
                                  <a:gd name="adj1" fmla="val 18750"/>
                                  <a:gd name="adj2" fmla="val -8333"/>
                                  <a:gd name="adj3" fmla="val 150514"/>
                                  <a:gd name="adj4" fmla="val -51391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9CDF828" w14:textId="0F52E7A1" w:rsidR="002E134F" w:rsidRDefault="002E134F" w:rsidP="00F80AFD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Isi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pasi</w:t>
                                  </w:r>
                                  <w:proofErr w:type="spellEnd"/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178CB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1 (single)</w:t>
                                  </w:r>
                                </w:p>
                                <w:p w14:paraId="7A8CD045" w14:textId="5AB9D867" w:rsidR="002E134F" w:rsidRDefault="002E134F" w:rsidP="00DC165C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bstrak</w:t>
                                  </w:r>
                                  <w:proofErr w:type="spellEnd"/>
                                  <w:r w:rsidRPr="00DC165C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1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aragrap</w:t>
                                  </w:r>
                                  <w:proofErr w:type="spellEnd"/>
                                </w:p>
                                <w:p w14:paraId="722A1028" w14:textId="77777777" w:rsidR="002E134F" w:rsidRDefault="002E134F" w:rsidP="00F80AFD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13354C3" w14:textId="77777777" w:rsidR="002E134F" w:rsidRPr="00FA64FA" w:rsidRDefault="002E134F" w:rsidP="00F80AFD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CCA5CB" id="Callout: Line with Accent Bar 28" o:spid="_x0000_s1045" type="#_x0000_t44" style="position:absolute;left:0;text-align:left;margin-left:291.9pt;margin-top:6.3pt;width:105.75pt;height:44.7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" adj="-11100,32511" fillcolor="window" strokecolor="red" strokeweight="1pt">
                      <v:textbox>
                        <w:txbxContent>
                          <w:p w14:paraId="69CDF828" w14:textId="0F52E7A1" w:rsidR="002E134F" w:rsidRDefault="002E134F" w:rsidP="00F80AFD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178C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 (single)</w:t>
                            </w:r>
                          </w:p>
                          <w:p w14:paraId="7A8CD045" w14:textId="5AB9D867" w:rsidR="002E134F" w:rsidRDefault="002E134F" w:rsidP="00DC165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bstrak</w:t>
                            </w:r>
                            <w:proofErr w:type="spellEnd"/>
                            <w:r w:rsidRPr="00DC165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1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aragrap</w:t>
                            </w:r>
                            <w:proofErr w:type="spellEnd"/>
                          </w:p>
                          <w:p w14:paraId="722A1028" w14:textId="77777777" w:rsidR="002E134F" w:rsidRDefault="002E134F" w:rsidP="00F80AFD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513354C3" w14:textId="77777777" w:rsidR="002E134F" w:rsidRPr="00FA64FA" w:rsidRDefault="002E134F" w:rsidP="00F80AFD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 w:rsidR="003E124E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</w:tr>
      <w:tr w:rsidR="00B97ED2" w14:paraId="1EDBA01C" w14:textId="7EA59612" w:rsidTr="00B97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shd w:val="clear" w:color="auto" w:fill="auto"/>
          </w:tcPr>
          <w:p w14:paraId="70908741" w14:textId="094A8D3C" w:rsidR="00B97ED2" w:rsidRDefault="00B97ED2" w:rsidP="00B97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gra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</w:p>
        </w:tc>
        <w:tc>
          <w:tcPr>
            <w:tcW w:w="7025" w:type="dxa"/>
          </w:tcPr>
          <w:p w14:paraId="317B3636" w14:textId="473F6425" w:rsidR="00B97ED2" w:rsidRDefault="00B97ED2" w:rsidP="00AE54B8">
            <w:pPr>
              <w:ind w:left="-1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gist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</w:p>
        </w:tc>
      </w:tr>
      <w:tr w:rsidR="00B97ED2" w14:paraId="1423261F" w14:textId="5EDB9141" w:rsidTr="00B97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shd w:val="clear" w:color="auto" w:fill="auto"/>
          </w:tcPr>
          <w:p w14:paraId="6A9A0B31" w14:textId="58B46032" w:rsidR="00B97ED2" w:rsidRDefault="00B97ED2" w:rsidP="00B97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</w:p>
        </w:tc>
        <w:tc>
          <w:tcPr>
            <w:tcW w:w="7025" w:type="dxa"/>
          </w:tcPr>
          <w:p w14:paraId="28604A13" w14:textId="1549F354" w:rsidR="00B97ED2" w:rsidRDefault="003E124E" w:rsidP="00AE54B8">
            <w:pPr>
              <w:ind w:left="-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</w:tc>
      </w:tr>
      <w:tr w:rsidR="00B97ED2" w14:paraId="147C6EC4" w14:textId="11067E1E" w:rsidTr="00B97E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shd w:val="clear" w:color="auto" w:fill="auto"/>
          </w:tcPr>
          <w:p w14:paraId="237A36D9" w14:textId="661A5A61" w:rsidR="00B97ED2" w:rsidRDefault="00B97ED2" w:rsidP="00B97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:</w:t>
            </w:r>
          </w:p>
        </w:tc>
        <w:tc>
          <w:tcPr>
            <w:tcW w:w="7025" w:type="dxa"/>
          </w:tcPr>
          <w:p w14:paraId="731A4404" w14:textId="638B73AB" w:rsidR="00B97ED2" w:rsidRDefault="00B97ED2" w:rsidP="00AE54B8">
            <w:pPr>
              <w:ind w:left="-1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</w:p>
          <w:p w14:paraId="4120F5C0" w14:textId="1B0F664E" w:rsidR="00B97ED2" w:rsidRDefault="00DC165C" w:rsidP="00AE54B8">
            <w:pPr>
              <w:ind w:left="-1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</w:p>
        </w:tc>
      </w:tr>
    </w:tbl>
    <w:p w14:paraId="6686AD73" w14:textId="77777777" w:rsidR="00B21BE7" w:rsidRDefault="00B21BE7" w:rsidP="00B97ED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B9641D" w14:textId="64BCD24A" w:rsidR="00BD666B" w:rsidRDefault="007F7FE2" w:rsidP="003E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B21BE7">
        <w:rPr>
          <w:rFonts w:ascii="Times New Roman" w:hAnsi="Times New Roman" w:cs="Times New Roman"/>
          <w:sz w:val="24"/>
          <w:szCs w:val="24"/>
        </w:rPr>
        <w:t xml:space="preserve">asil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survei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CMMI-INSTITUTE,</w:t>
      </w:r>
      <w:r w:rsidR="00F510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079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="00F51079">
        <w:rPr>
          <w:rFonts w:ascii="Times New Roman" w:hAnsi="Times New Roman" w:cs="Times New Roman"/>
          <w:sz w:val="24"/>
          <w:szCs w:val="24"/>
        </w:rPr>
        <w:t xml:space="preserve"> Carnegie</w:t>
      </w:r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r w:rsidR="00F51079">
        <w:rPr>
          <w:rFonts w:ascii="Times New Roman" w:hAnsi="Times New Roman" w:cs="Times New Roman"/>
          <w:sz w:val="24"/>
          <w:szCs w:val="24"/>
        </w:rPr>
        <w:t xml:space="preserve">Mellon, </w:t>
      </w:r>
      <w:proofErr w:type="spellStart"/>
      <w:r>
        <w:rPr>
          <w:rFonts w:ascii="Times New Roman" w:hAnsi="Times New Roman" w:cs="Times New Roman"/>
          <w:sz w:val="24"/>
          <w:szCs w:val="24"/>
        </w:rPr>
        <w:t>ter</w:t>
      </w:r>
      <w:r w:rsidR="00B21BE7">
        <w:rPr>
          <w:rFonts w:ascii="Times New Roman" w:hAnsi="Times New Roman" w:cs="Times New Roman"/>
          <w:sz w:val="24"/>
          <w:szCs w:val="24"/>
        </w:rPr>
        <w:t>da</w:t>
      </w:r>
      <w:r>
        <w:rPr>
          <w:rFonts w:ascii="Times New Roman" w:hAnsi="Times New Roman" w:cs="Times New Roman"/>
          <w:sz w:val="24"/>
          <w:szCs w:val="24"/>
        </w:rPr>
        <w:t>pat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r w:rsidR="00D219E1">
        <w:rPr>
          <w:rFonts w:ascii="Times New Roman" w:hAnsi="Times New Roman" w:cs="Times New Roman"/>
          <w:sz w:val="24"/>
          <w:szCs w:val="24"/>
        </w:rPr>
        <w:t>6</w:t>
      </w:r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di Indonesia yang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sertifikat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CMMI-Dev v1.3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r w:rsidR="00B21BE7" w:rsidRPr="00B21BE7">
        <w:rPr>
          <w:rFonts w:ascii="Times New Roman" w:hAnsi="Times New Roman" w:cs="Times New Roman"/>
          <w:i/>
          <w:sz w:val="24"/>
          <w:szCs w:val="24"/>
        </w:rPr>
        <w:t>maturity level</w:t>
      </w:r>
      <w:r w:rsidR="00B21BE7">
        <w:rPr>
          <w:rFonts w:ascii="Times New Roman" w:hAnsi="Times New Roman" w:cs="Times New Roman"/>
          <w:sz w:val="24"/>
          <w:szCs w:val="24"/>
        </w:rPr>
        <w:t xml:space="preserve"> 3</w:t>
      </w:r>
      <w:r w:rsidR="003D3AB9">
        <w:rPr>
          <w:rFonts w:ascii="Times New Roman" w:hAnsi="Times New Roman" w:cs="Times New Roman"/>
          <w:sz w:val="24"/>
          <w:szCs w:val="24"/>
        </w:rPr>
        <w:t xml:space="preserve"> dan salah </w:t>
      </w:r>
      <w:proofErr w:type="spellStart"/>
      <w:r w:rsidR="003D3AB9"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 w:rsidR="003D3A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3AB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D3AB9">
        <w:rPr>
          <w:rFonts w:ascii="Times New Roman" w:hAnsi="Times New Roman" w:cs="Times New Roman"/>
          <w:sz w:val="24"/>
          <w:szCs w:val="24"/>
        </w:rPr>
        <w:t xml:space="preserve"> </w:t>
      </w:r>
      <w:bookmarkStart w:id="8" w:name="_Hlk13732398"/>
      <w:r w:rsidR="00F84668">
        <w:rPr>
          <w:rFonts w:ascii="Times New Roman" w:hAnsi="Times New Roman" w:cs="Times New Roman"/>
          <w:sz w:val="24"/>
          <w:szCs w:val="24"/>
        </w:rPr>
        <w:t>PT XYZ</w:t>
      </w:r>
      <w:bookmarkEnd w:id="8"/>
      <w:r w:rsidR="00B21BE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</w:t>
      </w:r>
      <w:r w:rsidR="001C1F44">
        <w:rPr>
          <w:rFonts w:ascii="Times New Roman" w:hAnsi="Times New Roman" w:cs="Times New Roman"/>
          <w:sz w:val="24"/>
          <w:szCs w:val="24"/>
        </w:rPr>
        <w:t xml:space="preserve">roses yang </w:t>
      </w:r>
      <w:proofErr w:type="spellStart"/>
      <w:r w:rsidR="001C1F44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1C1F44">
        <w:rPr>
          <w:rFonts w:ascii="Times New Roman" w:hAnsi="Times New Roman" w:cs="Times New Roman"/>
          <w:sz w:val="24"/>
          <w:szCs w:val="24"/>
        </w:rPr>
        <w:t xml:space="preserve"> di </w:t>
      </w:r>
      <w:r w:rsidR="00F84668">
        <w:rPr>
          <w:rFonts w:ascii="Times New Roman" w:hAnsi="Times New Roman" w:cs="Times New Roman"/>
          <w:sz w:val="24"/>
          <w:szCs w:val="24"/>
        </w:rPr>
        <w:t xml:space="preserve">PT XYZ </w:t>
      </w:r>
      <w:proofErr w:type="spellStart"/>
      <w:r w:rsidR="001C1F44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1C1F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1F44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="001C1F44">
        <w:rPr>
          <w:rFonts w:ascii="Times New Roman" w:hAnsi="Times New Roman" w:cs="Times New Roman"/>
          <w:sz w:val="24"/>
          <w:szCs w:val="24"/>
        </w:rPr>
        <w:t xml:space="preserve"> level 3 </w:t>
      </w:r>
      <w:proofErr w:type="spellStart"/>
      <w:r w:rsidR="001C1F4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C1F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1F44">
        <w:rPr>
          <w:rFonts w:ascii="Times New Roman" w:hAnsi="Times New Roman" w:cs="Times New Roman"/>
          <w:sz w:val="24"/>
          <w:szCs w:val="24"/>
        </w:rPr>
        <w:t>melengkapi</w:t>
      </w:r>
      <w:proofErr w:type="spellEnd"/>
      <w:r w:rsidR="001C1F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1F44">
        <w:rPr>
          <w:rFonts w:ascii="Times New Roman" w:hAnsi="Times New Roman" w:cs="Times New Roman"/>
          <w:sz w:val="24"/>
          <w:szCs w:val="24"/>
        </w:rPr>
        <w:t>bagian-bagian</w:t>
      </w:r>
      <w:proofErr w:type="spellEnd"/>
      <w:r w:rsidR="001C1F4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C1F44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1C1F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1F44">
        <w:rPr>
          <w:rFonts w:ascii="Times New Roman" w:hAnsi="Times New Roman" w:cs="Times New Roman"/>
          <w:sz w:val="24"/>
          <w:szCs w:val="24"/>
        </w:rPr>
        <w:t>terpenuhi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r w:rsidR="00F84668">
        <w:rPr>
          <w:rFonts w:ascii="Times New Roman" w:hAnsi="Times New Roman" w:cs="Times New Roman"/>
          <w:sz w:val="24"/>
          <w:szCs w:val="24"/>
        </w:rPr>
        <w:t xml:space="preserve">PT XYZ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standarisasi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divisi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="00B0438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B04381">
        <w:rPr>
          <w:rFonts w:ascii="Times New Roman" w:hAnsi="Times New Roman" w:cs="Times New Roman"/>
          <w:sz w:val="24"/>
          <w:szCs w:val="24"/>
        </w:rPr>
        <w:t>berbeda-beda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dokumen-dokumen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, </w:t>
      </w:r>
      <w:r w:rsidR="00F84668">
        <w:rPr>
          <w:rFonts w:ascii="Times New Roman" w:hAnsi="Times New Roman" w:cs="Times New Roman"/>
          <w:sz w:val="24"/>
          <w:szCs w:val="24"/>
        </w:rPr>
        <w:t xml:space="preserve">PT XYZ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proses-proses yang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26B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76026B">
        <w:rPr>
          <w:rFonts w:ascii="Times New Roman" w:hAnsi="Times New Roman" w:cs="Times New Roman"/>
          <w:sz w:val="24"/>
          <w:szCs w:val="24"/>
        </w:rPr>
        <w:t xml:space="preserve"> </w:t>
      </w:r>
      <w:r w:rsidR="00B51BA7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B51BA7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="00B51BA7">
        <w:rPr>
          <w:rFonts w:ascii="Times New Roman" w:hAnsi="Times New Roman" w:cs="Times New Roman"/>
          <w:sz w:val="24"/>
          <w:szCs w:val="24"/>
        </w:rPr>
        <w:t xml:space="preserve"> di </w:t>
      </w:r>
      <w:r w:rsidR="00B51BA7" w:rsidRPr="00B51BA7">
        <w:rPr>
          <w:rFonts w:ascii="Times New Roman" w:hAnsi="Times New Roman" w:cs="Times New Roman"/>
          <w:i/>
          <w:iCs/>
          <w:sz w:val="24"/>
          <w:szCs w:val="24"/>
        </w:rPr>
        <w:t>improvement</w:t>
      </w:r>
      <w:r w:rsidR="00B51BA7">
        <w:rPr>
          <w:rFonts w:ascii="Times New Roman" w:hAnsi="Times New Roman" w:cs="Times New Roman"/>
          <w:sz w:val="24"/>
          <w:szCs w:val="24"/>
        </w:rPr>
        <w:t xml:space="preserve"> </w:t>
      </w:r>
      <w:r w:rsidR="0076026B"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 w:rsidR="00B51BA7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B51B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BA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B51B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BA7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B51BA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B51BA7">
        <w:rPr>
          <w:rFonts w:ascii="Times New Roman" w:hAnsi="Times New Roman" w:cs="Times New Roman"/>
          <w:sz w:val="24"/>
          <w:szCs w:val="24"/>
        </w:rPr>
        <w:t>s</w:t>
      </w:r>
      <w:r w:rsidR="0076026B">
        <w:rPr>
          <w:rFonts w:ascii="Times New Roman" w:hAnsi="Times New Roman" w:cs="Times New Roman"/>
          <w:sz w:val="24"/>
          <w:szCs w:val="24"/>
        </w:rPr>
        <w:t>tandar</w:t>
      </w:r>
      <w:proofErr w:type="spellEnd"/>
      <w:r w:rsidR="00B51BA7">
        <w:rPr>
          <w:rFonts w:ascii="Times New Roman" w:hAnsi="Times New Roman" w:cs="Times New Roman"/>
          <w:sz w:val="24"/>
          <w:szCs w:val="24"/>
        </w:rPr>
        <w:t>.</w:t>
      </w:r>
      <w:r w:rsidR="001D74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CMMI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="00F84668">
        <w:rPr>
          <w:rFonts w:ascii="Times New Roman" w:hAnsi="Times New Roman" w:cs="Times New Roman"/>
          <w:sz w:val="24"/>
          <w:szCs w:val="24"/>
        </w:rPr>
        <w:t>T XYZ</w:t>
      </w:r>
      <w:r w:rsidR="00B21BE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kualitatif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r w:rsidR="000A0CC3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0A0CC3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="000A0C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CMMI.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memprioritask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B21B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1BE7">
        <w:rPr>
          <w:rFonts w:ascii="Times New Roman" w:hAnsi="Times New Roman" w:cs="Times New Roman"/>
          <w:sz w:val="24"/>
          <w:szCs w:val="24"/>
        </w:rPr>
        <w:t>kualit</w:t>
      </w:r>
      <w:r w:rsidR="00BD666B">
        <w:rPr>
          <w:rFonts w:ascii="Times New Roman" w:hAnsi="Times New Roman" w:cs="Times New Roman"/>
          <w:sz w:val="24"/>
          <w:szCs w:val="24"/>
        </w:rPr>
        <w:t>atif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ku</w:t>
      </w:r>
      <w:r w:rsidR="001D7444">
        <w:rPr>
          <w:rFonts w:ascii="Times New Roman" w:hAnsi="Times New Roman" w:cs="Times New Roman"/>
          <w:sz w:val="24"/>
          <w:szCs w:val="24"/>
        </w:rPr>
        <w:t>e</w:t>
      </w:r>
      <w:r w:rsidR="00BD666B">
        <w:rPr>
          <w:rFonts w:ascii="Times New Roman" w:hAnsi="Times New Roman" w:cs="Times New Roman"/>
          <w:sz w:val="24"/>
          <w:szCs w:val="24"/>
        </w:rPr>
        <w:t>sioner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</w:t>
      </w:r>
      <w:r w:rsidR="0066230F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peringkat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CMMI yang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divalidasi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6623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230F">
        <w:rPr>
          <w:rFonts w:ascii="Times New Roman" w:hAnsi="Times New Roman" w:cs="Times New Roman"/>
          <w:sz w:val="24"/>
          <w:szCs w:val="24"/>
        </w:rPr>
        <w:t>ku</w:t>
      </w:r>
      <w:r w:rsidR="001D7444">
        <w:rPr>
          <w:rFonts w:ascii="Times New Roman" w:hAnsi="Times New Roman" w:cs="Times New Roman"/>
          <w:sz w:val="24"/>
          <w:szCs w:val="24"/>
        </w:rPr>
        <w:t>e</w:t>
      </w:r>
      <w:r w:rsidR="0066230F">
        <w:rPr>
          <w:rFonts w:ascii="Times New Roman" w:hAnsi="Times New Roman" w:cs="Times New Roman"/>
          <w:sz w:val="24"/>
          <w:szCs w:val="24"/>
        </w:rPr>
        <w:t>sioner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>.</w:t>
      </w:r>
      <w:r w:rsidR="001D74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7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666B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0A0C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0CC3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0A0C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CMMI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66B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BD666B">
        <w:rPr>
          <w:rFonts w:ascii="Times New Roman" w:hAnsi="Times New Roman" w:cs="Times New Roman"/>
          <w:sz w:val="24"/>
          <w:szCs w:val="24"/>
        </w:rPr>
        <w:t xml:space="preserve"> </w:t>
      </w:r>
      <w:r w:rsidR="00F84668">
        <w:rPr>
          <w:rFonts w:ascii="Times New Roman" w:hAnsi="Times New Roman" w:cs="Times New Roman"/>
          <w:sz w:val="24"/>
          <w:szCs w:val="24"/>
        </w:rPr>
        <w:t xml:space="preserve">PT XYZ </w:t>
      </w:r>
      <w:r w:rsidR="00FF3D6B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FF3D6B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FF3D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3D6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FF3D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3D6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F3D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3D6B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FF3D6B">
        <w:rPr>
          <w:rFonts w:ascii="Times New Roman" w:hAnsi="Times New Roman" w:cs="Times New Roman"/>
          <w:sz w:val="24"/>
          <w:szCs w:val="24"/>
        </w:rPr>
        <w:t xml:space="preserve"> lain yang </w:t>
      </w:r>
      <w:proofErr w:type="spellStart"/>
      <w:r w:rsidR="00FF3D6B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="00FF3D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3D6B">
        <w:rPr>
          <w:rFonts w:ascii="Times New Roman" w:hAnsi="Times New Roman" w:cs="Times New Roman"/>
          <w:sz w:val="24"/>
          <w:szCs w:val="24"/>
        </w:rPr>
        <w:t>mengimplementasi</w:t>
      </w:r>
      <w:proofErr w:type="spellEnd"/>
      <w:r w:rsidR="00FF3D6B">
        <w:rPr>
          <w:rFonts w:ascii="Times New Roman" w:hAnsi="Times New Roman" w:cs="Times New Roman"/>
          <w:sz w:val="24"/>
          <w:szCs w:val="24"/>
        </w:rPr>
        <w:t xml:space="preserve"> CMMI</w:t>
      </w:r>
      <w:r w:rsidR="00BD666B">
        <w:rPr>
          <w:rFonts w:ascii="Times New Roman" w:hAnsi="Times New Roman" w:cs="Times New Roman"/>
          <w:sz w:val="24"/>
          <w:szCs w:val="24"/>
        </w:rPr>
        <w:t>.</w:t>
      </w:r>
    </w:p>
    <w:p w14:paraId="54077122" w14:textId="77777777" w:rsidR="00983D60" w:rsidRDefault="00983D60" w:rsidP="00983D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4475C97" w14:textId="2D24F0E9" w:rsidR="00DC165C" w:rsidRDefault="00BD666B" w:rsidP="00983D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ta </w:t>
      </w:r>
      <w:proofErr w:type="spellStart"/>
      <w:r>
        <w:rPr>
          <w:rFonts w:ascii="Times New Roman" w:hAnsi="Times New Roman" w:cs="Times New Roman"/>
          <w:sz w:val="24"/>
          <w:szCs w:val="24"/>
        </w:rPr>
        <w:t>kunc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E428CAB" w14:textId="1BA1E4BD" w:rsidR="00BD666B" w:rsidRPr="00DC165C" w:rsidRDefault="00321FB5" w:rsidP="00983D60">
      <w:pPr>
        <w:spacing w:after="0"/>
        <w:jc w:val="both"/>
        <w:rPr>
          <w:rFonts w:ascii="Times New Roman" w:hAnsi="Times New Roman" w:cs="Times New Roman"/>
          <w:sz w:val="24"/>
          <w:szCs w:val="24"/>
        </w:rPr>
        <w:sectPr w:rsidR="00BD666B" w:rsidRPr="00DC165C" w:rsidSect="0011146F">
          <w:headerReference w:type="even" r:id="rId22"/>
          <w:headerReference w:type="default" r:id="rId23"/>
          <w:footerReference w:type="even" r:id="rId24"/>
          <w:footerReference w:type="default" r:id="rId25"/>
          <w:pgSz w:w="11909" w:h="16834" w:code="9"/>
          <w:pgMar w:top="1701" w:right="1701" w:bottom="1701" w:left="1701" w:header="850" w:footer="1417" w:gutter="0"/>
          <w:pgNumType w:fmt="lowerRoman"/>
          <w:cols w:space="720"/>
          <w:titlePg/>
          <w:docGrid w:linePitch="360"/>
        </w:sect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A9ECC72" wp14:editId="0F977F5F">
                <wp:simplePos x="0" y="0"/>
                <wp:positionH relativeFrom="column">
                  <wp:posOffset>102279</wp:posOffset>
                </wp:positionH>
                <wp:positionV relativeFrom="paragraph">
                  <wp:posOffset>2824217</wp:posOffset>
                </wp:positionV>
                <wp:extent cx="1409065" cy="409575"/>
                <wp:effectExtent l="0" t="38100" r="1010285" b="352425"/>
                <wp:wrapNone/>
                <wp:docPr id="45" name="Callout: Line with Border and Accent Ba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065" cy="409575"/>
                        </a:xfrm>
                        <a:prstGeom prst="accentBorderCallout1">
                          <a:avLst>
                            <a:gd name="adj1" fmla="val 22028"/>
                            <a:gd name="adj2" fmla="val 107667"/>
                            <a:gd name="adj3" fmla="val 172947"/>
                            <a:gd name="adj4" fmla="val 16916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C678CE" w14:textId="789890C1" w:rsidR="002E134F" w:rsidRPr="00781517" w:rsidRDefault="002E134F" w:rsidP="0078151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imes New R = 12</w:t>
                            </w:r>
                          </w:p>
                          <w:p w14:paraId="3E44A4E9" w14:textId="4DBD87F7" w:rsidR="002E134F" w:rsidRPr="00781517" w:rsidRDefault="002E134F" w:rsidP="0078151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9ECC72" id="_x0000_t50" coordsize="21600,21600" o:spt="50" adj="-8280,24300,-1800,4050" path="m@0@1l@2@3nfem@2,l@2,21600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accentbar="t"/>
              </v:shapetype>
              <v:shape id="Callout: Line with Border and Accent Bar 45" o:spid="_x0000_s1046" type="#_x0000_t50" style="position:absolute;left:0;text-align:left;margin-left:8.05pt;margin-top:222.4pt;width:110.95pt;height:32.2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" adj="36539,37357,23256,4758" fillcolor="white [3201]" strokecolor="red" strokeweight="1pt">
                <v:textbox>
                  <w:txbxContent>
                    <w:p w14:paraId="04C678CE" w14:textId="789890C1" w:rsidR="002E134F" w:rsidRPr="00781517" w:rsidRDefault="002E134F" w:rsidP="0078151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imes New R = 12</w:t>
                      </w:r>
                    </w:p>
                    <w:p w14:paraId="3E44A4E9" w14:textId="4DBD87F7" w:rsidR="002E134F" w:rsidRPr="00781517" w:rsidRDefault="002E134F" w:rsidP="0078151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873576D" wp14:editId="249FCE73">
                <wp:simplePos x="0" y="0"/>
                <wp:positionH relativeFrom="column">
                  <wp:posOffset>4862195</wp:posOffset>
                </wp:positionH>
                <wp:positionV relativeFrom="paragraph">
                  <wp:posOffset>2493010</wp:posOffset>
                </wp:positionV>
                <wp:extent cx="1343025" cy="733425"/>
                <wp:effectExtent l="742950" t="38100" r="28575" b="276225"/>
                <wp:wrapNone/>
                <wp:docPr id="44" name="Callout: Line with Border and Accent Ba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733425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132632"/>
                            <a:gd name="adj4" fmla="val -54590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0E1F0E" w14:textId="521D8B0F" w:rsidR="002E134F" w:rsidRDefault="002E134F" w:rsidP="0078151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Mula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dar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Abstrak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UI</w:t>
                            </w:r>
                          </w:p>
                          <w:p w14:paraId="6B7EFDF6" w14:textId="7FF08AEA" w:rsidR="002E134F" w:rsidRPr="00781517" w:rsidRDefault="002E134F" w:rsidP="0078151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1517">
                              <w:rPr>
                                <w:sz w:val="20"/>
                                <w:szCs w:val="20"/>
                              </w:rPr>
                              <w:t>Arial</w:t>
                            </w:r>
                          </w:p>
                          <w:p w14:paraId="38FEFA33" w14:textId="3E3F9CEF" w:rsidR="002E134F" w:rsidRPr="00781517" w:rsidRDefault="002E134F" w:rsidP="0078151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1517">
                              <w:rPr>
                                <w:sz w:val="20"/>
                                <w:szCs w:val="20"/>
                              </w:rPr>
                              <w:t>10</w:t>
                            </w:r>
                          </w:p>
                          <w:p w14:paraId="29745AA3" w14:textId="35411A2A" w:rsidR="002E134F" w:rsidRPr="00781517" w:rsidRDefault="002E134F" w:rsidP="0078151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1517">
                              <w:rPr>
                                <w:sz w:val="20"/>
                                <w:szCs w:val="20"/>
                              </w:rPr>
                              <w:t>Bo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3576D" id="Callout: Line with Border and Accent Bar 44" o:spid="_x0000_s1047" type="#_x0000_t50" style="position:absolute;left:0;text-align:left;margin-left:382.85pt;margin-top:196.3pt;width:105.75pt;height:57.7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" adj="-11791,28649" fillcolor="white [3201]" strokecolor="red" strokeweight="1pt">
                <v:textbox>
                  <w:txbxContent>
                    <w:p w14:paraId="4A0E1F0E" w14:textId="521D8B0F" w:rsidR="002E134F" w:rsidRDefault="002E134F" w:rsidP="0078151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Mula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dar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Abstrak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UI</w:t>
                      </w:r>
                    </w:p>
                    <w:p w14:paraId="6B7EFDF6" w14:textId="7FF08AEA" w:rsidR="002E134F" w:rsidRPr="00781517" w:rsidRDefault="002E134F" w:rsidP="0078151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781517">
                        <w:rPr>
                          <w:sz w:val="20"/>
                          <w:szCs w:val="20"/>
                        </w:rPr>
                        <w:t>Arial</w:t>
                      </w:r>
                    </w:p>
                    <w:p w14:paraId="38FEFA33" w14:textId="3E3F9CEF" w:rsidR="002E134F" w:rsidRPr="00781517" w:rsidRDefault="002E134F" w:rsidP="0078151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781517">
                        <w:rPr>
                          <w:sz w:val="20"/>
                          <w:szCs w:val="20"/>
                        </w:rPr>
                        <w:t>10</w:t>
                      </w:r>
                    </w:p>
                    <w:p w14:paraId="29745AA3" w14:textId="35411A2A" w:rsidR="002E134F" w:rsidRPr="00781517" w:rsidRDefault="002E134F" w:rsidP="0078151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781517">
                        <w:rPr>
                          <w:sz w:val="20"/>
                          <w:szCs w:val="20"/>
                        </w:rPr>
                        <w:t>Bolt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BD666B" w:rsidRPr="00DC165C">
        <w:rPr>
          <w:rFonts w:ascii="Times New Roman" w:hAnsi="Times New Roman" w:cs="Times New Roman"/>
          <w:i/>
          <w:sz w:val="24"/>
          <w:szCs w:val="24"/>
        </w:rPr>
        <w:t>Software Process Improvement</w:t>
      </w:r>
      <w:r w:rsidR="00BD666B" w:rsidRPr="00DC165C">
        <w:rPr>
          <w:rFonts w:ascii="Times New Roman" w:hAnsi="Times New Roman" w:cs="Times New Roman"/>
          <w:sz w:val="24"/>
          <w:szCs w:val="24"/>
        </w:rPr>
        <w:t>, CMMI</w:t>
      </w:r>
    </w:p>
    <w:p w14:paraId="652D24D9" w14:textId="1B5E5409" w:rsidR="0037036A" w:rsidRPr="0037036A" w:rsidRDefault="0037036A" w:rsidP="00781517">
      <w:pPr>
        <w:pStyle w:val="Heading1"/>
        <w:spacing w:before="0" w:after="100" w:afterAutospacing="1"/>
        <w:rPr>
          <w:rFonts w:cs="Times New Roman"/>
          <w:b/>
          <w:szCs w:val="24"/>
        </w:rPr>
      </w:pPr>
      <w:bookmarkStart w:id="9" w:name="_Toc15524523"/>
      <w:r w:rsidRPr="0037036A">
        <w:rPr>
          <w:rFonts w:cs="Times New Roman"/>
          <w:b/>
          <w:szCs w:val="24"/>
        </w:rPr>
        <w:lastRenderedPageBreak/>
        <w:t>ABSTRACT</w:t>
      </w:r>
      <w:bookmarkEnd w:id="9"/>
    </w:p>
    <w:tbl>
      <w:tblPr>
        <w:tblStyle w:val="TableGrid"/>
        <w:tblW w:w="864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6120"/>
      </w:tblGrid>
      <w:tr w:rsidR="00B97ED2" w14:paraId="7971466C" w14:textId="77777777" w:rsidTr="005011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shd w:val="clear" w:color="auto" w:fill="auto"/>
          </w:tcPr>
          <w:p w14:paraId="37573643" w14:textId="10A05D62" w:rsidR="00B97ED2" w:rsidRDefault="00B97ED2" w:rsidP="0000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50113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120" w:type="dxa"/>
            <w:shd w:val="clear" w:color="auto" w:fill="auto"/>
          </w:tcPr>
          <w:p w14:paraId="27C987F3" w14:textId="67ABF35E" w:rsidR="00B97ED2" w:rsidRDefault="00781517" w:rsidP="00002457">
            <w:pPr>
              <w:ind w:left="-105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80AF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1C2E597A" wp14:editId="1DD0D34A">
                      <wp:simplePos x="0" y="0"/>
                      <wp:positionH relativeFrom="column">
                        <wp:posOffset>3143225</wp:posOffset>
                      </wp:positionH>
                      <wp:positionV relativeFrom="paragraph">
                        <wp:posOffset>120444</wp:posOffset>
                      </wp:positionV>
                      <wp:extent cx="1343025" cy="555666"/>
                      <wp:effectExtent l="704850" t="38100" r="28575" b="301625"/>
                      <wp:wrapNone/>
                      <wp:docPr id="37" name="Callout: Line with Accent Ba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43025" cy="555666"/>
                              </a:xfrm>
                              <a:prstGeom prst="accentCallout1">
                                <a:avLst>
                                  <a:gd name="adj1" fmla="val 18750"/>
                                  <a:gd name="adj2" fmla="val -8333"/>
                                  <a:gd name="adj3" fmla="val 150514"/>
                                  <a:gd name="adj4" fmla="val -51391"/>
                                </a:avLst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1383DBD" w14:textId="0AB0CED5" w:rsidR="002E134F" w:rsidRDefault="002E134F" w:rsidP="00781517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Isi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pasi</w:t>
                                  </w:r>
                                  <w:proofErr w:type="spellEnd"/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178CB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1 (single)</w:t>
                                  </w:r>
                                </w:p>
                                <w:p w14:paraId="2304ADB0" w14:textId="77777777" w:rsidR="002E134F" w:rsidRDefault="002E134F" w:rsidP="00DC165C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bstrak</w:t>
                                  </w:r>
                                  <w:proofErr w:type="spellEnd"/>
                                  <w:r w:rsidRPr="00DC165C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1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aragrap</w:t>
                                  </w:r>
                                  <w:proofErr w:type="spellEnd"/>
                                </w:p>
                                <w:p w14:paraId="3BFB6F9C" w14:textId="77777777" w:rsidR="002E134F" w:rsidRPr="00FA64FA" w:rsidRDefault="002E134F" w:rsidP="00781517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2E597A" id="Callout: Line with Accent Bar 37" o:spid="_x0000_s1048" type="#_x0000_t44" style="position:absolute;left:0;text-align:left;margin-left:247.5pt;margin-top:9.5pt;width:105.75pt;height:43.7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" adj="-11100,32511" fillcolor="window" strokecolor="red" strokeweight="1pt">
                      <v:textbox>
                        <w:txbxContent>
                          <w:p w14:paraId="41383DBD" w14:textId="0AB0CED5" w:rsidR="002E134F" w:rsidRDefault="002E134F" w:rsidP="00781517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178C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 (single)</w:t>
                            </w:r>
                          </w:p>
                          <w:p w14:paraId="2304ADB0" w14:textId="77777777" w:rsidR="002E134F" w:rsidRDefault="002E134F" w:rsidP="00DC165C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bstrak</w:t>
                            </w:r>
                            <w:proofErr w:type="spellEnd"/>
                            <w:r w:rsidRPr="00DC165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1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aragrap</w:t>
                            </w:r>
                            <w:proofErr w:type="spellEnd"/>
                          </w:p>
                          <w:p w14:paraId="3BFB6F9C" w14:textId="77777777" w:rsidR="002E134F" w:rsidRPr="00FA64FA" w:rsidRDefault="002E134F" w:rsidP="00781517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 w:rsidR="003E124E">
              <w:rPr>
                <w:rFonts w:ascii="Times New Roman" w:hAnsi="Times New Roman" w:cs="Times New Roman"/>
                <w:sz w:val="24"/>
                <w:szCs w:val="24"/>
              </w:rPr>
              <w:t>Nam</w:t>
            </w:r>
            <w:r w:rsidR="001D483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B97ED2" w14:paraId="5A5E9F68" w14:textId="77777777" w:rsidTr="005011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shd w:val="clear" w:color="auto" w:fill="auto"/>
          </w:tcPr>
          <w:p w14:paraId="09A79293" w14:textId="5FB4A7F9" w:rsidR="00B97ED2" w:rsidRDefault="0050113D" w:rsidP="0000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y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B97ED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120" w:type="dxa"/>
          </w:tcPr>
          <w:p w14:paraId="7CAED642" w14:textId="77777777" w:rsidR="00B97ED2" w:rsidRDefault="00B97ED2" w:rsidP="00002457">
            <w:pPr>
              <w:ind w:left="-10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gist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</w:p>
        </w:tc>
      </w:tr>
      <w:tr w:rsidR="00B97ED2" w14:paraId="3F2992EE" w14:textId="77777777" w:rsidTr="005011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shd w:val="clear" w:color="auto" w:fill="auto"/>
          </w:tcPr>
          <w:p w14:paraId="7B163550" w14:textId="309CF644" w:rsidR="00B97ED2" w:rsidRDefault="00B97ED2" w:rsidP="0000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50113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120" w:type="dxa"/>
          </w:tcPr>
          <w:p w14:paraId="1E084AC8" w14:textId="30A9F9B5" w:rsidR="00B97ED2" w:rsidRDefault="003E124E" w:rsidP="0050113D">
            <w:pPr>
              <w:ind w:left="-10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00B97ED2" w14:paraId="16E6DE13" w14:textId="77777777" w:rsidTr="005011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shd w:val="clear" w:color="auto" w:fill="auto"/>
          </w:tcPr>
          <w:p w14:paraId="38F677BF" w14:textId="5265973B" w:rsidR="00B97ED2" w:rsidRDefault="00132B9E" w:rsidP="0000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5A7C37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sellor</w:t>
            </w:r>
            <w:r w:rsidR="00B97ED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50113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B97ED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120" w:type="dxa"/>
          </w:tcPr>
          <w:p w14:paraId="6BD42D45" w14:textId="2225C8C2" w:rsidR="00DC165C" w:rsidRDefault="00B97ED2" w:rsidP="00DC165C">
            <w:pPr>
              <w:ind w:left="-10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</w:p>
          <w:p w14:paraId="1A219F3E" w14:textId="76A92C1B" w:rsidR="00B97ED2" w:rsidRDefault="00DC165C" w:rsidP="00DC165C">
            <w:pPr>
              <w:ind w:left="-10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</w:p>
        </w:tc>
      </w:tr>
    </w:tbl>
    <w:p w14:paraId="0DD78623" w14:textId="77777777" w:rsidR="0037036A" w:rsidRDefault="0037036A" w:rsidP="0037036A">
      <w:pPr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103B99F2" w14:textId="1BF6D882" w:rsidR="0037036A" w:rsidRDefault="00F51079" w:rsidP="003E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 of s</w:t>
      </w:r>
      <w:r w:rsidR="009E6B4B" w:rsidRPr="009E6B4B">
        <w:rPr>
          <w:rFonts w:ascii="Times New Roman" w:hAnsi="Times New Roman" w:cs="Times New Roman"/>
          <w:sz w:val="24"/>
          <w:szCs w:val="24"/>
        </w:rPr>
        <w:t>urvey by CMMI-INSTITUTE,</w:t>
      </w:r>
      <w:r>
        <w:rPr>
          <w:rFonts w:ascii="Times New Roman" w:hAnsi="Times New Roman" w:cs="Times New Roman"/>
          <w:sz w:val="24"/>
          <w:szCs w:val="24"/>
        </w:rPr>
        <w:t xml:space="preserve"> Carnegie Mellon University,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 there are 6 (six) companies in Indonesia that achieve certificate CMMI-Dev v1.3 with level 3 maturity. One of them is </w:t>
      </w:r>
      <w:r w:rsidR="009E6B4B">
        <w:rPr>
          <w:rFonts w:ascii="Times New Roman" w:hAnsi="Times New Roman" w:cs="Times New Roman"/>
          <w:sz w:val="24"/>
          <w:szCs w:val="24"/>
        </w:rPr>
        <w:t>PT XYZ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. </w:t>
      </w:r>
      <w:r w:rsidR="009E6B4B">
        <w:rPr>
          <w:rFonts w:ascii="Times New Roman" w:hAnsi="Times New Roman" w:cs="Times New Roman"/>
          <w:sz w:val="24"/>
          <w:szCs w:val="24"/>
        </w:rPr>
        <w:t>PT XYZ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 could achieve level 3 by completing several parts which requirements had not been met. </w:t>
      </w:r>
      <w:r w:rsidR="009E6B4B">
        <w:rPr>
          <w:rFonts w:ascii="Times New Roman" w:hAnsi="Times New Roman" w:cs="Times New Roman"/>
          <w:sz w:val="24"/>
          <w:szCs w:val="24"/>
        </w:rPr>
        <w:t>PT XYZ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 faced a main problem in implementation </w:t>
      </w:r>
      <w:proofErr w:type="spellStart"/>
      <w:r w:rsidR="009E6B4B" w:rsidRPr="009E6B4B">
        <w:rPr>
          <w:rFonts w:ascii="Times New Roman" w:hAnsi="Times New Roman" w:cs="Times New Roman"/>
          <w:sz w:val="24"/>
          <w:szCs w:val="24"/>
        </w:rPr>
        <w:t>progess</w:t>
      </w:r>
      <w:proofErr w:type="spellEnd"/>
      <w:r w:rsidR="009E6B4B" w:rsidRPr="009E6B4B">
        <w:rPr>
          <w:rFonts w:ascii="Times New Roman" w:hAnsi="Times New Roman" w:cs="Times New Roman"/>
          <w:sz w:val="24"/>
          <w:szCs w:val="24"/>
        </w:rPr>
        <w:t>. It is standardization of documents</w:t>
      </w:r>
      <w:r w:rsidR="007F7FE2">
        <w:rPr>
          <w:rFonts w:ascii="Times New Roman" w:hAnsi="Times New Roman" w:cs="Times New Roman"/>
          <w:sz w:val="24"/>
          <w:szCs w:val="24"/>
        </w:rPr>
        <w:t>,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 because each division has a different form of document. Other than documentation, </w:t>
      </w:r>
      <w:r w:rsidR="009E6B4B">
        <w:rPr>
          <w:rFonts w:ascii="Times New Roman" w:hAnsi="Times New Roman" w:cs="Times New Roman"/>
          <w:sz w:val="24"/>
          <w:szCs w:val="24"/>
        </w:rPr>
        <w:t>PT XYZ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 also needs to improve current processes that are still in improvement process to be a better standardized.</w:t>
      </w:r>
      <w:r w:rsidR="00292AC7">
        <w:rPr>
          <w:rFonts w:ascii="Times New Roman" w:hAnsi="Times New Roman" w:cs="Times New Roman"/>
          <w:sz w:val="24"/>
          <w:szCs w:val="24"/>
        </w:rPr>
        <w:t xml:space="preserve"> 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This research aims to find out “The Factors That Affects CMMI implementation Successful According </w:t>
      </w:r>
      <w:r w:rsidR="009E6B4B">
        <w:rPr>
          <w:rFonts w:ascii="Times New Roman" w:hAnsi="Times New Roman" w:cs="Times New Roman"/>
          <w:sz w:val="24"/>
          <w:szCs w:val="24"/>
        </w:rPr>
        <w:t>t</w:t>
      </w:r>
      <w:r w:rsidR="009E6B4B" w:rsidRPr="009E6B4B">
        <w:rPr>
          <w:rFonts w:ascii="Times New Roman" w:hAnsi="Times New Roman" w:cs="Times New Roman"/>
          <w:sz w:val="24"/>
          <w:szCs w:val="24"/>
        </w:rPr>
        <w:t>o</w:t>
      </w:r>
      <w:r w:rsidR="009E6B4B">
        <w:rPr>
          <w:rFonts w:ascii="Times New Roman" w:hAnsi="Times New Roman" w:cs="Times New Roman"/>
          <w:sz w:val="24"/>
          <w:szCs w:val="24"/>
        </w:rPr>
        <w:t xml:space="preserve"> </w:t>
      </w:r>
      <w:r w:rsidR="009E6B4B" w:rsidRPr="009E6B4B">
        <w:rPr>
          <w:rFonts w:ascii="Times New Roman" w:hAnsi="Times New Roman" w:cs="Times New Roman"/>
          <w:sz w:val="24"/>
          <w:szCs w:val="24"/>
        </w:rPr>
        <w:t>Curre</w:t>
      </w:r>
      <w:r w:rsidR="001940C0">
        <w:rPr>
          <w:rFonts w:ascii="Times New Roman" w:hAnsi="Times New Roman" w:cs="Times New Roman"/>
          <w:sz w:val="24"/>
          <w:szCs w:val="24"/>
        </w:rPr>
        <w:t>n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t Conditions at </w:t>
      </w:r>
      <w:r w:rsidR="009E6B4B">
        <w:rPr>
          <w:rFonts w:ascii="Times New Roman" w:hAnsi="Times New Roman" w:cs="Times New Roman"/>
          <w:sz w:val="24"/>
          <w:szCs w:val="24"/>
        </w:rPr>
        <w:t>PT XYZ</w:t>
      </w:r>
      <w:r w:rsidR="009E6B4B" w:rsidRPr="009E6B4B">
        <w:rPr>
          <w:rFonts w:ascii="Times New Roman" w:hAnsi="Times New Roman" w:cs="Times New Roman"/>
          <w:sz w:val="24"/>
          <w:szCs w:val="24"/>
        </w:rPr>
        <w:t>”. The approach of study in finding the factors that influence the implementation of CMMI was Qualitative and Quantitative. A qualitative method, using questionnaires, is used to prioritize the main factor. A quantitative method is used to get a ranking of the factors affecting CMMI implementation successful that have been validated by questionnaire’s results.</w:t>
      </w:r>
      <w:r w:rsidR="00292AC7">
        <w:rPr>
          <w:rFonts w:ascii="Times New Roman" w:hAnsi="Times New Roman" w:cs="Times New Roman"/>
          <w:sz w:val="24"/>
          <w:szCs w:val="24"/>
        </w:rPr>
        <w:t xml:space="preserve"> </w:t>
      </w:r>
      <w:r w:rsidR="009E6B4B" w:rsidRPr="009E6B4B">
        <w:rPr>
          <w:rFonts w:ascii="Times New Roman" w:hAnsi="Times New Roman" w:cs="Times New Roman"/>
          <w:sz w:val="24"/>
          <w:szCs w:val="24"/>
        </w:rPr>
        <w:t>Th</w:t>
      </w:r>
      <w:r w:rsidR="00D37169">
        <w:rPr>
          <w:rFonts w:ascii="Times New Roman" w:hAnsi="Times New Roman" w:cs="Times New Roman"/>
          <w:sz w:val="24"/>
          <w:szCs w:val="24"/>
        </w:rPr>
        <w:t>e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 </w:t>
      </w:r>
      <w:r w:rsidR="00D37169">
        <w:rPr>
          <w:rFonts w:ascii="Times New Roman" w:hAnsi="Times New Roman" w:cs="Times New Roman"/>
          <w:sz w:val="24"/>
          <w:szCs w:val="24"/>
        </w:rPr>
        <w:t xml:space="preserve">result of 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research is </w:t>
      </w:r>
      <w:r w:rsidR="00D37169">
        <w:rPr>
          <w:rFonts w:ascii="Times New Roman" w:hAnsi="Times New Roman" w:cs="Times New Roman"/>
          <w:sz w:val="24"/>
          <w:szCs w:val="24"/>
        </w:rPr>
        <w:t>17</w:t>
      </w:r>
      <w:r w:rsidR="009E6B4B" w:rsidRPr="009E6B4B">
        <w:rPr>
          <w:rFonts w:ascii="Times New Roman" w:hAnsi="Times New Roman" w:cs="Times New Roman"/>
          <w:sz w:val="24"/>
          <w:szCs w:val="24"/>
        </w:rPr>
        <w:t xml:space="preserve"> factors that have made CMMI </w:t>
      </w:r>
      <w:proofErr w:type="spellStart"/>
      <w:r w:rsidR="009E6B4B" w:rsidRPr="009E6B4B">
        <w:rPr>
          <w:rFonts w:ascii="Times New Roman" w:hAnsi="Times New Roman" w:cs="Times New Roman"/>
          <w:sz w:val="24"/>
          <w:szCs w:val="24"/>
        </w:rPr>
        <w:t>implemetation</w:t>
      </w:r>
      <w:proofErr w:type="spellEnd"/>
      <w:r w:rsidR="009E6B4B" w:rsidRPr="009E6B4B">
        <w:rPr>
          <w:rFonts w:ascii="Times New Roman" w:hAnsi="Times New Roman" w:cs="Times New Roman"/>
          <w:sz w:val="24"/>
          <w:szCs w:val="24"/>
        </w:rPr>
        <w:t xml:space="preserve"> successful according to current conditions at </w:t>
      </w:r>
      <w:r w:rsidR="009E6B4B">
        <w:rPr>
          <w:rFonts w:ascii="Times New Roman" w:hAnsi="Times New Roman" w:cs="Times New Roman"/>
          <w:sz w:val="24"/>
          <w:szCs w:val="24"/>
        </w:rPr>
        <w:t>PT XYZ</w:t>
      </w:r>
      <w:r w:rsidR="009E6B4B" w:rsidRPr="009E6B4B">
        <w:rPr>
          <w:rFonts w:ascii="Times New Roman" w:hAnsi="Times New Roman" w:cs="Times New Roman"/>
          <w:sz w:val="24"/>
          <w:szCs w:val="24"/>
        </w:rPr>
        <w:t>. This finding expects that the factors could be applied by other companies which desire to implement CMMI.</w:t>
      </w:r>
    </w:p>
    <w:p w14:paraId="6649C30A" w14:textId="77777777" w:rsidR="00983D60" w:rsidRDefault="00983D60" w:rsidP="00983D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A9886A6" w14:textId="77777777" w:rsidR="00DC165C" w:rsidRDefault="0037036A" w:rsidP="00983D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ywords: </w:t>
      </w:r>
    </w:p>
    <w:p w14:paraId="421282BB" w14:textId="00B7E9FF" w:rsidR="0037036A" w:rsidRPr="00DC165C" w:rsidRDefault="0037036A" w:rsidP="00983D60">
      <w:pPr>
        <w:spacing w:after="0"/>
        <w:jc w:val="both"/>
        <w:rPr>
          <w:rFonts w:ascii="Times New Roman" w:hAnsi="Times New Roman" w:cs="Times New Roman"/>
          <w:sz w:val="24"/>
          <w:szCs w:val="24"/>
        </w:rPr>
        <w:sectPr w:rsidR="0037036A" w:rsidRPr="00DC165C" w:rsidSect="0011146F">
          <w:headerReference w:type="default" r:id="rId26"/>
          <w:footerReference w:type="default" r:id="rId27"/>
          <w:headerReference w:type="first" r:id="rId28"/>
          <w:footerReference w:type="first" r:id="rId29"/>
          <w:pgSz w:w="11909" w:h="16834" w:code="9"/>
          <w:pgMar w:top="1701" w:right="1701" w:bottom="1701" w:left="1701" w:header="850" w:footer="1417" w:gutter="0"/>
          <w:pgNumType w:fmt="lowerRoman"/>
          <w:cols w:space="720"/>
          <w:titlePg/>
          <w:docGrid w:linePitch="360"/>
        </w:sectPr>
      </w:pPr>
      <w:r w:rsidRPr="00DC165C">
        <w:rPr>
          <w:rFonts w:ascii="Times New Roman" w:hAnsi="Times New Roman" w:cs="Times New Roman"/>
          <w:iCs/>
          <w:sz w:val="24"/>
          <w:szCs w:val="24"/>
        </w:rPr>
        <w:t>Software Process Improvement</w:t>
      </w:r>
      <w:r w:rsidRPr="00DC165C">
        <w:rPr>
          <w:rFonts w:ascii="Times New Roman" w:hAnsi="Times New Roman" w:cs="Times New Roman"/>
          <w:sz w:val="24"/>
          <w:szCs w:val="24"/>
        </w:rPr>
        <w:t>, CMMI</w:t>
      </w:r>
    </w:p>
    <w:p w14:paraId="4A1B57AF" w14:textId="36D32CB7" w:rsidR="00E80393" w:rsidRDefault="00781517" w:rsidP="00784840">
      <w:pPr>
        <w:pStyle w:val="Heading1"/>
        <w:spacing w:before="0"/>
        <w:rPr>
          <w:rFonts w:cs="Times New Roman"/>
          <w:b/>
          <w:szCs w:val="24"/>
        </w:rPr>
      </w:pPr>
      <w:bookmarkStart w:id="10" w:name="_Toc15524524"/>
      <w:r w:rsidRPr="00F80AFD"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CBD1746" wp14:editId="1842BD76">
                <wp:simplePos x="0" y="0"/>
                <wp:positionH relativeFrom="column">
                  <wp:posOffset>4505325</wp:posOffset>
                </wp:positionH>
                <wp:positionV relativeFrom="paragraph">
                  <wp:posOffset>47625</wp:posOffset>
                </wp:positionV>
                <wp:extent cx="1343025" cy="304800"/>
                <wp:effectExtent l="704850" t="38100" r="28575" b="190500"/>
                <wp:wrapNone/>
                <wp:docPr id="38" name="Callout: Line with Accent Ba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30480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150514"/>
                            <a:gd name="adj4" fmla="val -51391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27FB488" w14:textId="77777777" w:rsidR="002E134F" w:rsidRPr="00FA64FA" w:rsidRDefault="002E134F" w:rsidP="00781517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178C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 (sing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BD1746" id="Callout: Line with Accent Bar 38" o:spid="_x0000_s1049" type="#_x0000_t44" style="position:absolute;left:0;text-align:left;margin-left:354.75pt;margin-top:3.75pt;width:105.75pt;height:24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" adj="-11100,32511" fillcolor="window" strokecolor="red" strokeweight="1pt">
                <v:textbox>
                  <w:txbxContent>
                    <w:p w14:paraId="227FB488" w14:textId="77777777" w:rsidR="002E134F" w:rsidRPr="00FA64FA" w:rsidRDefault="002E134F" w:rsidP="00781517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Isi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5178CB">
                        <w:rPr>
                          <w:color w:val="000000" w:themeColor="text1"/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 (single)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E80393" w:rsidRPr="009753BC">
        <w:rPr>
          <w:rFonts w:cs="Times New Roman"/>
          <w:b/>
          <w:szCs w:val="24"/>
        </w:rPr>
        <w:t>DAFTAR ISI</w:t>
      </w:r>
      <w:bookmarkEnd w:id="10"/>
    </w:p>
    <w:p w14:paraId="5E673C7A" w14:textId="77777777" w:rsidR="00784840" w:rsidRPr="00784840" w:rsidRDefault="00784840" w:rsidP="00784840"/>
    <w:sdt>
      <w:sdtPr>
        <w:rPr>
          <w:rFonts w:asciiTheme="minorHAnsi" w:eastAsiaTheme="minorHAnsi" w:hAnsiTheme="minorHAnsi" w:cs="Times New Roman"/>
          <w:sz w:val="22"/>
          <w:szCs w:val="24"/>
        </w:rPr>
        <w:id w:val="120198268"/>
        <w:docPartObj>
          <w:docPartGallery w:val="Table of Contents"/>
          <w:docPartUnique/>
        </w:docPartObj>
      </w:sdtPr>
      <w:sdtEndPr>
        <w:rPr>
          <w:rFonts w:ascii="Times New Roman" w:hAnsi="Times New Roman"/>
          <w:noProof/>
          <w:sz w:val="24"/>
        </w:rPr>
      </w:sdtEndPr>
      <w:sdtContent>
        <w:p w14:paraId="15FFAD11" w14:textId="3C09B4BC" w:rsidR="00E80393" w:rsidRPr="00582D14" w:rsidRDefault="00132B9E" w:rsidP="007204BC">
          <w:pPr>
            <w:pStyle w:val="TOCHeading"/>
            <w:spacing w:before="0" w:line="240" w:lineRule="auto"/>
            <w:jc w:val="left"/>
            <w:rPr>
              <w:rFonts w:cs="Times New Roman"/>
              <w:szCs w:val="24"/>
            </w:rPr>
          </w:pPr>
          <w:r w:rsidRPr="00020D29">
            <w:rPr>
              <w:rFonts w:eastAsiaTheme="minorHAnsi" w:cs="Times New Roman"/>
              <w:bCs/>
              <w:szCs w:val="24"/>
            </w:rPr>
            <w:t>HALAMAN JUDUL</w:t>
          </w:r>
          <w:r w:rsidR="00983D60" w:rsidRPr="00020D29">
            <w:rPr>
              <w:rFonts w:eastAsiaTheme="minorHAnsi" w:cs="Times New Roman"/>
              <w:bCs/>
              <w:szCs w:val="24"/>
            </w:rPr>
            <w:t>........................................................................................................</w:t>
          </w:r>
          <w:r w:rsidRPr="00020D29">
            <w:rPr>
              <w:rFonts w:eastAsiaTheme="minorHAnsi" w:cs="Times New Roman"/>
              <w:bCs/>
              <w:szCs w:val="24"/>
            </w:rPr>
            <w:t>.</w:t>
          </w:r>
          <w:r w:rsidRPr="00983D60">
            <w:rPr>
              <w:rFonts w:eastAsiaTheme="minorHAnsi" w:cs="Times New Roman"/>
              <w:b/>
              <w:bCs/>
              <w:szCs w:val="24"/>
            </w:rPr>
            <w:t>i</w:t>
          </w:r>
        </w:p>
        <w:p w14:paraId="616F3CFC" w14:textId="12629B0C" w:rsidR="00582D14" w:rsidRPr="00020D29" w:rsidRDefault="00E80393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eastAsiaTheme="minorEastAsia" w:hAnsi="Times New Roman" w:cs="Times New Roman"/>
              <w:bCs/>
              <w:noProof/>
              <w:sz w:val="24"/>
              <w:szCs w:val="24"/>
            </w:rPr>
          </w:pPr>
          <w:r w:rsidRPr="00582D1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582D1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582D1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5524518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HALAMAN PERNYATAAN ORISINALITAS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18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ii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838364" w14:textId="3CFA2389" w:rsidR="00582D14" w:rsidRPr="00020D29" w:rsidRDefault="002E134F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eastAsiaTheme="minorEastAsia" w:hAnsi="Times New Roman" w:cs="Times New Roman"/>
              <w:bCs/>
              <w:noProof/>
              <w:sz w:val="24"/>
              <w:szCs w:val="24"/>
            </w:rPr>
          </w:pPr>
          <w:hyperlink w:anchor="_Toc15524519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HALAMAN PENGESAHAN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19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iii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543FC2" w14:textId="131AD387" w:rsidR="00582D14" w:rsidRPr="00020D29" w:rsidRDefault="002E134F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eastAsiaTheme="minorEastAsia" w:hAnsi="Times New Roman" w:cs="Times New Roman"/>
              <w:bCs/>
              <w:noProof/>
              <w:sz w:val="24"/>
              <w:szCs w:val="24"/>
            </w:rPr>
          </w:pPr>
          <w:hyperlink w:anchor="_Toc15524520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KATA PENGANTAR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20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iv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61EEAAB" w14:textId="17CB5841" w:rsidR="00582D14" w:rsidRPr="00020D29" w:rsidRDefault="002E134F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eastAsiaTheme="minorEastAsia" w:hAnsi="Times New Roman" w:cs="Times New Roman"/>
              <w:bCs/>
              <w:noProof/>
              <w:sz w:val="24"/>
              <w:szCs w:val="24"/>
            </w:rPr>
          </w:pPr>
          <w:hyperlink w:anchor="_Toc15524521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HALAMAN PERNYATAAN PERSETUJUAN PUBLIKASI TUGAS AKHIR UNTUK KEPENTINGAN AKADEMIS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21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v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B1D58E6" w14:textId="3E7ABF12" w:rsidR="00582D14" w:rsidRPr="00020D29" w:rsidRDefault="002E134F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eastAsiaTheme="minorEastAsia" w:hAnsi="Times New Roman" w:cs="Times New Roman"/>
              <w:bCs/>
              <w:noProof/>
              <w:sz w:val="24"/>
              <w:szCs w:val="24"/>
            </w:rPr>
          </w:pPr>
          <w:hyperlink w:anchor="_Toc15524522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ABSTRAK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22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vi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E81A8F" w14:textId="6B4E4088" w:rsidR="00582D14" w:rsidRPr="00020D29" w:rsidRDefault="002E134F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eastAsiaTheme="minorEastAsia" w:hAnsi="Times New Roman" w:cs="Times New Roman"/>
              <w:bCs/>
              <w:noProof/>
              <w:sz w:val="24"/>
              <w:szCs w:val="24"/>
            </w:rPr>
          </w:pPr>
          <w:hyperlink w:anchor="_Toc15524523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ABSTRACT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23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vii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4FEA32" w14:textId="2D3B935F" w:rsidR="00582D14" w:rsidRPr="00020D29" w:rsidRDefault="002E134F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eastAsiaTheme="minorEastAsia" w:hAnsi="Times New Roman" w:cs="Times New Roman"/>
              <w:bCs/>
              <w:noProof/>
              <w:sz w:val="24"/>
              <w:szCs w:val="24"/>
            </w:rPr>
          </w:pPr>
          <w:hyperlink w:anchor="_Toc15524524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DAFTAR ISI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24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viii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2D83896" w14:textId="25B3952C" w:rsidR="00582D14" w:rsidRPr="00020D29" w:rsidRDefault="002E134F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eastAsiaTheme="minorEastAsia" w:hAnsi="Times New Roman" w:cs="Times New Roman"/>
              <w:bCs/>
              <w:noProof/>
              <w:sz w:val="24"/>
              <w:szCs w:val="24"/>
            </w:rPr>
          </w:pPr>
          <w:hyperlink w:anchor="_Toc15524525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DAFTAR GAMBAR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25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x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FFA3B6" w14:textId="293251CF" w:rsidR="00582D14" w:rsidRPr="00020D29" w:rsidRDefault="002E134F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eastAsiaTheme="minorEastAsia" w:hAnsi="Times New Roman" w:cs="Times New Roman"/>
              <w:bCs/>
              <w:noProof/>
              <w:sz w:val="24"/>
              <w:szCs w:val="24"/>
            </w:rPr>
          </w:pPr>
          <w:hyperlink w:anchor="_Toc15524526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DAFTAR TABEL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26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xi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938796D" w14:textId="74D3B3B7" w:rsidR="00582D14" w:rsidRDefault="002E134F" w:rsidP="00784840">
          <w:pPr>
            <w:pStyle w:val="TOC1"/>
            <w:tabs>
              <w:tab w:val="right" w:leader="dot" w:pos="8497"/>
            </w:tabs>
            <w:spacing w:after="0" w:line="240" w:lineRule="auto"/>
            <w:rPr>
              <w:rFonts w:ascii="Times New Roman" w:hAnsi="Times New Roman" w:cs="Times New Roman"/>
              <w:bCs/>
              <w:noProof/>
              <w:sz w:val="24"/>
              <w:szCs w:val="24"/>
            </w:rPr>
          </w:pPr>
          <w:hyperlink w:anchor="_Toc15524527" w:history="1">
            <w:r w:rsidR="00582D14" w:rsidRPr="00020D29">
              <w:rPr>
                <w:rStyle w:val="Hyperlink"/>
                <w:rFonts w:ascii="Times New Roman" w:hAnsi="Times New Roman" w:cs="Times New Roman"/>
                <w:bCs/>
                <w:noProof/>
                <w:sz w:val="24"/>
                <w:szCs w:val="24"/>
              </w:rPr>
              <w:t>DAFTAR LAMPIRAN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ab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instrText xml:space="preserve"> PAGEREF _Toc15524527 \h </w:instrTex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t>xii</w:t>
            </w:r>
            <w:r w:rsidR="00582D14" w:rsidRPr="00020D29">
              <w:rPr>
                <w:rFonts w:ascii="Times New Roman" w:hAnsi="Times New Roman" w:cs="Times New Roman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A27374" w14:textId="77777777" w:rsidR="008D14DA" w:rsidRPr="008D14DA" w:rsidRDefault="008D14DA" w:rsidP="008D14DA">
          <w:pPr>
            <w:spacing w:after="0" w:line="240" w:lineRule="auto"/>
          </w:pPr>
        </w:p>
        <w:p w14:paraId="26970B43" w14:textId="56E507AF" w:rsidR="00582D14" w:rsidRPr="00983D60" w:rsidRDefault="002E134F" w:rsidP="007204BC">
          <w:pPr>
            <w:pStyle w:val="TOC1"/>
            <w:tabs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b/>
              <w:bCs/>
              <w:noProof/>
              <w:sz w:val="24"/>
              <w:szCs w:val="24"/>
            </w:rPr>
          </w:pPr>
          <w:hyperlink w:anchor="_Toc15524528" w:history="1">
            <w:r w:rsidR="00582D14" w:rsidRPr="00983D60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BAB 1 PENDAHULUAN</w:t>
            </w:r>
            <w:r w:rsidR="00582D14" w:rsidRPr="00983D60">
              <w:rPr>
                <w:rFonts w:ascii="Times New Roman" w:hAnsi="Times New Roman" w:cs="Times New Roman"/>
                <w:b/>
                <w:bCs/>
                <w:noProof/>
                <w:webHidden/>
                <w:sz w:val="24"/>
                <w:szCs w:val="24"/>
              </w:rPr>
              <w:tab/>
            </w:r>
            <w:r w:rsidR="00582D14" w:rsidRPr="00983D60">
              <w:rPr>
                <w:rFonts w:ascii="Times New Roman" w:hAnsi="Times New Roman" w:cs="Times New Roman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582D14" w:rsidRPr="00983D60">
              <w:rPr>
                <w:rFonts w:ascii="Times New Roman" w:hAnsi="Times New Roman" w:cs="Times New Roman"/>
                <w:b/>
                <w:bCs/>
                <w:noProof/>
                <w:webHidden/>
                <w:sz w:val="24"/>
                <w:szCs w:val="24"/>
              </w:rPr>
              <w:instrText xml:space="preserve"> PAGEREF _Toc15524528 \h </w:instrText>
            </w:r>
            <w:r w:rsidR="00582D14" w:rsidRPr="00983D60">
              <w:rPr>
                <w:rFonts w:ascii="Times New Roman" w:hAnsi="Times New Roman" w:cs="Times New Roman"/>
                <w:b/>
                <w:bCs/>
                <w:noProof/>
                <w:webHidden/>
                <w:sz w:val="24"/>
                <w:szCs w:val="24"/>
              </w:rPr>
            </w:r>
            <w:r w:rsidR="00582D14" w:rsidRPr="00983D60">
              <w:rPr>
                <w:rFonts w:ascii="Times New Roman" w:hAnsi="Times New Roman" w:cs="Times New Roman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b/>
                <w:bCs/>
                <w:noProof/>
                <w:webHidden/>
                <w:sz w:val="24"/>
                <w:szCs w:val="24"/>
              </w:rPr>
              <w:t>1</w:t>
            </w:r>
            <w:r w:rsidR="00582D14" w:rsidRPr="00983D60">
              <w:rPr>
                <w:rFonts w:ascii="Times New Roman" w:hAnsi="Times New Roman" w:cs="Times New Roman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B97D9D1" w14:textId="4EF2D09C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29" w:history="1">
            <w:r w:rsidR="00582D14" w:rsidRPr="00582D14">
              <w:rPr>
                <w:rStyle w:val="Hyperlink"/>
                <w:b w:val="0"/>
                <w:bCs w:val="0"/>
              </w:rPr>
              <w:t>1.1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Latar Belakang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29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1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5B8BDD8C" w14:textId="485452AD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30" w:history="1">
            <w:r w:rsidR="00582D14" w:rsidRPr="00582D14">
              <w:rPr>
                <w:rStyle w:val="Hyperlink"/>
                <w:b w:val="0"/>
                <w:bCs w:val="0"/>
              </w:rPr>
              <w:t>1.2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Rumusan Masalah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30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3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1FBF2DA9" w14:textId="7173CC36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31" w:history="1">
            <w:r w:rsidR="00582D14" w:rsidRPr="00582D14">
              <w:rPr>
                <w:rStyle w:val="Hyperlink"/>
                <w:b w:val="0"/>
                <w:bCs w:val="0"/>
              </w:rPr>
              <w:t>1.3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Batasan Masalah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31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5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04477228" w14:textId="579BDE7C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32" w:history="1">
            <w:r w:rsidR="00582D14" w:rsidRPr="00582D14">
              <w:rPr>
                <w:rStyle w:val="Hyperlink"/>
                <w:b w:val="0"/>
                <w:bCs w:val="0"/>
              </w:rPr>
              <w:t>1.4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Tujuan Peneliti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32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5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43F32021" w14:textId="202C3A83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33" w:history="1">
            <w:r w:rsidR="00582D14" w:rsidRPr="00582D14">
              <w:rPr>
                <w:rStyle w:val="Hyperlink"/>
                <w:b w:val="0"/>
                <w:bCs w:val="0"/>
              </w:rPr>
              <w:t>1.5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Manfaat Peneliti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33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6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61246349" w14:textId="2D2E8670" w:rsidR="00582D14" w:rsidRDefault="002E134F" w:rsidP="007204BC">
          <w:pPr>
            <w:pStyle w:val="TOC2"/>
            <w:rPr>
              <w:b w:val="0"/>
              <w:bCs w:val="0"/>
            </w:rPr>
          </w:pPr>
          <w:hyperlink w:anchor="_Toc15524534" w:history="1">
            <w:r w:rsidR="00582D14" w:rsidRPr="00582D14">
              <w:rPr>
                <w:rStyle w:val="Hyperlink"/>
                <w:b w:val="0"/>
                <w:bCs w:val="0"/>
              </w:rPr>
              <w:t>1.6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Sistematika Peneliti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34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6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6CE835B3" w14:textId="77777777" w:rsidR="008D14DA" w:rsidRPr="008D14DA" w:rsidRDefault="008D14DA" w:rsidP="008D14DA">
          <w:pPr>
            <w:spacing w:after="0" w:line="240" w:lineRule="auto"/>
          </w:pPr>
        </w:p>
        <w:p w14:paraId="4C01C46E" w14:textId="09910225" w:rsidR="00582D14" w:rsidRPr="00582D14" w:rsidRDefault="002E134F" w:rsidP="007204BC">
          <w:pPr>
            <w:pStyle w:val="TOC1"/>
            <w:tabs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35" w:history="1">
            <w:r w:rsidR="00582D14" w:rsidRPr="00582D14">
              <w:rPr>
                <w:rStyle w:val="Hyperlink"/>
                <w:rFonts w:ascii="Times New Roman" w:hAnsi="Times New Roman" w:cs="Times New Roman"/>
                <w:b/>
                <w:noProof/>
                <w:sz w:val="24"/>
                <w:szCs w:val="24"/>
              </w:rPr>
              <w:t>BAB 2 STUDI LITERATUR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35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D992CA" w14:textId="3575DFC0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36" w:history="1">
            <w:r w:rsidR="00582D14" w:rsidRPr="00582D14">
              <w:rPr>
                <w:rStyle w:val="Hyperlink"/>
                <w:b w:val="0"/>
                <w:bCs w:val="0"/>
                <w:i/>
              </w:rPr>
              <w:t>2.1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  <w:i/>
              </w:rPr>
              <w:t>Software Process Improvement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36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7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07E13FA1" w14:textId="068CD239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37" w:history="1">
            <w:r w:rsidR="00582D14" w:rsidRPr="00582D14">
              <w:rPr>
                <w:rStyle w:val="Hyperlink"/>
                <w:b w:val="0"/>
                <w:bCs w:val="0"/>
                <w:i/>
              </w:rPr>
              <w:t>2.2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  <w:i/>
              </w:rPr>
              <w:t>Capability Maturity Model Integration for Development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37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7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6752BADC" w14:textId="60F697A0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38" w:history="1">
            <w:r w:rsidR="00582D14" w:rsidRPr="00582D14">
              <w:rPr>
                <w:rStyle w:val="Hyperlink"/>
                <w:b w:val="0"/>
                <w:bCs w:val="0"/>
              </w:rPr>
              <w:t>2.3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Perbandingan Metode Multi-Criteria Decision Making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38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12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6BD76CAD" w14:textId="4AD8DEEA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39" w:history="1">
            <w:r w:rsidR="00582D14" w:rsidRPr="00582D14">
              <w:rPr>
                <w:rStyle w:val="Hyperlink"/>
                <w:b w:val="0"/>
                <w:bCs w:val="0"/>
              </w:rPr>
              <w:t>2.4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  <w:i/>
              </w:rPr>
              <w:t>Analytic Hierarchy Process</w:t>
            </w:r>
            <w:r w:rsidR="00582D14" w:rsidRPr="00582D14">
              <w:rPr>
                <w:rStyle w:val="Hyperlink"/>
                <w:b w:val="0"/>
                <w:bCs w:val="0"/>
              </w:rPr>
              <w:t xml:space="preserve"> (AHP)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39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15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4271121F" w14:textId="1AB723EC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40" w:history="1">
            <w:r w:rsidR="00582D14" w:rsidRPr="00582D14">
              <w:rPr>
                <w:rStyle w:val="Hyperlink"/>
                <w:b w:val="0"/>
                <w:bCs w:val="0"/>
              </w:rPr>
              <w:t>2.5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Tinjauan Penelitian Sebelumnya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40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18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06D1110C" w14:textId="68CC9BA2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41" w:history="1">
            <w:r w:rsidR="00582D14" w:rsidRPr="00582D14">
              <w:rPr>
                <w:rStyle w:val="Hyperlink"/>
                <w:b w:val="0"/>
                <w:bCs w:val="0"/>
              </w:rPr>
              <w:t>2.6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Literatur yang terkait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41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21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1D87AE69" w14:textId="2CC211C7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42" w:history="1">
            <w:r w:rsidR="00582D14" w:rsidRPr="00582D14">
              <w:rPr>
                <w:rStyle w:val="Hyperlink"/>
                <w:b w:val="0"/>
                <w:bCs w:val="0"/>
              </w:rPr>
              <w:t>2.7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Variabel dan Indikator Peneliti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</w:hyperlink>
          <w:r w:rsidR="00670DD5">
            <w:rPr>
              <w:b w:val="0"/>
              <w:bCs w:val="0"/>
            </w:rPr>
            <w:t>26</w:t>
          </w:r>
        </w:p>
        <w:p w14:paraId="793ABCB2" w14:textId="37CE82D8" w:rsidR="00582D14" w:rsidRDefault="002E134F" w:rsidP="007204BC">
          <w:pPr>
            <w:pStyle w:val="TOC2"/>
            <w:rPr>
              <w:b w:val="0"/>
              <w:bCs w:val="0"/>
            </w:rPr>
          </w:pPr>
          <w:hyperlink w:anchor="_Toc15524543" w:history="1">
            <w:r w:rsidR="00582D14" w:rsidRPr="00582D14">
              <w:rPr>
                <w:rStyle w:val="Hyperlink"/>
                <w:b w:val="0"/>
                <w:bCs w:val="0"/>
              </w:rPr>
              <w:t>2.8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Penyusunan Model Kerangka Kerja Konseptual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43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29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087E6BDE" w14:textId="77777777" w:rsidR="008D14DA" w:rsidRPr="008D14DA" w:rsidRDefault="008D14DA" w:rsidP="008D14DA">
          <w:pPr>
            <w:spacing w:after="0" w:line="240" w:lineRule="auto"/>
          </w:pPr>
        </w:p>
        <w:p w14:paraId="5D65EE9A" w14:textId="3C29AEF6" w:rsidR="00582D14" w:rsidRPr="00582D14" w:rsidRDefault="002E134F" w:rsidP="007204BC">
          <w:pPr>
            <w:pStyle w:val="TOC1"/>
            <w:tabs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44" w:history="1">
            <w:r w:rsidR="00582D14" w:rsidRPr="00582D14">
              <w:rPr>
                <w:rStyle w:val="Hyperlink"/>
                <w:rFonts w:ascii="Times New Roman" w:hAnsi="Times New Roman" w:cs="Times New Roman"/>
                <w:b/>
                <w:noProof/>
                <w:sz w:val="24"/>
                <w:szCs w:val="24"/>
              </w:rPr>
              <w:t>BAB 3 METODOLOGI PENELITIAN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44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1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A7F6030" w14:textId="331329B1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45" w:history="1">
            <w:r w:rsidR="00582D14" w:rsidRPr="00582D14">
              <w:rPr>
                <w:rStyle w:val="Hyperlink"/>
                <w:b w:val="0"/>
                <w:bCs w:val="0"/>
                <w:i/>
              </w:rPr>
              <w:t>3.1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  <w:i/>
              </w:rPr>
              <w:t>Research Desig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45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31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7399EDE5" w14:textId="2607723A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46" w:history="1">
            <w:r w:rsidR="00582D14" w:rsidRPr="00582D14">
              <w:rPr>
                <w:rStyle w:val="Hyperlink"/>
                <w:b w:val="0"/>
                <w:bCs w:val="0"/>
              </w:rPr>
              <w:t>3.2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Alur Peneliti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46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31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73486FF0" w14:textId="0BB86062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47" w:history="1"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1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dentifikasi Masalah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47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3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FB2CDE" w14:textId="79EEBA20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48" w:history="1"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2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tudi Literatur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48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AF52308" w14:textId="54F7D1AA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49" w:history="1"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3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nyusunan Kerangka Berpikir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49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94DB056" w14:textId="42CC248E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50" w:history="1"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4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nyusunan Wawancara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50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72C98E" w14:textId="0E872E47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51" w:history="1"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5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ngumpulan Data Wawancara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51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AB1F3C" w14:textId="2FA2C769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52" w:history="1"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6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Validasi dan Penyusunan Ku</w:t>
            </w:r>
            <w:r w:rsidR="001D744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ioner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52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9DA01AF" w14:textId="4051EADF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53" w:history="1"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7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ngumpulan Data Ku</w:t>
            </w:r>
            <w:r w:rsidR="001D744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ioner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53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7F7BF3" w14:textId="6D31B1FB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54" w:history="1"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8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rhitungan Data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54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5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4C31044" w14:textId="7A91C8E1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55" w:history="1"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9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uatan Kesimpulan dan Saran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55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5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A53C544" w14:textId="129E1C86" w:rsidR="00582D14" w:rsidRDefault="002E134F" w:rsidP="007204BC">
          <w:pPr>
            <w:pStyle w:val="TOC2"/>
            <w:rPr>
              <w:b w:val="0"/>
              <w:bCs w:val="0"/>
            </w:rPr>
          </w:pPr>
          <w:hyperlink w:anchor="_Toc15524556" w:history="1">
            <w:r w:rsidR="00582D14" w:rsidRPr="00582D14">
              <w:rPr>
                <w:rStyle w:val="Hyperlink"/>
                <w:b w:val="0"/>
                <w:bCs w:val="0"/>
              </w:rPr>
              <w:t>3.3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Instrumen Peneliti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56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35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56B8F0A2" w14:textId="77777777" w:rsidR="008D14DA" w:rsidRPr="008D14DA" w:rsidRDefault="008D14DA" w:rsidP="008D14DA">
          <w:pPr>
            <w:spacing w:after="0" w:line="240" w:lineRule="auto"/>
          </w:pPr>
        </w:p>
        <w:p w14:paraId="1AC37CE6" w14:textId="365AFDAC" w:rsidR="00582D14" w:rsidRPr="00582D14" w:rsidRDefault="002E134F" w:rsidP="007204BC">
          <w:pPr>
            <w:pStyle w:val="TOC1"/>
            <w:tabs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57" w:history="1">
            <w:r w:rsidR="00582D14" w:rsidRPr="00582D14">
              <w:rPr>
                <w:rStyle w:val="Hyperlink"/>
                <w:rFonts w:ascii="Times New Roman" w:hAnsi="Times New Roman" w:cs="Times New Roman"/>
                <w:b/>
                <w:noProof/>
                <w:sz w:val="24"/>
                <w:szCs w:val="24"/>
              </w:rPr>
              <w:t>BAB 4 HASIL DAN PEMBAHASAN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57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8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9B4A10" w14:textId="502991B0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58" w:history="1">
            <w:r w:rsidR="00582D14" w:rsidRPr="00582D14">
              <w:rPr>
                <w:rStyle w:val="Hyperlink"/>
                <w:b w:val="0"/>
                <w:bCs w:val="0"/>
              </w:rPr>
              <w:t>4.1.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Profil Perusaha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58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38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58751EBA" w14:textId="1AA17131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59" w:history="1">
            <w:r w:rsidR="00582D14" w:rsidRPr="00582D14">
              <w:rPr>
                <w:rStyle w:val="Hyperlink"/>
                <w:b w:val="0"/>
                <w:bCs w:val="0"/>
              </w:rPr>
              <w:t>4.2.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 xml:space="preserve">Analisa variabel dalam </w:t>
            </w:r>
            <w:r w:rsidR="00582D14" w:rsidRPr="00582D14">
              <w:rPr>
                <w:rStyle w:val="Hyperlink"/>
                <w:b w:val="0"/>
                <w:bCs w:val="0"/>
                <w:i/>
                <w:iCs/>
              </w:rPr>
              <w:t>Theoretical Framework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59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40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2028BA63" w14:textId="552A16B4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60" w:history="1">
            <w:r w:rsidR="00582D14" w:rsidRPr="00582D14">
              <w:rPr>
                <w:rStyle w:val="Hyperlink"/>
                <w:b w:val="0"/>
                <w:bCs w:val="0"/>
              </w:rPr>
              <w:t>4.3.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Analisis dan perancangan struktur hirarki AHP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60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40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55832242" w14:textId="3CA150AD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61" w:history="1"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4.3.1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Faktor-faktor Penghambat Implementasi CMMI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61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1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C623F5" w14:textId="19569245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62" w:history="1"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4.3.2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Faktor-faktor Keberhasilan Implementasi CMMI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62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2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65E29A6" w14:textId="1F36F6B3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63" w:history="1"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4.3.3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Struktur Hirarki AHP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63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7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708F43" w14:textId="777DEB03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64" w:history="1">
            <w:r w:rsidR="00582D14" w:rsidRPr="00582D14">
              <w:rPr>
                <w:rStyle w:val="Hyperlink"/>
                <w:rFonts w:eastAsiaTheme="majorEastAsia"/>
                <w:b w:val="0"/>
                <w:bCs w:val="0"/>
              </w:rPr>
              <w:t>4.4.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Analisis Perhitungan Matriks Perbandingan Berpasang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64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48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4A34BB88" w14:textId="0BF91288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65" w:history="1"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4.4.1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Hasil Perhitungan Kriteria oleh Responden 1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65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0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0B211A" w14:textId="14DC0319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66" w:history="1"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4.4.2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Hasil Perhitungan Kriteria oleh Responden 2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66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2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A01D457" w14:textId="6D4D80FF" w:rsidR="00582D14" w:rsidRP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67" w:history="1"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4.4.3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Hasil Perhitungan Kriteria oleh Responden 3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67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5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33BC4AD" w14:textId="3E96AD2C" w:rsidR="00582D14" w:rsidRDefault="002E134F" w:rsidP="007204BC">
          <w:pPr>
            <w:pStyle w:val="TOC3"/>
            <w:tabs>
              <w:tab w:val="left" w:pos="1320"/>
              <w:tab w:val="right" w:leader="dot" w:pos="8497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5524568" w:history="1"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4.4.4.</w:t>
            </w:r>
            <w:r w:rsidR="00582D14" w:rsidRPr="00582D14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582D14" w:rsidRPr="00582D14">
              <w:rPr>
                <w:rStyle w:val="Hyperlink"/>
                <w:rFonts w:ascii="Times New Roman" w:eastAsiaTheme="majorEastAsia" w:hAnsi="Times New Roman" w:cs="Times New Roman"/>
                <w:noProof/>
                <w:sz w:val="24"/>
                <w:szCs w:val="24"/>
              </w:rPr>
              <w:t>Gabungan Hasil Perhitungan Kriteria oleh Semua Responden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68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7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57E4AF9" w14:textId="77777777" w:rsidR="008D14DA" w:rsidRPr="008D14DA" w:rsidRDefault="008D14DA" w:rsidP="008D14DA">
          <w:pPr>
            <w:spacing w:after="0" w:line="240" w:lineRule="auto"/>
          </w:pPr>
        </w:p>
        <w:p w14:paraId="36F50E18" w14:textId="604B0DA9" w:rsidR="00582D14" w:rsidRPr="00582D14" w:rsidRDefault="002E134F" w:rsidP="007204BC">
          <w:pPr>
            <w:pStyle w:val="TOC1"/>
            <w:tabs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69" w:history="1">
            <w:r w:rsidR="00582D14" w:rsidRPr="00582D14">
              <w:rPr>
                <w:rStyle w:val="Hyperlink"/>
                <w:rFonts w:ascii="Times New Roman" w:hAnsi="Times New Roman" w:cs="Times New Roman"/>
                <w:b/>
                <w:noProof/>
                <w:sz w:val="24"/>
                <w:szCs w:val="24"/>
              </w:rPr>
              <w:t>BAB 5 KESIMPULAN DAN SARAN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69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5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22A821C" w14:textId="5C643839" w:rsidR="00582D14" w:rsidRPr="00582D14" w:rsidRDefault="002E134F" w:rsidP="007204BC">
          <w:pPr>
            <w:pStyle w:val="TOC2"/>
            <w:rPr>
              <w:rFonts w:eastAsiaTheme="minorEastAsia"/>
              <w:b w:val="0"/>
              <w:bCs w:val="0"/>
            </w:rPr>
          </w:pPr>
          <w:hyperlink w:anchor="_Toc15524570" w:history="1">
            <w:r w:rsidR="00582D14" w:rsidRPr="00582D14">
              <w:rPr>
                <w:rStyle w:val="Hyperlink"/>
                <w:b w:val="0"/>
                <w:bCs w:val="0"/>
              </w:rPr>
              <w:t>5.1.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Kesimpul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70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65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63CE72BE" w14:textId="61447E65" w:rsidR="00582D14" w:rsidRDefault="002E134F" w:rsidP="007204BC">
          <w:pPr>
            <w:pStyle w:val="TOC2"/>
            <w:rPr>
              <w:b w:val="0"/>
              <w:bCs w:val="0"/>
            </w:rPr>
          </w:pPr>
          <w:hyperlink w:anchor="_Toc15524571" w:history="1">
            <w:r w:rsidR="00582D14" w:rsidRPr="00582D14">
              <w:rPr>
                <w:rStyle w:val="Hyperlink"/>
                <w:b w:val="0"/>
                <w:bCs w:val="0"/>
              </w:rPr>
              <w:t>5.2.</w:t>
            </w:r>
            <w:r w:rsidR="00582D14" w:rsidRPr="00582D14">
              <w:rPr>
                <w:rFonts w:eastAsiaTheme="minorEastAsia"/>
                <w:b w:val="0"/>
                <w:bCs w:val="0"/>
              </w:rPr>
              <w:tab/>
            </w:r>
            <w:r w:rsidR="00582D14" w:rsidRPr="00582D14">
              <w:rPr>
                <w:rStyle w:val="Hyperlink"/>
                <w:b w:val="0"/>
                <w:bCs w:val="0"/>
              </w:rPr>
              <w:t>Saran</w:t>
            </w:r>
            <w:r w:rsidR="00582D14" w:rsidRPr="00582D14">
              <w:rPr>
                <w:b w:val="0"/>
                <w:bCs w:val="0"/>
                <w:webHidden/>
              </w:rPr>
              <w:tab/>
            </w:r>
            <w:r w:rsidR="00582D14" w:rsidRPr="00582D14">
              <w:rPr>
                <w:b w:val="0"/>
                <w:bCs w:val="0"/>
                <w:webHidden/>
              </w:rPr>
              <w:fldChar w:fldCharType="begin"/>
            </w:r>
            <w:r w:rsidR="00582D14" w:rsidRPr="00582D14">
              <w:rPr>
                <w:b w:val="0"/>
                <w:bCs w:val="0"/>
                <w:webHidden/>
              </w:rPr>
              <w:instrText xml:space="preserve"> PAGEREF _Toc15524571 \h </w:instrText>
            </w:r>
            <w:r w:rsidR="00582D14" w:rsidRPr="00582D14">
              <w:rPr>
                <w:b w:val="0"/>
                <w:bCs w:val="0"/>
                <w:webHidden/>
              </w:rPr>
            </w:r>
            <w:r w:rsidR="00582D14" w:rsidRPr="00582D14">
              <w:rPr>
                <w:b w:val="0"/>
                <w:bCs w:val="0"/>
                <w:webHidden/>
              </w:rPr>
              <w:fldChar w:fldCharType="separate"/>
            </w:r>
            <w:r w:rsidR="007204BC">
              <w:rPr>
                <w:b w:val="0"/>
                <w:bCs w:val="0"/>
                <w:webHidden/>
              </w:rPr>
              <w:t>66</w:t>
            </w:r>
            <w:r w:rsidR="00582D14" w:rsidRPr="00582D14">
              <w:rPr>
                <w:b w:val="0"/>
                <w:bCs w:val="0"/>
                <w:webHidden/>
              </w:rPr>
              <w:fldChar w:fldCharType="end"/>
            </w:r>
          </w:hyperlink>
        </w:p>
        <w:p w14:paraId="1BB1D5A4" w14:textId="77777777" w:rsidR="008D14DA" w:rsidRPr="008D14DA" w:rsidRDefault="008D14DA" w:rsidP="008D14DA">
          <w:pPr>
            <w:spacing w:after="0" w:line="240" w:lineRule="auto"/>
          </w:pPr>
        </w:p>
        <w:p w14:paraId="0214C58F" w14:textId="16848449" w:rsidR="00582D14" w:rsidRPr="00582D14" w:rsidRDefault="002E134F" w:rsidP="007204BC">
          <w:pPr>
            <w:pStyle w:val="TOC1"/>
            <w:tabs>
              <w:tab w:val="right" w:leader="dot" w:pos="8497"/>
            </w:tabs>
            <w:spacing w:line="24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524572" w:history="1">
            <w:r w:rsidR="00582D14" w:rsidRPr="00582D14">
              <w:rPr>
                <w:rStyle w:val="Hyperlink"/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DAFTAR </w:t>
            </w:r>
            <w:r w:rsidR="008D14DA">
              <w:rPr>
                <w:rStyle w:val="Hyperlink"/>
                <w:rFonts w:ascii="Times New Roman" w:hAnsi="Times New Roman" w:cs="Times New Roman"/>
                <w:b/>
                <w:noProof/>
                <w:sz w:val="24"/>
                <w:szCs w:val="24"/>
              </w:rPr>
              <w:t>REFERENSI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524572 \h </w:instrTex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204B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8</w:t>
            </w:r>
            <w:r w:rsidR="00582D14" w:rsidRPr="00582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C52EB8" w14:textId="10F9FD18" w:rsidR="00B50779" w:rsidRPr="00CD6F4F" w:rsidRDefault="00E80393" w:rsidP="007204BC">
          <w:pPr>
            <w:pStyle w:val="TOC1"/>
            <w:tabs>
              <w:tab w:val="right" w:leader="dot" w:pos="8497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582D14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p>
      </w:sdtContent>
    </w:sdt>
    <w:p w14:paraId="439E1FB0" w14:textId="77777777" w:rsidR="00B50779" w:rsidRDefault="00B50779" w:rsidP="00F41188">
      <w:pPr>
        <w:pStyle w:val="Heading1"/>
        <w:rPr>
          <w:rFonts w:cs="Times New Roman"/>
          <w:b/>
          <w:szCs w:val="24"/>
        </w:rPr>
        <w:sectPr w:rsidR="00B50779" w:rsidSect="0011146F">
          <w:headerReference w:type="even" r:id="rId30"/>
          <w:headerReference w:type="first" r:id="rId31"/>
          <w:footerReference w:type="first" r:id="rId32"/>
          <w:pgSz w:w="11909" w:h="16834" w:code="9"/>
          <w:pgMar w:top="1701" w:right="1701" w:bottom="1701" w:left="1701" w:header="850" w:footer="1417" w:gutter="0"/>
          <w:pgNumType w:fmt="lowerRoman"/>
          <w:cols w:space="720"/>
          <w:titlePg/>
          <w:docGrid w:linePitch="360"/>
        </w:sectPr>
      </w:pPr>
    </w:p>
    <w:p w14:paraId="24326A6C" w14:textId="5ABD34F5" w:rsidR="00F41188" w:rsidRDefault="00781517" w:rsidP="00983D60">
      <w:pPr>
        <w:pStyle w:val="Heading1"/>
        <w:spacing w:before="0"/>
        <w:rPr>
          <w:rFonts w:cs="Times New Roman"/>
          <w:b/>
          <w:szCs w:val="24"/>
        </w:rPr>
      </w:pPr>
      <w:bookmarkStart w:id="11" w:name="_Toc15524525"/>
      <w:r w:rsidRPr="00F80AFD"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1301C1A" wp14:editId="4069A248">
                <wp:simplePos x="0" y="0"/>
                <wp:positionH relativeFrom="column">
                  <wp:posOffset>4711065</wp:posOffset>
                </wp:positionH>
                <wp:positionV relativeFrom="paragraph">
                  <wp:posOffset>-270510</wp:posOffset>
                </wp:positionV>
                <wp:extent cx="1343025" cy="476250"/>
                <wp:effectExtent l="971550" t="38100" r="28575" b="171450"/>
                <wp:wrapNone/>
                <wp:docPr id="39" name="Callout: Line with Accent Ba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47625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131889"/>
                            <a:gd name="adj4" fmla="val -70540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D87D50A" w14:textId="1BE077BA" w:rsidR="002E134F" w:rsidRDefault="002E134F" w:rsidP="007E598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NR = 12</w:t>
                            </w:r>
                          </w:p>
                          <w:p w14:paraId="536B25DE" w14:textId="6580E96D" w:rsidR="002E134F" w:rsidRPr="00FA64FA" w:rsidRDefault="002E134F" w:rsidP="007E598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178C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 (sing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01C1A" id="Callout: Line with Accent Bar 39" o:spid="_x0000_s1050" type="#_x0000_t44" style="position:absolute;left:0;text-align:left;margin-left:370.95pt;margin-top:-21.3pt;width:105.75pt;height:37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" adj="-15237,28488" fillcolor="window" strokecolor="red" strokeweight="1pt">
                <v:textbox>
                  <w:txbxContent>
                    <w:p w14:paraId="1D87D50A" w14:textId="1BE077BA" w:rsidR="002E134F" w:rsidRDefault="002E134F" w:rsidP="007E598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TNR = 12</w:t>
                      </w:r>
                    </w:p>
                    <w:p w14:paraId="536B25DE" w14:textId="6580E96D" w:rsidR="002E134F" w:rsidRPr="00FA64FA" w:rsidRDefault="002E134F" w:rsidP="007E598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Isi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5178CB">
                        <w:rPr>
                          <w:color w:val="000000" w:themeColor="text1"/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 (single)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991FAC" w:rsidRPr="00A50ABA">
        <w:rPr>
          <w:rFonts w:cs="Times New Roman"/>
          <w:b/>
          <w:szCs w:val="24"/>
        </w:rPr>
        <w:t>DAFTAR</w:t>
      </w:r>
      <w:bookmarkEnd w:id="11"/>
    </w:p>
    <w:p w14:paraId="3D296FA6" w14:textId="77777777" w:rsidR="00063BA3" w:rsidRPr="00063BA3" w:rsidRDefault="00063BA3" w:rsidP="00983D60">
      <w:pPr>
        <w:spacing w:after="0"/>
      </w:pPr>
    </w:p>
    <w:p w14:paraId="76E5D9B1" w14:textId="37D6AFFD" w:rsidR="00134268" w:rsidRPr="00134268" w:rsidRDefault="00F41188" w:rsidP="00983D60">
      <w:pPr>
        <w:pStyle w:val="TableofFigures"/>
        <w:tabs>
          <w:tab w:val="right" w:leader="dot" w:pos="8828"/>
        </w:tabs>
        <w:rPr>
          <w:rFonts w:ascii="Times New Roman" w:eastAsiaTheme="minorEastAsia" w:hAnsi="Times New Roman" w:cs="Times New Roman"/>
          <w:noProof/>
          <w:sz w:val="24"/>
          <w:szCs w:val="24"/>
        </w:rPr>
      </w:pPr>
      <w:r w:rsidRPr="00134268">
        <w:rPr>
          <w:rFonts w:ascii="Times New Roman" w:hAnsi="Times New Roman" w:cs="Times New Roman"/>
          <w:sz w:val="24"/>
          <w:szCs w:val="24"/>
        </w:rPr>
        <w:fldChar w:fldCharType="begin"/>
      </w:r>
      <w:r w:rsidRPr="00134268">
        <w:rPr>
          <w:rFonts w:ascii="Times New Roman" w:hAnsi="Times New Roman" w:cs="Times New Roman"/>
          <w:sz w:val="24"/>
          <w:szCs w:val="24"/>
        </w:rPr>
        <w:instrText xml:space="preserve"> TOC \h \z \c "Gambar 1." </w:instrText>
      </w:r>
      <w:r w:rsidRPr="00134268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2985082" w:history="1">
        <w:r w:rsidR="00134268" w:rsidRPr="00134268">
          <w:rPr>
            <w:rStyle w:val="Hyperlink"/>
            <w:rFonts w:ascii="Times New Roman" w:hAnsi="Times New Roman" w:cs="Times New Roman"/>
            <w:bCs/>
            <w:noProof/>
            <w:sz w:val="24"/>
            <w:szCs w:val="24"/>
          </w:rPr>
          <w:t xml:space="preserve">Gambar 1. 1 </w:t>
        </w:r>
        <w:r w:rsidR="001A062E" w:rsidRPr="001A062E">
          <w:rPr>
            <w:rFonts w:ascii="Times New Roman" w:hAnsi="Times New Roman" w:cs="Times New Roman"/>
            <w:bCs/>
            <w:sz w:val="24"/>
            <w:szCs w:val="24"/>
          </w:rPr>
          <w:t>Siklus hidup pengembangan perangkat lunak</w:t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985082 \h </w:instrText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7204BC">
          <w:rPr>
            <w:rFonts w:ascii="Times New Roman" w:hAnsi="Times New Roman" w:cs="Times New Roman"/>
            <w:noProof/>
            <w:webHidden/>
            <w:sz w:val="24"/>
            <w:szCs w:val="24"/>
          </w:rPr>
          <w:t>2</w:t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6ADD44F3" w14:textId="269C3F24" w:rsidR="00134268" w:rsidRPr="00134268" w:rsidRDefault="002E134F" w:rsidP="00983D60">
      <w:pPr>
        <w:pStyle w:val="TableofFigures"/>
        <w:tabs>
          <w:tab w:val="right" w:leader="dot" w:pos="8828"/>
        </w:tabs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2985083" w:history="1">
        <w:r w:rsidR="00134268" w:rsidRPr="00134268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Gambar 1. 2 Kebijakan Industri Nasional tahun 2015 – 2019</w:t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985083 \h </w:instrText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7204BC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134268" w:rsidRPr="00134268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AD21193" w14:textId="4F6FE182" w:rsidR="00F41188" w:rsidRDefault="00F41188" w:rsidP="001A062E">
      <w:pPr>
        <w:pStyle w:val="TableofFigures"/>
        <w:tabs>
          <w:tab w:val="right" w:leader="dot" w:pos="8828"/>
        </w:tabs>
        <w:rPr>
          <w:rFonts w:cs="Times New Roman"/>
          <w:szCs w:val="24"/>
        </w:rPr>
        <w:sectPr w:rsidR="00F41188" w:rsidSect="0011146F">
          <w:pgSz w:w="11909" w:h="16834" w:code="9"/>
          <w:pgMar w:top="1701" w:right="1701" w:bottom="1701" w:left="1701" w:header="850" w:footer="1417" w:gutter="0"/>
          <w:pgNumType w:fmt="lowerRoman"/>
          <w:cols w:space="720"/>
          <w:docGrid w:linePitch="360"/>
        </w:sectPr>
      </w:pPr>
      <w:r w:rsidRPr="00134268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B67C774" w14:textId="241FEC38" w:rsidR="00E14529" w:rsidRPr="00E14529" w:rsidRDefault="00781517" w:rsidP="00983D60">
      <w:pPr>
        <w:pStyle w:val="Heading1"/>
        <w:spacing w:before="0"/>
        <w:rPr>
          <w:rFonts w:cs="Times New Roman"/>
          <w:szCs w:val="24"/>
        </w:rPr>
      </w:pPr>
      <w:bookmarkStart w:id="12" w:name="_Toc15524526"/>
      <w:r w:rsidRPr="00F80AFD"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7B5ECD8" wp14:editId="724DA94F">
                <wp:simplePos x="0" y="0"/>
                <wp:positionH relativeFrom="column">
                  <wp:posOffset>4520565</wp:posOffset>
                </wp:positionH>
                <wp:positionV relativeFrom="paragraph">
                  <wp:posOffset>-118110</wp:posOffset>
                </wp:positionV>
                <wp:extent cx="1343025" cy="438150"/>
                <wp:effectExtent l="704850" t="38100" r="28575" b="247650"/>
                <wp:wrapNone/>
                <wp:docPr id="40" name="Callout: Line with Accent Ba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43815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150514"/>
                            <a:gd name="adj4" fmla="val -51391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EB4FEDE" w14:textId="02750BCC" w:rsidR="002E134F" w:rsidRDefault="002E134F" w:rsidP="007E598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NR = 12</w:t>
                            </w:r>
                          </w:p>
                          <w:p w14:paraId="63837AF8" w14:textId="28653BD4" w:rsidR="002E134F" w:rsidRPr="00FA64FA" w:rsidRDefault="002E134F" w:rsidP="007E598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178C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 (sing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B5ECD8" id="Callout: Line with Accent Bar 40" o:spid="_x0000_s1051" type="#_x0000_t44" style="position:absolute;left:0;text-align:left;margin-left:355.95pt;margin-top:-9.3pt;width:105.75pt;height:34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" adj="-11100,32511" fillcolor="window" strokecolor="red" strokeweight="1pt">
                <v:textbox>
                  <w:txbxContent>
                    <w:p w14:paraId="4EB4FEDE" w14:textId="02750BCC" w:rsidR="002E134F" w:rsidRDefault="002E134F" w:rsidP="007E598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TNR = 12</w:t>
                      </w:r>
                    </w:p>
                    <w:p w14:paraId="63837AF8" w14:textId="28653BD4" w:rsidR="002E134F" w:rsidRPr="00FA64FA" w:rsidRDefault="002E134F" w:rsidP="007E598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Isi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5178CB">
                        <w:rPr>
                          <w:color w:val="000000" w:themeColor="text1"/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 (single)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F41188" w:rsidRPr="00B81418">
        <w:rPr>
          <w:rFonts w:cs="Times New Roman"/>
          <w:b/>
          <w:szCs w:val="24"/>
        </w:rPr>
        <w:t>DAFTAR TABEL</w:t>
      </w:r>
      <w:bookmarkEnd w:id="12"/>
      <w:r w:rsidR="00B81418" w:rsidRPr="00B81418">
        <w:rPr>
          <w:rFonts w:cs="Times New Roman"/>
          <w:b/>
          <w:szCs w:val="24"/>
        </w:rPr>
        <w:br/>
      </w:r>
    </w:p>
    <w:p w14:paraId="78666668" w14:textId="43B8695C" w:rsidR="005C0EC6" w:rsidRPr="00234760" w:rsidRDefault="005C0EC6" w:rsidP="00983D60">
      <w:pPr>
        <w:pStyle w:val="TableofFigures"/>
        <w:tabs>
          <w:tab w:val="right" w:leader="dot" w:pos="8828"/>
        </w:tabs>
        <w:rPr>
          <w:rFonts w:ascii="Times New Roman" w:hAnsi="Times New Roman" w:cs="Times New Roman"/>
          <w:sz w:val="24"/>
          <w:szCs w:val="24"/>
        </w:rPr>
      </w:pPr>
      <w:r w:rsidRPr="00234760">
        <w:rPr>
          <w:rFonts w:ascii="Times New Roman" w:hAnsi="Times New Roman" w:cs="Times New Roman"/>
          <w:sz w:val="24"/>
          <w:szCs w:val="24"/>
        </w:rPr>
        <w:fldChar w:fldCharType="begin"/>
      </w:r>
      <w:r w:rsidRPr="00234760">
        <w:rPr>
          <w:rFonts w:ascii="Times New Roman" w:hAnsi="Times New Roman" w:cs="Times New Roman"/>
          <w:sz w:val="24"/>
          <w:szCs w:val="24"/>
        </w:rPr>
        <w:instrText xml:space="preserve"> TOC \h \z \c "Tabel 1." </w:instrText>
      </w:r>
      <w:r w:rsidRPr="00234760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2985089" w:history="1">
        <w:r w:rsidR="00234760" w:rsidRPr="0023476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el 1.1 Perusahaan-perusahaan di Indonesia yang menggunakan CMMI</w:t>
        </w:r>
        <w:r w:rsidR="00234760" w:rsidRPr="0023476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4760" w:rsidRPr="0023476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4760" w:rsidRPr="0023476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2985089 \h </w:instrText>
        </w:r>
        <w:r w:rsidR="00234760" w:rsidRPr="0023476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4760" w:rsidRPr="0023476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7204BC"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  <w:r w:rsidR="00234760" w:rsidRPr="0023476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  <w:r w:rsidRPr="00234760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0A848A5" w14:textId="77702022" w:rsidR="00582D14" w:rsidRDefault="00582D14" w:rsidP="00983D60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82D14" w:rsidSect="0011146F">
          <w:headerReference w:type="even" r:id="rId33"/>
          <w:footerReference w:type="even" r:id="rId34"/>
          <w:pgSz w:w="11909" w:h="16834" w:code="9"/>
          <w:pgMar w:top="1701" w:right="1701" w:bottom="1701" w:left="1701" w:header="850" w:footer="1417" w:gutter="0"/>
          <w:pgNumType w:fmt="lowerRoman"/>
          <w:cols w:space="720"/>
          <w:docGrid w:linePitch="360"/>
        </w:sectPr>
      </w:pPr>
    </w:p>
    <w:p w14:paraId="7B7CF6CD" w14:textId="21CAFBC0" w:rsidR="00582D14" w:rsidRDefault="007E5987" w:rsidP="00582D14">
      <w:pPr>
        <w:pStyle w:val="Heading1"/>
        <w:rPr>
          <w:rFonts w:cs="Times New Roman"/>
          <w:b/>
          <w:bCs/>
          <w:szCs w:val="24"/>
        </w:rPr>
      </w:pPr>
      <w:bookmarkStart w:id="13" w:name="_Toc15524527"/>
      <w:r w:rsidRPr="00F80AFD"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0328A6A8" wp14:editId="17197EF9">
                <wp:simplePos x="0" y="0"/>
                <wp:positionH relativeFrom="column">
                  <wp:posOffset>4543425</wp:posOffset>
                </wp:positionH>
                <wp:positionV relativeFrom="paragraph">
                  <wp:posOffset>-142875</wp:posOffset>
                </wp:positionV>
                <wp:extent cx="1343025" cy="438150"/>
                <wp:effectExtent l="704850" t="38100" r="28575" b="247650"/>
                <wp:wrapNone/>
                <wp:docPr id="59" name="Callout: Line with Accent Ba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43815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150514"/>
                            <a:gd name="adj4" fmla="val -51391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572074A" w14:textId="77777777" w:rsidR="002E134F" w:rsidRDefault="002E134F" w:rsidP="007E598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NR = 12</w:t>
                            </w:r>
                          </w:p>
                          <w:p w14:paraId="328E8D2E" w14:textId="77777777" w:rsidR="002E134F" w:rsidRPr="00FA64FA" w:rsidRDefault="002E134F" w:rsidP="007E598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178C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 (sing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8A6A8" id="Callout: Line with Accent Bar 59" o:spid="_x0000_s1052" type="#_x0000_t44" style="position:absolute;left:0;text-align:left;margin-left:357.75pt;margin-top:-11.25pt;width:105.75pt;height:34.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" adj="-11100,32511" fillcolor="window" strokecolor="red" strokeweight="1pt">
                <v:textbox>
                  <w:txbxContent>
                    <w:p w14:paraId="7572074A" w14:textId="77777777" w:rsidR="002E134F" w:rsidRDefault="002E134F" w:rsidP="007E598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TNR = 12</w:t>
                      </w:r>
                    </w:p>
                    <w:p w14:paraId="328E8D2E" w14:textId="77777777" w:rsidR="002E134F" w:rsidRPr="00FA64FA" w:rsidRDefault="002E134F" w:rsidP="007E598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Isi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5178CB">
                        <w:rPr>
                          <w:color w:val="000000" w:themeColor="text1"/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 (single)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582D14" w:rsidRPr="00582D14">
        <w:rPr>
          <w:rFonts w:cs="Times New Roman"/>
          <w:b/>
          <w:bCs/>
          <w:szCs w:val="24"/>
        </w:rPr>
        <w:t>DAFTAR LAMPIRAN</w:t>
      </w:r>
      <w:bookmarkEnd w:id="13"/>
    </w:p>
    <w:p w14:paraId="21A7B96D" w14:textId="25BAB9B9" w:rsidR="00582D14" w:rsidRPr="00582D14" w:rsidRDefault="00582D14" w:rsidP="00582D14"/>
    <w:p w14:paraId="1A560751" w14:textId="380594F2" w:rsidR="00582D14" w:rsidRPr="00582D14" w:rsidRDefault="00582D14" w:rsidP="00983D60">
      <w:pPr>
        <w:pStyle w:val="TableofFigures"/>
        <w:tabs>
          <w:tab w:val="right" w:leader="dot" w:pos="8497"/>
        </w:tabs>
        <w:spacing w:line="240" w:lineRule="auto"/>
        <w:rPr>
          <w:rFonts w:ascii="Times New Roman" w:eastAsiaTheme="minorEastAsia" w:hAnsi="Times New Roman" w:cs="Times New Roman"/>
          <w:noProof/>
          <w:sz w:val="24"/>
          <w:szCs w:val="24"/>
        </w:rPr>
      </w:pPr>
      <w:r w:rsidRPr="00582D14">
        <w:rPr>
          <w:rFonts w:ascii="Times New Roman" w:hAnsi="Times New Roman" w:cs="Times New Roman"/>
          <w:sz w:val="24"/>
          <w:szCs w:val="24"/>
        </w:rPr>
        <w:fldChar w:fldCharType="begin"/>
      </w:r>
      <w:r w:rsidRPr="00582D14">
        <w:rPr>
          <w:rFonts w:ascii="Times New Roman" w:hAnsi="Times New Roman" w:cs="Times New Roman"/>
          <w:sz w:val="24"/>
          <w:szCs w:val="24"/>
        </w:rPr>
        <w:instrText xml:space="preserve"> TOC \h \z \c "Lampiran" </w:instrText>
      </w:r>
      <w:r w:rsidRPr="00582D14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5524445" w:history="1">
        <w:r w:rsidRPr="00582D14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Lampiran 1 </w:t>
        </w:r>
        <w:r w:rsidR="00194888" w:rsidRPr="00194888">
          <w:rPr>
            <w:rFonts w:ascii="Times New Roman" w:hAnsi="Times New Roman" w:cs="Times New Roman"/>
            <w:iCs/>
            <w:sz w:val="24"/>
            <w:szCs w:val="24"/>
          </w:rPr>
          <w:t xml:space="preserve">Wawancara </w:t>
        </w:r>
        <w:r w:rsidR="00194888" w:rsidRPr="00194888">
          <w:rPr>
            <w:rFonts w:ascii="Times New Roman" w:hAnsi="Times New Roman" w:cs="Times New Roman"/>
            <w:i/>
            <w:sz w:val="24"/>
            <w:szCs w:val="24"/>
          </w:rPr>
          <w:t>Research Question</w:t>
        </w:r>
        <w:r w:rsidR="00194888" w:rsidRPr="00194888">
          <w:rPr>
            <w:rFonts w:ascii="Times New Roman" w:hAnsi="Times New Roman" w:cs="Times New Roman"/>
            <w:iCs/>
            <w:sz w:val="24"/>
            <w:szCs w:val="24"/>
          </w:rPr>
          <w:t xml:space="preserve"> dan Faktor-Faktor</w:t>
        </w:r>
        <w:r w:rsidRPr="00582D14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82D14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82D14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5524445 \h </w:instrText>
        </w:r>
        <w:r w:rsidRPr="00582D14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82D14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194888">
          <w:rPr>
            <w:rFonts w:ascii="Times New Roman" w:hAnsi="Times New Roman" w:cs="Times New Roman"/>
            <w:noProof/>
            <w:webHidden/>
            <w:sz w:val="24"/>
            <w:szCs w:val="24"/>
          </w:rPr>
          <w:t>32</w:t>
        </w:r>
        <w:r w:rsidRPr="00582D14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163777A" w14:textId="0B44409D" w:rsidR="00582D14" w:rsidRPr="00582D14" w:rsidRDefault="002E134F" w:rsidP="00983D60">
      <w:pPr>
        <w:pStyle w:val="TableofFigures"/>
        <w:tabs>
          <w:tab w:val="right" w:leader="dot" w:pos="8497"/>
        </w:tabs>
        <w:spacing w:line="240" w:lineRule="auto"/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5524446" w:history="1">
        <w:r w:rsidR="00582D14" w:rsidRPr="00582D14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Lampiran 2 </w:t>
        </w:r>
        <w:r w:rsidR="00194888" w:rsidRPr="00194888">
          <w:rPr>
            <w:rFonts w:ascii="Times New Roman" w:hAnsi="Times New Roman" w:cs="Times New Roman"/>
            <w:iCs/>
            <w:sz w:val="24"/>
            <w:szCs w:val="24"/>
          </w:rPr>
          <w:t>Perhitungan AHP Responden 1</w:t>
        </w:r>
        <w:r w:rsidR="00582D14" w:rsidRPr="00582D14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194888">
          <w:rPr>
            <w:rFonts w:ascii="Times New Roman" w:hAnsi="Times New Roman" w:cs="Times New Roman"/>
            <w:noProof/>
            <w:webHidden/>
            <w:sz w:val="24"/>
            <w:szCs w:val="24"/>
          </w:rPr>
          <w:t>34</w:t>
        </w:r>
      </w:hyperlink>
    </w:p>
    <w:p w14:paraId="1A5754A0" w14:textId="7D4E17B4" w:rsidR="00582D14" w:rsidRPr="009753BC" w:rsidRDefault="00582D14" w:rsidP="00582D14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82D14" w:rsidRPr="009753BC" w:rsidSect="0011146F">
          <w:pgSz w:w="11909" w:h="16834" w:code="9"/>
          <w:pgMar w:top="1701" w:right="1701" w:bottom="1701" w:left="1701" w:header="850" w:footer="1417" w:gutter="0"/>
          <w:pgNumType w:fmt="lowerRoman"/>
          <w:cols w:space="720"/>
          <w:docGrid w:linePitch="360"/>
        </w:sectPr>
      </w:pPr>
      <w:r w:rsidRPr="00582D14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3563B7E" w14:textId="3B1890D3" w:rsidR="00E80393" w:rsidRDefault="007E5987" w:rsidP="00784840">
      <w:pPr>
        <w:pStyle w:val="Heading1"/>
        <w:spacing w:before="100" w:beforeAutospacing="1"/>
        <w:rPr>
          <w:rFonts w:cs="Times New Roman"/>
          <w:b/>
          <w:szCs w:val="24"/>
        </w:rPr>
      </w:pPr>
      <w:bookmarkStart w:id="14" w:name="_Toc15524528"/>
      <w:r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F85AE0A" wp14:editId="770AB99D">
                <wp:simplePos x="0" y="0"/>
                <wp:positionH relativeFrom="column">
                  <wp:posOffset>5073015</wp:posOffset>
                </wp:positionH>
                <wp:positionV relativeFrom="paragraph">
                  <wp:posOffset>462915</wp:posOffset>
                </wp:positionV>
                <wp:extent cx="1209675" cy="485775"/>
                <wp:effectExtent l="1276350" t="38100" r="28575" b="238125"/>
                <wp:wrapNone/>
                <wp:docPr id="60" name="Callout: Line with Accent Ba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485775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140874"/>
                            <a:gd name="adj4" fmla="val -10411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014A60" w14:textId="717FA71B" w:rsidR="002E134F" w:rsidRDefault="002E134F" w:rsidP="007E598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imes New R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</w:t>
                            </w: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&gt; 12</w:t>
                            </w:r>
                          </w:p>
                          <w:p w14:paraId="493AA660" w14:textId="30718FB0" w:rsidR="002E134F" w:rsidRPr="00FA64FA" w:rsidRDefault="002E134F" w:rsidP="007E598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= 1.5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5AE0A" id="Callout: Line with Accent Bar 60" o:spid="_x0000_s1053" type="#_x0000_t44" style="position:absolute;left:0;text-align:left;margin-left:399.45pt;margin-top:36.45pt;width:95.25pt;height:38.2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" adj="-22488,30429" fillcolor="white [3201]" strokecolor="red" strokeweight="1pt">
                <v:textbox>
                  <w:txbxContent>
                    <w:p w14:paraId="54014A60" w14:textId="717FA71B" w:rsidR="002E134F" w:rsidRDefault="002E134F" w:rsidP="007E598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Times New R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-</w:t>
                      </w: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-&gt; 12</w:t>
                      </w:r>
                    </w:p>
                    <w:p w14:paraId="493AA660" w14:textId="30718FB0" w:rsidR="002E134F" w:rsidRPr="00FA64FA" w:rsidRDefault="002E134F" w:rsidP="007E598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pas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= 1.5 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584827">
        <w:rPr>
          <w:rFonts w:cs="Times New Roman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FD940DD" wp14:editId="5E570BC9">
                <wp:simplePos x="0" y="0"/>
                <wp:positionH relativeFrom="column">
                  <wp:posOffset>4091940</wp:posOffset>
                </wp:positionH>
                <wp:positionV relativeFrom="paragraph">
                  <wp:posOffset>-213360</wp:posOffset>
                </wp:positionV>
                <wp:extent cx="1209675" cy="257175"/>
                <wp:effectExtent l="685800" t="38100" r="28575" b="123825"/>
                <wp:wrapNone/>
                <wp:docPr id="47" name="Callout: Line with Accent Ba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257175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131070"/>
                            <a:gd name="adj4" fmla="val -56082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1C153E" w14:textId="14A48378" w:rsidR="002E134F" w:rsidRPr="00FA64FA" w:rsidRDefault="002E134F" w:rsidP="00584827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imes New R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</w:t>
                            </w: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&gt;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940DD" id="Callout: Line with Accent Bar 47" o:spid="_x0000_s1054" type="#_x0000_t44" style="position:absolute;left:0;text-align:left;margin-left:322.2pt;margin-top:-16.8pt;width:95.25pt;height:20.2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" adj="-12114,28311" fillcolor="white [3201]" strokecolor="red" strokeweight="1pt">
                <v:textbox>
                  <w:txbxContent>
                    <w:p w14:paraId="591C153E" w14:textId="14A48378" w:rsidR="002E134F" w:rsidRPr="00FA64FA" w:rsidRDefault="002E134F" w:rsidP="00584827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Times New R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-</w:t>
                      </w: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-&gt; 1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E80393" w:rsidRPr="009753BC">
        <w:rPr>
          <w:rFonts w:cs="Times New Roman"/>
          <w:b/>
          <w:szCs w:val="24"/>
        </w:rPr>
        <w:t>BAB 1</w:t>
      </w:r>
      <w:r w:rsidR="00E80393" w:rsidRPr="009753BC">
        <w:rPr>
          <w:rFonts w:cs="Times New Roman"/>
          <w:b/>
          <w:szCs w:val="24"/>
        </w:rPr>
        <w:br/>
        <w:t>PENDAHULUAN</w:t>
      </w:r>
      <w:bookmarkEnd w:id="14"/>
    </w:p>
    <w:p w14:paraId="48709BEF" w14:textId="7445F6C3" w:rsidR="00ED3C54" w:rsidRPr="00ED3C54" w:rsidRDefault="00ED3C54" w:rsidP="00ED3C54"/>
    <w:p w14:paraId="3E35218C" w14:textId="6EFC1E5D" w:rsidR="000566D7" w:rsidRPr="009753BC" w:rsidRDefault="000566D7" w:rsidP="000731B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53BC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bab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rumus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batas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sistematika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54CA5C" w14:textId="77777777" w:rsidR="00E80393" w:rsidRPr="009753BC" w:rsidRDefault="00B0622D" w:rsidP="003F5BD2">
      <w:pPr>
        <w:pStyle w:val="ListParagraph"/>
        <w:numPr>
          <w:ilvl w:val="0"/>
          <w:numId w:val="1"/>
        </w:numPr>
        <w:spacing w:before="100" w:beforeAutospacing="1" w:after="0" w:line="360" w:lineRule="auto"/>
        <w:ind w:left="567" w:hanging="567"/>
        <w:contextualSpacing w:val="0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15" w:name="_Toc15524529"/>
      <w:proofErr w:type="spellStart"/>
      <w:r w:rsidRPr="009753BC">
        <w:rPr>
          <w:rFonts w:ascii="Times New Roman" w:hAnsi="Times New Roman" w:cs="Times New Roman"/>
          <w:b/>
          <w:sz w:val="24"/>
          <w:szCs w:val="24"/>
        </w:rPr>
        <w:t>Latar</w:t>
      </w:r>
      <w:proofErr w:type="spellEnd"/>
      <w:r w:rsidRPr="009753B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b/>
          <w:sz w:val="24"/>
          <w:szCs w:val="24"/>
        </w:rPr>
        <w:t>Belakang</w:t>
      </w:r>
      <w:bookmarkEnd w:id="15"/>
      <w:proofErr w:type="spellEnd"/>
    </w:p>
    <w:p w14:paraId="1CAAAA9D" w14:textId="7D4DDD22" w:rsidR="00841DD3" w:rsidRPr="009753BC" w:rsidRDefault="00781517" w:rsidP="00841DD3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468E47D" wp14:editId="249091FF">
                <wp:simplePos x="0" y="0"/>
                <wp:positionH relativeFrom="column">
                  <wp:posOffset>-794385</wp:posOffset>
                </wp:positionH>
                <wp:positionV relativeFrom="paragraph">
                  <wp:posOffset>393065</wp:posOffset>
                </wp:positionV>
                <wp:extent cx="1000125" cy="628650"/>
                <wp:effectExtent l="171450" t="0" r="28575" b="609600"/>
                <wp:wrapNone/>
                <wp:docPr id="43" name="Callout: Double Bent Lin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628650"/>
                        </a:xfrm>
                        <a:prstGeom prst="borderCallout3">
                          <a:avLst>
                            <a:gd name="adj1" fmla="val 21076"/>
                            <a:gd name="adj2" fmla="val 238"/>
                            <a:gd name="adj3" fmla="val 21780"/>
                            <a:gd name="adj4" fmla="val -15715"/>
                            <a:gd name="adj5" fmla="val 190972"/>
                            <a:gd name="adj6" fmla="val -14980"/>
                            <a:gd name="adj7" fmla="val 191291"/>
                            <a:gd name="adj8" fmla="val 88419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26C9EE" w14:textId="23598D91" w:rsidR="002E134F" w:rsidRDefault="002E134F" w:rsidP="0058482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1517">
                              <w:rPr>
                                <w:sz w:val="20"/>
                                <w:szCs w:val="20"/>
                              </w:rPr>
                              <w:t>Line spacing</w:t>
                            </w:r>
                            <w:r w:rsidRPr="00781517">
                              <w:rPr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 w:rsidRPr="00781517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81517">
                              <w:rPr>
                                <w:sz w:val="20"/>
                                <w:szCs w:val="20"/>
                              </w:rPr>
                              <w:t>aft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81517">
                              <w:rPr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=</w:t>
                            </w:r>
                            <w:r w:rsidRPr="00781517">
                              <w:rPr>
                                <w:sz w:val="20"/>
                                <w:szCs w:val="20"/>
                              </w:rPr>
                              <w:t xml:space="preserve"> 12 </w:t>
                            </w:r>
                            <w:proofErr w:type="spellStart"/>
                            <w:r w:rsidRPr="00781517">
                              <w:rPr>
                                <w:sz w:val="20"/>
                                <w:szCs w:val="20"/>
                              </w:rPr>
                              <w:t>pt</w:t>
                            </w:r>
                            <w:proofErr w:type="spellEnd"/>
                          </w:p>
                          <w:p w14:paraId="3DA95DA2" w14:textId="74740E67" w:rsidR="002E134F" w:rsidRPr="00781517" w:rsidRDefault="002E134F" w:rsidP="0058482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Before = 0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68E47D" id="_x0000_t49" coordsize="21600,21600" o:spt="49" adj="23400,24400,25200,21600,25200,4050,23400,4050" path="m@0@1l@2@3@4@5@6@7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  <v:f eqn="val #6"/>
                  <v:f eqn="val #7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  <v:h position="#6,#7"/>
                </v:handles>
                <o:callout v:ext="edit" type="threeSegment" on="t"/>
              </v:shapetype>
              <v:shape id="Callout: Double Bent Line 43" o:spid="_x0000_s1055" type="#_x0000_t49" style="position:absolute;left:0;text-align:left;margin-left:-62.55pt;margin-top:30.95pt;width:78.75pt;height:49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" adj="19099,41319,-3236,41250,-3394,4704,51,4552" fillcolor="white [3201]" strokecolor="red" strokeweight="1pt">
                <v:textbox>
                  <w:txbxContent>
                    <w:p w14:paraId="4326C9EE" w14:textId="23598D91" w:rsidR="002E134F" w:rsidRDefault="002E134F" w:rsidP="0058482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781517">
                        <w:rPr>
                          <w:sz w:val="20"/>
                          <w:szCs w:val="20"/>
                        </w:rPr>
                        <w:t>Line spacing</w:t>
                      </w:r>
                      <w:r w:rsidRPr="00781517">
                        <w:rPr>
                          <w:sz w:val="20"/>
                          <w:szCs w:val="20"/>
                        </w:rPr>
                        <w:sym w:font="Wingdings" w:char="F0E0"/>
                      </w:r>
                      <w:r w:rsidRPr="00781517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81517">
                        <w:rPr>
                          <w:sz w:val="20"/>
                          <w:szCs w:val="20"/>
                        </w:rPr>
                        <w:t>aft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781517">
                        <w:rPr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sz w:val="20"/>
                          <w:szCs w:val="20"/>
                        </w:rPr>
                        <w:t>=</w:t>
                      </w:r>
                      <w:r w:rsidRPr="00781517">
                        <w:rPr>
                          <w:sz w:val="20"/>
                          <w:szCs w:val="20"/>
                        </w:rPr>
                        <w:t xml:space="preserve"> 12 </w:t>
                      </w:r>
                      <w:proofErr w:type="spellStart"/>
                      <w:r w:rsidRPr="00781517">
                        <w:rPr>
                          <w:sz w:val="20"/>
                          <w:szCs w:val="20"/>
                        </w:rPr>
                        <w:t>pt</w:t>
                      </w:r>
                      <w:proofErr w:type="spellEnd"/>
                    </w:p>
                    <w:p w14:paraId="3DA95DA2" w14:textId="74740E67" w:rsidR="002E134F" w:rsidRPr="00781517" w:rsidRDefault="002E134F" w:rsidP="0058482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Before = 0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pt</w:t>
                      </w:r>
                      <w:proofErr w:type="spellEnd"/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4C31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tumbuh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s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di era global pada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ipengaruh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. Indonesia salah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merasak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semu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>.</w:t>
      </w:r>
    </w:p>
    <w:p w14:paraId="5A6006DA" w14:textId="77777777" w:rsidR="00841DD3" w:rsidRPr="009753BC" w:rsidRDefault="00841DD3" w:rsidP="00841DD3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753BC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r w:rsidRPr="009753BC">
        <w:rPr>
          <w:rFonts w:ascii="Times New Roman" w:hAnsi="Times New Roman" w:cs="Times New Roman"/>
          <w:i/>
          <w:sz w:val="24"/>
          <w:szCs w:val="24"/>
        </w:rPr>
        <w:t>Customer Focus, Leadership, Engagement of People, Process Approach, Improvement, Evidence-based Decision Making, Relationship Management</w:t>
      </w:r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220874381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CITATION ISO15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7A271F">
            <w:rPr>
              <w:rFonts w:ascii="Times New Roman" w:hAnsi="Times New Roman" w:cs="Times New Roman"/>
              <w:noProof/>
              <w:sz w:val="24"/>
              <w:szCs w:val="24"/>
            </w:rPr>
            <w:t>(ISO-9001:2015, 2015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9753B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keahli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siklus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hidup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yang mana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analisa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53BC"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sdt>
        <w:sdtPr>
          <w:rPr>
            <w:rFonts w:ascii="Times New Roman" w:hAnsi="Times New Roman" w:cs="Times New Roman"/>
            <w:sz w:val="24"/>
            <w:szCs w:val="24"/>
          </w:rPr>
          <w:id w:val="-1053534599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Vel14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Pr="007A271F">
            <w:rPr>
              <w:rFonts w:ascii="Times New Roman" w:hAnsi="Times New Roman" w:cs="Times New Roman"/>
              <w:noProof/>
              <w:sz w:val="24"/>
              <w:szCs w:val="24"/>
            </w:rPr>
            <w:t>(Velmourougan, S., Dhavachelvan.P., Baskaran.R., Ravikumar.B, 2014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9753BC">
        <w:rPr>
          <w:rFonts w:ascii="Times New Roman" w:hAnsi="Times New Roman" w:cs="Times New Roman"/>
          <w:sz w:val="24"/>
          <w:szCs w:val="24"/>
        </w:rPr>
        <w:t>.</w:t>
      </w:r>
    </w:p>
    <w:p w14:paraId="2AFA7D04" w14:textId="6FE117C1" w:rsidR="004C31E7" w:rsidRDefault="00B66A6F" w:rsidP="004C31E7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4C31E7" w:rsidSect="0011146F">
          <w:headerReference w:type="default" r:id="rId35"/>
          <w:footerReference w:type="default" r:id="rId36"/>
          <w:headerReference w:type="first" r:id="rId37"/>
          <w:footerReference w:type="first" r:id="rId38"/>
          <w:pgSz w:w="11909" w:h="16834" w:code="9"/>
          <w:pgMar w:top="1701" w:right="1701" w:bottom="1701" w:left="1701" w:header="850" w:footer="1417" w:gutter="0"/>
          <w:pgNumType w:start="1"/>
          <w:cols w:space="720"/>
          <w:titlePg/>
          <w:docGrid w:linePitch="360"/>
        </w:sect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95945BE" wp14:editId="76AE9EA9">
                <wp:simplePos x="0" y="0"/>
                <wp:positionH relativeFrom="column">
                  <wp:posOffset>3406140</wp:posOffset>
                </wp:positionH>
                <wp:positionV relativeFrom="paragraph">
                  <wp:posOffset>1701165</wp:posOffset>
                </wp:positionV>
                <wp:extent cx="2105025" cy="609600"/>
                <wp:effectExtent l="914400" t="38100" r="28575" b="95250"/>
                <wp:wrapNone/>
                <wp:docPr id="49" name="Callout: Line with Border and Accent Ba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025" cy="609600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110146"/>
                            <a:gd name="adj4" fmla="val -42812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0608B5" w14:textId="2B191B43" w:rsidR="002E134F" w:rsidRPr="00781517" w:rsidRDefault="002E134F" w:rsidP="00B66A6F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tiap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awal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Bab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nomor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eng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an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jajar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dengan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 xml:space="preserve">UI, 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ulisan</w:t>
                            </w:r>
                            <w:proofErr w:type="spellEnd"/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 xml:space="preserve"> U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osis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bel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k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5945BE" id="Callout: Line with Border and Accent Bar 49" o:spid="_x0000_s1056" type="#_x0000_t50" style="position:absolute;left:0;text-align:left;margin-left:268.2pt;margin-top:133.95pt;width:165.75pt;height:48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" adj="-9247,23792" fillcolor="white [3201]" strokecolor="red" strokeweight="1pt">
                <v:textbox>
                  <w:txbxContent>
                    <w:p w14:paraId="6D0608B5" w14:textId="2B191B43" w:rsidR="002E134F" w:rsidRPr="00781517" w:rsidRDefault="002E134F" w:rsidP="00B66A6F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Setiap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awal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Bab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nomor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eng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an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jajar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dengan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 xml:space="preserve">UI, 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ulisan</w:t>
                      </w:r>
                      <w:proofErr w:type="spellEnd"/>
                      <w:proofErr w:type="gramEnd"/>
                      <w:r>
                        <w:rPr>
                          <w:sz w:val="20"/>
                          <w:szCs w:val="20"/>
                        </w:rPr>
                        <w:t xml:space="preserve"> U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posis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bel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kanan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siklus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hidup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sejauh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mana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ngukur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841D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>
        <w:rPr>
          <w:rFonts w:ascii="Times New Roman" w:hAnsi="Times New Roman" w:cs="Times New Roman"/>
          <w:sz w:val="24"/>
          <w:szCs w:val="24"/>
        </w:rPr>
        <w:t>k</w:t>
      </w:r>
      <w:r w:rsidR="00841DD3" w:rsidRPr="009753BC">
        <w:rPr>
          <w:rFonts w:ascii="Times New Roman" w:hAnsi="Times New Roman" w:cs="Times New Roman"/>
          <w:sz w:val="24"/>
          <w:szCs w:val="24"/>
        </w:rPr>
        <w:t>erangka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841DD3" w:rsidRPr="009753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1DD3" w:rsidRPr="009753BC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="00841DD3">
        <w:rPr>
          <w:rFonts w:ascii="Times New Roman" w:hAnsi="Times New Roman" w:cs="Times New Roman"/>
          <w:sz w:val="24"/>
          <w:szCs w:val="24"/>
        </w:rPr>
        <w:t>.</w:t>
      </w:r>
    </w:p>
    <w:p w14:paraId="046605E3" w14:textId="2F2957D1" w:rsidR="00381023" w:rsidRPr="004B6927" w:rsidRDefault="00B66A6F" w:rsidP="004548C3">
      <w:pPr>
        <w:pStyle w:val="Caption"/>
        <w:jc w:val="center"/>
        <w:rPr>
          <w:rFonts w:ascii="Times New Roman" w:hAnsi="Times New Roman" w:cs="Times New Roman"/>
          <w:bCs/>
          <w:i w:val="0"/>
          <w:color w:val="auto"/>
          <w:sz w:val="24"/>
          <w:szCs w:val="24"/>
        </w:rPr>
      </w:pPr>
      <w:bookmarkStart w:id="16" w:name="_Toc12985082"/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0277B678" wp14:editId="5D0032F1">
                <wp:simplePos x="0" y="0"/>
                <wp:positionH relativeFrom="column">
                  <wp:posOffset>-984885</wp:posOffset>
                </wp:positionH>
                <wp:positionV relativeFrom="paragraph">
                  <wp:posOffset>1986915</wp:posOffset>
                </wp:positionV>
                <wp:extent cx="1343025" cy="419100"/>
                <wp:effectExtent l="0" t="38100" r="542925" b="781050"/>
                <wp:wrapNone/>
                <wp:docPr id="52" name="Callout: Line with Border and Accent Ba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419100"/>
                        </a:xfrm>
                        <a:prstGeom prst="accentBorderCallout1">
                          <a:avLst>
                            <a:gd name="adj1" fmla="val 96169"/>
                            <a:gd name="adj2" fmla="val 103724"/>
                            <a:gd name="adj3" fmla="val 279172"/>
                            <a:gd name="adj4" fmla="val 13670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139E97" w14:textId="77777777" w:rsidR="002E134F" w:rsidRDefault="002E134F" w:rsidP="00B66A6F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umber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45066C5" w14:textId="0B37A077" w:rsidR="002E134F" w:rsidRPr="00781517" w:rsidRDefault="002E134F" w:rsidP="00B66A6F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imes new R </w:t>
                            </w:r>
                            <w:r w:rsidRPr="00B66A6F">
                              <w:rPr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7B678" id="Callout: Line with Border and Accent Bar 52" o:spid="_x0000_s1057" type="#_x0000_t50" style="position:absolute;left:0;text-align:left;margin-left:-77.55pt;margin-top:156.45pt;width:105.75pt;height:33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" adj="29528,60301,22404,20773" fillcolor="white [3201]" strokecolor="red" strokeweight="1pt">
                <v:textbox>
                  <w:txbxContent>
                    <w:p w14:paraId="70139E97" w14:textId="77777777" w:rsidR="002E134F" w:rsidRDefault="002E134F" w:rsidP="00B66A6F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Sumber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745066C5" w14:textId="0B37A077" w:rsidR="002E134F" w:rsidRPr="00781517" w:rsidRDefault="002E134F" w:rsidP="00B66A6F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imes new R </w:t>
                      </w:r>
                      <w:r w:rsidRPr="00B66A6F">
                        <w:rPr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sz w:val="20"/>
                          <w:szCs w:val="20"/>
                        </w:rPr>
                        <w:t xml:space="preserve"> 10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221FC37" wp14:editId="309DB6BD">
                <wp:simplePos x="0" y="0"/>
                <wp:positionH relativeFrom="column">
                  <wp:posOffset>4920615</wp:posOffset>
                </wp:positionH>
                <wp:positionV relativeFrom="paragraph">
                  <wp:posOffset>2415540</wp:posOffset>
                </wp:positionV>
                <wp:extent cx="1343025" cy="295275"/>
                <wp:effectExtent l="857250" t="38100" r="28575" b="180975"/>
                <wp:wrapNone/>
                <wp:docPr id="50" name="Callout: Line with Border and Accent Ba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295275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149846"/>
                            <a:gd name="adj4" fmla="val -62587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1052A7" w14:textId="491D8CA9" w:rsidR="002E134F" w:rsidRPr="00781517" w:rsidRDefault="002E134F" w:rsidP="00B66A6F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imes new R </w:t>
                            </w:r>
                            <w:r w:rsidRPr="00B66A6F">
                              <w:rPr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1FC37" id="Callout: Line with Border and Accent Bar 50" o:spid="_x0000_s1058" type="#_x0000_t50" style="position:absolute;left:0;text-align:left;margin-left:387.45pt;margin-top:190.2pt;width:105.75pt;height:23.2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" adj="-13519,32367" fillcolor="white [3201]" strokecolor="red" strokeweight="1pt">
                <v:textbox>
                  <w:txbxContent>
                    <w:p w14:paraId="701052A7" w14:textId="491D8CA9" w:rsidR="002E134F" w:rsidRPr="00781517" w:rsidRDefault="002E134F" w:rsidP="00B66A6F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imes new R </w:t>
                      </w:r>
                      <w:r w:rsidRPr="00B66A6F">
                        <w:rPr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sz w:val="20"/>
                          <w:szCs w:val="20"/>
                        </w:rPr>
                        <w:t xml:space="preserve"> 1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0422C9" w:rsidRPr="004B6927">
        <w:rPr>
          <w:rFonts w:ascii="Times New Roman" w:hAnsi="Times New Roman" w:cs="Times New Roman"/>
          <w:bCs/>
          <w:noProof/>
          <w:color w:val="auto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157C155" wp14:editId="1EA096A6">
            <wp:simplePos x="0" y="0"/>
            <wp:positionH relativeFrom="column">
              <wp:posOffset>1288415</wp:posOffset>
            </wp:positionH>
            <wp:positionV relativeFrom="paragraph">
              <wp:posOffset>138592</wp:posOffset>
            </wp:positionV>
            <wp:extent cx="2750185" cy="2677795"/>
            <wp:effectExtent l="0" t="0" r="0" b="825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5" t="1717" r="3700" b="3078"/>
                    <a:stretch/>
                  </pic:blipFill>
                  <pic:spPr bwMode="auto">
                    <a:xfrm>
                      <a:off x="0" y="0"/>
                      <a:ext cx="2750185" cy="2677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Gambar 1.</w:t>
      </w:r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fldChar w:fldCharType="begin"/>
      </w:r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instrText xml:space="preserve"> SEQ Gambar_1. \* ARABIC </w:instrText>
      </w:r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fldChar w:fldCharType="separate"/>
      </w:r>
      <w:r w:rsidR="007204BC">
        <w:rPr>
          <w:rFonts w:ascii="Times New Roman" w:hAnsi="Times New Roman" w:cs="Times New Roman"/>
          <w:bCs/>
          <w:i w:val="0"/>
          <w:noProof/>
          <w:color w:val="auto"/>
          <w:sz w:val="24"/>
          <w:szCs w:val="24"/>
        </w:rPr>
        <w:t>1</w:t>
      </w:r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fldChar w:fldCharType="end"/>
      </w:r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</w:t>
      </w:r>
      <w:proofErr w:type="spellStart"/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Siklus</w:t>
      </w:r>
      <w:proofErr w:type="spellEnd"/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</w:t>
      </w:r>
      <w:proofErr w:type="spellStart"/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hidup</w:t>
      </w:r>
      <w:proofErr w:type="spellEnd"/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</w:t>
      </w:r>
      <w:proofErr w:type="spellStart"/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pengembangan</w:t>
      </w:r>
      <w:proofErr w:type="spellEnd"/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</w:t>
      </w:r>
      <w:proofErr w:type="spellStart"/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perangkat</w:t>
      </w:r>
      <w:proofErr w:type="spellEnd"/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</w:t>
      </w:r>
      <w:proofErr w:type="spellStart"/>
      <w:r w:rsidR="004548C3" w:rsidRPr="004B6927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lunak</w:t>
      </w:r>
      <w:bookmarkEnd w:id="16"/>
      <w:proofErr w:type="spellEnd"/>
    </w:p>
    <w:p w14:paraId="72716232" w14:textId="18A915BF" w:rsidR="00362761" w:rsidRPr="004B6927" w:rsidRDefault="00B66A6F" w:rsidP="00362761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5620C46" wp14:editId="6D7D84BC">
                <wp:simplePos x="0" y="0"/>
                <wp:positionH relativeFrom="column">
                  <wp:posOffset>4920615</wp:posOffset>
                </wp:positionH>
                <wp:positionV relativeFrom="paragraph">
                  <wp:posOffset>-711200</wp:posOffset>
                </wp:positionV>
                <wp:extent cx="1343025" cy="295275"/>
                <wp:effectExtent l="857250" t="38100" r="28575" b="180975"/>
                <wp:wrapNone/>
                <wp:docPr id="51" name="Callout: Line with Border and Accent Ba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295275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149846"/>
                            <a:gd name="adj4" fmla="val -62587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A93C36" w14:textId="77777777" w:rsidR="002E134F" w:rsidRPr="00781517" w:rsidRDefault="002E134F" w:rsidP="00B66A6F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imes new R </w:t>
                            </w:r>
                            <w:r w:rsidRPr="00B66A6F">
                              <w:rPr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20C46" id="Callout: Line with Border and Accent Bar 51" o:spid="_x0000_s1059" type="#_x0000_t50" style="position:absolute;left:0;text-align:left;margin-left:387.45pt;margin-top:-56pt;width:105.75pt;height:23.2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" adj="-13519,32367" fillcolor="white [3201]" strokecolor="red" strokeweight="1pt">
                <v:textbox>
                  <w:txbxContent>
                    <w:p w14:paraId="2DA93C36" w14:textId="77777777" w:rsidR="002E134F" w:rsidRPr="00781517" w:rsidRDefault="002E134F" w:rsidP="00B66A6F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imes new R </w:t>
                      </w:r>
                      <w:r w:rsidRPr="00B66A6F">
                        <w:rPr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sz w:val="20"/>
                          <w:szCs w:val="20"/>
                        </w:rPr>
                        <w:t xml:space="preserve"> 1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4B6927">
        <w:rPr>
          <w:rFonts w:ascii="Times New Roman" w:hAnsi="Times New Roman" w:cs="Times New Roman"/>
          <w:sz w:val="20"/>
          <w:szCs w:val="20"/>
        </w:rPr>
        <w:t xml:space="preserve"> </w:t>
      </w:r>
      <w:r w:rsidR="00204EB0" w:rsidRPr="004B6927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="00362761" w:rsidRPr="004B6927">
        <w:rPr>
          <w:rFonts w:ascii="Times New Roman" w:hAnsi="Times New Roman" w:cs="Times New Roman"/>
          <w:sz w:val="20"/>
          <w:szCs w:val="20"/>
        </w:rPr>
        <w:t>Sumber</w:t>
      </w:r>
      <w:proofErr w:type="spellEnd"/>
      <w:r w:rsidR="00362761" w:rsidRPr="004B6927">
        <w:rPr>
          <w:rFonts w:ascii="Times New Roman" w:hAnsi="Times New Roman" w:cs="Times New Roman"/>
          <w:sz w:val="20"/>
          <w:szCs w:val="20"/>
        </w:rPr>
        <w:t>:</w:t>
      </w:r>
      <w:r w:rsidR="00204EB0" w:rsidRPr="004B6927">
        <w:rPr>
          <w:rFonts w:ascii="Times New Roman" w:hAnsi="Times New Roman" w:cs="Times New Roman"/>
          <w:sz w:val="20"/>
          <w:szCs w:val="20"/>
        </w:rPr>
        <w:t xml:space="preserve"> </w:t>
      </w:r>
      <w:r w:rsidR="00204EB0" w:rsidRPr="004B6927">
        <w:rPr>
          <w:rFonts w:ascii="Times New Roman" w:hAnsi="Times New Roman" w:cs="Times New Roman"/>
          <w:noProof/>
          <w:sz w:val="20"/>
          <w:szCs w:val="20"/>
        </w:rPr>
        <w:t>Velmourougan, S., Dhavachelvan.P., Baskaran.R., Ravikumar.B, 2014)</w:t>
      </w:r>
      <w:r w:rsidR="00362761" w:rsidRPr="004B6927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A607D8B" w14:textId="77777777" w:rsidR="0069227E" w:rsidRDefault="0069227E" w:rsidP="00247BB0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E1693">
        <w:rPr>
          <w:rFonts w:ascii="Times New Roman" w:hAnsi="Times New Roman" w:cs="Times New Roman"/>
          <w:i/>
          <w:sz w:val="24"/>
          <w:szCs w:val="24"/>
        </w:rPr>
        <w:t>Reduce Cost</w:t>
      </w:r>
      <w:r w:rsidR="002E169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menurunk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erencana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enjadwal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, dan proses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enganggar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>.</w:t>
      </w:r>
    </w:p>
    <w:p w14:paraId="22BD11CB" w14:textId="77777777" w:rsidR="0069227E" w:rsidRDefault="0069227E" w:rsidP="00247BB0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E1693">
        <w:rPr>
          <w:rFonts w:ascii="Times New Roman" w:hAnsi="Times New Roman" w:cs="Times New Roman"/>
          <w:i/>
          <w:sz w:val="24"/>
          <w:szCs w:val="24"/>
        </w:rPr>
        <w:t>Improve Product Lifecycle Management</w:t>
      </w:r>
      <w:r w:rsidR="002E169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elangg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siklus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>.</w:t>
      </w:r>
    </w:p>
    <w:p w14:paraId="6D6E43D9" w14:textId="6A47B254" w:rsidR="00204533" w:rsidRPr="00204533" w:rsidRDefault="0069227E" w:rsidP="00247BB0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E1693">
        <w:rPr>
          <w:rFonts w:ascii="Times New Roman" w:hAnsi="Times New Roman" w:cs="Times New Roman"/>
          <w:i/>
          <w:sz w:val="24"/>
          <w:szCs w:val="24"/>
        </w:rPr>
        <w:t>Gain Organizational Agility</w:t>
      </w:r>
      <w:r w:rsidR="002E169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eluang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emotong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menghadirk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="002E169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E1693">
        <w:rPr>
          <w:rFonts w:ascii="Times New Roman" w:hAnsi="Times New Roman" w:cs="Times New Roman"/>
          <w:sz w:val="24"/>
          <w:szCs w:val="24"/>
        </w:rPr>
        <w:t>konsisten</w:t>
      </w:r>
      <w:proofErr w:type="spellEnd"/>
      <w:r w:rsidR="000331AA">
        <w:rPr>
          <w:rFonts w:ascii="Times New Roman" w:hAnsi="Times New Roman" w:cs="Times New Roman"/>
          <w:sz w:val="24"/>
          <w:szCs w:val="24"/>
        </w:rPr>
        <w:t>.</w:t>
      </w:r>
      <w:r w:rsidR="00E431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0C4F7B" w14:textId="4BEF9377" w:rsidR="00B0622D" w:rsidRPr="009753BC" w:rsidRDefault="00456F66" w:rsidP="003F5BD2">
      <w:pPr>
        <w:pStyle w:val="ListParagraph"/>
        <w:numPr>
          <w:ilvl w:val="0"/>
          <w:numId w:val="1"/>
        </w:numPr>
        <w:spacing w:before="100" w:beforeAutospacing="1" w:after="0" w:line="360" w:lineRule="auto"/>
        <w:ind w:left="567" w:hanging="567"/>
        <w:contextualSpacing w:val="0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17" w:name="_Toc15524530"/>
      <w:proofErr w:type="spellStart"/>
      <w:r>
        <w:rPr>
          <w:rFonts w:ascii="Times New Roman" w:hAnsi="Times New Roman" w:cs="Times New Roman"/>
          <w:b/>
          <w:sz w:val="24"/>
          <w:szCs w:val="24"/>
        </w:rPr>
        <w:t>Rumus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a</w:t>
      </w:r>
      <w:r w:rsidR="00B0622D" w:rsidRPr="009753BC">
        <w:rPr>
          <w:rFonts w:ascii="Times New Roman" w:hAnsi="Times New Roman" w:cs="Times New Roman"/>
          <w:b/>
          <w:sz w:val="24"/>
          <w:szCs w:val="24"/>
        </w:rPr>
        <w:t>salah</w:t>
      </w:r>
      <w:bookmarkEnd w:id="17"/>
      <w:proofErr w:type="spellEnd"/>
    </w:p>
    <w:p w14:paraId="5651A5E7" w14:textId="5A9F5679" w:rsidR="00E4317E" w:rsidRDefault="00E4317E" w:rsidP="00132B9E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317E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rencana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strategis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kementeria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perindustria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2015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E4317E"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mengataka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elektronika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telematika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saing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elektron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317E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telematika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terlaksananya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standarisasi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elektronika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telematika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317E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E4317E">
        <w:rPr>
          <w:rFonts w:ascii="Times New Roman" w:hAnsi="Times New Roman" w:cs="Times New Roman"/>
          <w:sz w:val="24"/>
          <w:szCs w:val="24"/>
        </w:rPr>
        <w:t xml:space="preserve"> pada </w:t>
      </w:r>
      <w:r w:rsidR="00EC1D3B">
        <w:rPr>
          <w:rFonts w:ascii="Times New Roman" w:hAnsi="Times New Roman" w:cs="Times New Roman"/>
          <w:sz w:val="24"/>
          <w:szCs w:val="24"/>
        </w:rPr>
        <w:t>G</w:t>
      </w:r>
      <w:r w:rsidRPr="00E4317E">
        <w:rPr>
          <w:rFonts w:ascii="Times New Roman" w:hAnsi="Times New Roman" w:cs="Times New Roman"/>
          <w:sz w:val="24"/>
          <w:szCs w:val="24"/>
        </w:rPr>
        <w:t>ambar 1.2.</w:t>
      </w:r>
    </w:p>
    <w:p w14:paraId="7FD7EB4C" w14:textId="145D03A0" w:rsidR="00AC296E" w:rsidRDefault="00A83E20" w:rsidP="00AC296E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4F60BBC2" wp14:editId="1A7BB2E3">
                <wp:simplePos x="0" y="0"/>
                <wp:positionH relativeFrom="column">
                  <wp:posOffset>1421327</wp:posOffset>
                </wp:positionH>
                <wp:positionV relativeFrom="paragraph">
                  <wp:posOffset>1661620</wp:posOffset>
                </wp:positionV>
                <wp:extent cx="1012825" cy="295275"/>
                <wp:effectExtent l="609600" t="152400" r="15875" b="66675"/>
                <wp:wrapNone/>
                <wp:docPr id="64" name="Callout: Line with Border and Accent Ba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2825" cy="295275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-47706"/>
                            <a:gd name="adj4" fmla="val -5906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C1A65D" w14:textId="099F085D" w:rsidR="002E134F" w:rsidRPr="00781517" w:rsidRDefault="002E134F" w:rsidP="00A83E20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U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bel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kir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0BBC2" id="Callout: Line with Border and Accent Bar 64" o:spid="_x0000_s1060" type="#_x0000_t50" style="position:absolute;left:0;text-align:left;margin-left:111.9pt;margin-top:130.85pt;width:79.75pt;height:23.2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" adj="-12758,-10304" fillcolor="white [3201]" strokecolor="red" strokeweight="1pt">
                <v:textbox>
                  <w:txbxContent>
                    <w:p w14:paraId="6AC1A65D" w14:textId="099F085D" w:rsidR="002E134F" w:rsidRPr="00781517" w:rsidRDefault="002E134F" w:rsidP="00A83E20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U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bel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kir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AC296E" w:rsidRPr="00B50732">
        <w:rPr>
          <w:rFonts w:ascii="Times New Roman" w:hAnsi="Times New Roman" w:cs="Times New Roman"/>
          <w:i/>
          <w:sz w:val="24"/>
          <w:szCs w:val="24"/>
        </w:rPr>
        <w:t>Software process improvement</w:t>
      </w:r>
      <w:r w:rsidR="00AC296E" w:rsidRP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 w:rsidRPr="00B5073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tindakan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praktis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proses agar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diselesaikan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C296E">
        <w:rPr>
          <w:rFonts w:ascii="Times New Roman" w:hAnsi="Times New Roman" w:cs="Times New Roman"/>
          <w:sz w:val="24"/>
          <w:szCs w:val="24"/>
        </w:rPr>
        <w:t>bagus</w:t>
      </w:r>
      <w:proofErr w:type="spellEnd"/>
      <w:r w:rsidR="00AC296E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712003691"/>
          <w:citation/>
        </w:sdtPr>
        <w:sdtContent>
          <w:r w:rsidR="00AC296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C296E">
            <w:rPr>
              <w:rFonts w:ascii="Times New Roman" w:hAnsi="Times New Roman" w:cs="Times New Roman"/>
              <w:sz w:val="24"/>
              <w:szCs w:val="24"/>
            </w:rPr>
            <w:instrText xml:space="preserve"> CITATION ORe11 \l 1033 </w:instrText>
          </w:r>
          <w:r w:rsidR="00AC296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C296E" w:rsidRPr="007A271F">
            <w:rPr>
              <w:rFonts w:ascii="Times New Roman" w:hAnsi="Times New Roman" w:cs="Times New Roman"/>
              <w:noProof/>
              <w:sz w:val="24"/>
              <w:szCs w:val="24"/>
            </w:rPr>
            <w:t>(O'Regan, 2011)</w:t>
          </w:r>
          <w:r w:rsidR="00AC296E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AC296E">
        <w:rPr>
          <w:rFonts w:ascii="Times New Roman" w:hAnsi="Times New Roman" w:cs="Times New Roman"/>
          <w:sz w:val="24"/>
          <w:szCs w:val="24"/>
        </w:rPr>
        <w:t>.</w:t>
      </w:r>
    </w:p>
    <w:p w14:paraId="196AB421" w14:textId="77777777" w:rsidR="00AC296E" w:rsidRDefault="00AC296E" w:rsidP="00AC296E">
      <w:pPr>
        <w:spacing w:before="100" w:beforeAutospacing="1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4966">
        <w:rPr>
          <w:rFonts w:ascii="Times New Roman" w:hAnsi="Times New Roman" w:cs="Times New Roman"/>
          <w:i/>
          <w:sz w:val="24"/>
          <w:szCs w:val="24"/>
        </w:rPr>
        <w:t>software process improve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047996482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ORe11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7A271F">
            <w:rPr>
              <w:rFonts w:ascii="Times New Roman" w:hAnsi="Times New Roman" w:cs="Times New Roman"/>
              <w:noProof/>
              <w:sz w:val="24"/>
              <w:szCs w:val="24"/>
            </w:rPr>
            <w:t>(O'Regan, 2011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2D8D10A9" w14:textId="77777777" w:rsidR="00AC296E" w:rsidRDefault="00AC296E" w:rsidP="00247BB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alitas</w:t>
      </w:r>
      <w:proofErr w:type="spellEnd"/>
    </w:p>
    <w:p w14:paraId="17C4DF7D" w14:textId="77777777" w:rsidR="00AC296E" w:rsidRDefault="00AC296E" w:rsidP="00247BB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</w:p>
    <w:p w14:paraId="76BE8BCF" w14:textId="77777777" w:rsidR="00AC296E" w:rsidRDefault="00AC296E" w:rsidP="00247BB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unak</w:t>
      </w:r>
      <w:proofErr w:type="spellEnd"/>
    </w:p>
    <w:p w14:paraId="07067665" w14:textId="77777777" w:rsidR="00AC296E" w:rsidRDefault="00AC296E" w:rsidP="00247BB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E206C">
        <w:rPr>
          <w:rFonts w:ascii="Times New Roman" w:hAnsi="Times New Roman" w:cs="Times New Roman"/>
          <w:i/>
          <w:iCs/>
          <w:sz w:val="24"/>
          <w:szCs w:val="24"/>
        </w:rPr>
        <w:t>on-time delivery</w:t>
      </w:r>
    </w:p>
    <w:p w14:paraId="1DF8AD47" w14:textId="77777777" w:rsidR="00AC296E" w:rsidRDefault="00AC296E" w:rsidP="00247BB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sist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gg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adwal</w:t>
      </w:r>
      <w:proofErr w:type="spellEnd"/>
    </w:p>
    <w:p w14:paraId="681C3330" w14:textId="77777777" w:rsidR="00AC296E" w:rsidRPr="00CE206C" w:rsidRDefault="00AC296E" w:rsidP="00247BB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E206C">
        <w:rPr>
          <w:rFonts w:ascii="Times New Roman" w:hAnsi="Times New Roman" w:cs="Times New Roman"/>
          <w:i/>
          <w:iCs/>
          <w:sz w:val="24"/>
          <w:szCs w:val="24"/>
        </w:rPr>
        <w:t>customer satisfaction</w:t>
      </w:r>
    </w:p>
    <w:p w14:paraId="1CE4B3B2" w14:textId="77777777" w:rsidR="00AC296E" w:rsidRPr="00A73BD6" w:rsidRDefault="00AC296E" w:rsidP="00247BB0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ral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wan</w:t>
      </w:r>
      <w:proofErr w:type="spellEnd"/>
    </w:p>
    <w:p w14:paraId="439B2C7A" w14:textId="77777777" w:rsidR="00AC296E" w:rsidRDefault="00AC296E" w:rsidP="00132B9E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C7F8B0" w14:textId="77777777" w:rsidR="00AC296E" w:rsidRDefault="00AC296E" w:rsidP="00132B9E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533072" w14:textId="3D1CFF4B" w:rsidR="00E4317E" w:rsidRPr="00E4317E" w:rsidRDefault="00A83E20" w:rsidP="00E4317E">
      <w:pPr>
        <w:keepNext/>
        <w:spacing w:before="100" w:beforeAutospacing="1" w:after="100" w:afterAutospacing="1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F6038B8" wp14:editId="73658051">
                <wp:simplePos x="0" y="0"/>
                <wp:positionH relativeFrom="column">
                  <wp:posOffset>2829713</wp:posOffset>
                </wp:positionH>
                <wp:positionV relativeFrom="paragraph">
                  <wp:posOffset>5534375</wp:posOffset>
                </wp:positionV>
                <wp:extent cx="1283970" cy="295275"/>
                <wp:effectExtent l="0" t="190500" r="487680" b="66675"/>
                <wp:wrapNone/>
                <wp:docPr id="65" name="Callout: Line with Border and Accent Ba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283970" cy="295275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-58386"/>
                            <a:gd name="adj4" fmla="val -3712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8A77E6" w14:textId="25D5A425" w:rsidR="002E134F" w:rsidRPr="00781517" w:rsidRDefault="002E134F" w:rsidP="00A83E20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U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bel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k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038B8" id="Callout: Line with Border and Accent Bar 65" o:spid="_x0000_s1061" type="#_x0000_t50" style="position:absolute;left:0;text-align:left;margin-left:222.8pt;margin-top:435.8pt;width:101.1pt;height:23.25pt;flip:x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" adj="-8019,-12611" fillcolor="white [3201]" strokecolor="red" strokeweight="1pt">
                <v:textbox>
                  <w:txbxContent>
                    <w:p w14:paraId="168A77E6" w14:textId="25D5A425" w:rsidR="002E134F" w:rsidRPr="00781517" w:rsidRDefault="002E134F" w:rsidP="00A83E20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U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bel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kan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6BBD54A7" w14:textId="166F0B9B" w:rsidR="00BF54BE" w:rsidRPr="00BF54BE" w:rsidRDefault="00BF54BE" w:rsidP="00BF54BE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ind w:left="567"/>
        <w:contextualSpacing w:val="0"/>
        <w:jc w:val="both"/>
        <w:rPr>
          <w:rFonts w:ascii="Times New Roman" w:hAnsi="Times New Roman" w:cs="Times New Roman"/>
          <w:sz w:val="24"/>
          <w:szCs w:val="24"/>
        </w:rPr>
        <w:sectPr w:rsidR="00BF54BE" w:rsidRPr="00BF54BE" w:rsidSect="0011146F">
          <w:headerReference w:type="even" r:id="rId40"/>
          <w:headerReference w:type="default" r:id="rId41"/>
          <w:footerReference w:type="even" r:id="rId42"/>
          <w:footerReference w:type="default" r:id="rId43"/>
          <w:headerReference w:type="first" r:id="rId44"/>
          <w:footerReference w:type="first" r:id="rId45"/>
          <w:pgSz w:w="11909" w:h="16834" w:code="9"/>
          <w:pgMar w:top="1701" w:right="1701" w:bottom="1701" w:left="1701" w:header="850" w:footer="1417" w:gutter="0"/>
          <w:cols w:space="720"/>
          <w:titlePg/>
          <w:docGrid w:linePitch="360"/>
        </w:sectPr>
      </w:pPr>
    </w:p>
    <w:p w14:paraId="596570A5" w14:textId="101F657E" w:rsidR="005736EF" w:rsidRDefault="00431197" w:rsidP="00063BA3">
      <w:pPr>
        <w:pStyle w:val="Heading1"/>
        <w:rPr>
          <w:rFonts w:cs="Times New Roman"/>
          <w:b/>
          <w:szCs w:val="24"/>
        </w:rPr>
      </w:pPr>
      <w:bookmarkStart w:id="18" w:name="_Toc15524535"/>
      <w:r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F8551CA" wp14:editId="0799B967">
                <wp:simplePos x="0" y="0"/>
                <wp:positionH relativeFrom="column">
                  <wp:posOffset>4123074</wp:posOffset>
                </wp:positionH>
                <wp:positionV relativeFrom="paragraph">
                  <wp:posOffset>-100339</wp:posOffset>
                </wp:positionV>
                <wp:extent cx="1209675" cy="439420"/>
                <wp:effectExtent l="647700" t="38100" r="28575" b="55880"/>
                <wp:wrapNone/>
                <wp:docPr id="20" name="Callout: Line with Accent Ba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43942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68953"/>
                            <a:gd name="adj4" fmla="val -52697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E0EF55" w14:textId="773D5537" w:rsidR="002E134F" w:rsidRDefault="002E134F" w:rsidP="0043119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imes New R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</w:t>
                            </w:r>
                            <w:r w:rsidRPr="00FA64F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-&gt; 12</w:t>
                            </w:r>
                          </w:p>
                          <w:p w14:paraId="718DB859" w14:textId="32CB176E" w:rsidR="002E134F" w:rsidRPr="00FA64FA" w:rsidRDefault="002E134F" w:rsidP="0043119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B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551CA" id="Callout: Line with Accent Bar 20" o:spid="_x0000_s1062" type="#_x0000_t44" style="position:absolute;left:0;text-align:left;margin-left:324.65pt;margin-top:-7.9pt;width:95.25pt;height:34.6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" adj="-11383,14894" fillcolor="white [3212]" strokecolor="red" strokeweight="1pt">
                <v:textbox>
                  <w:txbxContent>
                    <w:p w14:paraId="5CE0EF55" w14:textId="773D5537" w:rsidR="002E134F" w:rsidRDefault="002E134F" w:rsidP="0043119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Times New R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-</w:t>
                      </w:r>
                      <w:r w:rsidRPr="00FA64FA">
                        <w:rPr>
                          <w:color w:val="000000" w:themeColor="text1"/>
                          <w:sz w:val="20"/>
                          <w:szCs w:val="20"/>
                        </w:rPr>
                        <w:t>-&gt; 12</w:t>
                      </w:r>
                    </w:p>
                    <w:p w14:paraId="718DB859" w14:textId="32CB176E" w:rsidR="002E134F" w:rsidRPr="00FA64FA" w:rsidRDefault="002E134F" w:rsidP="0043119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Bold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5736EF" w:rsidRPr="00063BA3">
        <w:rPr>
          <w:rFonts w:cs="Times New Roman"/>
          <w:b/>
          <w:szCs w:val="24"/>
        </w:rPr>
        <w:t>BAB 2</w:t>
      </w:r>
      <w:r w:rsidR="005736EF" w:rsidRPr="00063BA3">
        <w:rPr>
          <w:rFonts w:cs="Times New Roman"/>
          <w:b/>
          <w:szCs w:val="24"/>
        </w:rPr>
        <w:br/>
        <w:t>STUDI LITERATUR</w:t>
      </w:r>
      <w:bookmarkEnd w:id="18"/>
    </w:p>
    <w:p w14:paraId="021E37BF" w14:textId="77777777" w:rsidR="004B6927" w:rsidRPr="004B6927" w:rsidRDefault="004B6927" w:rsidP="004B6927"/>
    <w:p w14:paraId="239F4C06" w14:textId="77777777" w:rsidR="005736EF" w:rsidRDefault="005736EF" w:rsidP="00BF54BE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landasan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r w:rsidR="0004671A" w:rsidRPr="0004671A">
        <w:rPr>
          <w:rFonts w:ascii="Times New Roman" w:hAnsi="Times New Roman" w:cs="Times New Roman"/>
          <w:i/>
          <w:sz w:val="24"/>
          <w:szCs w:val="24"/>
        </w:rPr>
        <w:t>capabi</w:t>
      </w:r>
      <w:r w:rsidR="005E2FB8">
        <w:rPr>
          <w:rFonts w:ascii="Times New Roman" w:hAnsi="Times New Roman" w:cs="Times New Roman"/>
          <w:i/>
          <w:sz w:val="24"/>
          <w:szCs w:val="24"/>
        </w:rPr>
        <w:t>lity maturity model integration</w:t>
      </w:r>
      <w:r w:rsidR="005E2FB8">
        <w:rPr>
          <w:rFonts w:ascii="Times New Roman" w:hAnsi="Times New Roman" w:cs="Times New Roman"/>
          <w:sz w:val="24"/>
          <w:szCs w:val="24"/>
        </w:rPr>
        <w:t xml:space="preserve"> dan </w:t>
      </w:r>
      <w:r w:rsidR="005E2FB8" w:rsidRPr="005E2FB8">
        <w:rPr>
          <w:rFonts w:ascii="Times New Roman" w:hAnsi="Times New Roman" w:cs="Times New Roman"/>
          <w:i/>
          <w:sz w:val="24"/>
          <w:szCs w:val="24"/>
        </w:rPr>
        <w:t>software process improvement</w:t>
      </w:r>
      <w:r w:rsidR="005E2FB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bab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kajian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671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8E2C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2C5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04671A">
        <w:rPr>
          <w:rFonts w:ascii="Times New Roman" w:hAnsi="Times New Roman" w:cs="Times New Roman"/>
          <w:sz w:val="24"/>
          <w:szCs w:val="24"/>
        </w:rPr>
        <w:t>.</w:t>
      </w:r>
    </w:p>
    <w:p w14:paraId="3134531A" w14:textId="77777777" w:rsidR="000833B2" w:rsidRDefault="000833B2" w:rsidP="00247BB0">
      <w:pPr>
        <w:pStyle w:val="ListParagraph"/>
        <w:numPr>
          <w:ilvl w:val="0"/>
          <w:numId w:val="3"/>
        </w:numPr>
        <w:spacing w:before="100" w:beforeAutospacing="1" w:after="0" w:line="360" w:lineRule="auto"/>
        <w:ind w:left="426" w:hanging="426"/>
        <w:jc w:val="both"/>
        <w:outlineLvl w:val="1"/>
        <w:rPr>
          <w:rFonts w:ascii="Times New Roman" w:hAnsi="Times New Roman" w:cs="Times New Roman"/>
          <w:b/>
          <w:i/>
          <w:sz w:val="24"/>
          <w:szCs w:val="24"/>
        </w:rPr>
      </w:pPr>
      <w:bookmarkStart w:id="19" w:name="_Toc15524536"/>
      <w:r>
        <w:rPr>
          <w:rFonts w:ascii="Times New Roman" w:hAnsi="Times New Roman" w:cs="Times New Roman"/>
          <w:b/>
          <w:i/>
          <w:sz w:val="24"/>
          <w:szCs w:val="24"/>
        </w:rPr>
        <w:t>Software Process Improvement</w:t>
      </w:r>
      <w:bookmarkEnd w:id="19"/>
    </w:p>
    <w:p w14:paraId="3F64ECE1" w14:textId="68D989C3" w:rsidR="000833B2" w:rsidRDefault="00397C7C" w:rsidP="00541FDF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0732">
        <w:rPr>
          <w:rFonts w:ascii="Times New Roman" w:hAnsi="Times New Roman" w:cs="Times New Roman"/>
          <w:i/>
          <w:sz w:val="24"/>
          <w:szCs w:val="24"/>
        </w:rPr>
        <w:t>Software process improvement</w:t>
      </w:r>
      <w:r w:rsidRP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073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tindakan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praktis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proses agar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diselesaikan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B50732">
        <w:rPr>
          <w:rFonts w:ascii="Times New Roman" w:hAnsi="Times New Roman" w:cs="Times New Roman"/>
          <w:sz w:val="24"/>
          <w:szCs w:val="24"/>
        </w:rPr>
        <w:t>bagus</w:t>
      </w:r>
      <w:proofErr w:type="spellEnd"/>
      <w:r w:rsidR="00B50732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959021193"/>
          <w:citation/>
        </w:sdtPr>
        <w:sdtContent>
          <w:r w:rsidR="00B5073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50732">
            <w:rPr>
              <w:rFonts w:ascii="Times New Roman" w:hAnsi="Times New Roman" w:cs="Times New Roman"/>
              <w:sz w:val="24"/>
              <w:szCs w:val="24"/>
            </w:rPr>
            <w:instrText xml:space="preserve"> CITATION ORe11 \l 1033 </w:instrText>
          </w:r>
          <w:r w:rsidR="00B5073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O'Regan, 2011)</w:t>
          </w:r>
          <w:r w:rsidR="00B5073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50732">
        <w:rPr>
          <w:rFonts w:ascii="Times New Roman" w:hAnsi="Times New Roman" w:cs="Times New Roman"/>
          <w:sz w:val="24"/>
          <w:szCs w:val="24"/>
        </w:rPr>
        <w:t>.</w:t>
      </w:r>
    </w:p>
    <w:p w14:paraId="1DE044D0" w14:textId="063851E0" w:rsidR="000C77D8" w:rsidRDefault="000C77D8" w:rsidP="00584827">
      <w:pPr>
        <w:spacing w:before="100" w:beforeAutospacing="1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4966">
        <w:rPr>
          <w:rFonts w:ascii="Times New Roman" w:hAnsi="Times New Roman" w:cs="Times New Roman"/>
          <w:i/>
          <w:sz w:val="24"/>
          <w:szCs w:val="24"/>
        </w:rPr>
        <w:t>software process improve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538511947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ORe11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O'Regan, 2011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</w:p>
    <w:p w14:paraId="3FBCA792" w14:textId="77777777" w:rsidR="000C77D8" w:rsidRDefault="00A73BD6" w:rsidP="00247BB0">
      <w:pPr>
        <w:pStyle w:val="ListParagraph"/>
        <w:numPr>
          <w:ilvl w:val="0"/>
          <w:numId w:val="43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alitas</w:t>
      </w:r>
      <w:proofErr w:type="spellEnd"/>
    </w:p>
    <w:p w14:paraId="437554DF" w14:textId="77777777" w:rsidR="00A73BD6" w:rsidRDefault="00A73BD6" w:rsidP="00247BB0">
      <w:pPr>
        <w:pStyle w:val="ListParagraph"/>
        <w:numPr>
          <w:ilvl w:val="0"/>
          <w:numId w:val="43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</w:p>
    <w:p w14:paraId="0745B7C5" w14:textId="77777777" w:rsidR="00A73BD6" w:rsidRDefault="00A73BD6" w:rsidP="00247BB0">
      <w:pPr>
        <w:pStyle w:val="ListParagraph"/>
        <w:numPr>
          <w:ilvl w:val="0"/>
          <w:numId w:val="43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unak</w:t>
      </w:r>
      <w:proofErr w:type="spellEnd"/>
    </w:p>
    <w:p w14:paraId="18A7C25B" w14:textId="77777777" w:rsidR="00A73BD6" w:rsidRDefault="00A73BD6" w:rsidP="00247BB0">
      <w:pPr>
        <w:pStyle w:val="ListParagraph"/>
        <w:numPr>
          <w:ilvl w:val="0"/>
          <w:numId w:val="43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E206C">
        <w:rPr>
          <w:rFonts w:ascii="Times New Roman" w:hAnsi="Times New Roman" w:cs="Times New Roman"/>
          <w:i/>
          <w:iCs/>
          <w:sz w:val="24"/>
          <w:szCs w:val="24"/>
        </w:rPr>
        <w:t>on-time delivery</w:t>
      </w:r>
    </w:p>
    <w:p w14:paraId="76D7E2F7" w14:textId="77777777" w:rsidR="00A73BD6" w:rsidRDefault="00A73BD6" w:rsidP="00247BB0">
      <w:pPr>
        <w:pStyle w:val="ListParagraph"/>
        <w:numPr>
          <w:ilvl w:val="0"/>
          <w:numId w:val="43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sist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gg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adwal</w:t>
      </w:r>
      <w:proofErr w:type="spellEnd"/>
    </w:p>
    <w:p w14:paraId="532B09A0" w14:textId="77777777" w:rsidR="00A73BD6" w:rsidRPr="00CE206C" w:rsidRDefault="00A73BD6" w:rsidP="00247BB0">
      <w:pPr>
        <w:pStyle w:val="ListParagraph"/>
        <w:numPr>
          <w:ilvl w:val="0"/>
          <w:numId w:val="43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E206C">
        <w:rPr>
          <w:rFonts w:ascii="Times New Roman" w:hAnsi="Times New Roman" w:cs="Times New Roman"/>
          <w:i/>
          <w:iCs/>
          <w:sz w:val="24"/>
          <w:szCs w:val="24"/>
        </w:rPr>
        <w:t>customer satisfaction</w:t>
      </w:r>
    </w:p>
    <w:p w14:paraId="351D2E8B" w14:textId="77777777" w:rsidR="00A73BD6" w:rsidRPr="00A73BD6" w:rsidRDefault="00A73BD6" w:rsidP="00247BB0">
      <w:pPr>
        <w:pStyle w:val="ListParagraph"/>
        <w:numPr>
          <w:ilvl w:val="0"/>
          <w:numId w:val="43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ral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wan</w:t>
      </w:r>
      <w:proofErr w:type="spellEnd"/>
    </w:p>
    <w:p w14:paraId="3B8F6828" w14:textId="77777777" w:rsidR="00063BA3" w:rsidRPr="00063BA3" w:rsidRDefault="00063BA3" w:rsidP="00247BB0">
      <w:pPr>
        <w:pStyle w:val="ListParagraph"/>
        <w:numPr>
          <w:ilvl w:val="0"/>
          <w:numId w:val="3"/>
        </w:numPr>
        <w:spacing w:before="100" w:beforeAutospacing="1" w:after="0" w:line="360" w:lineRule="auto"/>
        <w:ind w:left="426" w:hanging="426"/>
        <w:contextualSpacing w:val="0"/>
        <w:jc w:val="both"/>
        <w:outlineLvl w:val="1"/>
        <w:rPr>
          <w:rFonts w:ascii="Times New Roman" w:hAnsi="Times New Roman" w:cs="Times New Roman"/>
          <w:b/>
          <w:i/>
          <w:sz w:val="24"/>
          <w:szCs w:val="24"/>
        </w:rPr>
      </w:pPr>
      <w:bookmarkStart w:id="20" w:name="_Toc15524537"/>
      <w:r w:rsidRPr="00063BA3">
        <w:rPr>
          <w:rFonts w:ascii="Times New Roman" w:hAnsi="Times New Roman" w:cs="Times New Roman"/>
          <w:b/>
          <w:i/>
          <w:sz w:val="24"/>
          <w:szCs w:val="24"/>
        </w:rPr>
        <w:t>Capability Maturity Model Integration</w:t>
      </w:r>
      <w:r w:rsidR="00645265">
        <w:rPr>
          <w:rFonts w:ascii="Times New Roman" w:hAnsi="Times New Roman" w:cs="Times New Roman"/>
          <w:b/>
          <w:i/>
          <w:sz w:val="24"/>
          <w:szCs w:val="24"/>
        </w:rPr>
        <w:t xml:space="preserve"> for Development</w:t>
      </w:r>
      <w:bookmarkEnd w:id="20"/>
    </w:p>
    <w:p w14:paraId="3F2BEA38" w14:textId="0526F7AD" w:rsidR="003D3F75" w:rsidRDefault="00645265" w:rsidP="00541FDF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3D3F75" w:rsidSect="0011146F">
          <w:headerReference w:type="first" r:id="rId46"/>
          <w:footerReference w:type="first" r:id="rId47"/>
          <w:pgSz w:w="11909" w:h="16834" w:code="9"/>
          <w:pgMar w:top="1701" w:right="1701" w:bottom="1701" w:left="1701" w:header="850" w:footer="1417" w:gutter="0"/>
          <w:cols w:space="720"/>
          <w:titlePg/>
          <w:docGrid w:linePitch="360"/>
        </w:sectPr>
      </w:pPr>
      <w:r w:rsidRPr="00645265">
        <w:rPr>
          <w:rFonts w:ascii="Times New Roman" w:hAnsi="Times New Roman" w:cs="Times New Roman"/>
          <w:i/>
          <w:sz w:val="24"/>
          <w:szCs w:val="24"/>
        </w:rPr>
        <w:t>Capability maturity model integration for develop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r w:rsidRPr="00645265">
        <w:rPr>
          <w:rFonts w:ascii="Times New Roman" w:hAnsi="Times New Roman" w:cs="Times New Roman"/>
          <w:i/>
          <w:sz w:val="24"/>
          <w:szCs w:val="24"/>
        </w:rPr>
        <w:t>Software Engineering Institute</w:t>
      </w:r>
      <w:r>
        <w:rPr>
          <w:rFonts w:ascii="Times New Roman" w:hAnsi="Times New Roman" w:cs="Times New Roman"/>
          <w:sz w:val="24"/>
          <w:szCs w:val="24"/>
        </w:rPr>
        <w:t xml:space="preserve"> (SEI)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3E75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75B4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3E75B4">
        <w:rPr>
          <w:rFonts w:ascii="Times New Roman" w:hAnsi="Times New Roman" w:cs="Times New Roman"/>
          <w:sz w:val="24"/>
          <w:szCs w:val="24"/>
        </w:rPr>
        <w:t xml:space="preserve"> pada </w:t>
      </w:r>
      <w:r w:rsidR="00856E11" w:rsidRPr="00856E11">
        <w:rPr>
          <w:rFonts w:ascii="Times New Roman" w:hAnsi="Times New Roman" w:cs="Times New Roman"/>
          <w:sz w:val="24"/>
          <w:szCs w:val="24"/>
        </w:rPr>
        <w:fldChar w:fldCharType="begin"/>
      </w:r>
      <w:r w:rsidR="00856E11" w:rsidRPr="00856E11">
        <w:rPr>
          <w:rFonts w:ascii="Times New Roman" w:hAnsi="Times New Roman" w:cs="Times New Roman"/>
          <w:sz w:val="24"/>
          <w:szCs w:val="24"/>
        </w:rPr>
        <w:instrText xml:space="preserve"> REF _Ref511241193 \h  \* MERGEFORMAT </w:instrText>
      </w:r>
      <w:r w:rsidR="00856E11" w:rsidRPr="00856E11">
        <w:rPr>
          <w:rFonts w:ascii="Times New Roman" w:hAnsi="Times New Roman" w:cs="Times New Roman"/>
          <w:sz w:val="24"/>
          <w:szCs w:val="24"/>
        </w:rPr>
      </w:r>
      <w:r w:rsidR="00856E11" w:rsidRPr="00856E11">
        <w:rPr>
          <w:rFonts w:ascii="Times New Roman" w:hAnsi="Times New Roman" w:cs="Times New Roman"/>
          <w:sz w:val="24"/>
          <w:szCs w:val="24"/>
        </w:rPr>
        <w:fldChar w:fldCharType="separate"/>
      </w:r>
      <w:r w:rsidR="00EC1D3B">
        <w:rPr>
          <w:rFonts w:ascii="Times New Roman" w:hAnsi="Times New Roman" w:cs="Times New Roman"/>
          <w:sz w:val="24"/>
          <w:szCs w:val="24"/>
        </w:rPr>
        <w:t>G</w:t>
      </w:r>
      <w:r w:rsidR="007204BC" w:rsidRPr="007204BC">
        <w:rPr>
          <w:rFonts w:ascii="Times New Roman" w:hAnsi="Times New Roman" w:cs="Times New Roman"/>
          <w:sz w:val="24"/>
          <w:szCs w:val="24"/>
        </w:rPr>
        <w:t xml:space="preserve">ambar 2. </w:t>
      </w:r>
      <w:r w:rsidR="007204BC" w:rsidRPr="007204BC">
        <w:rPr>
          <w:rFonts w:ascii="Times New Roman" w:hAnsi="Times New Roman" w:cs="Times New Roman"/>
          <w:noProof/>
          <w:sz w:val="24"/>
          <w:szCs w:val="24"/>
        </w:rPr>
        <w:t>1</w:t>
      </w:r>
      <w:r w:rsidR="00856E11" w:rsidRPr="00856E11">
        <w:rPr>
          <w:rFonts w:ascii="Times New Roman" w:hAnsi="Times New Roman" w:cs="Times New Roman"/>
          <w:sz w:val="24"/>
          <w:szCs w:val="24"/>
        </w:rPr>
        <w:fldChar w:fldCharType="end"/>
      </w:r>
      <w:r w:rsidR="003E75B4" w:rsidRPr="00856E11">
        <w:rPr>
          <w:rFonts w:ascii="Times New Roman" w:hAnsi="Times New Roman" w:cs="Times New Roman"/>
          <w:sz w:val="24"/>
          <w:szCs w:val="24"/>
        </w:rPr>
        <w:t>.</w:t>
      </w:r>
      <w:r w:rsidR="003D3F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8EBACE" w14:textId="77777777" w:rsidR="00035DA2" w:rsidRDefault="006446DA" w:rsidP="005E2C1F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E206C">
        <w:rPr>
          <w:rFonts w:ascii="Times New Roman" w:hAnsi="Times New Roman" w:cs="Times New Roman"/>
          <w:sz w:val="24"/>
          <w:szCs w:val="24"/>
        </w:rPr>
        <w:lastRenderedPageBreak/>
        <w:t>Ketiga</w:t>
      </w:r>
      <w:proofErr w:type="spellEnd"/>
      <w:r w:rsidRPr="00CE20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2C1F" w:rsidRPr="00CE206C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="005E2C1F" w:rsidRPr="00CE206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5E2C1F" w:rsidRPr="00CE206C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5E2C1F" w:rsidRPr="00CE20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2C1F" w:rsidRPr="00CE206C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5E2C1F" w:rsidRPr="00CE20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2C1F" w:rsidRPr="00CE206C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5E2C1F" w:rsidRPr="00CE206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E2C1F" w:rsidRPr="00CE206C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="005E2C1F" w:rsidRPr="00CE206C">
        <w:rPr>
          <w:rFonts w:ascii="Times New Roman" w:hAnsi="Times New Roman" w:cs="Times New Roman"/>
          <w:sz w:val="24"/>
          <w:szCs w:val="24"/>
        </w:rPr>
        <w:t xml:space="preserve"> proses yang </w:t>
      </w:r>
      <w:proofErr w:type="spellStart"/>
      <w:r w:rsidR="005E2C1F" w:rsidRPr="00CE206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5E2C1F" w:rsidRPr="00CE20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2C1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E2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2C1F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5E2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2C1F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5E2C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0D12">
        <w:rPr>
          <w:rFonts w:ascii="Times New Roman" w:hAnsi="Times New Roman" w:cs="Times New Roman"/>
          <w:sz w:val="24"/>
          <w:szCs w:val="24"/>
        </w:rPr>
        <w:t>menyelaraskan</w:t>
      </w:r>
      <w:proofErr w:type="spellEnd"/>
      <w:r w:rsidR="00AC0D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0D12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AC0D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0D1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C0D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0D1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AC0D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C0D12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AC0D12">
        <w:rPr>
          <w:rFonts w:ascii="Times New Roman" w:hAnsi="Times New Roman" w:cs="Times New Roman"/>
          <w:sz w:val="24"/>
          <w:szCs w:val="24"/>
        </w:rPr>
        <w:t xml:space="preserve">. Oleh </w:t>
      </w:r>
      <w:proofErr w:type="spellStart"/>
      <w:r w:rsidR="00AC0D12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AC0D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0D12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AC0D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0D12">
        <w:rPr>
          <w:rFonts w:ascii="Times New Roman" w:hAnsi="Times New Roman" w:cs="Times New Roman"/>
          <w:sz w:val="24"/>
          <w:szCs w:val="24"/>
        </w:rPr>
        <w:t>organisas</w:t>
      </w:r>
      <w:r w:rsidR="00EA24A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fleksibel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berfokus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orang yang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terkini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4A0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EA24A0">
        <w:rPr>
          <w:rFonts w:ascii="Times New Roman" w:hAnsi="Times New Roman" w:cs="Times New Roman"/>
          <w:sz w:val="24"/>
          <w:szCs w:val="24"/>
        </w:rPr>
        <w:t>.</w:t>
      </w:r>
    </w:p>
    <w:p w14:paraId="43A134B9" w14:textId="77777777" w:rsidR="003E75B4" w:rsidRDefault="006A3E8C" w:rsidP="005E2C1F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3E8C">
        <w:rPr>
          <w:rFonts w:ascii="Times New Roman" w:hAnsi="Times New Roman" w:cs="Times New Roman"/>
          <w:i/>
          <w:sz w:val="24"/>
          <w:szCs w:val="24"/>
        </w:rPr>
        <w:t xml:space="preserve">CMMI for </w:t>
      </w:r>
      <w:r w:rsidR="003809A6" w:rsidRPr="006A3E8C">
        <w:rPr>
          <w:rFonts w:ascii="Times New Roman" w:hAnsi="Times New Roman" w:cs="Times New Roman"/>
          <w:i/>
          <w:sz w:val="24"/>
          <w:szCs w:val="24"/>
        </w:rPr>
        <w:t>Dev</w:t>
      </w:r>
      <w:r w:rsidRPr="006A3E8C">
        <w:rPr>
          <w:rFonts w:ascii="Times New Roman" w:hAnsi="Times New Roman" w:cs="Times New Roman"/>
          <w:i/>
          <w:sz w:val="24"/>
          <w:szCs w:val="24"/>
        </w:rPr>
        <w:t>elopment</w:t>
      </w:r>
      <w:r>
        <w:rPr>
          <w:rFonts w:ascii="Times New Roman" w:hAnsi="Times New Roman" w:cs="Times New Roman"/>
          <w:sz w:val="24"/>
          <w:szCs w:val="24"/>
        </w:rPr>
        <w:t xml:space="preserve"> (CMMI-Dev)</w:t>
      </w:r>
      <w:r w:rsidR="003809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09A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3809A6">
        <w:rPr>
          <w:rFonts w:ascii="Times New Roman" w:hAnsi="Times New Roman" w:cs="Times New Roman"/>
          <w:sz w:val="24"/>
          <w:szCs w:val="24"/>
        </w:rPr>
        <w:t xml:space="preserve"> 22 proses area </w:t>
      </w:r>
      <w:proofErr w:type="spellStart"/>
      <w:r w:rsidR="003809A6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3809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09A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3809A6">
        <w:rPr>
          <w:rFonts w:ascii="Times New Roman" w:hAnsi="Times New Roman" w:cs="Times New Roman"/>
          <w:sz w:val="24"/>
          <w:szCs w:val="24"/>
        </w:rPr>
        <w:t xml:space="preserve"> </w:t>
      </w:r>
      <w:r w:rsidR="003809A6" w:rsidRPr="003809A6">
        <w:rPr>
          <w:rFonts w:ascii="Times New Roman" w:hAnsi="Times New Roman" w:cs="Times New Roman"/>
          <w:i/>
          <w:sz w:val="24"/>
          <w:szCs w:val="24"/>
        </w:rPr>
        <w:t>Specific Goals</w:t>
      </w:r>
      <w:r w:rsidR="003809A6">
        <w:rPr>
          <w:rFonts w:ascii="Times New Roman" w:hAnsi="Times New Roman" w:cs="Times New Roman"/>
          <w:sz w:val="24"/>
          <w:szCs w:val="24"/>
        </w:rPr>
        <w:t xml:space="preserve"> dan </w:t>
      </w:r>
      <w:r w:rsidR="003809A6" w:rsidRPr="003809A6">
        <w:rPr>
          <w:rFonts w:ascii="Times New Roman" w:hAnsi="Times New Roman" w:cs="Times New Roman"/>
          <w:i/>
          <w:sz w:val="24"/>
          <w:szCs w:val="24"/>
        </w:rPr>
        <w:t>Generic Goals</w:t>
      </w:r>
      <w:r w:rsidR="00F940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053"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A70666A" w14:textId="77777777" w:rsidR="006A3E8C" w:rsidRPr="00D543AE" w:rsidRDefault="006A3E8C" w:rsidP="00247BB0">
      <w:pPr>
        <w:pStyle w:val="ListParagraph"/>
        <w:numPr>
          <w:ilvl w:val="0"/>
          <w:numId w:val="4"/>
        </w:numPr>
        <w:spacing w:before="100" w:beforeAutospacing="1" w:after="0" w:line="360" w:lineRule="auto"/>
        <w:ind w:left="425" w:hanging="426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C4C10">
        <w:rPr>
          <w:rFonts w:ascii="Times New Roman" w:hAnsi="Times New Roman" w:cs="Times New Roman"/>
          <w:i/>
          <w:sz w:val="24"/>
          <w:szCs w:val="24"/>
        </w:rPr>
        <w:t xml:space="preserve">Causal Analysis and Resolution </w:t>
      </w:r>
      <w:r w:rsidRPr="00EB6852">
        <w:rPr>
          <w:rFonts w:ascii="Times New Roman" w:hAnsi="Times New Roman" w:cs="Times New Roman"/>
          <w:sz w:val="24"/>
          <w:szCs w:val="24"/>
        </w:rPr>
        <w:t>(CAR)</w:t>
      </w:r>
    </w:p>
    <w:p w14:paraId="6515B5BD" w14:textId="77777777" w:rsidR="00D543AE" w:rsidRPr="00D543AE" w:rsidRDefault="00D543AE" w:rsidP="003F5BD2">
      <w:pPr>
        <w:pStyle w:val="ListParagraph"/>
        <w:spacing w:after="100" w:afterAutospacing="1" w:line="360" w:lineRule="auto"/>
        <w:ind w:left="42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t</w:t>
      </w:r>
      <w:r w:rsidRPr="00D543AE">
        <w:rPr>
          <w:rFonts w:ascii="Times New Roman" w:hAnsi="Times New Roman" w:cs="Times New Roman"/>
          <w:sz w:val="24"/>
          <w:szCs w:val="24"/>
        </w:rPr>
        <w:t>ujuan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sebab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-masalah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tindakan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mencegah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CAR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memi</w:t>
      </w:r>
      <w:r w:rsidR="007E62CC">
        <w:rPr>
          <w:rFonts w:ascii="Times New Roman" w:hAnsi="Times New Roman" w:cs="Times New Roman"/>
          <w:sz w:val="24"/>
          <w:szCs w:val="24"/>
        </w:rPr>
        <w:t>li</w:t>
      </w:r>
      <w:r w:rsidRPr="00D543AE">
        <w:rPr>
          <w:rFonts w:ascii="Times New Roman" w:hAnsi="Times New Roman" w:cs="Times New Roman"/>
          <w:sz w:val="24"/>
          <w:szCs w:val="24"/>
        </w:rPr>
        <w:t>ki</w:t>
      </w:r>
      <w:proofErr w:type="spellEnd"/>
      <w:r w:rsidRPr="00D543AE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goals</w:t>
      </w:r>
      <w:r w:rsidRPr="00D5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43A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43AE">
        <w:rPr>
          <w:rFonts w:ascii="Times New Roman" w:hAnsi="Times New Roman" w:cs="Times New Roman"/>
          <w:sz w:val="24"/>
          <w:szCs w:val="24"/>
        </w:rPr>
        <w:t xml:space="preserve">total 5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practi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CEA0D92" w14:textId="77777777" w:rsidR="006A3E8C" w:rsidRPr="007E62CC" w:rsidRDefault="006A3E8C" w:rsidP="00247BB0">
      <w:pPr>
        <w:pStyle w:val="ListParagraph"/>
        <w:numPr>
          <w:ilvl w:val="0"/>
          <w:numId w:val="4"/>
        </w:numPr>
        <w:spacing w:before="100" w:beforeAutospacing="1" w:after="0" w:line="360" w:lineRule="auto"/>
        <w:ind w:left="425" w:hanging="426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C4C10">
        <w:rPr>
          <w:rFonts w:ascii="Times New Roman" w:hAnsi="Times New Roman" w:cs="Times New Roman"/>
          <w:i/>
          <w:sz w:val="24"/>
          <w:szCs w:val="24"/>
        </w:rPr>
        <w:t xml:space="preserve">Configuration Management </w:t>
      </w:r>
      <w:r w:rsidRPr="00EB6852">
        <w:rPr>
          <w:rFonts w:ascii="Times New Roman" w:hAnsi="Times New Roman" w:cs="Times New Roman"/>
          <w:sz w:val="24"/>
          <w:szCs w:val="24"/>
        </w:rPr>
        <w:t>(CM)</w:t>
      </w:r>
    </w:p>
    <w:p w14:paraId="337105E2" w14:textId="37834BC3" w:rsidR="00A113B8" w:rsidRPr="009A4F6D" w:rsidRDefault="007E62CC" w:rsidP="009A4F6D">
      <w:pPr>
        <w:pStyle w:val="ListParagraph"/>
        <w:spacing w:after="100" w:afterAutospacing="1" w:line="360" w:lineRule="auto"/>
        <w:ind w:left="42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t</w:t>
      </w:r>
      <w:r w:rsidRPr="007E62CC">
        <w:rPr>
          <w:rFonts w:ascii="Times New Roman" w:hAnsi="Times New Roman" w:cs="Times New Roman"/>
          <w:sz w:val="24"/>
          <w:szCs w:val="24"/>
        </w:rPr>
        <w:t>ju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integritas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r w:rsidRPr="007E62CC">
        <w:rPr>
          <w:rFonts w:ascii="Times New Roman" w:hAnsi="Times New Roman" w:cs="Times New Roman"/>
          <w:i/>
          <w:sz w:val="24"/>
          <w:szCs w:val="24"/>
        </w:rPr>
        <w:t>work produ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konfiguras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konfiguras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>, dan aud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konfiguras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CM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mi</w:t>
      </w:r>
      <w:r>
        <w:rPr>
          <w:rFonts w:ascii="Times New Roman" w:hAnsi="Times New Roman" w:cs="Times New Roman"/>
          <w:sz w:val="24"/>
          <w:szCs w:val="24"/>
        </w:rPr>
        <w:t>li</w:t>
      </w:r>
      <w:r w:rsidRPr="007E62CC">
        <w:rPr>
          <w:rFonts w:ascii="Times New Roman" w:hAnsi="Times New Roman" w:cs="Times New Roman"/>
          <w:sz w:val="24"/>
          <w:szCs w:val="24"/>
        </w:rPr>
        <w:t>k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goals</w:t>
      </w:r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total 7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practices</w:t>
      </w:r>
      <w:r w:rsidRPr="007E62CC">
        <w:rPr>
          <w:rFonts w:ascii="Times New Roman" w:hAnsi="Times New Roman" w:cs="Times New Roman"/>
          <w:sz w:val="24"/>
          <w:szCs w:val="24"/>
        </w:rPr>
        <w:t>.</w:t>
      </w:r>
    </w:p>
    <w:p w14:paraId="3E108F94" w14:textId="77777777" w:rsidR="006A3E8C" w:rsidRPr="007E62CC" w:rsidRDefault="006A3E8C" w:rsidP="00247BB0">
      <w:pPr>
        <w:pStyle w:val="ListParagraph"/>
        <w:numPr>
          <w:ilvl w:val="0"/>
          <w:numId w:val="4"/>
        </w:numPr>
        <w:spacing w:before="100" w:beforeAutospacing="1" w:after="0" w:line="360" w:lineRule="auto"/>
        <w:ind w:left="425" w:hanging="426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C4C10">
        <w:rPr>
          <w:rFonts w:ascii="Times New Roman" w:hAnsi="Times New Roman" w:cs="Times New Roman"/>
          <w:i/>
          <w:sz w:val="24"/>
          <w:szCs w:val="24"/>
        </w:rPr>
        <w:t xml:space="preserve">Decision Analysis and Resolution </w:t>
      </w:r>
      <w:r w:rsidRPr="00EB6852">
        <w:rPr>
          <w:rFonts w:ascii="Times New Roman" w:hAnsi="Times New Roman" w:cs="Times New Roman"/>
          <w:sz w:val="24"/>
          <w:szCs w:val="24"/>
        </w:rPr>
        <w:t>(DAR)</w:t>
      </w:r>
    </w:p>
    <w:p w14:paraId="1C60F5E3" w14:textId="77777777" w:rsidR="007E62CC" w:rsidRPr="007E62CC" w:rsidRDefault="007E62CC" w:rsidP="00A113B8">
      <w:pPr>
        <w:pStyle w:val="ListParagraph"/>
        <w:spacing w:after="100" w:afterAutospacing="1" w:line="360" w:lineRule="auto"/>
        <w:ind w:left="42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t</w:t>
      </w:r>
      <w:r w:rsidRPr="007E62CC">
        <w:rPr>
          <w:rFonts w:ascii="Times New Roman" w:hAnsi="Times New Roman" w:cs="Times New Roman"/>
          <w:sz w:val="24"/>
          <w:szCs w:val="24"/>
        </w:rPr>
        <w:t>uju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7E62CC">
        <w:rPr>
          <w:rFonts w:ascii="Times New Roman" w:hAnsi="Times New Roman" w:cs="Times New Roman"/>
          <w:sz w:val="24"/>
          <w:szCs w:val="24"/>
        </w:rPr>
        <w:t>elakuk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formal yang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ngevaluas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terna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62CC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bertentang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DAR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mi</w:t>
      </w:r>
      <w:r>
        <w:rPr>
          <w:rFonts w:ascii="Times New Roman" w:hAnsi="Times New Roman" w:cs="Times New Roman"/>
          <w:sz w:val="24"/>
          <w:szCs w:val="24"/>
        </w:rPr>
        <w:t>li</w:t>
      </w:r>
      <w:r w:rsidRPr="007E62CC">
        <w:rPr>
          <w:rFonts w:ascii="Times New Roman" w:hAnsi="Times New Roman" w:cs="Times New Roman"/>
          <w:sz w:val="24"/>
          <w:szCs w:val="24"/>
        </w:rPr>
        <w:t>k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goa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6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practices</w:t>
      </w:r>
      <w:r w:rsidRPr="007E62CC">
        <w:rPr>
          <w:rFonts w:ascii="Times New Roman" w:hAnsi="Times New Roman" w:cs="Times New Roman"/>
          <w:sz w:val="24"/>
          <w:szCs w:val="24"/>
        </w:rPr>
        <w:t>.</w:t>
      </w:r>
    </w:p>
    <w:p w14:paraId="4EC5C621" w14:textId="77777777" w:rsidR="006A3E8C" w:rsidRPr="007E62CC" w:rsidRDefault="006A3E8C" w:rsidP="00247BB0">
      <w:pPr>
        <w:pStyle w:val="ListParagraph"/>
        <w:numPr>
          <w:ilvl w:val="0"/>
          <w:numId w:val="4"/>
        </w:numPr>
        <w:spacing w:before="100" w:beforeAutospacing="1" w:after="0" w:line="360" w:lineRule="auto"/>
        <w:ind w:left="425" w:hanging="426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C4C10">
        <w:rPr>
          <w:rFonts w:ascii="Times New Roman" w:hAnsi="Times New Roman" w:cs="Times New Roman"/>
          <w:i/>
          <w:sz w:val="24"/>
          <w:szCs w:val="24"/>
        </w:rPr>
        <w:t xml:space="preserve">Integrated Project Management </w:t>
      </w:r>
      <w:r w:rsidRPr="00EB6852">
        <w:rPr>
          <w:rFonts w:ascii="Times New Roman" w:hAnsi="Times New Roman" w:cs="Times New Roman"/>
          <w:sz w:val="24"/>
          <w:szCs w:val="24"/>
        </w:rPr>
        <w:t>(IPM)</w:t>
      </w:r>
    </w:p>
    <w:p w14:paraId="144EB077" w14:textId="49B1E9D7" w:rsidR="007E62CC" w:rsidRPr="007E62CC" w:rsidRDefault="007E62CC" w:rsidP="00A113B8">
      <w:pPr>
        <w:pStyle w:val="ListParagraph"/>
        <w:spacing w:after="100" w:afterAutospacing="1" w:line="360" w:lineRule="auto"/>
        <w:ind w:left="42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t</w:t>
      </w:r>
      <w:r w:rsidRPr="007E62CC">
        <w:rPr>
          <w:rFonts w:ascii="Times New Roman" w:hAnsi="Times New Roman" w:cs="Times New Roman"/>
          <w:sz w:val="24"/>
          <w:szCs w:val="24"/>
        </w:rPr>
        <w:t>uju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pro</w:t>
      </w:r>
      <w:r w:rsidR="00EE67FF">
        <w:rPr>
          <w:rFonts w:ascii="Times New Roman" w:hAnsi="Times New Roman" w:cs="Times New Roman"/>
          <w:sz w:val="24"/>
          <w:szCs w:val="24"/>
        </w:rPr>
        <w:t>y</w:t>
      </w:r>
      <w:r w:rsidRPr="007E62CC">
        <w:rPr>
          <w:rFonts w:ascii="Times New Roman" w:hAnsi="Times New Roman" w:cs="Times New Roman"/>
          <w:sz w:val="24"/>
          <w:szCs w:val="24"/>
        </w:rPr>
        <w:t>ek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eng</w:t>
      </w:r>
      <w:r w:rsidRPr="007E62CC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par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62CC">
        <w:rPr>
          <w:rFonts w:ascii="Times New Roman" w:hAnsi="Times New Roman" w:cs="Times New Roman"/>
          <w:i/>
          <w:sz w:val="24"/>
          <w:szCs w:val="24"/>
        </w:rPr>
        <w:t>stakeholder</w:t>
      </w:r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terintegras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terdefinis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kumpul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proses</w:t>
      </w:r>
      <w:r w:rsidR="004B69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PM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62CC">
        <w:rPr>
          <w:rFonts w:ascii="Times New Roman" w:hAnsi="Times New Roman" w:cs="Times New Roman"/>
          <w:sz w:val="24"/>
          <w:szCs w:val="24"/>
        </w:rPr>
        <w:t xml:space="preserve">2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goals</w:t>
      </w:r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total 9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practi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7A043FE" w14:textId="24556D30" w:rsidR="007E62CC" w:rsidRDefault="007E62CC" w:rsidP="00A113B8">
      <w:pPr>
        <w:pStyle w:val="ListParagraph"/>
        <w:spacing w:after="100" w:afterAutospacing="1" w:line="360" w:lineRule="auto"/>
        <w:ind w:left="42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t</w:t>
      </w:r>
      <w:r w:rsidRPr="007E62CC">
        <w:rPr>
          <w:rFonts w:ascii="Times New Roman" w:hAnsi="Times New Roman" w:cs="Times New Roman"/>
          <w:sz w:val="24"/>
          <w:szCs w:val="24"/>
        </w:rPr>
        <w:t>uju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mpertahank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pengukur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ndukung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7E62CC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memi</w:t>
      </w:r>
      <w:r>
        <w:rPr>
          <w:rFonts w:ascii="Times New Roman" w:hAnsi="Times New Roman" w:cs="Times New Roman"/>
          <w:sz w:val="24"/>
          <w:szCs w:val="24"/>
        </w:rPr>
        <w:t>li</w:t>
      </w:r>
      <w:r w:rsidRPr="007E62CC">
        <w:rPr>
          <w:rFonts w:ascii="Times New Roman" w:hAnsi="Times New Roman" w:cs="Times New Roman"/>
          <w:sz w:val="24"/>
          <w:szCs w:val="24"/>
        </w:rPr>
        <w:t>ki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goals</w:t>
      </w:r>
      <w:r w:rsidRPr="007E62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62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E62CC">
        <w:rPr>
          <w:rFonts w:ascii="Times New Roman" w:hAnsi="Times New Roman" w:cs="Times New Roman"/>
          <w:sz w:val="24"/>
          <w:szCs w:val="24"/>
        </w:rPr>
        <w:t xml:space="preserve"> total 8 </w:t>
      </w:r>
      <w:proofErr w:type="spellStart"/>
      <w:r w:rsidRPr="007E62CC">
        <w:rPr>
          <w:rFonts w:ascii="Times New Roman" w:hAnsi="Times New Roman" w:cs="Times New Roman"/>
          <w:i/>
          <w:sz w:val="24"/>
          <w:szCs w:val="24"/>
        </w:rPr>
        <w:t>spesific</w:t>
      </w:r>
      <w:proofErr w:type="spellEnd"/>
      <w:r w:rsidRPr="007E62CC">
        <w:rPr>
          <w:rFonts w:ascii="Times New Roman" w:hAnsi="Times New Roman" w:cs="Times New Roman"/>
          <w:i/>
          <w:sz w:val="24"/>
          <w:szCs w:val="24"/>
        </w:rPr>
        <w:t xml:space="preserve"> practi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C4A89D3" w14:textId="106E4A49" w:rsidR="009A4F6D" w:rsidRPr="007E62CC" w:rsidRDefault="00F90337" w:rsidP="00A113B8">
      <w:pPr>
        <w:pStyle w:val="ListParagraph"/>
        <w:spacing w:after="100" w:afterAutospacing="1" w:line="360" w:lineRule="auto"/>
        <w:ind w:left="42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722494FA" wp14:editId="64384DB5">
                <wp:simplePos x="0" y="0"/>
                <wp:positionH relativeFrom="column">
                  <wp:posOffset>1200150</wp:posOffset>
                </wp:positionH>
                <wp:positionV relativeFrom="paragraph">
                  <wp:posOffset>830317</wp:posOffset>
                </wp:positionV>
                <wp:extent cx="1012825" cy="295275"/>
                <wp:effectExtent l="609600" t="152400" r="15875" b="66675"/>
                <wp:wrapNone/>
                <wp:docPr id="66" name="Callout: Line with Border and Accent Ba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2825" cy="295275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-47706"/>
                            <a:gd name="adj4" fmla="val -5906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E3911D" w14:textId="77777777" w:rsidR="002E134F" w:rsidRPr="00781517" w:rsidRDefault="002E134F" w:rsidP="00F9033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U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bel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kir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494FA" id="Callout: Line with Border and Accent Bar 66" o:spid="_x0000_s1063" type="#_x0000_t50" style="position:absolute;left:0;text-align:left;margin-left:94.5pt;margin-top:65.4pt;width:79.75pt;height:23.2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" adj="-12758,-10304" fillcolor="white [3201]" strokecolor="red" strokeweight="1pt">
                <v:textbox>
                  <w:txbxContent>
                    <w:p w14:paraId="53E3911D" w14:textId="77777777" w:rsidR="002E134F" w:rsidRPr="00781517" w:rsidRDefault="002E134F" w:rsidP="00F9033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U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bel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kir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682CAFE7" w14:textId="3ADAD234" w:rsidR="004F4E6D" w:rsidRPr="00132B9E" w:rsidRDefault="00A83E20" w:rsidP="00132B9E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06F8BD6" wp14:editId="01EA4453">
                <wp:simplePos x="0" y="0"/>
                <wp:positionH relativeFrom="column">
                  <wp:posOffset>2526631</wp:posOffset>
                </wp:positionH>
                <wp:positionV relativeFrom="paragraph">
                  <wp:posOffset>-750871</wp:posOffset>
                </wp:positionV>
                <wp:extent cx="1504950" cy="619125"/>
                <wp:effectExtent l="0" t="38100" r="1162050" b="66675"/>
                <wp:wrapNone/>
                <wp:docPr id="63" name="Callout: Line with Border and Accent Ba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504950" cy="619125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46611"/>
                            <a:gd name="adj4" fmla="val -75181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EDEBC54" w14:textId="2CCE2B5B" w:rsidR="002E134F" w:rsidRDefault="002E134F" w:rsidP="00A83E20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osis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Kanan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TNR-&gt; 12</w:t>
                            </w:r>
                          </w:p>
                          <w:p w14:paraId="71EBCAAA" w14:textId="77777777" w:rsidR="002E134F" w:rsidRPr="00781517" w:rsidRDefault="002E134F" w:rsidP="00A83E20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Jarak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C296E">
                              <w:rPr>
                                <w:sz w:val="20"/>
                                <w:szCs w:val="20"/>
                              </w:rPr>
                              <w:sym w:font="Wingdings" w:char="F0E0"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1,5 cm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dar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ata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6F8BD6" id="Callout: Line with Border and Accent Bar 63" o:spid="_x0000_s1064" type="#_x0000_t50" style="position:absolute;left:0;text-align:left;margin-left:198.95pt;margin-top:-59.1pt;width:118.5pt;height:48.75pt;flip:x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" adj="-16239,10068" fillcolor="window" strokecolor="red" strokeweight="1pt">
                <v:textbox>
                  <w:txbxContent>
                    <w:p w14:paraId="6EDEBC54" w14:textId="2CCE2B5B" w:rsidR="002E134F" w:rsidRDefault="002E134F" w:rsidP="00A83E20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Posis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Kanan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TNR-&gt; 12</w:t>
                      </w:r>
                    </w:p>
                    <w:p w14:paraId="71EBCAAA" w14:textId="77777777" w:rsidR="002E134F" w:rsidRPr="00781517" w:rsidRDefault="002E134F" w:rsidP="00A83E20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Jarak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AC296E">
                        <w:rPr>
                          <w:sz w:val="20"/>
                          <w:szCs w:val="20"/>
                        </w:rPr>
                        <w:sym w:font="Wingdings" w:char="F0E0"/>
                      </w:r>
                      <w:r>
                        <w:rPr>
                          <w:sz w:val="20"/>
                          <w:szCs w:val="20"/>
                        </w:rPr>
                        <w:t xml:space="preserve"> 1,5 cm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dar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atas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  <w:proofErr w:type="spellStart"/>
      <w:r w:rsidR="004F4E6D" w:rsidRPr="00132B9E"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 w:rsidR="004F4E6D" w:rsidRPr="00132B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E6D" w:rsidRPr="00132B9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4F4E6D" w:rsidRPr="00132B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E6D" w:rsidRPr="00132B9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4F4E6D" w:rsidRPr="00132B9E">
        <w:rPr>
          <w:rFonts w:ascii="Times New Roman" w:hAnsi="Times New Roman" w:cs="Times New Roman"/>
          <w:sz w:val="24"/>
          <w:szCs w:val="24"/>
        </w:rPr>
        <w:t xml:space="preserve"> CMMI </w:t>
      </w:r>
      <w:proofErr w:type="spellStart"/>
      <w:r w:rsidR="004F4E6D" w:rsidRPr="00132B9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4F4E6D" w:rsidRPr="00132B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E6D" w:rsidRPr="00132B9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4F4E6D" w:rsidRPr="00132B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E6D" w:rsidRPr="00132B9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4F4E6D" w:rsidRPr="00132B9E">
        <w:rPr>
          <w:rFonts w:ascii="Times New Roman" w:hAnsi="Times New Roman" w:cs="Times New Roman"/>
          <w:sz w:val="24"/>
          <w:szCs w:val="24"/>
        </w:rPr>
        <w:t xml:space="preserve"> (Software Engineering Institute, 2007)</w:t>
      </w:r>
    </w:p>
    <w:p w14:paraId="1565104E" w14:textId="429DCD53" w:rsidR="004F4E6D" w:rsidRDefault="004F4E6D" w:rsidP="00247BB0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ir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gg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adwal</w:t>
      </w:r>
      <w:proofErr w:type="spellEnd"/>
    </w:p>
    <w:p w14:paraId="612F3C94" w14:textId="77777777" w:rsidR="004F4E6D" w:rsidRDefault="004F4E6D" w:rsidP="00247BB0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4E6D">
        <w:rPr>
          <w:rFonts w:ascii="Times New Roman" w:hAnsi="Times New Roman" w:cs="Times New Roman"/>
          <w:i/>
          <w:sz w:val="24"/>
          <w:szCs w:val="24"/>
        </w:rPr>
        <w:t>life cycle</w:t>
      </w:r>
    </w:p>
    <w:p w14:paraId="6C33D51A" w14:textId="77777777" w:rsidR="004F4E6D" w:rsidRDefault="004F4E6D" w:rsidP="00247BB0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tifitas</w:t>
      </w:r>
      <w:proofErr w:type="spellEnd"/>
    </w:p>
    <w:p w14:paraId="1B833065" w14:textId="77777777" w:rsidR="004F4E6D" w:rsidRDefault="004F4E6D" w:rsidP="00247BB0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diuk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4E6D">
        <w:rPr>
          <w:rFonts w:ascii="Times New Roman" w:hAnsi="Times New Roman" w:cs="Times New Roman"/>
          <w:i/>
          <w:sz w:val="24"/>
          <w:szCs w:val="24"/>
        </w:rPr>
        <w:t>defec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2E4668A" w14:textId="77777777" w:rsidR="004F4E6D" w:rsidRDefault="004F4E6D" w:rsidP="00247BB0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uas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nggan</w:t>
      </w:r>
      <w:proofErr w:type="spellEnd"/>
    </w:p>
    <w:p w14:paraId="5F3E796C" w14:textId="77777777" w:rsidR="004F4E6D" w:rsidRDefault="004F4E6D" w:rsidP="00247BB0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ral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wan</w:t>
      </w:r>
      <w:proofErr w:type="spellEnd"/>
    </w:p>
    <w:p w14:paraId="7AC51466" w14:textId="77777777" w:rsidR="004F4E6D" w:rsidRDefault="004F4E6D" w:rsidP="00247BB0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4E6D">
        <w:rPr>
          <w:rFonts w:ascii="Times New Roman" w:hAnsi="Times New Roman" w:cs="Times New Roman"/>
          <w:i/>
          <w:sz w:val="24"/>
          <w:szCs w:val="24"/>
        </w:rPr>
        <w:t>return on investment</w:t>
      </w:r>
    </w:p>
    <w:p w14:paraId="75AC8A08" w14:textId="77777777" w:rsidR="004F4E6D" w:rsidRPr="00A42E7D" w:rsidRDefault="004F4E6D" w:rsidP="00247BB0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alitas</w:t>
      </w:r>
      <w:proofErr w:type="spellEnd"/>
    </w:p>
    <w:p w14:paraId="74395AC4" w14:textId="7F768DED" w:rsidR="009F06C4" w:rsidRDefault="009F06C4" w:rsidP="00247BB0">
      <w:pPr>
        <w:pStyle w:val="ListParagraph"/>
        <w:numPr>
          <w:ilvl w:val="0"/>
          <w:numId w:val="3"/>
        </w:numPr>
        <w:spacing w:before="100" w:beforeAutospacing="1" w:after="0" w:line="360" w:lineRule="auto"/>
        <w:ind w:left="426" w:hanging="426"/>
        <w:contextualSpacing w:val="0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21" w:name="_Toc15524538"/>
      <w:proofErr w:type="spellStart"/>
      <w:r>
        <w:rPr>
          <w:rFonts w:ascii="Times New Roman" w:hAnsi="Times New Roman" w:cs="Times New Roman"/>
          <w:b/>
          <w:sz w:val="24"/>
          <w:szCs w:val="24"/>
        </w:rPr>
        <w:t>Perbanding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532D">
        <w:rPr>
          <w:rFonts w:ascii="Times New Roman" w:hAnsi="Times New Roman" w:cs="Times New Roman"/>
          <w:b/>
          <w:i/>
          <w:sz w:val="24"/>
          <w:szCs w:val="24"/>
        </w:rPr>
        <w:t>Multi-Criteria Decision Making</w:t>
      </w:r>
      <w:bookmarkEnd w:id="21"/>
    </w:p>
    <w:p w14:paraId="022FC83E" w14:textId="62306258" w:rsidR="009F06C4" w:rsidRDefault="009F06C4" w:rsidP="00A113B8">
      <w:pPr>
        <w:spacing w:after="100" w:afterAutospacing="1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37FFE">
        <w:rPr>
          <w:rFonts w:ascii="Times New Roman" w:hAnsi="Times New Roman" w:cs="Times New Roman"/>
          <w:bCs/>
          <w:i/>
          <w:iCs/>
          <w:sz w:val="24"/>
          <w:szCs w:val="24"/>
        </w:rPr>
        <w:t>Multi-Criteria Decision Making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MCDM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roses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putu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li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tentangan</w:t>
      </w:r>
      <w:proofErr w:type="spellEnd"/>
      <w:sdt>
        <w:sdtPr>
          <w:rPr>
            <w:rFonts w:ascii="Times New Roman" w:hAnsi="Times New Roman" w:cs="Times New Roman"/>
            <w:bCs/>
            <w:sz w:val="24"/>
            <w:szCs w:val="24"/>
          </w:rPr>
          <w:id w:val="496230150"/>
          <w:citation/>
        </w:sdtPr>
        <w:sdtContent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instrText xml:space="preserve"> CITATION Gav14 \l 1033 </w:instrText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separate"/>
          </w:r>
          <w:r>
            <w:rPr>
              <w:rFonts w:ascii="Times New Roman" w:hAnsi="Times New Roman" w:cs="Times New Roman"/>
              <w:bCs/>
              <w:noProof/>
              <w:sz w:val="24"/>
              <w:szCs w:val="24"/>
            </w:rPr>
            <w:t xml:space="preserve"> </w:t>
          </w:r>
          <w:r w:rsidRPr="009F06C4">
            <w:rPr>
              <w:rFonts w:ascii="Times New Roman" w:hAnsi="Times New Roman" w:cs="Times New Roman"/>
              <w:noProof/>
              <w:sz w:val="24"/>
              <w:szCs w:val="24"/>
            </w:rPr>
            <w:t>(Gavade, 2014)</w:t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sdtContent>
      </w:sdt>
      <w:r w:rsidR="00E37FFE">
        <w:rPr>
          <w:rFonts w:ascii="Times New Roman" w:hAnsi="Times New Roman" w:cs="Times New Roman"/>
          <w:bCs/>
          <w:sz w:val="24"/>
          <w:szCs w:val="24"/>
        </w:rPr>
        <w:t xml:space="preserve">. MCDM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umumnya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mengatasi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permasalahan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berbagai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bidang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pemilihan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keputusan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berinvestasi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evaluasi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proyek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evalulasi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keuntungan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ekonomi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, dan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sebagainya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Adapun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metode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MCDM yang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sering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7FF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="00E37FFE">
        <w:rPr>
          <w:rFonts w:ascii="Times New Roman" w:hAnsi="Times New Roman" w:cs="Times New Roman"/>
          <w:bCs/>
          <w:sz w:val="24"/>
          <w:szCs w:val="24"/>
        </w:rPr>
        <w:t>:</w:t>
      </w:r>
    </w:p>
    <w:p w14:paraId="7539B018" w14:textId="4793989E" w:rsidR="00E37FFE" w:rsidRDefault="00E37FFE" w:rsidP="00247BB0">
      <w:pPr>
        <w:pStyle w:val="ListParagraph"/>
        <w:numPr>
          <w:ilvl w:val="0"/>
          <w:numId w:val="35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94DF2">
        <w:rPr>
          <w:rFonts w:ascii="Times New Roman" w:hAnsi="Times New Roman" w:cs="Times New Roman"/>
          <w:bCs/>
          <w:i/>
          <w:iCs/>
          <w:sz w:val="24"/>
          <w:szCs w:val="24"/>
        </w:rPr>
        <w:t>Analytical Hierarchy Process</w:t>
      </w:r>
      <w:r>
        <w:rPr>
          <w:rFonts w:ascii="Times New Roman" w:hAnsi="Times New Roman" w:cs="Times New Roman"/>
          <w:bCs/>
          <w:sz w:val="24"/>
          <w:szCs w:val="24"/>
        </w:rPr>
        <w:t xml:space="preserve"> (AHP)</w:t>
      </w:r>
    </w:p>
    <w:p w14:paraId="0452B726" w14:textId="4FA6FCE6" w:rsidR="004A7DC8" w:rsidRPr="004A7DC8" w:rsidRDefault="00663F0B" w:rsidP="003F5BD2">
      <w:pPr>
        <w:pStyle w:val="ListParagraph"/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HP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kn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uku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at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eringkat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putu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at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id w:val="-1707017676"/>
          <w:citation/>
        </w:sdtPr>
        <w:sdtContent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instrText xml:space="preserve"> CITATION Gav14 \l 1033 </w:instrText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separate"/>
          </w:r>
          <w:r w:rsidRPr="00663F0B">
            <w:rPr>
              <w:rFonts w:ascii="Times New Roman" w:hAnsi="Times New Roman" w:cs="Times New Roman"/>
              <w:noProof/>
              <w:sz w:val="24"/>
              <w:szCs w:val="24"/>
            </w:rPr>
            <w:t>(Gavade, 2014)</w:t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bCs/>
          <w:sz w:val="24"/>
          <w:szCs w:val="24"/>
        </w:rPr>
        <w:t>.</w:t>
      </w:r>
      <w:r w:rsidR="00A0183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1594A">
        <w:rPr>
          <w:rFonts w:ascii="Times New Roman" w:hAnsi="Times New Roman" w:cs="Times New Roman"/>
          <w:bCs/>
          <w:sz w:val="24"/>
          <w:szCs w:val="24"/>
        </w:rPr>
        <w:t xml:space="preserve">AHP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metode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menagatasi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permasalahan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memerlukan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konsistensi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antar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masing-masing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penilaian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mengambil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1594A">
        <w:rPr>
          <w:rFonts w:ascii="Times New Roman" w:hAnsi="Times New Roman" w:cs="Times New Roman"/>
          <w:bCs/>
          <w:sz w:val="24"/>
          <w:szCs w:val="24"/>
        </w:rPr>
        <w:t>keputusan</w:t>
      </w:r>
      <w:proofErr w:type="spellEnd"/>
      <w:r w:rsidR="0021594A">
        <w:rPr>
          <w:rFonts w:ascii="Times New Roman" w:hAnsi="Times New Roman" w:cs="Times New Roman"/>
          <w:bCs/>
          <w:sz w:val="24"/>
          <w:szCs w:val="24"/>
        </w:rPr>
        <w:t>.</w:t>
      </w:r>
    </w:p>
    <w:p w14:paraId="0EF8206C" w14:textId="7E636E83" w:rsidR="00767E72" w:rsidRPr="004A7DC8" w:rsidRDefault="00194DF2" w:rsidP="003F5BD2">
      <w:pPr>
        <w:pStyle w:val="ListParagraph"/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HP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lebih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kura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id w:val="-25956563"/>
          <w:citation/>
        </w:sdtPr>
        <w:sdtContent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instrText xml:space="preserve"> CITATION Gav14 \l 1033 </w:instrText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separate"/>
          </w:r>
          <w:r w:rsidRPr="00194DF2">
            <w:rPr>
              <w:rFonts w:ascii="Times New Roman" w:hAnsi="Times New Roman" w:cs="Times New Roman"/>
              <w:noProof/>
              <w:sz w:val="24"/>
              <w:szCs w:val="24"/>
            </w:rPr>
            <w:t>(Gavade, 2014)</w:t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bCs/>
          <w:sz w:val="24"/>
          <w:szCs w:val="24"/>
        </w:rPr>
        <w:t>:</w:t>
      </w:r>
    </w:p>
    <w:p w14:paraId="33491D39" w14:textId="038D5505" w:rsidR="00194DF2" w:rsidRPr="006B0671" w:rsidRDefault="00194DF2" w:rsidP="00247BB0">
      <w:pPr>
        <w:pStyle w:val="ListParagraph"/>
        <w:numPr>
          <w:ilvl w:val="0"/>
          <w:numId w:val="39"/>
        </w:num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B0671">
        <w:rPr>
          <w:rFonts w:ascii="Times New Roman" w:hAnsi="Times New Roman" w:cs="Times New Roman"/>
          <w:bCs/>
          <w:sz w:val="24"/>
          <w:szCs w:val="24"/>
        </w:rPr>
        <w:t>Kelebihan</w:t>
      </w:r>
      <w:proofErr w:type="spellEnd"/>
    </w:p>
    <w:p w14:paraId="59B363C1" w14:textId="1F108089" w:rsidR="0021594A" w:rsidRDefault="0021594A" w:rsidP="00247BB0">
      <w:pPr>
        <w:pStyle w:val="ListParagraph"/>
        <w:numPr>
          <w:ilvl w:val="1"/>
          <w:numId w:val="4"/>
        </w:numPr>
        <w:spacing w:before="100" w:beforeAutospacing="1" w:after="100" w:afterAutospacing="1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HP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leksibilita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ingk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onsisten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gamb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putu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571FCC41" w14:textId="40D9346F" w:rsidR="0021594A" w:rsidRDefault="0021594A" w:rsidP="00247BB0">
      <w:pPr>
        <w:pStyle w:val="ListParagraph"/>
        <w:numPr>
          <w:ilvl w:val="1"/>
          <w:numId w:val="4"/>
        </w:numPr>
        <w:spacing w:before="100" w:beforeAutospacing="1" w:after="100" w:afterAutospacing="1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HP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duku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gamb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putu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kelompo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B0671">
        <w:rPr>
          <w:rFonts w:ascii="Times New Roman" w:hAnsi="Times New Roman" w:cs="Times New Roman"/>
          <w:bCs/>
          <w:sz w:val="24"/>
          <w:szCs w:val="24"/>
        </w:rPr>
        <w:t>geometric mea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ila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B0671">
        <w:rPr>
          <w:rFonts w:ascii="Times New Roman" w:hAnsi="Times New Roman" w:cs="Times New Roman"/>
          <w:bCs/>
          <w:sz w:val="24"/>
          <w:szCs w:val="24"/>
        </w:rPr>
        <w:t>pairwise</w:t>
      </w:r>
      <w:r w:rsidRPr="0021594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mparison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2DABFE88" w14:textId="2FA08ECF" w:rsidR="00431197" w:rsidRDefault="00431197" w:rsidP="00431197">
      <w:pPr>
        <w:pStyle w:val="ListParagraph"/>
        <w:spacing w:before="100" w:beforeAutospacing="1" w:after="100" w:afterAutospacing="1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758B54" w14:textId="67BD60C3" w:rsidR="00431197" w:rsidRDefault="00F90337" w:rsidP="00431197">
      <w:pPr>
        <w:pStyle w:val="ListParagraph"/>
        <w:spacing w:before="100" w:beforeAutospacing="1" w:after="100" w:afterAutospacing="1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565E464" wp14:editId="48CD65BD">
                <wp:simplePos x="0" y="0"/>
                <wp:positionH relativeFrom="column">
                  <wp:posOffset>2932386</wp:posOffset>
                </wp:positionH>
                <wp:positionV relativeFrom="paragraph">
                  <wp:posOffset>767759</wp:posOffset>
                </wp:positionV>
                <wp:extent cx="1283970" cy="295275"/>
                <wp:effectExtent l="0" t="190500" r="487680" b="66675"/>
                <wp:wrapNone/>
                <wp:docPr id="67" name="Callout: Line with Border and Accent Ba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283970" cy="295275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-58386"/>
                            <a:gd name="adj4" fmla="val -37125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6A3731" w14:textId="77777777" w:rsidR="002E134F" w:rsidRPr="00781517" w:rsidRDefault="002E134F" w:rsidP="00F90337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U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bel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k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5E464" id="Callout: Line with Border and Accent Bar 67" o:spid="_x0000_s1065" type="#_x0000_t50" style="position:absolute;left:0;text-align:left;margin-left:230.9pt;margin-top:60.45pt;width:101.1pt;height:23.25pt;flip:x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" adj="-8019,-12611" fillcolor="white [3201]" strokecolor="red" strokeweight="1pt">
                <v:textbox>
                  <w:txbxContent>
                    <w:p w14:paraId="236A3731" w14:textId="77777777" w:rsidR="002E134F" w:rsidRPr="00781517" w:rsidRDefault="002E134F" w:rsidP="00F90337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U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bel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kan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08223C1E" w14:textId="7F0B41F9" w:rsidR="00194DF2" w:rsidRDefault="00194DF2" w:rsidP="00247BB0">
      <w:pPr>
        <w:pStyle w:val="ListParagraph"/>
        <w:numPr>
          <w:ilvl w:val="0"/>
          <w:numId w:val="39"/>
        </w:num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lastRenderedPageBreak/>
        <w:t>Kekurangan</w:t>
      </w:r>
      <w:proofErr w:type="spellEnd"/>
    </w:p>
    <w:p w14:paraId="63095FEA" w14:textId="19EBE4DE" w:rsidR="00A113B8" w:rsidRDefault="006A3429" w:rsidP="00247BB0">
      <w:pPr>
        <w:pStyle w:val="ListParagraph"/>
        <w:numPr>
          <w:ilvl w:val="1"/>
          <w:numId w:val="4"/>
        </w:numPr>
        <w:spacing w:before="100" w:beforeAutospacing="1" w:after="100" w:afterAutospacing="1" w:line="360" w:lineRule="auto"/>
        <w:ind w:left="1080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HP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utuh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ak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lam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ti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kare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hitu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A3429">
        <w:rPr>
          <w:rFonts w:ascii="Times New Roman" w:hAnsi="Times New Roman" w:cs="Times New Roman"/>
          <w:bCs/>
          <w:i/>
          <w:iCs/>
          <w:sz w:val="24"/>
          <w:szCs w:val="24"/>
        </w:rPr>
        <w:t>pairwise compariso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sing-masi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12FC073F" w14:textId="0A3C3C2E" w:rsidR="000D4C86" w:rsidRDefault="00194DF2" w:rsidP="00194DF2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CDM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</w:t>
      </w:r>
      <w:r w:rsidR="0054177A">
        <w:rPr>
          <w:rFonts w:ascii="Times New Roman" w:hAnsi="Times New Roman" w:cs="Times New Roman"/>
          <w:bCs/>
          <w:sz w:val="24"/>
          <w:szCs w:val="24"/>
        </w:rPr>
        <w:t>igunakan</w:t>
      </w:r>
      <w:proofErr w:type="spellEnd"/>
      <w:r w:rsidR="00541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4177A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541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4177A">
        <w:rPr>
          <w:rFonts w:ascii="Times New Roman" w:hAnsi="Times New Roman" w:cs="Times New Roman"/>
          <w:bCs/>
          <w:sz w:val="24"/>
          <w:szCs w:val="24"/>
        </w:rPr>
        <w:t>pemilihan</w:t>
      </w:r>
      <w:proofErr w:type="spellEnd"/>
      <w:r w:rsidR="00541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4177A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="0054177A">
        <w:rPr>
          <w:rFonts w:ascii="Times New Roman" w:hAnsi="Times New Roman" w:cs="Times New Roman"/>
          <w:bCs/>
          <w:sz w:val="24"/>
          <w:szCs w:val="24"/>
        </w:rPr>
        <w:t xml:space="preserve"> area </w:t>
      </w:r>
      <w:proofErr w:type="spellStart"/>
      <w:r w:rsidR="0054177A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="0054177A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="0033677B">
        <w:rPr>
          <w:rFonts w:ascii="Times New Roman" w:hAnsi="Times New Roman" w:cs="Times New Roman"/>
          <w:bCs/>
          <w:sz w:val="24"/>
          <w:szCs w:val="24"/>
        </w:rPr>
        <w:t>T</w:t>
      </w:r>
      <w:r w:rsidR="0054177A">
        <w:rPr>
          <w:rFonts w:ascii="Times New Roman" w:hAnsi="Times New Roman" w:cs="Times New Roman"/>
          <w:bCs/>
          <w:sz w:val="24"/>
          <w:szCs w:val="24"/>
        </w:rPr>
        <w:t>abe</w:t>
      </w:r>
      <w:r w:rsidR="00A45C4F">
        <w:rPr>
          <w:rFonts w:ascii="Times New Roman" w:hAnsi="Times New Roman" w:cs="Times New Roman"/>
          <w:bCs/>
          <w:sz w:val="24"/>
          <w:szCs w:val="24"/>
        </w:rPr>
        <w:t>l</w:t>
      </w:r>
      <w:proofErr w:type="spellEnd"/>
      <w:r w:rsidR="0054177A">
        <w:rPr>
          <w:rFonts w:ascii="Times New Roman" w:hAnsi="Times New Roman" w:cs="Times New Roman"/>
          <w:bCs/>
          <w:sz w:val="24"/>
          <w:szCs w:val="24"/>
        </w:rPr>
        <w:t xml:space="preserve"> 2.1 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id w:val="2122953420"/>
          <w:citation/>
        </w:sdtPr>
        <w:sdtContent>
          <w:r w:rsidR="0054177A">
            <w:rPr>
              <w:rFonts w:ascii="Times New Roman" w:hAnsi="Times New Roman" w:cs="Times New Roman"/>
              <w:bCs/>
              <w:sz w:val="24"/>
              <w:szCs w:val="24"/>
            </w:rPr>
            <w:fldChar w:fldCharType="begin"/>
          </w:r>
          <w:r w:rsidR="0054177A">
            <w:rPr>
              <w:rFonts w:ascii="Times New Roman" w:hAnsi="Times New Roman" w:cs="Times New Roman"/>
              <w:bCs/>
              <w:sz w:val="24"/>
              <w:szCs w:val="24"/>
            </w:rPr>
            <w:instrText xml:space="preserve"> CITATION Gav14 \l 1033 </w:instrText>
          </w:r>
          <w:r w:rsidR="0054177A">
            <w:rPr>
              <w:rFonts w:ascii="Times New Roman" w:hAnsi="Times New Roman" w:cs="Times New Roman"/>
              <w:bCs/>
              <w:sz w:val="24"/>
              <w:szCs w:val="24"/>
            </w:rPr>
            <w:fldChar w:fldCharType="separate"/>
          </w:r>
          <w:r w:rsidR="0054177A" w:rsidRPr="0054177A">
            <w:rPr>
              <w:rFonts w:ascii="Times New Roman" w:hAnsi="Times New Roman" w:cs="Times New Roman"/>
              <w:noProof/>
              <w:sz w:val="24"/>
              <w:szCs w:val="24"/>
            </w:rPr>
            <w:t>(Gavade, 2014)</w:t>
          </w:r>
          <w:r w:rsidR="0054177A"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sdtContent>
      </w:sdt>
      <w:r w:rsidR="00541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203DFF90" w14:textId="4F6C0021" w:rsidR="0054177A" w:rsidRPr="003F5BD2" w:rsidRDefault="0054177A" w:rsidP="00371B92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22" w:name="_Toc15642878"/>
      <w:proofErr w:type="spellStart"/>
      <w:r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abel</w:t>
      </w:r>
      <w:proofErr w:type="spellEnd"/>
      <w:r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2.</w:t>
      </w:r>
      <w:r w:rsidR="00D122E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="00D122E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Tabel_2. \* ARABIC </w:instrText>
      </w:r>
      <w:r w:rsidR="00D122E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7204BC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1</w:t>
      </w:r>
      <w:r w:rsidR="00D122E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milihan</w:t>
      </w:r>
      <w:proofErr w:type="spellEnd"/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metode</w:t>
      </w:r>
      <w:proofErr w:type="spellEnd"/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erhadap</w:t>
      </w:r>
      <w:proofErr w:type="spellEnd"/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masalah</w:t>
      </w:r>
      <w:proofErr w:type="spellEnd"/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yang </w:t>
      </w:r>
      <w:proofErr w:type="spellStart"/>
      <w:r w:rsidR="00371B92" w:rsidRPr="003F5BD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iteliti</w:t>
      </w:r>
      <w:bookmarkEnd w:id="22"/>
      <w:proofErr w:type="spellEnd"/>
    </w:p>
    <w:tbl>
      <w:tblPr>
        <w:tblStyle w:val="TableGridLight"/>
        <w:tblW w:w="8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5"/>
        <w:gridCol w:w="5130"/>
        <w:gridCol w:w="2833"/>
      </w:tblGrid>
      <w:tr w:rsidR="0054177A" w14:paraId="05508AB8" w14:textId="77777777" w:rsidTr="003F5BD2">
        <w:tc>
          <w:tcPr>
            <w:tcW w:w="535" w:type="dxa"/>
          </w:tcPr>
          <w:p w14:paraId="4BDD1884" w14:textId="0D2D0F8B" w:rsidR="0054177A" w:rsidRDefault="0054177A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</w:t>
            </w:r>
          </w:p>
        </w:tc>
        <w:tc>
          <w:tcPr>
            <w:tcW w:w="5130" w:type="dxa"/>
          </w:tcPr>
          <w:p w14:paraId="7C024A81" w14:textId="68F37F61" w:rsidR="0054177A" w:rsidRDefault="0054177A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ermasalahan</w:t>
            </w:r>
            <w:proofErr w:type="spellEnd"/>
          </w:p>
        </w:tc>
        <w:tc>
          <w:tcPr>
            <w:tcW w:w="2833" w:type="dxa"/>
          </w:tcPr>
          <w:p w14:paraId="7EF12CCC" w14:textId="23A096F9" w:rsidR="0054177A" w:rsidRDefault="0054177A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CDM</w:t>
            </w:r>
          </w:p>
        </w:tc>
      </w:tr>
      <w:tr w:rsidR="0054177A" w14:paraId="17845C3F" w14:textId="77777777" w:rsidTr="003F5BD2">
        <w:tc>
          <w:tcPr>
            <w:tcW w:w="535" w:type="dxa"/>
          </w:tcPr>
          <w:p w14:paraId="7DE66B03" w14:textId="7FDF1895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5130" w:type="dxa"/>
          </w:tcPr>
          <w:p w14:paraId="0BA45ECF" w14:textId="3F13B2FD" w:rsidR="0054177A" w:rsidRP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Machine Tool selection</w:t>
            </w:r>
          </w:p>
        </w:tc>
        <w:tc>
          <w:tcPr>
            <w:tcW w:w="2833" w:type="dxa"/>
          </w:tcPr>
          <w:p w14:paraId="3BD5E379" w14:textId="4DEB162F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OPSIS</w:t>
            </w:r>
          </w:p>
        </w:tc>
      </w:tr>
      <w:tr w:rsidR="0054177A" w14:paraId="3208E12E" w14:textId="77777777" w:rsidTr="003F5BD2">
        <w:tc>
          <w:tcPr>
            <w:tcW w:w="535" w:type="dxa"/>
          </w:tcPr>
          <w:p w14:paraId="4BD394B5" w14:textId="2CBF0EE1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5130" w:type="dxa"/>
          </w:tcPr>
          <w:p w14:paraId="0EFCC9F6" w14:textId="53006AD9" w:rsidR="0054177A" w:rsidRP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Selection of Electrical Energy Supplier</w:t>
            </w:r>
          </w:p>
        </w:tc>
        <w:tc>
          <w:tcPr>
            <w:tcW w:w="2833" w:type="dxa"/>
          </w:tcPr>
          <w:p w14:paraId="12DC8C8E" w14:textId="4FBA5AB9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LECTRE</w:t>
            </w:r>
          </w:p>
        </w:tc>
      </w:tr>
      <w:tr w:rsidR="0054177A" w14:paraId="70E4E592" w14:textId="77777777" w:rsidTr="003F5BD2">
        <w:tc>
          <w:tcPr>
            <w:tcW w:w="535" w:type="dxa"/>
          </w:tcPr>
          <w:p w14:paraId="19B36107" w14:textId="38AAA63B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5130" w:type="dxa"/>
          </w:tcPr>
          <w:p w14:paraId="119E0FAE" w14:textId="679F42E3" w:rsidR="0054177A" w:rsidRPr="00C234AD" w:rsidRDefault="00C234AD" w:rsidP="00C234AD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Network selection in a heterogeneous wireless network environment</w:t>
            </w:r>
          </w:p>
        </w:tc>
        <w:tc>
          <w:tcPr>
            <w:tcW w:w="2833" w:type="dxa"/>
          </w:tcPr>
          <w:p w14:paraId="77CC3A48" w14:textId="0B2E385E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LECTRE</w:t>
            </w:r>
          </w:p>
        </w:tc>
      </w:tr>
      <w:tr w:rsidR="0054177A" w14:paraId="5D7BBE7D" w14:textId="77777777" w:rsidTr="003F5BD2">
        <w:tc>
          <w:tcPr>
            <w:tcW w:w="535" w:type="dxa"/>
          </w:tcPr>
          <w:p w14:paraId="18481757" w14:textId="05B7ECC5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5130" w:type="dxa"/>
          </w:tcPr>
          <w:p w14:paraId="20B41D7A" w14:textId="794FE3C1" w:rsidR="0054177A" w:rsidRP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Selection of robot</w:t>
            </w:r>
          </w:p>
        </w:tc>
        <w:tc>
          <w:tcPr>
            <w:tcW w:w="2833" w:type="dxa"/>
          </w:tcPr>
          <w:p w14:paraId="38DBA5FD" w14:textId="4D17EDE8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OPSIS</w:t>
            </w:r>
          </w:p>
        </w:tc>
      </w:tr>
      <w:tr w:rsidR="0054177A" w14:paraId="0DBC5D4B" w14:textId="77777777" w:rsidTr="003F5BD2">
        <w:tc>
          <w:tcPr>
            <w:tcW w:w="535" w:type="dxa"/>
          </w:tcPr>
          <w:p w14:paraId="6F47AA9B" w14:textId="7C02F20B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5130" w:type="dxa"/>
          </w:tcPr>
          <w:p w14:paraId="2B68FD69" w14:textId="2B95F7E1" w:rsidR="0054177A" w:rsidRPr="00C234AD" w:rsidRDefault="00C234AD" w:rsidP="00C234AD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Safety evaluation in Power supply enterprises</w:t>
            </w:r>
          </w:p>
        </w:tc>
        <w:tc>
          <w:tcPr>
            <w:tcW w:w="2833" w:type="dxa"/>
          </w:tcPr>
          <w:p w14:paraId="75CE7DC8" w14:textId="494FED37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LECTRE, TOPSIS</w:t>
            </w:r>
          </w:p>
        </w:tc>
      </w:tr>
      <w:tr w:rsidR="0054177A" w14:paraId="5E450634" w14:textId="77777777" w:rsidTr="003F5BD2">
        <w:tc>
          <w:tcPr>
            <w:tcW w:w="535" w:type="dxa"/>
          </w:tcPr>
          <w:p w14:paraId="0E53AEA3" w14:textId="180C7DD8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5130" w:type="dxa"/>
          </w:tcPr>
          <w:p w14:paraId="3B5F5305" w14:textId="313794CA" w:rsidR="0054177A" w:rsidRPr="00C234AD" w:rsidRDefault="00C234AD" w:rsidP="00C234AD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Choosing e-Learning Platform</w:t>
            </w:r>
          </w:p>
        </w:tc>
        <w:tc>
          <w:tcPr>
            <w:tcW w:w="2833" w:type="dxa"/>
          </w:tcPr>
          <w:p w14:paraId="5300BC4F" w14:textId="7A6EF96B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LECTRE</w:t>
            </w:r>
          </w:p>
        </w:tc>
      </w:tr>
      <w:tr w:rsidR="0054177A" w14:paraId="758E8809" w14:textId="77777777" w:rsidTr="003F5BD2">
        <w:tc>
          <w:tcPr>
            <w:tcW w:w="535" w:type="dxa"/>
          </w:tcPr>
          <w:p w14:paraId="190BDB20" w14:textId="32448609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5130" w:type="dxa"/>
          </w:tcPr>
          <w:p w14:paraId="76E2131E" w14:textId="048384A5" w:rsidR="0054177A" w:rsidRPr="00C234AD" w:rsidRDefault="00C234AD" w:rsidP="00C234AD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Selection of Appropriate Structural System</w:t>
            </w:r>
          </w:p>
        </w:tc>
        <w:tc>
          <w:tcPr>
            <w:tcW w:w="2833" w:type="dxa"/>
          </w:tcPr>
          <w:p w14:paraId="5A046473" w14:textId="4FF4D972" w:rsidR="0054177A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METHEE</w:t>
            </w:r>
          </w:p>
        </w:tc>
      </w:tr>
      <w:tr w:rsidR="00C234AD" w14:paraId="650E6E89" w14:textId="77777777" w:rsidTr="003F5BD2">
        <w:tc>
          <w:tcPr>
            <w:tcW w:w="535" w:type="dxa"/>
          </w:tcPr>
          <w:p w14:paraId="2933311A" w14:textId="75B3732E" w:rsid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5130" w:type="dxa"/>
          </w:tcPr>
          <w:p w14:paraId="2BEF756F" w14:textId="3819150E" w:rsidR="00C234AD" w:rsidRPr="00C234AD" w:rsidRDefault="00C234AD" w:rsidP="00C234AD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Identify best location for call center</w:t>
            </w:r>
          </w:p>
        </w:tc>
        <w:tc>
          <w:tcPr>
            <w:tcW w:w="2833" w:type="dxa"/>
          </w:tcPr>
          <w:p w14:paraId="1C78E5A3" w14:textId="22BE731E" w:rsid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OPSIS, VIKOR</w:t>
            </w:r>
          </w:p>
        </w:tc>
      </w:tr>
      <w:tr w:rsidR="00C234AD" w14:paraId="3B8EE9E1" w14:textId="77777777" w:rsidTr="003F5BD2">
        <w:tc>
          <w:tcPr>
            <w:tcW w:w="535" w:type="dxa"/>
          </w:tcPr>
          <w:p w14:paraId="13F08EE2" w14:textId="00569DC2" w:rsid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5130" w:type="dxa"/>
          </w:tcPr>
          <w:p w14:paraId="0EA62D33" w14:textId="146BE90C" w:rsidR="00C234AD" w:rsidRPr="00C234AD" w:rsidRDefault="00C234AD" w:rsidP="00C234AD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Measuring Object Oriented Software Quality</w:t>
            </w:r>
          </w:p>
        </w:tc>
        <w:tc>
          <w:tcPr>
            <w:tcW w:w="2833" w:type="dxa"/>
          </w:tcPr>
          <w:p w14:paraId="1820C0BE" w14:textId="7B9B4CD3" w:rsid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HP, PROMETHEE</w:t>
            </w:r>
          </w:p>
        </w:tc>
      </w:tr>
      <w:tr w:rsidR="00C234AD" w14:paraId="74879679" w14:textId="77777777" w:rsidTr="003F5BD2">
        <w:tc>
          <w:tcPr>
            <w:tcW w:w="535" w:type="dxa"/>
          </w:tcPr>
          <w:p w14:paraId="4C829D9B" w14:textId="12E6C195" w:rsid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  <w:tc>
          <w:tcPr>
            <w:tcW w:w="5130" w:type="dxa"/>
          </w:tcPr>
          <w:p w14:paraId="49E52594" w14:textId="20677D0A" w:rsidR="00C234AD" w:rsidRP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234A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Product Development</w:t>
            </w:r>
          </w:p>
        </w:tc>
        <w:tc>
          <w:tcPr>
            <w:tcW w:w="2833" w:type="dxa"/>
          </w:tcPr>
          <w:p w14:paraId="76DF6DE3" w14:textId="66B0B06B" w:rsidR="00C234AD" w:rsidRDefault="00C234AD" w:rsidP="00194DF2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HP</w:t>
            </w:r>
          </w:p>
        </w:tc>
      </w:tr>
    </w:tbl>
    <w:p w14:paraId="347F0D09" w14:textId="4C334FF9" w:rsidR="003605D2" w:rsidRPr="00EF3489" w:rsidRDefault="003605D2" w:rsidP="00EF3489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F348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3489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3489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3489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3489">
        <w:rPr>
          <w:rFonts w:ascii="Times New Roman" w:hAnsi="Times New Roman" w:cs="Times New Roman"/>
          <w:sz w:val="24"/>
          <w:szCs w:val="24"/>
        </w:rPr>
        <w:t>teroganisir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34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3489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3489">
        <w:rPr>
          <w:rFonts w:ascii="Times New Roman" w:hAnsi="Times New Roman" w:cs="Times New Roman"/>
          <w:sz w:val="24"/>
          <w:szCs w:val="24"/>
        </w:rPr>
        <w:t>prioritas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F348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3489">
        <w:rPr>
          <w:rFonts w:ascii="Times New Roman" w:hAnsi="Times New Roman" w:cs="Times New Roman"/>
          <w:sz w:val="24"/>
          <w:szCs w:val="24"/>
        </w:rPr>
        <w:t>langkah-langkahnya</w:t>
      </w:r>
      <w:proofErr w:type="spellEnd"/>
      <w:r w:rsidRPr="00EF3489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id w:val="708538206"/>
          <w:citation/>
        </w:sdtPr>
        <w:sdtContent>
          <w:r w:rsidRPr="00EF3489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EF3489">
            <w:rPr>
              <w:rFonts w:ascii="Times New Roman" w:hAnsi="Times New Roman" w:cs="Times New Roman"/>
              <w:sz w:val="24"/>
              <w:szCs w:val="24"/>
            </w:rPr>
            <w:instrText xml:space="preserve">CITATION Saa08 \t  \l 1033 </w:instrText>
          </w:r>
          <w:r w:rsidRPr="00EF3489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Saaty, 2008)</w:t>
          </w:r>
          <w:r w:rsidRPr="00EF3489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33A23" w:rsidRPr="00EF3489">
        <w:rPr>
          <w:rFonts w:ascii="Times New Roman" w:hAnsi="Times New Roman" w:cs="Times New Roman"/>
          <w:sz w:val="24"/>
          <w:szCs w:val="24"/>
        </w:rPr>
        <w:t>:</w:t>
      </w:r>
    </w:p>
    <w:p w14:paraId="73D48D6B" w14:textId="2F391E1A" w:rsidR="00224D47" w:rsidRDefault="00224D47" w:rsidP="00247BB0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fini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FB6B48B" w14:textId="2EDDA0EA" w:rsidR="00224D47" w:rsidRDefault="00224D47" w:rsidP="00247BB0">
      <w:pPr>
        <w:pStyle w:val="ListParagraph"/>
        <w:numPr>
          <w:ilvl w:val="0"/>
          <w:numId w:val="23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rar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b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FC733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C7335">
        <w:rPr>
          <w:rFonts w:ascii="Times New Roman" w:hAnsi="Times New Roman" w:cs="Times New Roman"/>
          <w:sz w:val="24"/>
          <w:szCs w:val="24"/>
        </w:rPr>
        <w:t>lu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-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kecil</w:t>
      </w:r>
      <w:proofErr w:type="spellEnd"/>
      <w:r w:rsidR="00FC7335">
        <w:rPr>
          <w:rFonts w:ascii="Times New Roman" w:hAnsi="Times New Roman" w:cs="Times New Roman"/>
          <w:sz w:val="24"/>
          <w:szCs w:val="24"/>
        </w:rPr>
        <w:t>.</w:t>
      </w:r>
    </w:p>
    <w:p w14:paraId="67306671" w14:textId="77777777" w:rsidR="00A5110E" w:rsidRDefault="00FC7335" w:rsidP="00746213">
      <w:pPr>
        <w:pStyle w:val="ListParagraph"/>
        <w:keepNext/>
        <w:spacing w:before="100" w:beforeAutospacing="1" w:after="100" w:afterAutospacing="1" w:line="360" w:lineRule="auto"/>
        <w:ind w:left="0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FBFD9EF" wp14:editId="1563A68D">
            <wp:extent cx="4514928" cy="2344139"/>
            <wp:effectExtent l="19050" t="19050" r="19050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998" cy="23504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30E4C" w14:textId="30062EDB" w:rsidR="00FC7335" w:rsidRPr="004B6927" w:rsidRDefault="00A5110E" w:rsidP="008411F3">
      <w:pPr>
        <w:pStyle w:val="Caption"/>
        <w:spacing w:before="100" w:beforeAutospacing="1" w:after="0" w:line="360" w:lineRule="auto"/>
        <w:contextualSpacing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23" w:name="_Toc12985086"/>
      <w:r w:rsidRPr="004B692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Gambar 2.</w:t>
      </w:r>
      <w:r w:rsidR="00393B46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1</w:t>
      </w:r>
      <w:r w:rsidRPr="004B692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B692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truktur</w:t>
      </w:r>
      <w:proofErr w:type="spellEnd"/>
      <w:r w:rsidRPr="004B692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B692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asar</w:t>
      </w:r>
      <w:proofErr w:type="spellEnd"/>
      <w:r w:rsidRPr="004B692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4B692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hirarki</w:t>
      </w:r>
      <w:proofErr w:type="spellEnd"/>
      <w:r w:rsidRPr="004B692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HP</w:t>
      </w:r>
      <w:bookmarkEnd w:id="23"/>
    </w:p>
    <w:p w14:paraId="6224AC7A" w14:textId="7CD80EBA" w:rsidR="005B3B40" w:rsidRPr="004B6927" w:rsidRDefault="00204EB0" w:rsidP="008411F3">
      <w:pPr>
        <w:spacing w:after="100" w:afterAutospacing="1" w:line="360" w:lineRule="auto"/>
        <w:contextualSpacing/>
        <w:jc w:val="center"/>
        <w:rPr>
          <w:rFonts w:ascii="Times New Roman" w:hAnsi="Times New Roman" w:cs="Times New Roman"/>
          <w:sz w:val="20"/>
          <w:szCs w:val="20"/>
        </w:rPr>
      </w:pPr>
      <w:r w:rsidRPr="004B6927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="005B3B40" w:rsidRPr="004B6927">
        <w:rPr>
          <w:rFonts w:ascii="Times New Roman" w:hAnsi="Times New Roman" w:cs="Times New Roman"/>
          <w:sz w:val="20"/>
          <w:szCs w:val="20"/>
        </w:rPr>
        <w:t>Sumber</w:t>
      </w:r>
      <w:proofErr w:type="spellEnd"/>
      <w:r w:rsidR="005B3B40" w:rsidRPr="004B6927">
        <w:rPr>
          <w:rFonts w:ascii="Times New Roman" w:hAnsi="Times New Roman" w:cs="Times New Roman"/>
          <w:sz w:val="20"/>
          <w:szCs w:val="20"/>
        </w:rPr>
        <w:t xml:space="preserve">: </w:t>
      </w:r>
      <w:r w:rsidRPr="004B6927">
        <w:rPr>
          <w:rFonts w:ascii="Times New Roman" w:hAnsi="Times New Roman" w:cs="Times New Roman"/>
          <w:noProof/>
          <w:sz w:val="20"/>
          <w:szCs w:val="20"/>
        </w:rPr>
        <w:t>Saaty, 2008)</w:t>
      </w:r>
    </w:p>
    <w:p w14:paraId="07AD25B1" w14:textId="2F0282B3" w:rsidR="00F01496" w:rsidRDefault="00F01496" w:rsidP="00565095">
      <w:pPr>
        <w:pStyle w:val="ListParagraph"/>
        <w:spacing w:before="100" w:beforeAutospacing="1" w:after="0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4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5B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40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5B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4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B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40">
        <w:rPr>
          <w:rFonts w:ascii="Times New Roman" w:hAnsi="Times New Roman" w:cs="Times New Roman"/>
          <w:sz w:val="24"/>
          <w:szCs w:val="24"/>
        </w:rPr>
        <w:t>merancang</w:t>
      </w:r>
      <w:proofErr w:type="spellEnd"/>
      <w:r w:rsidRPr="005B3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40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erar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HP</w:t>
      </w:r>
      <w:sdt>
        <w:sdtPr>
          <w:rPr>
            <w:rFonts w:ascii="Times New Roman" w:hAnsi="Times New Roman" w:cs="Times New Roman"/>
            <w:sz w:val="24"/>
            <w:szCs w:val="24"/>
          </w:rPr>
          <w:id w:val="31330506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CITATION Saa12 \t 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A271F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Saaty &amp; Vargas, 2012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>:</w:t>
      </w:r>
    </w:p>
    <w:p w14:paraId="42FC3FEC" w14:textId="6FF95251" w:rsidR="00F01496" w:rsidRDefault="00333A23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AD7CDEF" w14:textId="1A89FAC6" w:rsidR="00333A23" w:rsidRDefault="00333A23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b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A6631A2" w14:textId="176DC3E1" w:rsidR="00333A23" w:rsidRDefault="00333A23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n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b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9005B50" w14:textId="05004A3E" w:rsidR="00333A23" w:rsidRDefault="00333A23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b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72CE2B2" w14:textId="5E4CC3F0" w:rsidR="00333A23" w:rsidRDefault="00333A23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iba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996F02E" w14:textId="068813D3" w:rsidR="00333A23" w:rsidRDefault="00333A23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o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F2CADBE" w14:textId="3AD7AF28" w:rsidR="00333A23" w:rsidRDefault="008F0604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o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F677050" w14:textId="0136DEDC" w:rsidR="00565021" w:rsidRDefault="00C747CA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5650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5021"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pai</w:t>
      </w:r>
      <w:proofErr w:type="spellEnd"/>
      <w:r w:rsidR="00565021">
        <w:rPr>
          <w:rFonts w:ascii="Times New Roman" w:hAnsi="Times New Roman" w:cs="Times New Roman"/>
          <w:sz w:val="24"/>
          <w:szCs w:val="24"/>
        </w:rPr>
        <w:t>.</w:t>
      </w:r>
    </w:p>
    <w:p w14:paraId="1D697BDF" w14:textId="61DBE1B3" w:rsidR="00565021" w:rsidRDefault="00565021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47C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C747CA">
        <w:rPr>
          <w:rFonts w:ascii="Times New Roman" w:hAnsi="Times New Roman" w:cs="Times New Roman"/>
          <w:sz w:val="24"/>
          <w:szCs w:val="24"/>
        </w:rPr>
        <w:t>diinginkan</w:t>
      </w:r>
      <w:proofErr w:type="spellEnd"/>
      <w:r w:rsidR="00C747C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andi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47C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C7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47CA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="00C7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47CA">
        <w:rPr>
          <w:rFonts w:ascii="Times New Roman" w:hAnsi="Times New Roman" w:cs="Times New Roman"/>
          <w:sz w:val="24"/>
          <w:szCs w:val="24"/>
        </w:rPr>
        <w:t>lai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B5927A2" w14:textId="0C990D27" w:rsidR="00565021" w:rsidRDefault="00565021" w:rsidP="00247BB0">
      <w:pPr>
        <w:pStyle w:val="ListParagraph"/>
        <w:numPr>
          <w:ilvl w:val="0"/>
          <w:numId w:val="41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47CA" w:rsidRPr="00C747CA">
        <w:rPr>
          <w:rFonts w:ascii="Times New Roman" w:hAnsi="Times New Roman" w:cs="Times New Roman"/>
          <w:i/>
          <w:iCs/>
          <w:sz w:val="24"/>
          <w:szCs w:val="24"/>
        </w:rPr>
        <w:t>benefit cost analysis</w:t>
      </w:r>
      <w:r w:rsidR="00C7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47CA" w:rsidRPr="00C747CA">
        <w:rPr>
          <w:rFonts w:ascii="Times New Roman" w:hAnsi="Times New Roman" w:cs="Times New Roman"/>
          <w:i/>
          <w:iCs/>
          <w:sz w:val="24"/>
          <w:szCs w:val="24"/>
        </w:rPr>
        <w:t>marginal value</w:t>
      </w:r>
      <w:r w:rsidR="00C747CA">
        <w:rPr>
          <w:rFonts w:ascii="Times New Roman" w:hAnsi="Times New Roman" w:cs="Times New Roman"/>
          <w:sz w:val="24"/>
          <w:szCs w:val="24"/>
        </w:rPr>
        <w:t>.</w:t>
      </w:r>
    </w:p>
    <w:p w14:paraId="1DC1CCE1" w14:textId="58097CBE" w:rsidR="00FC7335" w:rsidRDefault="00FC7335" w:rsidP="00247BB0">
      <w:pPr>
        <w:pStyle w:val="ListParagraph"/>
        <w:numPr>
          <w:ilvl w:val="0"/>
          <w:numId w:val="23"/>
        </w:numPr>
        <w:spacing w:before="100" w:beforeAutospacing="1" w:after="0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7335">
        <w:rPr>
          <w:rFonts w:ascii="Times New Roman" w:hAnsi="Times New Roman" w:cs="Times New Roman"/>
          <w:i/>
          <w:iCs/>
          <w:sz w:val="24"/>
          <w:szCs w:val="24"/>
        </w:rPr>
        <w:t>pairwise comparis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2FCF50" w14:textId="03FCF6B5" w:rsidR="00D00840" w:rsidRDefault="00746213" w:rsidP="00565095">
      <w:pPr>
        <w:pStyle w:val="ListParagraph"/>
        <w:spacing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-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asangan</w:t>
      </w:r>
      <w:proofErr w:type="spellEnd"/>
      <w:r w:rsidR="00F45C2C">
        <w:rPr>
          <w:rFonts w:ascii="Times New Roman" w:hAnsi="Times New Roman" w:cs="Times New Roman"/>
          <w:sz w:val="24"/>
          <w:szCs w:val="24"/>
        </w:rPr>
        <w:t xml:space="preserve"> (</w:t>
      </w:r>
      <w:r w:rsidR="00F45C2C" w:rsidRPr="00F45C2C">
        <w:rPr>
          <w:rFonts w:ascii="Times New Roman" w:hAnsi="Times New Roman" w:cs="Times New Roman"/>
          <w:i/>
          <w:iCs/>
          <w:sz w:val="24"/>
          <w:szCs w:val="24"/>
        </w:rPr>
        <w:t>pairwise comparison</w:t>
      </w:r>
      <w:r w:rsidR="00F45C2C">
        <w:rPr>
          <w:rFonts w:ascii="Times New Roman" w:hAnsi="Times New Roman" w:cs="Times New Roman"/>
          <w:sz w:val="24"/>
          <w:szCs w:val="24"/>
        </w:rPr>
        <w:t xml:space="preserve">) yang </w:t>
      </w:r>
      <w:proofErr w:type="spellStart"/>
      <w:r w:rsidR="00F45C2C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F45C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45C2C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="00F45C2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C1D3B">
        <w:rPr>
          <w:rFonts w:ascii="Times New Roman" w:hAnsi="Times New Roman" w:cs="Times New Roman"/>
          <w:sz w:val="24"/>
          <w:szCs w:val="24"/>
        </w:rPr>
        <w:t>T</w:t>
      </w:r>
      <w:r w:rsidR="00F45C2C">
        <w:rPr>
          <w:rFonts w:ascii="Times New Roman" w:hAnsi="Times New Roman" w:cs="Times New Roman"/>
          <w:sz w:val="24"/>
          <w:szCs w:val="24"/>
        </w:rPr>
        <w:t>abel</w:t>
      </w:r>
      <w:proofErr w:type="spellEnd"/>
      <w:r w:rsidR="00F45C2C">
        <w:rPr>
          <w:rFonts w:ascii="Times New Roman" w:hAnsi="Times New Roman" w:cs="Times New Roman"/>
          <w:sz w:val="24"/>
          <w:szCs w:val="24"/>
        </w:rPr>
        <w:t xml:space="preserve"> 2.</w:t>
      </w:r>
      <w:r w:rsidR="0054177A">
        <w:rPr>
          <w:rFonts w:ascii="Times New Roman" w:hAnsi="Times New Roman" w:cs="Times New Roman"/>
          <w:sz w:val="24"/>
          <w:szCs w:val="24"/>
        </w:rPr>
        <w:t>2</w:t>
      </w:r>
    </w:p>
    <w:p w14:paraId="567F84E7" w14:textId="77777777" w:rsidR="00EC1D3B" w:rsidRDefault="001D563B" w:rsidP="000D4C86">
      <w:pPr>
        <w:pStyle w:val="ListParagraph"/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1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1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</w:t>
      </w:r>
      <w:r w:rsidR="00BB5B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diagonal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bernilai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1.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skala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</w:t>
      </w:r>
      <w:r w:rsidR="00BB5B51" w:rsidRPr="004E3BD2">
        <w:rPr>
          <w:rFonts w:ascii="Times New Roman" w:hAnsi="Times New Roman" w:cs="Times New Roman"/>
          <w:i/>
          <w:iCs/>
          <w:sz w:val="24"/>
          <w:szCs w:val="24"/>
        </w:rPr>
        <w:t>pairwise comparison</w:t>
      </w:r>
      <w:r w:rsidR="00BB5B5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BB5B51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BB5B51">
        <w:rPr>
          <w:rFonts w:ascii="Times New Roman" w:hAnsi="Times New Roman" w:cs="Times New Roman"/>
          <w:sz w:val="24"/>
          <w:szCs w:val="24"/>
        </w:rPr>
        <w:t xml:space="preserve"> pada </w:t>
      </w:r>
      <w:r w:rsidR="00EC1D3B">
        <w:rPr>
          <w:rFonts w:ascii="Times New Roman" w:hAnsi="Times New Roman" w:cs="Times New Roman"/>
          <w:sz w:val="24"/>
          <w:szCs w:val="24"/>
        </w:rPr>
        <w:t>T</w:t>
      </w:r>
    </w:p>
    <w:p w14:paraId="3533B524" w14:textId="7652832E" w:rsidR="00A619DF" w:rsidRDefault="00BB5B51" w:rsidP="000D4C86">
      <w:pPr>
        <w:pStyle w:val="ListParagraph"/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.</w:t>
      </w:r>
      <w:r w:rsidR="0054177A">
        <w:rPr>
          <w:rFonts w:ascii="Times New Roman" w:hAnsi="Times New Roman" w:cs="Times New Roman"/>
          <w:sz w:val="24"/>
          <w:szCs w:val="24"/>
        </w:rPr>
        <w:t>3</w:t>
      </w:r>
      <w:r w:rsidR="004E3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misal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A1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A2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2,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A1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A2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2 dan A2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A1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BD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E3BD2">
        <w:rPr>
          <w:rFonts w:ascii="Times New Roman" w:hAnsi="Times New Roman" w:cs="Times New Roman"/>
          <w:sz w:val="24"/>
          <w:szCs w:val="24"/>
        </w:rPr>
        <w:t xml:space="preserve"> 1/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9583692" w14:textId="3DC85936" w:rsidR="00FC7335" w:rsidRDefault="00724C2D" w:rsidP="00247BB0">
      <w:pPr>
        <w:pStyle w:val="ListParagraph"/>
        <w:numPr>
          <w:ilvl w:val="0"/>
          <w:numId w:val="23"/>
        </w:numPr>
        <w:spacing w:before="100" w:beforeAutospacing="1" w:after="0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or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55DB">
        <w:rPr>
          <w:rFonts w:ascii="Times New Roman" w:hAnsi="Times New Roman" w:cs="Times New Roman"/>
          <w:i/>
          <w:iCs/>
          <w:sz w:val="24"/>
          <w:szCs w:val="24"/>
        </w:rPr>
        <w:t>pairwise comparison</w:t>
      </w:r>
      <w:r w:rsidR="00AF04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0493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AF0493">
        <w:rPr>
          <w:rFonts w:ascii="Times New Roman" w:hAnsi="Times New Roman" w:cs="Times New Roman"/>
          <w:sz w:val="24"/>
          <w:szCs w:val="24"/>
        </w:rPr>
        <w:t>.</w:t>
      </w:r>
    </w:p>
    <w:p w14:paraId="4A135152" w14:textId="5F8644A2" w:rsidR="00AF0493" w:rsidRDefault="00C355DB" w:rsidP="00565095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42D1A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2D1A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2D1A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2D1A">
        <w:rPr>
          <w:rFonts w:ascii="Times New Roman" w:hAnsi="Times New Roman" w:cs="Times New Roman"/>
          <w:sz w:val="24"/>
          <w:szCs w:val="24"/>
        </w:rPr>
        <w:t>nilai-nilai</w:t>
      </w:r>
      <w:proofErr w:type="spellEnd"/>
      <w:r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2D1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2D1A">
        <w:rPr>
          <w:rFonts w:ascii="Times New Roman" w:hAnsi="Times New Roman" w:cs="Times New Roman"/>
          <w:sz w:val="24"/>
          <w:szCs w:val="24"/>
        </w:rPr>
        <w:t>skala</w:t>
      </w:r>
      <w:proofErr w:type="spellEnd"/>
      <w:r w:rsidRPr="00042D1A">
        <w:rPr>
          <w:rFonts w:ascii="Times New Roman" w:hAnsi="Times New Roman" w:cs="Times New Roman"/>
          <w:sz w:val="24"/>
          <w:szCs w:val="24"/>
        </w:rPr>
        <w:t xml:space="preserve"> </w:t>
      </w:r>
      <w:r w:rsidRPr="00042D1A">
        <w:rPr>
          <w:rFonts w:ascii="Times New Roman" w:hAnsi="Times New Roman" w:cs="Times New Roman"/>
          <w:i/>
          <w:iCs/>
          <w:sz w:val="24"/>
          <w:szCs w:val="24"/>
        </w:rPr>
        <w:t>pairwise comparison</w:t>
      </w:r>
      <w:r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2D1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2D1A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2D1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042D1A">
        <w:rPr>
          <w:rFonts w:ascii="Times New Roman" w:hAnsi="Times New Roman" w:cs="Times New Roman"/>
          <w:sz w:val="24"/>
          <w:szCs w:val="24"/>
        </w:rPr>
        <w:t xml:space="preserve"> eigen</w:t>
      </w:r>
      <w:r w:rsidR="003E20A7"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20A7" w:rsidRPr="00042D1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E20A7"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20A7" w:rsidRPr="00042D1A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3E20A7"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20A7" w:rsidRPr="00042D1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3E20A7" w:rsidRPr="00042D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20A7" w:rsidRPr="00042D1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042D1A" w:rsidRPr="00042D1A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103570983"/>
          <w:citation/>
        </w:sdtPr>
        <w:sdtContent>
          <w:r w:rsidR="00042D1A" w:rsidRPr="00042D1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042D1A" w:rsidRPr="00042D1A">
            <w:rPr>
              <w:rFonts w:ascii="Times New Roman" w:hAnsi="Times New Roman" w:cs="Times New Roman"/>
              <w:sz w:val="24"/>
              <w:szCs w:val="24"/>
            </w:rPr>
            <w:instrText xml:space="preserve"> CITATION Mar04 \l 1033 </w:instrText>
          </w:r>
          <w:r w:rsidR="00042D1A" w:rsidRPr="00042D1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Marimin, 2004)</w:t>
          </w:r>
          <w:r w:rsidR="00042D1A" w:rsidRPr="00042D1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E20A7" w:rsidRPr="00042D1A">
        <w:rPr>
          <w:rFonts w:ascii="Times New Roman" w:hAnsi="Times New Roman" w:cs="Times New Roman"/>
          <w:sz w:val="24"/>
          <w:szCs w:val="24"/>
        </w:rPr>
        <w:t>:</w:t>
      </w:r>
    </w:p>
    <w:p w14:paraId="707D5813" w14:textId="2D4D6DC5" w:rsidR="00042D1A" w:rsidRDefault="0008262D" w:rsidP="00247BB0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l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ima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2FCE0A3" w14:textId="0E78E959" w:rsidR="0008262D" w:rsidRDefault="0008262D" w:rsidP="00247BB0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uadr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7CD86DC" w14:textId="39F939A7" w:rsidR="0008262D" w:rsidRDefault="0008262D" w:rsidP="00247BB0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ml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9258CD1" w14:textId="0C663C86" w:rsidR="0008262D" w:rsidRDefault="0008262D" w:rsidP="00247BB0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ormal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92C87DE" w14:textId="5140959E" w:rsidR="0008262D" w:rsidRDefault="0008262D" w:rsidP="00247BB0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e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5B8B6A0" w14:textId="7E461C65" w:rsidR="0008262D" w:rsidRPr="0008262D" w:rsidRDefault="0008262D" w:rsidP="00247BB0">
      <w:pPr>
        <w:pStyle w:val="ListParagraph"/>
        <w:numPr>
          <w:ilvl w:val="0"/>
          <w:numId w:val="37"/>
        </w:numPr>
        <w:spacing w:before="100" w:beforeAutospacing="1" w:after="100" w:afterAutospacing="1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te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hent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turut-tu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 </w:t>
      </w:r>
      <w:proofErr w:type="spellStart"/>
      <w:r>
        <w:rPr>
          <w:rFonts w:ascii="Times New Roman" w:hAnsi="Times New Roman" w:cs="Times New Roman"/>
          <w:sz w:val="24"/>
          <w:szCs w:val="24"/>
        </w:rPr>
        <w:t>ang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</w:t>
      </w:r>
      <w:r w:rsidR="00423FA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ima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CA70723" w14:textId="3341FBE0" w:rsidR="0099548C" w:rsidRPr="00721CFF" w:rsidRDefault="003E20A7" w:rsidP="00275917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elah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igen, </w:t>
      </w:r>
      <w:proofErr w:type="spellStart"/>
      <w:r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BB1A1C">
        <w:rPr>
          <w:rFonts w:ascii="Times New Roman" w:hAnsi="Times New Roman" w:cs="Times New Roman"/>
          <w:sz w:val="24"/>
          <w:szCs w:val="24"/>
        </w:rPr>
        <w:t xml:space="preserve"> </w:t>
      </w:r>
      <w:r w:rsidR="00BB1A1C" w:rsidRPr="00740F87">
        <w:rPr>
          <w:rFonts w:ascii="Times New Roman" w:hAnsi="Times New Roman" w:cs="Times New Roman"/>
          <w:i/>
          <w:iCs/>
          <w:sz w:val="24"/>
          <w:szCs w:val="24"/>
        </w:rPr>
        <w:t xml:space="preserve">Consistency </w:t>
      </w:r>
      <w:r w:rsidR="00740F87" w:rsidRPr="00740F87">
        <w:rPr>
          <w:rFonts w:ascii="Times New Roman" w:hAnsi="Times New Roman" w:cs="Times New Roman"/>
          <w:i/>
          <w:iCs/>
          <w:sz w:val="24"/>
          <w:szCs w:val="24"/>
        </w:rPr>
        <w:t>Ratio</w:t>
      </w:r>
      <w:r w:rsidR="00740F87">
        <w:rPr>
          <w:rFonts w:ascii="Times New Roman" w:hAnsi="Times New Roman" w:cs="Times New Roman"/>
          <w:sz w:val="24"/>
          <w:szCs w:val="24"/>
        </w:rPr>
        <w:t xml:space="preserve"> (CR) yang </w:t>
      </w:r>
      <w:proofErr w:type="spellStart"/>
      <w:r w:rsidR="00740F87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740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0F8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40F87">
        <w:rPr>
          <w:rFonts w:ascii="Times New Roman" w:hAnsi="Times New Roman" w:cs="Times New Roman"/>
          <w:sz w:val="24"/>
          <w:szCs w:val="24"/>
        </w:rPr>
        <w:t xml:space="preserve"> </w:t>
      </w:r>
      <w:r w:rsidR="00740F87" w:rsidRPr="00740F87">
        <w:rPr>
          <w:rFonts w:ascii="Times New Roman" w:hAnsi="Times New Roman" w:cs="Times New Roman"/>
          <w:i/>
          <w:iCs/>
          <w:sz w:val="24"/>
          <w:szCs w:val="24"/>
        </w:rPr>
        <w:t>Consistency Index</w:t>
      </w:r>
      <w:r w:rsidR="00740F87">
        <w:rPr>
          <w:rFonts w:ascii="Times New Roman" w:hAnsi="Times New Roman" w:cs="Times New Roman"/>
          <w:sz w:val="24"/>
          <w:szCs w:val="24"/>
        </w:rPr>
        <w:t xml:space="preserve"> (CI) </w:t>
      </w:r>
      <w:proofErr w:type="spellStart"/>
      <w:r w:rsidR="00740F87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="00740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0F8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40F87">
        <w:rPr>
          <w:rFonts w:ascii="Times New Roman" w:hAnsi="Times New Roman" w:cs="Times New Roman"/>
          <w:sz w:val="24"/>
          <w:szCs w:val="24"/>
        </w:rPr>
        <w:t xml:space="preserve"> </w:t>
      </w:r>
      <w:r w:rsidR="00740F87" w:rsidRPr="000E6A20">
        <w:rPr>
          <w:rFonts w:ascii="Times New Roman" w:hAnsi="Times New Roman" w:cs="Times New Roman"/>
          <w:i/>
          <w:iCs/>
          <w:sz w:val="24"/>
          <w:szCs w:val="24"/>
        </w:rPr>
        <w:t>Random</w:t>
      </w:r>
      <w:r w:rsidR="00740F87">
        <w:rPr>
          <w:rFonts w:ascii="Times New Roman" w:hAnsi="Times New Roman" w:cs="Times New Roman"/>
          <w:sz w:val="24"/>
          <w:szCs w:val="24"/>
        </w:rPr>
        <w:t xml:space="preserve"> </w:t>
      </w:r>
      <w:r w:rsidR="00740F87" w:rsidRPr="00740F87">
        <w:rPr>
          <w:rFonts w:ascii="Times New Roman" w:hAnsi="Times New Roman" w:cs="Times New Roman"/>
          <w:i/>
          <w:iCs/>
          <w:sz w:val="24"/>
          <w:szCs w:val="24"/>
        </w:rPr>
        <w:t>Consistency Index</w:t>
      </w:r>
      <w:r w:rsidR="00740F87">
        <w:rPr>
          <w:rFonts w:ascii="Times New Roman" w:hAnsi="Times New Roman" w:cs="Times New Roman"/>
          <w:sz w:val="24"/>
          <w:szCs w:val="24"/>
        </w:rPr>
        <w:t xml:space="preserve"> (RI) dan </w:t>
      </w:r>
      <w:proofErr w:type="spellStart"/>
      <w:r w:rsidR="00740F87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740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0F8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40F87">
        <w:rPr>
          <w:rFonts w:ascii="Times New Roman" w:hAnsi="Times New Roman" w:cs="Times New Roman"/>
          <w:sz w:val="24"/>
          <w:szCs w:val="24"/>
        </w:rPr>
        <w:t xml:space="preserve"> </w:t>
      </w:r>
      <w:r w:rsidR="00740F87" w:rsidRPr="00C54FC3">
        <w:rPr>
          <w:rFonts w:ascii="Times New Roman" w:hAnsi="Times New Roman" w:cs="Times New Roman"/>
          <w:i/>
          <w:iCs/>
          <w:sz w:val="24"/>
          <w:szCs w:val="24"/>
        </w:rPr>
        <w:t>Consistency Index</w:t>
      </w:r>
      <w:r w:rsidR="00740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0F87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740F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0F8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40F8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40F87">
        <w:rPr>
          <w:rFonts w:ascii="Times New Roman" w:hAnsi="Times New Roman" w:cs="Times New Roman"/>
          <w:sz w:val="24"/>
          <w:szCs w:val="24"/>
        </w:rPr>
        <w:t>λ</w:t>
      </w:r>
      <w:r w:rsidR="00C54FC3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– n)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(n-1)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λ</w:t>
      </w:r>
      <w:r w:rsidR="00C54FC3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r w:rsidR="00C54FC3" w:rsidRPr="00C54FC3">
        <w:rPr>
          <w:rFonts w:ascii="Times New Roman" w:hAnsi="Times New Roman" w:cs="Times New Roman"/>
          <w:i/>
          <w:iCs/>
          <w:sz w:val="24"/>
          <w:szCs w:val="24"/>
        </w:rPr>
        <w:t>Pairwise Comparisons</w:t>
      </w:r>
      <w:r w:rsidR="00C54F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n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54FC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C54FC3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422066865"/>
          <w:citation/>
        </w:sdtPr>
        <w:sdtContent>
          <w:r w:rsidR="00C54FC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54FC3">
            <w:rPr>
              <w:rFonts w:ascii="Times New Roman" w:hAnsi="Times New Roman" w:cs="Times New Roman"/>
              <w:sz w:val="24"/>
              <w:szCs w:val="24"/>
            </w:rPr>
            <w:instrText xml:space="preserve">CITATION Saa12 \t  \l 1033 </w:instrText>
          </w:r>
          <w:r w:rsidR="00C54FC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Saaty &amp; Vargas, 2012)</w:t>
          </w:r>
          <w:r w:rsidR="00C54FC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115A3">
        <w:rPr>
          <w:rFonts w:ascii="Times New Roman" w:hAnsi="Times New Roman" w:cs="Times New Roman"/>
          <w:sz w:val="24"/>
          <w:szCs w:val="24"/>
        </w:rPr>
        <w:t>.</w:t>
      </w:r>
    </w:p>
    <w:p w14:paraId="51F040D2" w14:textId="77777777" w:rsidR="00C53B00" w:rsidRDefault="00C53B00" w:rsidP="00772905">
      <w:pPr>
        <w:pStyle w:val="Caption"/>
        <w:keepNext/>
        <w:jc w:val="center"/>
        <w:rPr>
          <w:rFonts w:ascii="Times New Roman" w:hAnsi="Times New Roman" w:cs="Times New Roman"/>
          <w:b/>
          <w:i w:val="0"/>
          <w:sz w:val="20"/>
          <w:szCs w:val="20"/>
        </w:rPr>
        <w:sectPr w:rsidR="00C53B00" w:rsidSect="0011146F">
          <w:headerReference w:type="even" r:id="rId49"/>
          <w:headerReference w:type="default" r:id="rId50"/>
          <w:footerReference w:type="even" r:id="rId51"/>
          <w:footerReference w:type="default" r:id="rId52"/>
          <w:headerReference w:type="first" r:id="rId53"/>
          <w:footerReference w:type="first" r:id="rId54"/>
          <w:pgSz w:w="11909" w:h="16834" w:code="9"/>
          <w:pgMar w:top="1701" w:right="1701" w:bottom="1701" w:left="1701" w:header="850" w:footer="1417" w:gutter="0"/>
          <w:cols w:space="720"/>
          <w:titlePg/>
          <w:docGrid w:linePitch="360"/>
        </w:sectPr>
      </w:pPr>
    </w:p>
    <w:p w14:paraId="08F3992D" w14:textId="5589DE65" w:rsidR="00772905" w:rsidRPr="00855BC3" w:rsidRDefault="00772905" w:rsidP="00772905">
      <w:pPr>
        <w:pStyle w:val="Caption"/>
        <w:keepNext/>
        <w:jc w:val="center"/>
        <w:rPr>
          <w:rFonts w:ascii="Times New Roman" w:hAnsi="Times New Roman" w:cs="Times New Roman"/>
          <w:bCs/>
          <w:i w:val="0"/>
          <w:color w:val="auto"/>
          <w:sz w:val="24"/>
          <w:szCs w:val="24"/>
        </w:rPr>
      </w:pPr>
      <w:bookmarkStart w:id="24" w:name="_Ref511240688"/>
      <w:bookmarkStart w:id="25" w:name="_Toc15642883"/>
      <w:proofErr w:type="spellStart"/>
      <w:r w:rsidRPr="00855BC3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lastRenderedPageBreak/>
        <w:t>Tabel</w:t>
      </w:r>
      <w:proofErr w:type="spellEnd"/>
      <w:r w:rsidRPr="00855BC3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2.</w:t>
      </w:r>
      <w:bookmarkEnd w:id="24"/>
      <w:r w:rsidR="00393B46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2</w:t>
      </w:r>
      <w:r w:rsidRPr="00855BC3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</w:t>
      </w:r>
      <w:r w:rsidR="008875D7" w:rsidRPr="00855BC3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Analisa 3C2S</w:t>
      </w:r>
      <w:bookmarkEnd w:id="25"/>
    </w:p>
    <w:tbl>
      <w:tblPr>
        <w:tblStyle w:val="TableGridLight"/>
        <w:tblW w:w="13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4"/>
        <w:gridCol w:w="2234"/>
        <w:gridCol w:w="2234"/>
        <w:gridCol w:w="2234"/>
        <w:gridCol w:w="2234"/>
        <w:gridCol w:w="2235"/>
      </w:tblGrid>
      <w:tr w:rsidR="00C53B00" w14:paraId="2B6CBF0E" w14:textId="77777777" w:rsidTr="00954A06">
        <w:trPr>
          <w:tblHeader/>
        </w:trPr>
        <w:tc>
          <w:tcPr>
            <w:tcW w:w="2234" w:type="dxa"/>
            <w:shd w:val="clear" w:color="auto" w:fill="8EAADB" w:themeFill="accent1" w:themeFillTint="99"/>
          </w:tcPr>
          <w:p w14:paraId="04480182" w14:textId="77777777" w:rsidR="006D657C" w:rsidRPr="00E45F08" w:rsidRDefault="00C53B00" w:rsidP="00C53B00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234" w:type="dxa"/>
            <w:shd w:val="clear" w:color="auto" w:fill="8EAADB" w:themeFill="accent1" w:themeFillTint="99"/>
          </w:tcPr>
          <w:p w14:paraId="596E8781" w14:textId="77777777" w:rsidR="006D657C" w:rsidRPr="00E45F08" w:rsidRDefault="006D657C" w:rsidP="00C53B00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are</w:t>
            </w:r>
          </w:p>
        </w:tc>
        <w:tc>
          <w:tcPr>
            <w:tcW w:w="2234" w:type="dxa"/>
            <w:shd w:val="clear" w:color="auto" w:fill="8EAADB" w:themeFill="accent1" w:themeFillTint="99"/>
          </w:tcPr>
          <w:p w14:paraId="0051514F" w14:textId="77777777" w:rsidR="006D657C" w:rsidRPr="00E45F08" w:rsidRDefault="006D657C" w:rsidP="00C53B00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st</w:t>
            </w:r>
          </w:p>
        </w:tc>
        <w:tc>
          <w:tcPr>
            <w:tcW w:w="2234" w:type="dxa"/>
            <w:shd w:val="clear" w:color="auto" w:fill="8EAADB" w:themeFill="accent1" w:themeFillTint="99"/>
          </w:tcPr>
          <w:p w14:paraId="4AA8F753" w14:textId="77777777" w:rsidR="006D657C" w:rsidRPr="00E45F08" w:rsidRDefault="006D657C" w:rsidP="00C53B00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iticize</w:t>
            </w:r>
          </w:p>
        </w:tc>
        <w:tc>
          <w:tcPr>
            <w:tcW w:w="2234" w:type="dxa"/>
            <w:shd w:val="clear" w:color="auto" w:fill="8EAADB" w:themeFill="accent1" w:themeFillTint="99"/>
          </w:tcPr>
          <w:p w14:paraId="4F250AC3" w14:textId="77777777" w:rsidR="006D657C" w:rsidRPr="00E45F08" w:rsidRDefault="006D657C" w:rsidP="00C53B00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ynthesis</w:t>
            </w:r>
          </w:p>
        </w:tc>
        <w:tc>
          <w:tcPr>
            <w:tcW w:w="2235" w:type="dxa"/>
            <w:shd w:val="clear" w:color="auto" w:fill="8EAADB" w:themeFill="accent1" w:themeFillTint="99"/>
          </w:tcPr>
          <w:p w14:paraId="5B1ABA5F" w14:textId="77777777" w:rsidR="006D657C" w:rsidRPr="00E45F08" w:rsidRDefault="006D657C" w:rsidP="00C53B00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ize</w:t>
            </w:r>
          </w:p>
        </w:tc>
      </w:tr>
      <w:tr w:rsidR="00533F9B" w14:paraId="463C284A" w14:textId="77777777" w:rsidTr="00954A06">
        <w:tc>
          <w:tcPr>
            <w:tcW w:w="2234" w:type="dxa"/>
          </w:tcPr>
          <w:p w14:paraId="3543322D" w14:textId="77777777" w:rsidR="00533F9B" w:rsidRDefault="00533F9B" w:rsidP="00533F9B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0164">
              <w:rPr>
                <w:rFonts w:ascii="Times New Roman" w:hAnsi="Times New Roman" w:cs="Times New Roman"/>
                <w:i/>
                <w:sz w:val="24"/>
                <w:szCs w:val="24"/>
              </w:rPr>
              <w:t>Systematic literature review and empirical investigation of barriers to process improvement in global software development: Client-vendor perspe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17)</w:t>
            </w:r>
          </w:p>
        </w:tc>
        <w:tc>
          <w:tcPr>
            <w:tcW w:w="2234" w:type="dxa"/>
          </w:tcPr>
          <w:p w14:paraId="6DE8AB68" w14:textId="54C7CEF5" w:rsidR="00533F9B" w:rsidRDefault="00533F9B" w:rsidP="00533F9B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ah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rte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94F6B">
              <w:rPr>
                <w:rFonts w:ascii="Times New Roman" w:hAnsi="Times New Roman" w:cs="Times New Roman"/>
                <w:i/>
                <w:sz w:val="24"/>
                <w:szCs w:val="24"/>
              </w:rPr>
              <w:t>global software develop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usah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harap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embal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vest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gnif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nt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op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S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ka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r w:rsidRPr="00E03DE1">
              <w:rPr>
                <w:rFonts w:ascii="Times New Roman" w:hAnsi="Times New Roman" w:cs="Times New Roman"/>
                <w:i/>
                <w:sz w:val="24"/>
                <w:szCs w:val="24"/>
              </w:rPr>
              <w:t>software process improv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ent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55BC3">
              <w:rPr>
                <w:rFonts w:ascii="Times New Roman" w:hAnsi="Times New Roman" w:cs="Times New Roman"/>
                <w:sz w:val="24"/>
                <w:szCs w:val="24"/>
              </w:rPr>
              <w:t>keberhasilan</w:t>
            </w:r>
            <w:proofErr w:type="spellEnd"/>
            <w:r w:rsidR="00855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55BC3">
              <w:rPr>
                <w:rFonts w:ascii="Times New Roman" w:hAnsi="Times New Roman" w:cs="Times New Roman"/>
                <w:sz w:val="24"/>
                <w:szCs w:val="24"/>
              </w:rPr>
              <w:t>proyek</w:t>
            </w:r>
            <w:proofErr w:type="spellEnd"/>
            <w:r w:rsidR="00855BC3">
              <w:rPr>
                <w:rFonts w:ascii="Times New Roman" w:hAnsi="Times New Roman" w:cs="Times New Roman"/>
                <w:sz w:val="24"/>
                <w:szCs w:val="24"/>
              </w:rPr>
              <w:t xml:space="preserve"> GSD.</w:t>
            </w:r>
          </w:p>
        </w:tc>
        <w:tc>
          <w:tcPr>
            <w:tcW w:w="2234" w:type="dxa"/>
          </w:tcPr>
          <w:p w14:paraId="1204A46D" w14:textId="1A9605D9" w:rsidR="00533F9B" w:rsidRDefault="00533F9B" w:rsidP="00533F9B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a 2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hal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ingka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B1541">
              <w:rPr>
                <w:rFonts w:ascii="Times New Roman" w:hAnsi="Times New Roman" w:cs="Times New Roman"/>
                <w:i/>
                <w:sz w:val="24"/>
                <w:szCs w:val="24"/>
              </w:rPr>
              <w:t>software process improv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r w:rsidRPr="00EB4801">
              <w:rPr>
                <w:rFonts w:ascii="Times New Roman" w:hAnsi="Times New Roman" w:cs="Times New Roman"/>
                <w:i/>
                <w:sz w:val="24"/>
                <w:szCs w:val="24"/>
              </w:rPr>
              <w:t>vend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ska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lob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fektif</w:t>
            </w:r>
            <w:proofErr w:type="spellEnd"/>
            <w:r w:rsidR="007E1AF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4" w:type="dxa"/>
          </w:tcPr>
          <w:p w14:paraId="5724B5F3" w14:textId="4DB128C1" w:rsidR="00533F9B" w:rsidRDefault="00533F9B" w:rsidP="00533F9B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lu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Indonesia</w:t>
            </w:r>
            <w:r w:rsidR="007E1AF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4" w:type="dxa"/>
          </w:tcPr>
          <w:p w14:paraId="366508A4" w14:textId="61712BFB" w:rsidR="00533F9B" w:rsidRDefault="00D4720A" w:rsidP="00533F9B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hal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4720A">
              <w:rPr>
                <w:rFonts w:ascii="Times New Roman" w:hAnsi="Times New Roman" w:cs="Times New Roman"/>
                <w:i/>
                <w:sz w:val="24"/>
                <w:szCs w:val="24"/>
              </w:rPr>
              <w:t>software process improv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="007E1AF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5" w:type="dxa"/>
          </w:tcPr>
          <w:p w14:paraId="5D093B7E" w14:textId="77777777" w:rsidR="00533F9B" w:rsidRPr="002E1652" w:rsidRDefault="00533F9B" w:rsidP="00533F9B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identif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mb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an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gasnis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0A06">
              <w:rPr>
                <w:rFonts w:ascii="Times New Roman" w:hAnsi="Times New Roman" w:cs="Times New Roman"/>
                <w:i/>
                <w:sz w:val="24"/>
                <w:szCs w:val="24"/>
              </w:rPr>
              <w:t>client-vend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S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inisi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0A06">
              <w:rPr>
                <w:rFonts w:ascii="Times New Roman" w:hAnsi="Times New Roman" w:cs="Times New Roman"/>
                <w:i/>
                <w:sz w:val="24"/>
                <w:szCs w:val="24"/>
              </w:rPr>
              <w:t>software process improv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0F5B48C9" w14:textId="48C5058B" w:rsidR="00B35094" w:rsidRPr="00855BC3" w:rsidRDefault="007E5987" w:rsidP="007F5A2B">
      <w:pPr>
        <w:pStyle w:val="ListParagraph"/>
        <w:spacing w:before="100" w:beforeAutospacing="1" w:after="100" w:afterAutospacing="1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1D2CAAA" wp14:editId="1BDB8437">
                <wp:simplePos x="0" y="0"/>
                <wp:positionH relativeFrom="column">
                  <wp:posOffset>6307937</wp:posOffset>
                </wp:positionH>
                <wp:positionV relativeFrom="paragraph">
                  <wp:posOffset>-362848</wp:posOffset>
                </wp:positionV>
                <wp:extent cx="2577838" cy="490045"/>
                <wp:effectExtent l="819150" t="38100" r="13335" b="62865"/>
                <wp:wrapNone/>
                <wp:docPr id="62" name="Callout: Line with Accent Ba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7838" cy="490045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83051"/>
                            <a:gd name="adj4" fmla="val -31175"/>
                          </a:avLst>
                        </a:prstGeom>
                        <a:ln w="158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6C2799" w14:textId="095501A3" w:rsidR="002E134F" w:rsidRPr="00FA64FA" w:rsidRDefault="002E134F" w:rsidP="007E598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Jik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abel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alam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ab 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da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2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alam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alam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berikutny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iber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ambung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2CAAA" id="Callout: Line with Accent Bar 62" o:spid="_x0000_s1066" type="#_x0000_t44" style="position:absolute;left:0;text-align:left;margin-left:496.7pt;margin-top:-28.55pt;width:203pt;height:38.6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" adj="-6734,17939" fillcolor="white [3201]" strokecolor="red" strokeweight="1.25pt">
                <v:textbox>
                  <w:txbxContent>
                    <w:p w14:paraId="0A6C2799" w14:textId="095501A3" w:rsidR="002E134F" w:rsidRPr="00FA64FA" w:rsidRDefault="002E134F" w:rsidP="007E598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Jika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tabel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alam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Bab 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da</w:t>
                      </w:r>
                      <w:proofErr w:type="spellEnd"/>
                      <w:proofErr w:type="gram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2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halam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halam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berikutnya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iber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ambung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proofErr w:type="spellStart"/>
      <w:r w:rsidR="007F5A2B" w:rsidRPr="00855BC3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7F5A2B" w:rsidRPr="00855BC3">
        <w:rPr>
          <w:rFonts w:ascii="Times New Roman" w:hAnsi="Times New Roman" w:cs="Times New Roman"/>
          <w:sz w:val="24"/>
          <w:szCs w:val="24"/>
        </w:rPr>
        <w:t xml:space="preserve"> 2.</w:t>
      </w:r>
      <w:r w:rsidR="00565095">
        <w:rPr>
          <w:rFonts w:ascii="Times New Roman" w:hAnsi="Times New Roman" w:cs="Times New Roman"/>
          <w:sz w:val="24"/>
          <w:szCs w:val="24"/>
        </w:rPr>
        <w:t>2</w:t>
      </w:r>
      <w:r w:rsidR="007F5A2B" w:rsidRPr="00855BC3">
        <w:rPr>
          <w:rFonts w:ascii="Times New Roman" w:hAnsi="Times New Roman" w:cs="Times New Roman"/>
          <w:sz w:val="24"/>
          <w:szCs w:val="24"/>
        </w:rPr>
        <w:t xml:space="preserve"> Analisa 3C2S (</w:t>
      </w:r>
      <w:proofErr w:type="spellStart"/>
      <w:r w:rsidR="007F5A2B" w:rsidRPr="00855BC3">
        <w:rPr>
          <w:rFonts w:ascii="Times New Roman" w:hAnsi="Times New Roman" w:cs="Times New Roman"/>
          <w:sz w:val="24"/>
          <w:szCs w:val="24"/>
        </w:rPr>
        <w:t>sambungan</w:t>
      </w:r>
      <w:proofErr w:type="spellEnd"/>
      <w:r w:rsidR="007F5A2B" w:rsidRPr="00855BC3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Light"/>
        <w:tblW w:w="13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4"/>
        <w:gridCol w:w="2234"/>
        <w:gridCol w:w="2234"/>
        <w:gridCol w:w="2234"/>
        <w:gridCol w:w="2234"/>
        <w:gridCol w:w="2235"/>
      </w:tblGrid>
      <w:tr w:rsidR="007F5A2B" w14:paraId="1ECDF6D2" w14:textId="77777777" w:rsidTr="00954A06">
        <w:trPr>
          <w:tblHeader/>
        </w:trPr>
        <w:tc>
          <w:tcPr>
            <w:tcW w:w="2234" w:type="dxa"/>
            <w:shd w:val="clear" w:color="auto" w:fill="8EAADB" w:themeFill="accent1" w:themeFillTint="99"/>
          </w:tcPr>
          <w:p w14:paraId="3C03F699" w14:textId="77777777" w:rsidR="007F5A2B" w:rsidRPr="00E45F08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234" w:type="dxa"/>
            <w:shd w:val="clear" w:color="auto" w:fill="8EAADB" w:themeFill="accent1" w:themeFillTint="99"/>
          </w:tcPr>
          <w:p w14:paraId="7F183288" w14:textId="77777777" w:rsidR="007F5A2B" w:rsidRPr="00E45F08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are</w:t>
            </w:r>
          </w:p>
        </w:tc>
        <w:tc>
          <w:tcPr>
            <w:tcW w:w="2234" w:type="dxa"/>
            <w:shd w:val="clear" w:color="auto" w:fill="8EAADB" w:themeFill="accent1" w:themeFillTint="99"/>
          </w:tcPr>
          <w:p w14:paraId="5E577B46" w14:textId="77777777" w:rsidR="007F5A2B" w:rsidRPr="00E45F08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st</w:t>
            </w:r>
          </w:p>
        </w:tc>
        <w:tc>
          <w:tcPr>
            <w:tcW w:w="2234" w:type="dxa"/>
            <w:shd w:val="clear" w:color="auto" w:fill="8EAADB" w:themeFill="accent1" w:themeFillTint="99"/>
          </w:tcPr>
          <w:p w14:paraId="5D210D9C" w14:textId="77777777" w:rsidR="007F5A2B" w:rsidRPr="00E45F08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iticize</w:t>
            </w:r>
          </w:p>
        </w:tc>
        <w:tc>
          <w:tcPr>
            <w:tcW w:w="2234" w:type="dxa"/>
            <w:shd w:val="clear" w:color="auto" w:fill="8EAADB" w:themeFill="accent1" w:themeFillTint="99"/>
          </w:tcPr>
          <w:p w14:paraId="58140A10" w14:textId="77777777" w:rsidR="007F5A2B" w:rsidRPr="00E45F08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ynthesis</w:t>
            </w:r>
          </w:p>
        </w:tc>
        <w:tc>
          <w:tcPr>
            <w:tcW w:w="2235" w:type="dxa"/>
            <w:shd w:val="clear" w:color="auto" w:fill="8EAADB" w:themeFill="accent1" w:themeFillTint="99"/>
          </w:tcPr>
          <w:p w14:paraId="13D2F356" w14:textId="77777777" w:rsidR="007F5A2B" w:rsidRPr="00E45F08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5F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ize</w:t>
            </w:r>
          </w:p>
        </w:tc>
      </w:tr>
      <w:tr w:rsidR="007F5A2B" w14:paraId="7B08BBF7" w14:textId="77777777" w:rsidTr="00954A06">
        <w:tc>
          <w:tcPr>
            <w:tcW w:w="2234" w:type="dxa"/>
          </w:tcPr>
          <w:p w14:paraId="45B7CBD2" w14:textId="77777777" w:rsidR="007F5A2B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0164">
              <w:rPr>
                <w:rFonts w:ascii="Times New Roman" w:hAnsi="Times New Roman" w:cs="Times New Roman"/>
                <w:i/>
                <w:sz w:val="24"/>
                <w:szCs w:val="24"/>
              </w:rPr>
              <w:t>Towards a theoretical framework of SPI success factors for small and medium web compan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14)</w:t>
            </w:r>
          </w:p>
        </w:tc>
        <w:tc>
          <w:tcPr>
            <w:tcW w:w="2234" w:type="dxa"/>
          </w:tcPr>
          <w:p w14:paraId="37131985" w14:textId="77777777" w:rsidR="007F5A2B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ah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ba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ang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un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E03DE1">
              <w:rPr>
                <w:rFonts w:ascii="Times New Roman" w:hAnsi="Times New Roman" w:cs="Times New Roman"/>
                <w:i/>
                <w:sz w:val="24"/>
                <w:szCs w:val="24"/>
              </w:rPr>
              <w:t>software process improv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usah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c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eng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b.</w:t>
            </w:r>
          </w:p>
        </w:tc>
        <w:tc>
          <w:tcPr>
            <w:tcW w:w="2234" w:type="dxa"/>
          </w:tcPr>
          <w:p w14:paraId="72C6E22C" w14:textId="77777777" w:rsidR="007F5A2B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a 17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sukse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mplement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B3B37">
              <w:rPr>
                <w:rFonts w:ascii="Times New Roman" w:hAnsi="Times New Roman" w:cs="Times New Roman"/>
                <w:i/>
                <w:sz w:val="24"/>
                <w:szCs w:val="24"/>
              </w:rPr>
              <w:t>software process improv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usah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c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eng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b.</w:t>
            </w:r>
          </w:p>
        </w:tc>
        <w:tc>
          <w:tcPr>
            <w:tcW w:w="2234" w:type="dxa"/>
          </w:tcPr>
          <w:p w14:paraId="52DFB08A" w14:textId="77777777" w:rsidR="007F5A2B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lu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Indonesia.</w:t>
            </w:r>
          </w:p>
        </w:tc>
        <w:tc>
          <w:tcPr>
            <w:tcW w:w="2234" w:type="dxa"/>
          </w:tcPr>
          <w:p w14:paraId="6A847007" w14:textId="77777777" w:rsidR="007F5A2B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hal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4720A">
              <w:rPr>
                <w:rFonts w:ascii="Times New Roman" w:hAnsi="Times New Roman" w:cs="Times New Roman"/>
                <w:i/>
                <w:sz w:val="24"/>
                <w:szCs w:val="24"/>
              </w:rPr>
              <w:t>software process improv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5" w:type="dxa"/>
          </w:tcPr>
          <w:p w14:paraId="75CAAAD6" w14:textId="04CD7E9B" w:rsidR="007F5A2B" w:rsidRDefault="007F5A2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rang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or</w:t>
            </w:r>
            <w:r w:rsidR="00C55C97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u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-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berhas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80DFA">
              <w:rPr>
                <w:rFonts w:ascii="Times New Roman" w:hAnsi="Times New Roman" w:cs="Times New Roman"/>
                <w:i/>
                <w:sz w:val="24"/>
                <w:szCs w:val="24"/>
              </w:rPr>
              <w:t>software process improv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predik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berhas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PI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usah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c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eng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rang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or</w:t>
            </w:r>
            <w:r w:rsidR="00C55C97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g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nd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855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55BC3">
              <w:rPr>
                <w:rFonts w:ascii="Times New Roman" w:hAnsi="Times New Roman" w:cs="Times New Roman"/>
                <w:sz w:val="24"/>
                <w:szCs w:val="24"/>
              </w:rPr>
              <w:t>keberhasilan</w:t>
            </w:r>
            <w:proofErr w:type="spellEnd"/>
            <w:r w:rsidR="00855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55BC3">
              <w:rPr>
                <w:rFonts w:ascii="Times New Roman" w:hAnsi="Times New Roman" w:cs="Times New Roman"/>
                <w:sz w:val="24"/>
                <w:szCs w:val="24"/>
              </w:rPr>
              <w:t>implementasi</w:t>
            </w:r>
            <w:proofErr w:type="spellEnd"/>
            <w:r w:rsidR="00855BC3">
              <w:rPr>
                <w:rFonts w:ascii="Times New Roman" w:hAnsi="Times New Roman" w:cs="Times New Roman"/>
                <w:sz w:val="24"/>
                <w:szCs w:val="24"/>
              </w:rPr>
              <w:t xml:space="preserve"> SPI.</w:t>
            </w:r>
          </w:p>
        </w:tc>
      </w:tr>
    </w:tbl>
    <w:p w14:paraId="0FC055FA" w14:textId="34174F18" w:rsidR="007F5A2B" w:rsidRPr="007F5A2B" w:rsidRDefault="007F5A2B" w:rsidP="007F5A2B">
      <w:pPr>
        <w:tabs>
          <w:tab w:val="left" w:pos="3179"/>
        </w:tabs>
        <w:sectPr w:rsidR="007F5A2B" w:rsidRPr="007F5A2B" w:rsidSect="00305EB0">
          <w:pgSz w:w="16834" w:h="11909" w:orient="landscape" w:code="9"/>
          <w:pgMar w:top="1699" w:right="1699" w:bottom="1699" w:left="1699" w:header="850" w:footer="1411" w:gutter="0"/>
          <w:cols w:space="720"/>
          <w:docGrid w:linePitch="360"/>
        </w:sectPr>
      </w:pPr>
      <w:r>
        <w:tab/>
      </w:r>
    </w:p>
    <w:p w14:paraId="60AF0560" w14:textId="3363798B" w:rsidR="00B35094" w:rsidRDefault="00B35094" w:rsidP="00085706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35094">
        <w:rPr>
          <w:rFonts w:ascii="Times New Roman" w:hAnsi="Times New Roman" w:cs="Times New Roman"/>
          <w:sz w:val="24"/>
          <w:szCs w:val="24"/>
        </w:rPr>
        <w:lastRenderedPageBreak/>
        <w:t>Berdasarkan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6 (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EC7FCE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14F9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1C14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14F9">
        <w:rPr>
          <w:rFonts w:ascii="Times New Roman" w:hAnsi="Times New Roman" w:cs="Times New Roman"/>
          <w:sz w:val="24"/>
          <w:szCs w:val="24"/>
        </w:rPr>
        <w:t>garis</w:t>
      </w:r>
      <w:proofErr w:type="spellEnd"/>
      <w:r w:rsidR="001C14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14F9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1C14F9">
        <w:rPr>
          <w:rFonts w:ascii="Times New Roman" w:hAnsi="Times New Roman" w:cs="Times New Roman"/>
          <w:sz w:val="24"/>
          <w:szCs w:val="24"/>
        </w:rPr>
        <w:t xml:space="preserve"> </w:t>
      </w:r>
      <w:r w:rsidRPr="00B35094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penghambat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CMMI.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5094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35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in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kri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abu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="00EC638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2FBAB0" w14:textId="77777777" w:rsidR="00344C33" w:rsidRPr="00344C33" w:rsidRDefault="00344C33" w:rsidP="00344C33"/>
    <w:p w14:paraId="549CD81A" w14:textId="77777777" w:rsidR="00344C33" w:rsidRDefault="00344C33" w:rsidP="00344C33">
      <w:pPr>
        <w:rPr>
          <w:rFonts w:ascii="Times New Roman" w:hAnsi="Times New Roman" w:cs="Times New Roman"/>
          <w:bCs/>
          <w:iCs/>
          <w:sz w:val="24"/>
          <w:szCs w:val="24"/>
        </w:rPr>
      </w:pPr>
    </w:p>
    <w:p w14:paraId="5AFB1EA1" w14:textId="1719D213" w:rsidR="00344C33" w:rsidRPr="00344C33" w:rsidRDefault="00344C33" w:rsidP="00344C33">
      <w:pPr>
        <w:sectPr w:rsidR="00344C33" w:rsidRPr="00344C33" w:rsidSect="0011146F">
          <w:pgSz w:w="11909" w:h="16834" w:code="9"/>
          <w:pgMar w:top="1701" w:right="1701" w:bottom="1701" w:left="1701" w:header="850" w:footer="1417" w:gutter="0"/>
          <w:cols w:space="720"/>
          <w:docGrid w:linePitch="360"/>
        </w:sectPr>
      </w:pPr>
    </w:p>
    <w:p w14:paraId="2CF16B0B" w14:textId="01513C12" w:rsidR="002D4C82" w:rsidRDefault="002D4C82" w:rsidP="00C74180">
      <w:pPr>
        <w:pStyle w:val="Heading1"/>
        <w:rPr>
          <w:rFonts w:cs="Times New Roman"/>
          <w:b/>
          <w:szCs w:val="24"/>
        </w:rPr>
      </w:pPr>
      <w:bookmarkStart w:id="26" w:name="_Toc15524544"/>
      <w:r w:rsidRPr="002D4C82">
        <w:rPr>
          <w:rFonts w:cs="Times New Roman"/>
          <w:b/>
          <w:szCs w:val="24"/>
        </w:rPr>
        <w:lastRenderedPageBreak/>
        <w:t>BAB 3</w:t>
      </w:r>
      <w:r w:rsidRPr="002D4C82">
        <w:rPr>
          <w:rFonts w:cs="Times New Roman"/>
          <w:b/>
          <w:szCs w:val="24"/>
        </w:rPr>
        <w:br/>
        <w:t>METODOLOGI PENELITIAN</w:t>
      </w:r>
      <w:bookmarkEnd w:id="26"/>
    </w:p>
    <w:p w14:paraId="247A2CB2" w14:textId="77777777" w:rsidR="00ED3C54" w:rsidRPr="00ED3C54" w:rsidRDefault="00ED3C54" w:rsidP="00ED3C54"/>
    <w:p w14:paraId="44A44E5A" w14:textId="77777777" w:rsidR="00CF47AE" w:rsidRDefault="00CF47AE" w:rsidP="002D4C82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b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s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l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tli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proses </w:t>
      </w:r>
      <w:proofErr w:type="spellStart"/>
      <w:r>
        <w:rPr>
          <w:rFonts w:ascii="Times New Roman" w:hAnsi="Times New Roman" w:cs="Times New Roman"/>
          <w:sz w:val="24"/>
          <w:szCs w:val="24"/>
        </w:rPr>
        <w:t>o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u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E5EA5DD" w14:textId="77777777" w:rsidR="00C74180" w:rsidRPr="000E15A8" w:rsidRDefault="00C74180" w:rsidP="00247BB0">
      <w:pPr>
        <w:pStyle w:val="ListParagraph"/>
        <w:numPr>
          <w:ilvl w:val="0"/>
          <w:numId w:val="5"/>
        </w:numPr>
        <w:spacing w:before="100" w:beforeAutospacing="1" w:after="0" w:line="360" w:lineRule="auto"/>
        <w:ind w:left="432" w:hanging="426"/>
        <w:contextualSpacing w:val="0"/>
        <w:jc w:val="both"/>
        <w:outlineLvl w:val="1"/>
        <w:rPr>
          <w:rFonts w:ascii="Times New Roman" w:hAnsi="Times New Roman" w:cs="Times New Roman"/>
          <w:b/>
          <w:i/>
          <w:sz w:val="24"/>
          <w:szCs w:val="24"/>
        </w:rPr>
      </w:pPr>
      <w:bookmarkStart w:id="27" w:name="_Toc15524545"/>
      <w:r w:rsidRPr="000E15A8">
        <w:rPr>
          <w:rFonts w:ascii="Times New Roman" w:hAnsi="Times New Roman" w:cs="Times New Roman"/>
          <w:b/>
          <w:i/>
          <w:sz w:val="24"/>
          <w:szCs w:val="24"/>
        </w:rPr>
        <w:t>Research Design</w:t>
      </w:r>
      <w:bookmarkEnd w:id="27"/>
    </w:p>
    <w:p w14:paraId="400E00F4" w14:textId="068A8C91" w:rsidR="00C74180" w:rsidRPr="000B73A4" w:rsidRDefault="003E2B95" w:rsidP="00A2775F">
      <w:pPr>
        <w:spacing w:after="100" w:afterAutospacing="1" w:line="360" w:lineRule="auto"/>
        <w:ind w:left="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B73A4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3A4">
        <w:rPr>
          <w:rFonts w:ascii="Times New Roman" w:hAnsi="Times New Roman" w:cs="Times New Roman"/>
          <w:sz w:val="24"/>
          <w:szCs w:val="24"/>
        </w:rPr>
        <w:t>riset</w:t>
      </w:r>
      <w:proofErr w:type="spellEnd"/>
      <w:r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3EE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BF3E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7255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CC72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7255"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 w:rsidR="00CC72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725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CC72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7255">
        <w:rPr>
          <w:rFonts w:ascii="Times New Roman" w:hAnsi="Times New Roman" w:cs="Times New Roman"/>
          <w:sz w:val="24"/>
          <w:szCs w:val="24"/>
        </w:rPr>
        <w:t>rencana</w:t>
      </w:r>
      <w:proofErr w:type="spellEnd"/>
      <w:r w:rsidR="00CC72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725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C72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7255"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 w:rsidR="00CC725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C7255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="00CC725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CC7255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CC7255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CC7255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CC72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78C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D78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78C5">
        <w:rPr>
          <w:rFonts w:ascii="Times New Roman" w:hAnsi="Times New Roman" w:cs="Times New Roman"/>
          <w:sz w:val="24"/>
          <w:szCs w:val="24"/>
        </w:rPr>
        <w:t>menjawab</w:t>
      </w:r>
      <w:proofErr w:type="spellEnd"/>
      <w:r w:rsidR="00CD78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78C5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CD78C5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999773000"/>
          <w:citation/>
        </w:sdtPr>
        <w:sdtContent>
          <w:r w:rsidR="00BF3EE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F3EEC">
            <w:rPr>
              <w:rFonts w:ascii="Times New Roman" w:hAnsi="Times New Roman" w:cs="Times New Roman"/>
              <w:sz w:val="24"/>
              <w:szCs w:val="24"/>
            </w:rPr>
            <w:instrText xml:space="preserve"> CITATION Sek16 \l 1033 </w:instrText>
          </w:r>
          <w:r w:rsidR="00BF3EE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Sekaran &amp; Bougie, 2016)</w:t>
          </w:r>
          <w:r w:rsidR="00BF3EE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F3EE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927C5" w:rsidRPr="000B73A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C927C5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1D3B">
        <w:rPr>
          <w:rFonts w:ascii="Times New Roman" w:hAnsi="Times New Roman" w:cs="Times New Roman"/>
          <w:sz w:val="24"/>
          <w:szCs w:val="24"/>
        </w:rPr>
        <w:t>T</w:t>
      </w:r>
      <w:r w:rsidR="00C927C5" w:rsidRPr="000B73A4">
        <w:rPr>
          <w:rFonts w:ascii="Times New Roman" w:hAnsi="Times New Roman" w:cs="Times New Roman"/>
          <w:sz w:val="24"/>
          <w:szCs w:val="24"/>
        </w:rPr>
        <w:t>abel</w:t>
      </w:r>
      <w:proofErr w:type="spellEnd"/>
      <w:r w:rsidR="00C927C5" w:rsidRPr="000B73A4">
        <w:rPr>
          <w:rFonts w:ascii="Times New Roman" w:hAnsi="Times New Roman" w:cs="Times New Roman"/>
          <w:sz w:val="24"/>
          <w:szCs w:val="24"/>
        </w:rPr>
        <w:t xml:space="preserve"> </w:t>
      </w:r>
      <w:r w:rsidR="0042771F">
        <w:rPr>
          <w:rFonts w:ascii="Times New Roman" w:hAnsi="Times New Roman" w:cs="Times New Roman"/>
          <w:sz w:val="24"/>
          <w:szCs w:val="24"/>
        </w:rPr>
        <w:t>3.1</w:t>
      </w:r>
      <w:r w:rsidR="00C927C5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7C5" w:rsidRPr="000B73A4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="00C927C5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7C5" w:rsidRPr="000B73A4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="00C927C5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7C5" w:rsidRPr="000B73A4">
        <w:rPr>
          <w:rFonts w:ascii="Times New Roman" w:hAnsi="Times New Roman" w:cs="Times New Roman"/>
          <w:sz w:val="24"/>
          <w:szCs w:val="24"/>
        </w:rPr>
        <w:t>riset</w:t>
      </w:r>
      <w:proofErr w:type="spellEnd"/>
      <w:r w:rsidR="00C927C5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7C5" w:rsidRPr="000B73A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C927C5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7C5" w:rsidRPr="000B73A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C927C5" w:rsidRPr="000B73A4">
        <w:rPr>
          <w:rFonts w:ascii="Times New Roman" w:hAnsi="Times New Roman" w:cs="Times New Roman"/>
          <w:sz w:val="24"/>
          <w:szCs w:val="24"/>
        </w:rPr>
        <w:t>.</w:t>
      </w:r>
    </w:p>
    <w:p w14:paraId="7447593E" w14:textId="35BC07F0" w:rsidR="00FB6CD4" w:rsidRPr="00C4348A" w:rsidRDefault="00FB6CD4" w:rsidP="00FB6CD4">
      <w:pPr>
        <w:pStyle w:val="Caption"/>
        <w:keepNext/>
        <w:jc w:val="center"/>
        <w:rPr>
          <w:rFonts w:ascii="Times New Roman" w:hAnsi="Times New Roman" w:cs="Times New Roman"/>
          <w:bCs/>
          <w:i w:val="0"/>
          <w:color w:val="auto"/>
          <w:sz w:val="24"/>
          <w:szCs w:val="24"/>
        </w:rPr>
      </w:pPr>
      <w:bookmarkStart w:id="28" w:name="_Ref10910215"/>
      <w:bookmarkStart w:id="29" w:name="_Toc12985096"/>
      <w:proofErr w:type="spellStart"/>
      <w:r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Tabel</w:t>
      </w:r>
      <w:proofErr w:type="spellEnd"/>
      <w:r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3.</w:t>
      </w:r>
      <w:r w:rsidR="007E073C"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fldChar w:fldCharType="begin"/>
      </w:r>
      <w:r w:rsidR="007E073C"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instrText xml:space="preserve"> SEQ Tabel_3. \* ARABIC </w:instrText>
      </w:r>
      <w:r w:rsidR="007E073C"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fldChar w:fldCharType="separate"/>
      </w:r>
      <w:r w:rsidR="007204BC">
        <w:rPr>
          <w:rFonts w:ascii="Times New Roman" w:hAnsi="Times New Roman" w:cs="Times New Roman"/>
          <w:bCs/>
          <w:i w:val="0"/>
          <w:noProof/>
          <w:color w:val="auto"/>
          <w:sz w:val="24"/>
          <w:szCs w:val="24"/>
        </w:rPr>
        <w:t>1</w:t>
      </w:r>
      <w:r w:rsidR="007E073C"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fldChar w:fldCharType="end"/>
      </w:r>
      <w:bookmarkEnd w:id="28"/>
      <w:r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</w:t>
      </w:r>
      <w:proofErr w:type="spellStart"/>
      <w:r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Riset</w:t>
      </w:r>
      <w:proofErr w:type="spellEnd"/>
      <w:r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 </w:t>
      </w:r>
      <w:proofErr w:type="spellStart"/>
      <w:r w:rsidRPr="00C4348A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Desain</w:t>
      </w:r>
      <w:bookmarkEnd w:id="29"/>
      <w:proofErr w:type="spellEnd"/>
    </w:p>
    <w:tbl>
      <w:tblPr>
        <w:tblStyle w:val="GridTable4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5"/>
        <w:gridCol w:w="4252"/>
      </w:tblGrid>
      <w:tr w:rsidR="00F90EDD" w14:paraId="77935970" w14:textId="77777777" w:rsidTr="00954A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14:paraId="7037A019" w14:textId="77777777" w:rsidR="00F90EDD" w:rsidRPr="00DB4DA0" w:rsidRDefault="00F90EDD" w:rsidP="00F90EDD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DB4DA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Elemen</w:t>
            </w:r>
            <w:proofErr w:type="spellEnd"/>
          </w:p>
        </w:tc>
        <w:tc>
          <w:tcPr>
            <w:tcW w:w="440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14:paraId="2105D399" w14:textId="77777777" w:rsidR="00F90EDD" w:rsidRPr="00DB4DA0" w:rsidRDefault="00F90EDD" w:rsidP="00F90EDD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DB4DA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F90EDD" w14:paraId="51E4CAC0" w14:textId="77777777" w:rsidTr="00954A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</w:tcPr>
          <w:p w14:paraId="6ADB1B1D" w14:textId="77777777" w:rsidR="00F90EDD" w:rsidRPr="00F90EDD" w:rsidRDefault="00F90EDD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 w:rsidRPr="00F90EDD">
              <w:rPr>
                <w:rFonts w:ascii="Times New Roman" w:hAnsi="Times New Roman" w:cs="Times New Roman"/>
                <w:b w:val="0"/>
                <w:sz w:val="24"/>
                <w:szCs w:val="24"/>
              </w:rPr>
              <w:t>Klasifikasi</w:t>
            </w:r>
            <w:proofErr w:type="spellEnd"/>
          </w:p>
        </w:tc>
        <w:tc>
          <w:tcPr>
            <w:tcW w:w="4408" w:type="dxa"/>
          </w:tcPr>
          <w:p w14:paraId="72AC2A6F" w14:textId="77777777" w:rsidR="00F90EDD" w:rsidRPr="00F90EDD" w:rsidRDefault="00F90EDD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proofErr w:type="spellEnd"/>
          </w:p>
        </w:tc>
      </w:tr>
      <w:tr w:rsidR="00F90EDD" w14:paraId="712ECE60" w14:textId="77777777" w:rsidTr="00954A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</w:tcPr>
          <w:p w14:paraId="51430D47" w14:textId="77777777" w:rsidR="00F90EDD" w:rsidRPr="00F90EDD" w:rsidRDefault="00F90EDD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Sumber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data</w:t>
            </w:r>
          </w:p>
        </w:tc>
        <w:tc>
          <w:tcPr>
            <w:tcW w:w="4408" w:type="dxa"/>
          </w:tcPr>
          <w:p w14:paraId="14613B5B" w14:textId="77777777" w:rsidR="00F90EDD" w:rsidRPr="00F90EDD" w:rsidRDefault="00F90EDD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a primer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kunder</w:t>
            </w:r>
            <w:proofErr w:type="spellEnd"/>
          </w:p>
        </w:tc>
      </w:tr>
      <w:tr w:rsidR="00F90EDD" w14:paraId="57821734" w14:textId="77777777" w:rsidTr="00954A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</w:tcPr>
          <w:p w14:paraId="2BB01B2F" w14:textId="760BBDCF" w:rsidR="00F90EDD" w:rsidRPr="00F90EDD" w:rsidRDefault="007471CC" w:rsidP="007471CC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penelitian</w:t>
            </w:r>
            <w:proofErr w:type="spellEnd"/>
            <w:r w:rsidR="007331E3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7331E3">
              <w:rPr>
                <w:rFonts w:ascii="Times New Roman" w:hAnsi="Times New Roman" w:cs="Times New Roman"/>
                <w:b w:val="0"/>
                <w:sz w:val="24"/>
                <w:szCs w:val="24"/>
              </w:rPr>
              <w:t>secara</w:t>
            </w:r>
            <w:proofErr w:type="spellEnd"/>
            <w:r w:rsidR="007331E3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7331E3">
              <w:rPr>
                <w:rFonts w:ascii="Times New Roman" w:hAnsi="Times New Roman" w:cs="Times New Roman"/>
                <w:b w:val="0"/>
                <w:sz w:val="24"/>
                <w:szCs w:val="24"/>
              </w:rPr>
              <w:t>manfaat</w:t>
            </w:r>
            <w:proofErr w:type="spellEnd"/>
          </w:p>
        </w:tc>
        <w:tc>
          <w:tcPr>
            <w:tcW w:w="4408" w:type="dxa"/>
          </w:tcPr>
          <w:p w14:paraId="1E0F998A" w14:textId="517C567C" w:rsidR="00F90EDD" w:rsidRPr="00916AA2" w:rsidRDefault="00916AA2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16AA2">
              <w:rPr>
                <w:rFonts w:ascii="Times New Roman" w:hAnsi="Times New Roman" w:cs="Times New Roman"/>
                <w:i/>
                <w:sz w:val="24"/>
                <w:szCs w:val="24"/>
              </w:rPr>
              <w:t>Applied research</w:t>
            </w:r>
          </w:p>
        </w:tc>
      </w:tr>
      <w:tr w:rsidR="00F90EDD" w14:paraId="41A134DA" w14:textId="77777777" w:rsidTr="00954A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</w:tcPr>
          <w:p w14:paraId="34C0F817" w14:textId="77777777" w:rsidR="00F90EDD" w:rsidRPr="00F90EDD" w:rsidRDefault="00F90EDD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Tujuan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4408" w:type="dxa"/>
          </w:tcPr>
          <w:p w14:paraId="69FA47CB" w14:textId="2568B95D" w:rsidR="00F90EDD" w:rsidRPr="00F90EDD" w:rsidRDefault="00F90EDD" w:rsidP="007471CC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wa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wab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90EDD">
              <w:rPr>
                <w:rFonts w:ascii="Times New Roman" w:hAnsi="Times New Roman" w:cs="Times New Roman"/>
                <w:i/>
                <w:sz w:val="24"/>
                <w:szCs w:val="24"/>
              </w:rPr>
              <w:t>research ques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pengaru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2771F">
              <w:rPr>
                <w:rFonts w:ascii="Times New Roman" w:hAnsi="Times New Roman" w:cs="Times New Roman"/>
                <w:sz w:val="24"/>
                <w:szCs w:val="24"/>
              </w:rPr>
              <w:t>keberhasilan</w:t>
            </w:r>
            <w:proofErr w:type="spellEnd"/>
            <w:r w:rsidR="004277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2771F">
              <w:rPr>
                <w:rFonts w:ascii="Times New Roman" w:hAnsi="Times New Roman" w:cs="Times New Roman"/>
                <w:sz w:val="24"/>
                <w:szCs w:val="24"/>
              </w:rPr>
              <w:t>implementasi</w:t>
            </w:r>
            <w:proofErr w:type="spellEnd"/>
            <w:r w:rsidR="004277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71CC">
              <w:rPr>
                <w:rFonts w:ascii="Times New Roman" w:hAnsi="Times New Roman" w:cs="Times New Roman"/>
                <w:sz w:val="24"/>
                <w:szCs w:val="24"/>
              </w:rPr>
              <w:t>CMM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r w:rsidR="00F84668">
              <w:rPr>
                <w:rFonts w:ascii="Times New Roman" w:hAnsi="Times New Roman" w:cs="Times New Roman"/>
                <w:sz w:val="24"/>
                <w:szCs w:val="24"/>
              </w:rPr>
              <w:t>PT XY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90EDD" w14:paraId="633160AB" w14:textId="77777777" w:rsidTr="00954A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</w:tcPr>
          <w:p w14:paraId="60755D92" w14:textId="77777777" w:rsidR="00F90EDD" w:rsidRPr="00F90EDD" w:rsidRDefault="00F90EDD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data</w:t>
            </w:r>
          </w:p>
        </w:tc>
        <w:tc>
          <w:tcPr>
            <w:tcW w:w="4408" w:type="dxa"/>
          </w:tcPr>
          <w:p w14:paraId="119383BB" w14:textId="688C39A7" w:rsidR="00F90EDD" w:rsidRPr="00F90EDD" w:rsidRDefault="0042771F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mbin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42771F">
              <w:rPr>
                <w:rFonts w:ascii="Times New Roman" w:hAnsi="Times New Roman" w:cs="Times New Roman"/>
                <w:i/>
                <w:sz w:val="24"/>
                <w:szCs w:val="24"/>
              </w:rPr>
              <w:t>Mixed Metho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90EDD" w14:paraId="4B30D1CD" w14:textId="77777777" w:rsidTr="00954A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</w:tcPr>
          <w:p w14:paraId="785661C0" w14:textId="77777777" w:rsidR="00F90EDD" w:rsidRPr="00F90EDD" w:rsidRDefault="00F90EDD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Pengumpulan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data</w:t>
            </w:r>
          </w:p>
        </w:tc>
        <w:tc>
          <w:tcPr>
            <w:tcW w:w="4408" w:type="dxa"/>
          </w:tcPr>
          <w:p w14:paraId="24F0F697" w14:textId="77777777" w:rsidR="00F90EDD" w:rsidRPr="00F90EDD" w:rsidRDefault="002A5E2E" w:rsidP="007471CC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471CC"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="00747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471CC">
              <w:rPr>
                <w:rFonts w:ascii="Times New Roman" w:hAnsi="Times New Roman" w:cs="Times New Roman"/>
                <w:sz w:val="24"/>
                <w:szCs w:val="24"/>
              </w:rPr>
              <w:t>sebelumnya</w:t>
            </w:r>
            <w:proofErr w:type="spellEnd"/>
            <w:r w:rsidR="00747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471CC"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  <w:r w:rsidR="00747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471CC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747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471CC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="00747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71CC" w:rsidRPr="007471CC">
              <w:rPr>
                <w:rFonts w:ascii="Times New Roman" w:hAnsi="Times New Roman" w:cs="Times New Roman"/>
                <w:i/>
                <w:sz w:val="24"/>
                <w:szCs w:val="24"/>
              </w:rPr>
              <w:t>systematic literature re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90EDD" w14:paraId="3AB5B46C" w14:textId="77777777" w:rsidTr="00954A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</w:tcPr>
          <w:p w14:paraId="2AED823C" w14:textId="704C4592" w:rsidR="00F90EDD" w:rsidRPr="00F90EDD" w:rsidRDefault="00747038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olah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data</w:t>
            </w:r>
          </w:p>
        </w:tc>
        <w:tc>
          <w:tcPr>
            <w:tcW w:w="4408" w:type="dxa"/>
          </w:tcPr>
          <w:p w14:paraId="74AA0CB0" w14:textId="67025D1A" w:rsidR="00F90EDD" w:rsidRPr="00F90EDD" w:rsidRDefault="00747038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47038">
              <w:rPr>
                <w:rFonts w:ascii="Times New Roman" w:hAnsi="Times New Roman" w:cs="Times New Roman"/>
                <w:i/>
                <w:sz w:val="24"/>
                <w:szCs w:val="24"/>
              </w:rPr>
              <w:t>Analytic Hierarchy Proc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HP)</w:t>
            </w:r>
          </w:p>
        </w:tc>
      </w:tr>
      <w:tr w:rsidR="00F90EDD" w14:paraId="64ADC36B" w14:textId="77777777" w:rsidTr="00954A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</w:tcPr>
          <w:p w14:paraId="67D77012" w14:textId="77777777" w:rsidR="00F90EDD" w:rsidRDefault="00F90EDD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Sumber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data</w:t>
            </w:r>
          </w:p>
        </w:tc>
        <w:tc>
          <w:tcPr>
            <w:tcW w:w="4408" w:type="dxa"/>
          </w:tcPr>
          <w:p w14:paraId="4EF33E67" w14:textId="1D88CFF1" w:rsidR="00F90EDD" w:rsidRPr="00F90EDD" w:rsidRDefault="00997AEA" w:rsidP="00997AEA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usahaan-perusah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A5E2E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r w:rsidR="00F84668">
              <w:rPr>
                <w:rFonts w:ascii="Times New Roman" w:hAnsi="Times New Roman" w:cs="Times New Roman"/>
                <w:sz w:val="24"/>
                <w:szCs w:val="24"/>
              </w:rPr>
              <w:t>PT XYZ.</w:t>
            </w:r>
          </w:p>
        </w:tc>
      </w:tr>
    </w:tbl>
    <w:p w14:paraId="1118A6F9" w14:textId="77777777" w:rsidR="00C74180" w:rsidRDefault="00C74180" w:rsidP="00247BB0">
      <w:pPr>
        <w:pStyle w:val="ListParagraph"/>
        <w:numPr>
          <w:ilvl w:val="0"/>
          <w:numId w:val="5"/>
        </w:numPr>
        <w:spacing w:before="100" w:beforeAutospacing="1" w:after="0" w:line="360" w:lineRule="auto"/>
        <w:ind w:left="432" w:hanging="426"/>
        <w:contextualSpacing w:val="0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30" w:name="_Toc15524546"/>
      <w:r w:rsidRPr="00C74180">
        <w:rPr>
          <w:rFonts w:ascii="Times New Roman" w:hAnsi="Times New Roman" w:cs="Times New Roman"/>
          <w:b/>
          <w:sz w:val="24"/>
          <w:szCs w:val="24"/>
        </w:rPr>
        <w:t xml:space="preserve">Alur </w:t>
      </w:r>
      <w:proofErr w:type="spellStart"/>
      <w:r w:rsidRPr="00C74180">
        <w:rPr>
          <w:rFonts w:ascii="Times New Roman" w:hAnsi="Times New Roman" w:cs="Times New Roman"/>
          <w:b/>
          <w:sz w:val="24"/>
          <w:szCs w:val="24"/>
        </w:rPr>
        <w:t>Penelitian</w:t>
      </w:r>
      <w:bookmarkEnd w:id="30"/>
      <w:proofErr w:type="spellEnd"/>
    </w:p>
    <w:p w14:paraId="79CA57ED" w14:textId="4FA2F07E" w:rsidR="00C927C5" w:rsidRDefault="007F35A2" w:rsidP="00A2775F">
      <w:pPr>
        <w:spacing w:after="100" w:afterAutospacing="1" w:line="360" w:lineRule="auto"/>
        <w:ind w:left="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224B666A" wp14:editId="325B4528">
                <wp:simplePos x="0" y="0"/>
                <wp:positionH relativeFrom="column">
                  <wp:posOffset>3657600</wp:posOffset>
                </wp:positionH>
                <wp:positionV relativeFrom="paragraph">
                  <wp:posOffset>210885</wp:posOffset>
                </wp:positionV>
                <wp:extent cx="2105025" cy="609600"/>
                <wp:effectExtent l="914400" t="38100" r="28575" b="95250"/>
                <wp:wrapNone/>
                <wp:docPr id="4" name="Callout: Line with Border and Accent Ba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025" cy="609600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110146"/>
                            <a:gd name="adj4" fmla="val -42812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4E0783" w14:textId="0AA9650C" w:rsidR="002E134F" w:rsidRPr="00781517" w:rsidRDefault="002E134F" w:rsidP="007F35A2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tiap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awal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Bab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nomor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eng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an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jajar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dengan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 xml:space="preserve">UI, 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ulisan</w:t>
                            </w:r>
                            <w:proofErr w:type="spellEnd"/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 xml:space="preserve"> U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osis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bel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k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B666A" id="Callout: Line with Border and Accent Bar 4" o:spid="_x0000_s1067" type="#_x0000_t50" style="position:absolute;left:0;text-align:left;margin-left:4in;margin-top:16.6pt;width:165.75pt;height:4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" adj="-9247,23792" fillcolor="white [3201]" strokecolor="red" strokeweight="1pt">
                <v:textbox>
                  <w:txbxContent>
                    <w:p w14:paraId="634E0783" w14:textId="0AA9650C" w:rsidR="002E134F" w:rsidRPr="00781517" w:rsidRDefault="002E134F" w:rsidP="007F35A2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Setiap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awal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Bab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nomor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eng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an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jajar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dengan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 xml:space="preserve">UI, 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ulisan</w:t>
                      </w:r>
                      <w:proofErr w:type="spellEnd"/>
                      <w:proofErr w:type="gramEnd"/>
                      <w:r>
                        <w:rPr>
                          <w:sz w:val="20"/>
                          <w:szCs w:val="20"/>
                        </w:rPr>
                        <w:t xml:space="preserve"> U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posis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bel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kanan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berpikir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pada Bab 2,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</w:t>
      </w:r>
      <w:r w:rsidR="00EC1D3B">
        <w:rPr>
          <w:rFonts w:ascii="Times New Roman" w:hAnsi="Times New Roman" w:cs="Times New Roman"/>
          <w:sz w:val="24"/>
          <w:szCs w:val="24"/>
        </w:rPr>
        <w:t>G</w:t>
      </w:r>
      <w:r w:rsidR="009701CD" w:rsidRPr="000B73A4">
        <w:rPr>
          <w:rFonts w:ascii="Times New Roman" w:hAnsi="Times New Roman" w:cs="Times New Roman"/>
          <w:sz w:val="24"/>
          <w:szCs w:val="24"/>
        </w:rPr>
        <w:t xml:space="preserve">ambar </w:t>
      </w:r>
      <w:r w:rsidR="00FB6CD4" w:rsidRPr="000B73A4">
        <w:rPr>
          <w:rFonts w:ascii="Times New Roman" w:hAnsi="Times New Roman" w:cs="Times New Roman"/>
          <w:sz w:val="24"/>
          <w:szCs w:val="24"/>
        </w:rPr>
        <w:t>3.1</w:t>
      </w:r>
      <w:r w:rsidR="009701C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alur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01CD" w:rsidRPr="000B73A4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9701CD" w:rsidRPr="000B73A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9857B3" w14:textId="77777777" w:rsidR="006808F3" w:rsidRPr="000B73A4" w:rsidRDefault="006808F3" w:rsidP="00A2775F">
      <w:pPr>
        <w:spacing w:after="100" w:afterAutospacing="1" w:line="360" w:lineRule="auto"/>
        <w:ind w:left="6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GridTable4-Accent5"/>
        <w:tblW w:w="84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7"/>
        <w:gridCol w:w="2597"/>
        <w:gridCol w:w="3261"/>
      </w:tblGrid>
      <w:tr w:rsidR="00DB4DA0" w:rsidRPr="00DB4DA0" w14:paraId="167E6BEF" w14:textId="77777777" w:rsidTr="00A1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29C0526" w14:textId="77777777" w:rsidR="00DB4DA0" w:rsidRPr="00DB4DA0" w:rsidRDefault="00DB4DA0" w:rsidP="00247BB0">
            <w:pPr>
              <w:pStyle w:val="ListParagraph"/>
              <w:numPr>
                <w:ilvl w:val="0"/>
                <w:numId w:val="6"/>
              </w:numPr>
              <w:ind w:left="714" w:hanging="35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B4DA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entifikasi</w:t>
            </w:r>
            <w:proofErr w:type="spellEnd"/>
            <w:r w:rsidRPr="00DB4D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Masalah</w:t>
            </w:r>
            <w:proofErr w:type="spellEnd"/>
          </w:p>
        </w:tc>
      </w:tr>
      <w:tr w:rsidR="00DB4DA0" w:rsidRPr="00DB4DA0" w14:paraId="7C0FF3AE" w14:textId="77777777" w:rsidTr="00A102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dxa"/>
          </w:tcPr>
          <w:p w14:paraId="0AFF5D3C" w14:textId="77777777" w:rsidR="00DB4DA0" w:rsidRPr="00DB4DA0" w:rsidRDefault="00DB4DA0" w:rsidP="00DB4DA0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597" w:type="dxa"/>
          </w:tcPr>
          <w:p w14:paraId="01A87D20" w14:textId="77777777" w:rsidR="00DB4DA0" w:rsidRPr="00DB4DA0" w:rsidRDefault="00DB4DA0" w:rsidP="00DB4DA0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Proses</w:t>
            </w:r>
          </w:p>
        </w:tc>
        <w:tc>
          <w:tcPr>
            <w:tcW w:w="3261" w:type="dxa"/>
          </w:tcPr>
          <w:p w14:paraId="37D4DC30" w14:textId="77777777" w:rsidR="00DB4DA0" w:rsidRPr="00DB4DA0" w:rsidRDefault="00DB4DA0" w:rsidP="00DB4DA0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DB4DA0" w:rsidRPr="00DB4DA0" w14:paraId="32F4B7DE" w14:textId="77777777" w:rsidTr="00A102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dxa"/>
          </w:tcPr>
          <w:p w14:paraId="0B044224" w14:textId="77777777" w:rsidR="00DB4DA0" w:rsidRPr="00DB4DA0" w:rsidRDefault="00DB4DA0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 w:rsidRPr="00DB4DA0">
              <w:rPr>
                <w:rFonts w:ascii="Times New Roman" w:hAnsi="Times New Roman" w:cs="Times New Roman"/>
                <w:b w:val="0"/>
                <w:sz w:val="24"/>
                <w:szCs w:val="24"/>
              </w:rPr>
              <w:t>Jurnal</w:t>
            </w:r>
            <w:proofErr w:type="spellEnd"/>
            <w:r w:rsidRPr="00DB4DA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, </w:t>
            </w:r>
            <w:proofErr w:type="spellStart"/>
            <w:r w:rsidRPr="00DB4DA0">
              <w:rPr>
                <w:rFonts w:ascii="Times New Roman" w:hAnsi="Times New Roman" w:cs="Times New Roman"/>
                <w:b w:val="0"/>
                <w:sz w:val="24"/>
                <w:szCs w:val="24"/>
              </w:rPr>
              <w:t>pene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litan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sebelumnya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survei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suatu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organisasi</w:t>
            </w:r>
            <w:proofErr w:type="spellEnd"/>
          </w:p>
        </w:tc>
        <w:tc>
          <w:tcPr>
            <w:tcW w:w="2597" w:type="dxa"/>
          </w:tcPr>
          <w:p w14:paraId="3D6A1028" w14:textId="77777777" w:rsidR="00DB4DA0" w:rsidRPr="00DB4DA0" w:rsidRDefault="00DB4DA0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i/>
                <w:sz w:val="24"/>
                <w:szCs w:val="24"/>
              </w:rPr>
              <w:t>Root cause analys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B4DA0">
              <w:rPr>
                <w:rFonts w:ascii="Times New Roman" w:hAnsi="Times New Roman" w:cs="Times New Roman"/>
                <w:i/>
                <w:sz w:val="24"/>
                <w:szCs w:val="24"/>
              </w:rPr>
              <w:t>Mind Map</w:t>
            </w:r>
          </w:p>
        </w:tc>
        <w:tc>
          <w:tcPr>
            <w:tcW w:w="3261" w:type="dxa"/>
          </w:tcPr>
          <w:p w14:paraId="28FAA766" w14:textId="77777777" w:rsidR="00DB4DA0" w:rsidRPr="00DB4DA0" w:rsidRDefault="00DB4DA0" w:rsidP="00305EB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i/>
                <w:sz w:val="24"/>
                <w:szCs w:val="24"/>
              </w:rPr>
              <w:t>Research Question</w:t>
            </w:r>
          </w:p>
        </w:tc>
      </w:tr>
    </w:tbl>
    <w:p w14:paraId="713E81E2" w14:textId="108B218D" w:rsidR="00DB4DA0" w:rsidRDefault="006C4735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1E13C9" wp14:editId="11F4426B">
                <wp:simplePos x="0" y="0"/>
                <wp:positionH relativeFrom="margin">
                  <wp:align>center</wp:align>
                </wp:positionH>
                <wp:positionV relativeFrom="paragraph">
                  <wp:posOffset>13910</wp:posOffset>
                </wp:positionV>
                <wp:extent cx="236508" cy="206946"/>
                <wp:effectExtent l="19050" t="0" r="11430" b="41275"/>
                <wp:wrapNone/>
                <wp:docPr id="7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508" cy="20694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98DEF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7" o:spid="_x0000_s1026" type="#_x0000_t67" style="position:absolute;margin-left:0;margin-top:1.1pt;width:18.6pt;height:16.3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" adj="10800" fillcolor="#4472c4 [3204]" strokecolor="#1f3763 [1604]" strokeweight="1pt">
                <w10:wrap anchorx="margin"/>
              </v:shape>
            </w:pict>
          </mc:Fallback>
        </mc:AlternateContent>
      </w:r>
    </w:p>
    <w:tbl>
      <w:tblPr>
        <w:tblStyle w:val="GridTable4-Accent5"/>
        <w:tblW w:w="84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7"/>
        <w:gridCol w:w="2597"/>
        <w:gridCol w:w="3261"/>
      </w:tblGrid>
      <w:tr w:rsidR="00DB4DA0" w:rsidRPr="00DB4DA0" w14:paraId="3BEB0D89" w14:textId="77777777" w:rsidTr="00A1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609AAD3" w14:textId="77777777" w:rsidR="00DB4DA0" w:rsidRPr="00DB4DA0" w:rsidRDefault="00DB4DA0" w:rsidP="00247BB0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teratur</w:t>
            </w:r>
            <w:proofErr w:type="spellEnd"/>
          </w:p>
        </w:tc>
      </w:tr>
      <w:tr w:rsidR="00F72254" w:rsidRPr="00DB4DA0" w14:paraId="05AEFC2C" w14:textId="77777777" w:rsidTr="00A102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dxa"/>
          </w:tcPr>
          <w:p w14:paraId="4373130A" w14:textId="77777777" w:rsidR="00DB4DA0" w:rsidRPr="00DB4DA0" w:rsidRDefault="00DB4DA0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597" w:type="dxa"/>
          </w:tcPr>
          <w:p w14:paraId="30AE5168" w14:textId="77777777" w:rsidR="00DB4DA0" w:rsidRPr="00DB4DA0" w:rsidRDefault="00DB4DA0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Proses</w:t>
            </w:r>
          </w:p>
        </w:tc>
        <w:tc>
          <w:tcPr>
            <w:tcW w:w="3261" w:type="dxa"/>
          </w:tcPr>
          <w:p w14:paraId="2A75D667" w14:textId="77777777" w:rsidR="00DB4DA0" w:rsidRPr="00DB4DA0" w:rsidRDefault="00DB4DA0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F72254" w14:paraId="146846F9" w14:textId="77777777" w:rsidTr="00A102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dxa"/>
          </w:tcPr>
          <w:p w14:paraId="250CD3CA" w14:textId="77777777" w:rsidR="00DB4DA0" w:rsidRPr="00DB4DA0" w:rsidRDefault="00DB4DA0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6C4735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Keyword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sebelumnya</w:t>
            </w:r>
            <w:proofErr w:type="spellEnd"/>
          </w:p>
        </w:tc>
        <w:tc>
          <w:tcPr>
            <w:tcW w:w="2597" w:type="dxa"/>
          </w:tcPr>
          <w:p w14:paraId="7825C1DF" w14:textId="29D992E3" w:rsidR="00DB4DA0" w:rsidRPr="00DB4DA0" w:rsidRDefault="00DB4DA0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7D61">
              <w:rPr>
                <w:rFonts w:ascii="Times New Roman" w:hAnsi="Times New Roman" w:cs="Times New Roman"/>
                <w:sz w:val="24"/>
                <w:szCs w:val="24"/>
              </w:rPr>
              <w:t>literat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C + 2S</w:t>
            </w:r>
          </w:p>
        </w:tc>
        <w:tc>
          <w:tcPr>
            <w:tcW w:w="3261" w:type="dxa"/>
          </w:tcPr>
          <w:p w14:paraId="5B8B91E1" w14:textId="04E361AF" w:rsidR="00DB4DA0" w:rsidRPr="00DB4DA0" w:rsidRDefault="00DB4DA0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fini</w:t>
            </w:r>
            <w:r w:rsidR="006C4735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C4735">
              <w:rPr>
                <w:rFonts w:ascii="Times New Roman" w:hAnsi="Times New Roman" w:cs="Times New Roman"/>
                <w:i/>
                <w:sz w:val="24"/>
                <w:szCs w:val="24"/>
              </w:rPr>
              <w:t>keywo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iter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pengaru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7AB3">
              <w:rPr>
                <w:rFonts w:ascii="Times New Roman" w:hAnsi="Times New Roman" w:cs="Times New Roman"/>
                <w:sz w:val="24"/>
                <w:szCs w:val="24"/>
              </w:rPr>
              <w:t>implement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MMI</w:t>
            </w:r>
          </w:p>
        </w:tc>
      </w:tr>
    </w:tbl>
    <w:p w14:paraId="7F7776F3" w14:textId="3CBFC615" w:rsidR="00DB4DA0" w:rsidRDefault="006808F3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2DACD34" wp14:editId="6BA7B3C8">
                <wp:simplePos x="0" y="0"/>
                <wp:positionH relativeFrom="margin">
                  <wp:align>center</wp:align>
                </wp:positionH>
                <wp:positionV relativeFrom="paragraph">
                  <wp:posOffset>8423</wp:posOffset>
                </wp:positionV>
                <wp:extent cx="236508" cy="206946"/>
                <wp:effectExtent l="19050" t="0" r="11430" b="41275"/>
                <wp:wrapNone/>
                <wp:docPr id="27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508" cy="20694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2E286" id="Down Arrow 7" o:spid="_x0000_s1026" type="#_x0000_t67" style="position:absolute;margin-left:0;margin-top:.65pt;width:18.6pt;height:16.3pt;z-index:251697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" adj="10800" fillcolor="#4472c4 [3204]" strokecolor="#1f3763 [1604]" strokeweight="1pt">
                <w10:wrap anchorx="margin"/>
              </v:shape>
            </w:pict>
          </mc:Fallback>
        </mc:AlternateContent>
      </w:r>
    </w:p>
    <w:tbl>
      <w:tblPr>
        <w:tblStyle w:val="GridTable4-Accent5"/>
        <w:tblW w:w="84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2"/>
        <w:gridCol w:w="2583"/>
        <w:gridCol w:w="3290"/>
      </w:tblGrid>
      <w:tr w:rsidR="00DB4DA0" w:rsidRPr="00DB4DA0" w14:paraId="22792B47" w14:textId="77777777" w:rsidTr="00A1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51B46D5" w14:textId="1F29B4DC" w:rsidR="00DB4DA0" w:rsidRPr="00DB4DA0" w:rsidRDefault="00D2359C" w:rsidP="00247BB0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yusunan</w:t>
            </w:r>
            <w:proofErr w:type="spellEnd"/>
            <w:r w:rsidR="00DB4D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B4DA0">
              <w:rPr>
                <w:rFonts w:ascii="Times New Roman" w:hAnsi="Times New Roman" w:cs="Times New Roman"/>
                <w:sz w:val="24"/>
                <w:szCs w:val="24"/>
              </w:rPr>
              <w:t>kerangka</w:t>
            </w:r>
            <w:proofErr w:type="spellEnd"/>
            <w:r w:rsidR="00DB4D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B4DA0">
              <w:rPr>
                <w:rFonts w:ascii="Times New Roman" w:hAnsi="Times New Roman" w:cs="Times New Roman"/>
                <w:sz w:val="24"/>
                <w:szCs w:val="24"/>
              </w:rPr>
              <w:t>berpikir</w:t>
            </w:r>
            <w:proofErr w:type="spellEnd"/>
          </w:p>
        </w:tc>
      </w:tr>
      <w:tr w:rsidR="00DB4DA0" w:rsidRPr="00DB4DA0" w14:paraId="0D497A4E" w14:textId="77777777" w:rsidTr="00A102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2" w:type="dxa"/>
          </w:tcPr>
          <w:p w14:paraId="1D7E0ABA" w14:textId="77777777" w:rsidR="00DB4DA0" w:rsidRPr="00DB4DA0" w:rsidRDefault="00DB4DA0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583" w:type="dxa"/>
          </w:tcPr>
          <w:p w14:paraId="076E4370" w14:textId="4D894FA0" w:rsidR="00DB4DA0" w:rsidRPr="00DB4DA0" w:rsidRDefault="00DB4DA0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Proses</w:t>
            </w:r>
          </w:p>
        </w:tc>
        <w:tc>
          <w:tcPr>
            <w:tcW w:w="3290" w:type="dxa"/>
          </w:tcPr>
          <w:p w14:paraId="2C1DC634" w14:textId="77777777" w:rsidR="00DB4DA0" w:rsidRPr="00DB4DA0" w:rsidRDefault="00DB4DA0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DB4DA0" w14:paraId="5F7C1412" w14:textId="77777777" w:rsidTr="00A102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2" w:type="dxa"/>
          </w:tcPr>
          <w:p w14:paraId="56E5CBC4" w14:textId="77777777" w:rsidR="00DB4DA0" w:rsidRPr="00DB4DA0" w:rsidRDefault="00157D61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57D61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Textbook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, </w:t>
            </w:r>
            <w:r w:rsidRPr="006C4735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Keyword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sebelumnya</w:t>
            </w:r>
            <w:proofErr w:type="spellEnd"/>
          </w:p>
        </w:tc>
        <w:tc>
          <w:tcPr>
            <w:tcW w:w="2583" w:type="dxa"/>
          </w:tcPr>
          <w:p w14:paraId="48C6F857" w14:textId="03695FB1" w:rsidR="00DB4DA0" w:rsidRPr="00DB4DA0" w:rsidRDefault="00157D61" w:rsidP="00157D61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teratur</w:t>
            </w:r>
            <w:proofErr w:type="spellEnd"/>
          </w:p>
        </w:tc>
        <w:tc>
          <w:tcPr>
            <w:tcW w:w="3290" w:type="dxa"/>
          </w:tcPr>
          <w:p w14:paraId="14320F27" w14:textId="77777777" w:rsidR="00DB4DA0" w:rsidRPr="00157D61" w:rsidRDefault="00157D61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157D61">
              <w:rPr>
                <w:rFonts w:ascii="Times New Roman" w:hAnsi="Times New Roman" w:cs="Times New Roman"/>
                <w:i/>
                <w:sz w:val="24"/>
                <w:szCs w:val="24"/>
              </w:rPr>
              <w:t>Teoritical</w:t>
            </w:r>
            <w:proofErr w:type="spellEnd"/>
            <w:r w:rsidRPr="00157D6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Framework</w:t>
            </w:r>
          </w:p>
        </w:tc>
      </w:tr>
    </w:tbl>
    <w:p w14:paraId="361AECA1" w14:textId="3FFFA85F" w:rsidR="00DB4DA0" w:rsidRDefault="006808F3" w:rsidP="006808F3">
      <w:pPr>
        <w:pStyle w:val="ListParagraph"/>
        <w:tabs>
          <w:tab w:val="left" w:pos="483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20121EF" wp14:editId="0E1C3F3B">
                <wp:simplePos x="0" y="0"/>
                <wp:positionH relativeFrom="margin">
                  <wp:align>center</wp:align>
                </wp:positionH>
                <wp:positionV relativeFrom="paragraph">
                  <wp:posOffset>9058</wp:posOffset>
                </wp:positionV>
                <wp:extent cx="236508" cy="206946"/>
                <wp:effectExtent l="19050" t="0" r="11430" b="41275"/>
                <wp:wrapNone/>
                <wp:docPr id="29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508" cy="20694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A1B4D" id="Down Arrow 7" o:spid="_x0000_s1026" type="#_x0000_t67" style="position:absolute;margin-left:0;margin-top:.7pt;width:18.6pt;height:16.3pt;z-index:251699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" adj="10800" fillcolor="#4472c4 [3204]" strokecolor="#1f3763 [1604]" strokeweight="1pt">
                <w10:wrap anchorx="margin"/>
              </v:shape>
            </w:pict>
          </mc:Fallback>
        </mc:AlternateContent>
      </w:r>
      <w:r w:rsidR="006C4735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GridTable4-Accent5"/>
        <w:tblW w:w="84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2693"/>
        <w:gridCol w:w="2081"/>
      </w:tblGrid>
      <w:tr w:rsidR="00A2775F" w:rsidRPr="00DB4DA0" w14:paraId="0B863D93" w14:textId="77777777" w:rsidTr="00A1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DADB1AD" w14:textId="2C520A40" w:rsidR="00A2775F" w:rsidRPr="00DB4DA0" w:rsidRDefault="00A2775F" w:rsidP="00247BB0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yusu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</w:p>
        </w:tc>
      </w:tr>
      <w:tr w:rsidR="00A2775F" w:rsidRPr="00DB4DA0" w14:paraId="4885190F" w14:textId="77777777" w:rsidTr="00A102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7F4F078" w14:textId="77777777" w:rsidR="00A2775F" w:rsidRPr="00DB4DA0" w:rsidRDefault="00A2775F" w:rsidP="00EF4D33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693" w:type="dxa"/>
          </w:tcPr>
          <w:p w14:paraId="4AB9EAAF" w14:textId="596ABE29" w:rsidR="00A2775F" w:rsidRPr="00DB4DA0" w:rsidRDefault="00A2775F" w:rsidP="00EF4D33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Proses</w:t>
            </w:r>
          </w:p>
        </w:tc>
        <w:tc>
          <w:tcPr>
            <w:tcW w:w="2081" w:type="dxa"/>
          </w:tcPr>
          <w:p w14:paraId="596D132A" w14:textId="77777777" w:rsidR="00A2775F" w:rsidRPr="00DB4DA0" w:rsidRDefault="00A2775F" w:rsidP="00EF4D33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A2775F" w14:paraId="3483BAF7" w14:textId="77777777" w:rsidTr="00A102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51F3662" w14:textId="77777777" w:rsidR="00A2775F" w:rsidRPr="00DB4DA0" w:rsidRDefault="00A2775F" w:rsidP="00EF4D33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Data-data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kriteria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mempengaruhi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implementasi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CMMI</w:t>
            </w:r>
          </w:p>
        </w:tc>
        <w:tc>
          <w:tcPr>
            <w:tcW w:w="2693" w:type="dxa"/>
          </w:tcPr>
          <w:p w14:paraId="09761097" w14:textId="1829B3B6" w:rsidR="00A2775F" w:rsidRPr="00DB4DA0" w:rsidRDefault="00A2775F" w:rsidP="00EF4D33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yusu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</w:p>
        </w:tc>
        <w:tc>
          <w:tcPr>
            <w:tcW w:w="2081" w:type="dxa"/>
          </w:tcPr>
          <w:p w14:paraId="1167332C" w14:textId="77777777" w:rsidR="00A2775F" w:rsidRDefault="00A2775F" w:rsidP="00EF4D33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</w:p>
          <w:p w14:paraId="3F22C8F2" w14:textId="77777777" w:rsidR="00A2775F" w:rsidRPr="00EA4D76" w:rsidRDefault="00A2775F" w:rsidP="00EF4D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DB9CB0F" w14:textId="127E6E30" w:rsidR="00305EB0" w:rsidRPr="006808F3" w:rsidRDefault="006808F3" w:rsidP="006808F3">
      <w:pPr>
        <w:tabs>
          <w:tab w:val="left" w:pos="483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C7D4B" wp14:editId="6F033CFB">
                <wp:simplePos x="0" y="0"/>
                <wp:positionH relativeFrom="margin">
                  <wp:align>center</wp:align>
                </wp:positionH>
                <wp:positionV relativeFrom="paragraph">
                  <wp:posOffset>1701</wp:posOffset>
                </wp:positionV>
                <wp:extent cx="236508" cy="206946"/>
                <wp:effectExtent l="19050" t="0" r="11430" b="41275"/>
                <wp:wrapNone/>
                <wp:docPr id="30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508" cy="20694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37B28" id="Down Arrow 7" o:spid="_x0000_s1026" type="#_x0000_t67" style="position:absolute;margin-left:0;margin-top:.15pt;width:18.6pt;height:16.3pt;z-index:251701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" adj="10800" fillcolor="#4472c4 [3204]" strokecolor="#1f3763 [1604]" strokeweight="1pt">
                <w10:wrap anchorx="margin"/>
              </v:shape>
            </w:pict>
          </mc:Fallback>
        </mc:AlternateContent>
      </w:r>
    </w:p>
    <w:tbl>
      <w:tblPr>
        <w:tblStyle w:val="GridTable4-Accent5"/>
        <w:tblW w:w="84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2693"/>
        <w:gridCol w:w="2081"/>
      </w:tblGrid>
      <w:tr w:rsidR="00157D61" w:rsidRPr="00DB4DA0" w14:paraId="7219EA34" w14:textId="77777777" w:rsidTr="00A1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0CEA196" w14:textId="5A7AE8EE" w:rsidR="00157D61" w:rsidRPr="00DB4DA0" w:rsidRDefault="00157D61" w:rsidP="00247BB0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</w:t>
            </w:r>
            <w:r w:rsidR="00F72254">
              <w:rPr>
                <w:rFonts w:ascii="Times New Roman" w:hAnsi="Times New Roman" w:cs="Times New Roman"/>
                <w:sz w:val="24"/>
                <w:szCs w:val="24"/>
              </w:rPr>
              <w:t>gumpulan</w:t>
            </w:r>
            <w:proofErr w:type="spellEnd"/>
            <w:r w:rsidR="00F72254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  <w:r w:rsidR="007B2E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B2E4E"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</w:p>
        </w:tc>
      </w:tr>
      <w:tr w:rsidR="00157D61" w:rsidRPr="00DB4DA0" w14:paraId="6CE58A61" w14:textId="77777777" w:rsidTr="00A102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73AD09D" w14:textId="77777777" w:rsidR="00157D61" w:rsidRPr="00DB4DA0" w:rsidRDefault="00157D61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693" w:type="dxa"/>
          </w:tcPr>
          <w:p w14:paraId="5661FD76" w14:textId="1A1712AF" w:rsidR="00157D61" w:rsidRPr="00DB4DA0" w:rsidRDefault="00157D61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Proses</w:t>
            </w:r>
          </w:p>
        </w:tc>
        <w:tc>
          <w:tcPr>
            <w:tcW w:w="2081" w:type="dxa"/>
          </w:tcPr>
          <w:p w14:paraId="08457D53" w14:textId="77777777" w:rsidR="00157D61" w:rsidRPr="00DB4DA0" w:rsidRDefault="00157D61" w:rsidP="00E6729F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157D61" w14:paraId="1917A839" w14:textId="77777777" w:rsidTr="00A102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CFA920A" w14:textId="0DAF6581" w:rsidR="00157D61" w:rsidRPr="00DB4DA0" w:rsidRDefault="00FD0D17" w:rsidP="00F7225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List</w:t>
            </w:r>
            <w:r w:rsidR="00F72254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 w:rsidR="00F72254">
              <w:rPr>
                <w:rFonts w:ascii="Times New Roman" w:hAnsi="Times New Roman" w:cs="Times New Roman"/>
                <w:b w:val="0"/>
                <w:sz w:val="24"/>
                <w:szCs w:val="24"/>
              </w:rPr>
              <w:t>wawancara</w:t>
            </w:r>
            <w:proofErr w:type="spellEnd"/>
          </w:p>
        </w:tc>
        <w:tc>
          <w:tcPr>
            <w:tcW w:w="2693" w:type="dxa"/>
          </w:tcPr>
          <w:p w14:paraId="73C16B90" w14:textId="35751159" w:rsidR="00157D61" w:rsidRPr="00DB4DA0" w:rsidRDefault="00FD0D17" w:rsidP="00F7225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F72254">
              <w:rPr>
                <w:rFonts w:ascii="Times New Roman" w:hAnsi="Times New Roman" w:cs="Times New Roman"/>
                <w:sz w:val="24"/>
                <w:szCs w:val="24"/>
              </w:rPr>
              <w:t>elakukan</w:t>
            </w:r>
            <w:proofErr w:type="spellEnd"/>
            <w:r w:rsidR="00F722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72254"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</w:p>
        </w:tc>
        <w:tc>
          <w:tcPr>
            <w:tcW w:w="2081" w:type="dxa"/>
          </w:tcPr>
          <w:p w14:paraId="5E485CA9" w14:textId="21F960FA" w:rsidR="00157D61" w:rsidRPr="00DB4DA0" w:rsidRDefault="00F72254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r w:rsidR="00FD0D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</w:p>
        </w:tc>
      </w:tr>
    </w:tbl>
    <w:p w14:paraId="6436F481" w14:textId="3D311AB2" w:rsidR="006808F3" w:rsidRDefault="006808F3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B45EDA9" wp14:editId="09A89BEE">
                <wp:simplePos x="0" y="0"/>
                <wp:positionH relativeFrom="margin">
                  <wp:align>center</wp:align>
                </wp:positionH>
                <wp:positionV relativeFrom="paragraph">
                  <wp:posOffset>305519</wp:posOffset>
                </wp:positionV>
                <wp:extent cx="439947" cy="439947"/>
                <wp:effectExtent l="0" t="0" r="17780" b="1778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947" cy="439947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3260" w14:textId="77777777" w:rsidR="002E134F" w:rsidRPr="006C4735" w:rsidRDefault="002E134F" w:rsidP="00A2775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C473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B45EDA9" id="Oval 23" o:spid="_x0000_s1068" style="position:absolute;left:0;text-align:left;margin-left:0;margin-top:24.05pt;width:34.65pt;height:34.65pt;z-index:2516930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" filled="f" strokecolor="#1f3763 [1604]" strokeweight="1pt">
                <v:stroke joinstyle="miter"/>
                <v:textbox>
                  <w:txbxContent>
                    <w:p w14:paraId="037F3260" w14:textId="77777777" w:rsidR="002E134F" w:rsidRPr="006C4735" w:rsidRDefault="002E134F" w:rsidP="00A2775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6C4735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63C1F39" wp14:editId="53C4B44A">
                <wp:simplePos x="0" y="0"/>
                <wp:positionH relativeFrom="margin">
                  <wp:align>center</wp:align>
                </wp:positionH>
                <wp:positionV relativeFrom="paragraph">
                  <wp:posOffset>62027</wp:posOffset>
                </wp:positionV>
                <wp:extent cx="236508" cy="206946"/>
                <wp:effectExtent l="19050" t="0" r="11430" b="41275"/>
                <wp:wrapNone/>
                <wp:docPr id="31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508" cy="20694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33642" id="Down Arrow 7" o:spid="_x0000_s1026" type="#_x0000_t67" style="position:absolute;margin-left:0;margin-top:4.9pt;width:18.6pt;height:16.3pt;z-index:2517032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" adj="10800" fillcolor="#4472c4 [3204]" strokecolor="#1f3763 [1604]" strokeweight="1pt">
                <w10:wrap anchorx="margin"/>
              </v:shape>
            </w:pict>
          </mc:Fallback>
        </mc:AlternateContent>
      </w:r>
    </w:p>
    <w:p w14:paraId="0EFAFB42" w14:textId="77777777" w:rsidR="006808F3" w:rsidRDefault="006808F3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FF003C1" w14:textId="77777777" w:rsidR="006808F3" w:rsidRDefault="006808F3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81D0B2A" w14:textId="77777777" w:rsidR="006808F3" w:rsidRDefault="006808F3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C1C7405" w14:textId="09894ADF" w:rsidR="006808F3" w:rsidRPr="00B47ADA" w:rsidRDefault="00B47ADA" w:rsidP="00B47ADA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47AD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Gambar 3.</w:t>
      </w:r>
      <w:r w:rsidRPr="00B47AD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Pr="00B47AD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Gambar_3. \* ARABIC </w:instrText>
      </w:r>
      <w:r w:rsidRPr="00B47AD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7204BC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1</w:t>
      </w:r>
      <w:r w:rsidRPr="00B47AD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lur </w:t>
      </w:r>
      <w:proofErr w:type="spellStart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nelitian</w:t>
      </w:r>
      <w:proofErr w:type="spellEnd"/>
    </w:p>
    <w:p w14:paraId="7C198029" w14:textId="62FC0D52" w:rsidR="006808F3" w:rsidRDefault="006808F3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95B2CA" wp14:editId="5D8EF5F7">
                <wp:simplePos x="0" y="0"/>
                <wp:positionH relativeFrom="margin">
                  <wp:posOffset>2491105</wp:posOffset>
                </wp:positionH>
                <wp:positionV relativeFrom="paragraph">
                  <wp:posOffset>-22860</wp:posOffset>
                </wp:positionV>
                <wp:extent cx="439947" cy="439947"/>
                <wp:effectExtent l="0" t="0" r="17780" b="1778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947" cy="439947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FC56BF" w14:textId="77777777" w:rsidR="002E134F" w:rsidRPr="006C4735" w:rsidRDefault="002E134F" w:rsidP="00A2775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C473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95B2CA" id="Oval 10" o:spid="_x0000_s1069" style="position:absolute;left:0;text-align:left;margin-left:196.15pt;margin-top:-1.8pt;width:34.65pt;height:34.6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" filled="f" strokecolor="#1f3763 [1604]" strokeweight="1pt">
                <v:stroke joinstyle="miter"/>
                <v:textbox>
                  <w:txbxContent>
                    <w:p w14:paraId="1BFC56BF" w14:textId="77777777" w:rsidR="002E134F" w:rsidRPr="006C4735" w:rsidRDefault="002E134F" w:rsidP="00A2775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6C4735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A53FD10" w14:textId="578447D3" w:rsidR="00135A30" w:rsidRDefault="006808F3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D8D2AA0" wp14:editId="4C9EF2BA">
                <wp:simplePos x="0" y="0"/>
                <wp:positionH relativeFrom="margin">
                  <wp:posOffset>2605405</wp:posOffset>
                </wp:positionH>
                <wp:positionV relativeFrom="paragraph">
                  <wp:posOffset>238125</wp:posOffset>
                </wp:positionV>
                <wp:extent cx="236508" cy="206946"/>
                <wp:effectExtent l="19050" t="0" r="11430" b="41275"/>
                <wp:wrapNone/>
                <wp:docPr id="32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508" cy="20694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EF514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7" o:spid="_x0000_s1026" type="#_x0000_t67" style="position:absolute;margin-left:205.15pt;margin-top:18.75pt;width:18.6pt;height:16.3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" adj="10800" fillcolor="#4472c4 [3204]" strokecolor="#1f3763 [1604]" strokeweight="1pt">
                <w10:wrap anchorx="margin"/>
              </v:shape>
            </w:pict>
          </mc:Fallback>
        </mc:AlternateContent>
      </w:r>
    </w:p>
    <w:p w14:paraId="4A0576D7" w14:textId="140893DC" w:rsidR="006808F3" w:rsidRDefault="006808F3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GridTable4-Accent5"/>
        <w:tblW w:w="84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2693"/>
        <w:gridCol w:w="2081"/>
      </w:tblGrid>
      <w:tr w:rsidR="00135A30" w:rsidRPr="00DB4DA0" w14:paraId="424EB127" w14:textId="77777777" w:rsidTr="00A1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3201EE9" w14:textId="5EEE8D1F" w:rsidR="00135A30" w:rsidRPr="00DB4DA0" w:rsidRDefault="00135A30" w:rsidP="00247BB0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idasi</w:t>
            </w:r>
            <w:proofErr w:type="spellEnd"/>
            <w:r w:rsidR="007B2E4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7B2E4E">
              <w:rPr>
                <w:rFonts w:ascii="Times New Roman" w:hAnsi="Times New Roman" w:cs="Times New Roman"/>
                <w:sz w:val="24"/>
                <w:szCs w:val="24"/>
              </w:rPr>
              <w:t>penyusunan</w:t>
            </w:r>
            <w:proofErr w:type="spellEnd"/>
            <w:r w:rsidR="007B2E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B2E4E">
              <w:rPr>
                <w:rFonts w:ascii="Times New Roman" w:hAnsi="Times New Roman" w:cs="Times New Roman"/>
                <w:sz w:val="24"/>
                <w:szCs w:val="24"/>
              </w:rPr>
              <w:t>ku</w:t>
            </w:r>
            <w:r w:rsidR="001D744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7B2E4E">
              <w:rPr>
                <w:rFonts w:ascii="Times New Roman" w:hAnsi="Times New Roman" w:cs="Times New Roman"/>
                <w:sz w:val="24"/>
                <w:szCs w:val="24"/>
              </w:rPr>
              <w:t>sioner</w:t>
            </w:r>
            <w:proofErr w:type="spellEnd"/>
          </w:p>
        </w:tc>
      </w:tr>
      <w:tr w:rsidR="00135A30" w:rsidRPr="00DB4DA0" w14:paraId="649041D9" w14:textId="77777777" w:rsidTr="00A102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FEEFD35" w14:textId="77777777" w:rsidR="00135A30" w:rsidRPr="00DB4DA0" w:rsidRDefault="00135A30" w:rsidP="001E6F56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693" w:type="dxa"/>
          </w:tcPr>
          <w:p w14:paraId="6E74C480" w14:textId="77777777" w:rsidR="00135A30" w:rsidRPr="00DB4DA0" w:rsidRDefault="00135A30" w:rsidP="001E6F56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Proses</w:t>
            </w:r>
          </w:p>
        </w:tc>
        <w:tc>
          <w:tcPr>
            <w:tcW w:w="2081" w:type="dxa"/>
          </w:tcPr>
          <w:p w14:paraId="10A35212" w14:textId="77777777" w:rsidR="00135A30" w:rsidRPr="00DB4DA0" w:rsidRDefault="00135A30" w:rsidP="001E6F56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135A30" w14:paraId="496557C9" w14:textId="77777777" w:rsidTr="00A102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D3AFC59" w14:textId="77777777" w:rsidR="00135A30" w:rsidRPr="00DB4DA0" w:rsidRDefault="00135A30" w:rsidP="001E6F56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wawancara</w:t>
            </w:r>
            <w:proofErr w:type="spellEnd"/>
          </w:p>
        </w:tc>
        <w:tc>
          <w:tcPr>
            <w:tcW w:w="2693" w:type="dxa"/>
          </w:tcPr>
          <w:p w14:paraId="2AEFA5FE" w14:textId="68B0754E" w:rsidR="00135A30" w:rsidRPr="00DB4DA0" w:rsidRDefault="00135A30" w:rsidP="00E6729F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</w:t>
            </w:r>
            <w:r w:rsidR="007B2E4E">
              <w:rPr>
                <w:rFonts w:ascii="Times New Roman" w:hAnsi="Times New Roman" w:cs="Times New Roman"/>
                <w:sz w:val="24"/>
                <w:szCs w:val="24"/>
              </w:rPr>
              <w:t>nyus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7B2E4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D744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7B2E4E">
              <w:rPr>
                <w:rFonts w:ascii="Times New Roman" w:hAnsi="Times New Roman" w:cs="Times New Roman"/>
                <w:sz w:val="24"/>
                <w:szCs w:val="24"/>
              </w:rPr>
              <w:t>sioner</w:t>
            </w:r>
            <w:proofErr w:type="spellEnd"/>
            <w:r w:rsidR="007B2E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B2E4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7B2E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B2E4E">
              <w:rPr>
                <w:rFonts w:ascii="Times New Roman" w:hAnsi="Times New Roman" w:cs="Times New Roman"/>
                <w:sz w:val="24"/>
                <w:szCs w:val="24"/>
              </w:rPr>
              <w:t>validasi</w:t>
            </w:r>
            <w:proofErr w:type="spellEnd"/>
            <w:r w:rsidR="007B2E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B2E4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="007B2E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B2E4E"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</w:p>
        </w:tc>
        <w:tc>
          <w:tcPr>
            <w:tcW w:w="2081" w:type="dxa"/>
          </w:tcPr>
          <w:p w14:paraId="46BFDBF0" w14:textId="60FB3A35" w:rsidR="00135A30" w:rsidRPr="00DB4DA0" w:rsidRDefault="00135A30" w:rsidP="001E6F56">
            <w:pPr>
              <w:pStyle w:val="ListParagraph"/>
              <w:keepNext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7B2E4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D744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7B2E4E">
              <w:rPr>
                <w:rFonts w:ascii="Times New Roman" w:hAnsi="Times New Roman" w:cs="Times New Roman"/>
                <w:sz w:val="24"/>
                <w:szCs w:val="24"/>
              </w:rPr>
              <w:t>sioner</w:t>
            </w:r>
            <w:proofErr w:type="spellEnd"/>
          </w:p>
        </w:tc>
      </w:tr>
    </w:tbl>
    <w:p w14:paraId="7F2B4E13" w14:textId="40873F71" w:rsidR="009724AE" w:rsidRDefault="006808F3" w:rsidP="006808F3">
      <w:pPr>
        <w:pStyle w:val="ListParagraph"/>
        <w:spacing w:after="0" w:line="360" w:lineRule="auto"/>
        <w:ind w:left="426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9141624" wp14:editId="38E0FFC1">
                <wp:simplePos x="0" y="0"/>
                <wp:positionH relativeFrom="margin">
                  <wp:align>center</wp:align>
                </wp:positionH>
                <wp:positionV relativeFrom="paragraph">
                  <wp:posOffset>26071</wp:posOffset>
                </wp:positionV>
                <wp:extent cx="236508" cy="206946"/>
                <wp:effectExtent l="19050" t="0" r="11430" b="41275"/>
                <wp:wrapNone/>
                <wp:docPr id="33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508" cy="20694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C3947" id="Down Arrow 7" o:spid="_x0000_s1026" type="#_x0000_t67" style="position:absolute;margin-left:0;margin-top:2.05pt;width:18.6pt;height:16.3pt;z-index:2517073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" adj="10800" fillcolor="#4472c4 [3204]" strokecolor="#1f3763 [1604]" strokeweight="1pt">
                <w10:wrap anchorx="margin"/>
              </v:shape>
            </w:pict>
          </mc:Fallback>
        </mc:AlternateContent>
      </w:r>
    </w:p>
    <w:tbl>
      <w:tblPr>
        <w:tblStyle w:val="GridTable4-Accent5"/>
        <w:tblW w:w="84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2693"/>
        <w:gridCol w:w="2081"/>
      </w:tblGrid>
      <w:tr w:rsidR="007B2E4E" w:rsidRPr="00DB4DA0" w14:paraId="24E73990" w14:textId="77777777" w:rsidTr="00A1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FDB2354" w14:textId="6199E073" w:rsidR="007B2E4E" w:rsidRPr="00DB4DA0" w:rsidRDefault="007B2E4E" w:rsidP="00247BB0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</w:t>
            </w:r>
            <w:r w:rsidR="009724AE">
              <w:rPr>
                <w:rFonts w:ascii="Times New Roman" w:hAnsi="Times New Roman" w:cs="Times New Roman"/>
                <w:sz w:val="24"/>
                <w:szCs w:val="24"/>
              </w:rPr>
              <w:t>ngumpulan</w:t>
            </w:r>
            <w:proofErr w:type="spellEnd"/>
            <w:r w:rsidR="009724A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292AC7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9724A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3C1EB6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9724AE">
              <w:rPr>
                <w:rFonts w:ascii="Times New Roman" w:hAnsi="Times New Roman" w:cs="Times New Roman"/>
                <w:sz w:val="24"/>
                <w:szCs w:val="24"/>
              </w:rPr>
              <w:t>sioner</w:t>
            </w:r>
            <w:proofErr w:type="spellEnd"/>
          </w:p>
        </w:tc>
      </w:tr>
      <w:tr w:rsidR="007B2E4E" w:rsidRPr="00DB4DA0" w14:paraId="2D6D7BA9" w14:textId="77777777" w:rsidTr="00A102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598204E" w14:textId="3374783E" w:rsidR="007B2E4E" w:rsidRPr="00DB4DA0" w:rsidRDefault="007B2E4E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693" w:type="dxa"/>
          </w:tcPr>
          <w:p w14:paraId="481C25C1" w14:textId="3446C341" w:rsidR="007B2E4E" w:rsidRPr="00DB4DA0" w:rsidRDefault="007B2E4E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Proses</w:t>
            </w:r>
          </w:p>
        </w:tc>
        <w:tc>
          <w:tcPr>
            <w:tcW w:w="2081" w:type="dxa"/>
          </w:tcPr>
          <w:p w14:paraId="7AE139A5" w14:textId="77777777" w:rsidR="007B2E4E" w:rsidRPr="00DB4DA0" w:rsidRDefault="007B2E4E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7B2E4E" w14:paraId="07090DF0" w14:textId="77777777" w:rsidTr="00A102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C2DBAAA" w14:textId="3A0AB327" w:rsidR="007B2E4E" w:rsidRPr="00DB4DA0" w:rsidRDefault="009724AE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Ku</w:t>
            </w:r>
            <w:r w:rsidR="00C55C97">
              <w:rPr>
                <w:rFonts w:ascii="Times New Roman" w:hAnsi="Times New Roman" w:cs="Times New Roman"/>
                <w:b w:val="0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sioner</w:t>
            </w:r>
            <w:proofErr w:type="spellEnd"/>
          </w:p>
        </w:tc>
        <w:tc>
          <w:tcPr>
            <w:tcW w:w="2693" w:type="dxa"/>
          </w:tcPr>
          <w:p w14:paraId="615EF568" w14:textId="1B9183E9" w:rsidR="007B2E4E" w:rsidRPr="00DB4DA0" w:rsidRDefault="009724AE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is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92AC7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D744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oner</w:t>
            </w:r>
            <w:proofErr w:type="spellEnd"/>
          </w:p>
        </w:tc>
        <w:tc>
          <w:tcPr>
            <w:tcW w:w="2081" w:type="dxa"/>
          </w:tcPr>
          <w:p w14:paraId="12F974F8" w14:textId="3616F5B3" w:rsidR="007B2E4E" w:rsidRPr="00DB4DA0" w:rsidRDefault="007B2E4E" w:rsidP="00E6729F">
            <w:pPr>
              <w:pStyle w:val="ListParagraph"/>
              <w:keepNext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9724A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D744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9724AE">
              <w:rPr>
                <w:rFonts w:ascii="Times New Roman" w:hAnsi="Times New Roman" w:cs="Times New Roman"/>
                <w:sz w:val="24"/>
                <w:szCs w:val="24"/>
              </w:rPr>
              <w:t>sioner</w:t>
            </w:r>
            <w:proofErr w:type="spellEnd"/>
            <w:r w:rsidR="009724A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9724AE"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 w:rsidR="009724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724AE">
              <w:rPr>
                <w:rFonts w:ascii="Times New Roman" w:hAnsi="Times New Roman" w:cs="Times New Roman"/>
                <w:sz w:val="24"/>
                <w:szCs w:val="24"/>
              </w:rPr>
              <w:t>diisi</w:t>
            </w:r>
            <w:proofErr w:type="spellEnd"/>
          </w:p>
        </w:tc>
      </w:tr>
    </w:tbl>
    <w:p w14:paraId="279CEA2A" w14:textId="7D0D0265" w:rsidR="00E6729F" w:rsidRDefault="00284917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8B5486F" wp14:editId="33279BE0">
                <wp:simplePos x="0" y="0"/>
                <wp:positionH relativeFrom="margin">
                  <wp:align>center</wp:align>
                </wp:positionH>
                <wp:positionV relativeFrom="paragraph">
                  <wp:posOffset>4421</wp:posOffset>
                </wp:positionV>
                <wp:extent cx="236508" cy="206946"/>
                <wp:effectExtent l="19050" t="0" r="11430" b="41275"/>
                <wp:wrapNone/>
                <wp:docPr id="34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508" cy="20694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4C9A1" id="Down Arrow 7" o:spid="_x0000_s1026" type="#_x0000_t67" style="position:absolute;margin-left:0;margin-top:.35pt;width:18.6pt;height:16.3pt;z-index:2517094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" adj="10800" fillcolor="#4472c4 [3204]" strokecolor="#1f3763 [1604]" strokeweight="1pt">
                <w10:wrap anchorx="margin"/>
              </v:shape>
            </w:pict>
          </mc:Fallback>
        </mc:AlternateContent>
      </w:r>
    </w:p>
    <w:tbl>
      <w:tblPr>
        <w:tblStyle w:val="GridTable4-Accent5"/>
        <w:tblW w:w="84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2693"/>
        <w:gridCol w:w="2081"/>
      </w:tblGrid>
      <w:tr w:rsidR="006A443B" w:rsidRPr="00DB4DA0" w14:paraId="0AF5E2D4" w14:textId="77777777" w:rsidTr="00A1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327DA7D" w14:textId="7056166A" w:rsidR="006A443B" w:rsidRPr="00DB4DA0" w:rsidRDefault="006A443B" w:rsidP="00247BB0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hitu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</w:tc>
      </w:tr>
      <w:tr w:rsidR="006A443B" w:rsidRPr="00DB4DA0" w14:paraId="055C51BE" w14:textId="77777777" w:rsidTr="00A102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60B8455" w14:textId="77777777" w:rsidR="006A443B" w:rsidRPr="00DB4DA0" w:rsidRDefault="006A443B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693" w:type="dxa"/>
          </w:tcPr>
          <w:p w14:paraId="52E075E3" w14:textId="77777777" w:rsidR="006A443B" w:rsidRPr="00DB4DA0" w:rsidRDefault="006A443B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Proses</w:t>
            </w:r>
          </w:p>
        </w:tc>
        <w:tc>
          <w:tcPr>
            <w:tcW w:w="2081" w:type="dxa"/>
          </w:tcPr>
          <w:p w14:paraId="08176A79" w14:textId="77777777" w:rsidR="006A443B" w:rsidRPr="00DB4DA0" w:rsidRDefault="006A443B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6A443B" w14:paraId="3D856947" w14:textId="77777777" w:rsidTr="00A102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C15D097" w14:textId="0EE4F368" w:rsidR="006A443B" w:rsidRDefault="006A443B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Ku</w:t>
            </w:r>
            <w:r w:rsidR="001D7444">
              <w:rPr>
                <w:rFonts w:ascii="Times New Roman" w:hAnsi="Times New Roman" w:cs="Times New Roman"/>
                <w:b w:val="0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sioner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diisi</w:t>
            </w:r>
            <w:proofErr w:type="spellEnd"/>
          </w:p>
          <w:p w14:paraId="41B898D3" w14:textId="0454FAC7" w:rsidR="00EA4D76" w:rsidRPr="00EA4D76" w:rsidRDefault="00EA4D76" w:rsidP="00EA4D76"/>
        </w:tc>
        <w:tc>
          <w:tcPr>
            <w:tcW w:w="2693" w:type="dxa"/>
          </w:tcPr>
          <w:p w14:paraId="61CBB656" w14:textId="77902A56" w:rsidR="006A443B" w:rsidRPr="00DB4DA0" w:rsidRDefault="006869F2" w:rsidP="00CB449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ola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HP</w:t>
            </w:r>
          </w:p>
        </w:tc>
        <w:tc>
          <w:tcPr>
            <w:tcW w:w="2081" w:type="dxa"/>
          </w:tcPr>
          <w:p w14:paraId="5F1ED95B" w14:textId="36F7D867" w:rsidR="006A443B" w:rsidRPr="00DB4DA0" w:rsidRDefault="006A443B" w:rsidP="00CB4495">
            <w:pPr>
              <w:pStyle w:val="ListParagraph"/>
              <w:keepNext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dan ranking </w:t>
            </w:r>
          </w:p>
        </w:tc>
      </w:tr>
    </w:tbl>
    <w:p w14:paraId="7923B7DF" w14:textId="7721D94B" w:rsidR="00A2775F" w:rsidRDefault="00284917" w:rsidP="006808F3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45B4B82" wp14:editId="689A1525">
                <wp:simplePos x="0" y="0"/>
                <wp:positionH relativeFrom="margin">
                  <wp:align>center</wp:align>
                </wp:positionH>
                <wp:positionV relativeFrom="paragraph">
                  <wp:posOffset>1893</wp:posOffset>
                </wp:positionV>
                <wp:extent cx="236508" cy="206946"/>
                <wp:effectExtent l="19050" t="0" r="11430" b="41275"/>
                <wp:wrapNone/>
                <wp:docPr id="35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508" cy="20694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D61B9" id="Down Arrow 7" o:spid="_x0000_s1026" type="#_x0000_t67" style="position:absolute;margin-left:0;margin-top:.15pt;width:18.6pt;height:16.3pt;z-index:2517114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" adj="10800" fillcolor="#4472c4 [3204]" strokecolor="#1f3763 [1604]" strokeweight="1pt">
                <w10:wrap anchorx="margin"/>
              </v:shape>
            </w:pict>
          </mc:Fallback>
        </mc:AlternateContent>
      </w:r>
    </w:p>
    <w:tbl>
      <w:tblPr>
        <w:tblStyle w:val="GridTable4-Accent5"/>
        <w:tblW w:w="84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2693"/>
        <w:gridCol w:w="2081"/>
      </w:tblGrid>
      <w:tr w:rsidR="00F72254" w:rsidRPr="00DB4DA0" w14:paraId="736CC253" w14:textId="77777777" w:rsidTr="00A10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55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C43E31E" w14:textId="0489B8D7" w:rsidR="00F72254" w:rsidRPr="00DB4DA0" w:rsidRDefault="006A443B" w:rsidP="00247BB0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simpu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saran</w:t>
            </w:r>
          </w:p>
        </w:tc>
      </w:tr>
      <w:tr w:rsidR="00F72254" w:rsidRPr="00DB4DA0" w14:paraId="7DAEC5D6" w14:textId="77777777" w:rsidTr="00A102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E67CE7C" w14:textId="77777777" w:rsidR="00F72254" w:rsidRPr="00DB4DA0" w:rsidRDefault="00F72254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2693" w:type="dxa"/>
          </w:tcPr>
          <w:p w14:paraId="5F6926EA" w14:textId="77777777" w:rsidR="00F72254" w:rsidRPr="00DB4DA0" w:rsidRDefault="00F72254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Proses</w:t>
            </w:r>
          </w:p>
        </w:tc>
        <w:tc>
          <w:tcPr>
            <w:tcW w:w="2081" w:type="dxa"/>
          </w:tcPr>
          <w:p w14:paraId="6006BDDE" w14:textId="77777777" w:rsidR="00F72254" w:rsidRPr="00DB4DA0" w:rsidRDefault="00F72254" w:rsidP="00C927C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4DA0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F72254" w14:paraId="6295F4A1" w14:textId="77777777" w:rsidTr="00A102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4E89AEE" w14:textId="1E7153A5" w:rsidR="00F72254" w:rsidRPr="006A443B" w:rsidRDefault="006A443B" w:rsidP="00FB6CD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6A443B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Hasil </w:t>
            </w:r>
            <w:proofErr w:type="spellStart"/>
            <w:r w:rsidRPr="006A443B">
              <w:rPr>
                <w:rFonts w:ascii="Times New Roman" w:hAnsi="Times New Roman" w:cs="Times New Roman"/>
                <w:b w:val="0"/>
                <w:sz w:val="24"/>
                <w:szCs w:val="24"/>
              </w:rPr>
              <w:t>analisis</w:t>
            </w:r>
            <w:proofErr w:type="spellEnd"/>
            <w:r w:rsidRPr="006A443B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data dan ranking</w:t>
            </w:r>
          </w:p>
        </w:tc>
        <w:tc>
          <w:tcPr>
            <w:tcW w:w="2693" w:type="dxa"/>
          </w:tcPr>
          <w:p w14:paraId="5A8C5D6C" w14:textId="77777777" w:rsidR="00F72254" w:rsidRPr="00DB4DA0" w:rsidRDefault="00F72254" w:rsidP="00FB6CD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simpu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sar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2081" w:type="dxa"/>
          </w:tcPr>
          <w:p w14:paraId="55E8E494" w14:textId="77777777" w:rsidR="00F72254" w:rsidRPr="00DB4DA0" w:rsidRDefault="00F72254" w:rsidP="00FB6CD4">
            <w:pPr>
              <w:pStyle w:val="ListParagraph"/>
              <w:keepNext/>
              <w:spacing w:before="100" w:beforeAutospacing="1" w:after="100" w:afterAutospacing="1" w:line="36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simpulan dan sar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</w:p>
        </w:tc>
      </w:tr>
    </w:tbl>
    <w:p w14:paraId="2DD6AFC9" w14:textId="4FC46244" w:rsidR="00F72254" w:rsidRPr="00D701F0" w:rsidRDefault="00D2247E" w:rsidP="004612EA">
      <w:pPr>
        <w:pStyle w:val="Caption"/>
        <w:spacing w:before="240" w:line="360" w:lineRule="auto"/>
        <w:jc w:val="center"/>
        <w:rPr>
          <w:rFonts w:ascii="Times New Roman" w:hAnsi="Times New Roman" w:cs="Times New Roman"/>
          <w:bCs/>
          <w:i w:val="0"/>
          <w:color w:val="000000" w:themeColor="text1"/>
          <w:sz w:val="24"/>
          <w:szCs w:val="20"/>
        </w:rPr>
      </w:pPr>
      <w:bookmarkStart w:id="31" w:name="_Toc12985088"/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3BFAA85D" wp14:editId="41FB7255">
                <wp:simplePos x="0" y="0"/>
                <wp:positionH relativeFrom="column">
                  <wp:posOffset>4150732</wp:posOffset>
                </wp:positionH>
                <wp:positionV relativeFrom="paragraph">
                  <wp:posOffset>455470</wp:posOffset>
                </wp:positionV>
                <wp:extent cx="1876425" cy="619125"/>
                <wp:effectExtent l="571500" t="114300" r="28575" b="66675"/>
                <wp:wrapNone/>
                <wp:docPr id="71" name="Callout: Line with Border and Accent Ba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6425" cy="619125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-15404"/>
                            <a:gd name="adj4" fmla="val -29943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03FF8A" w14:textId="44AF1C98" w:rsidR="002E134F" w:rsidRPr="00781517" w:rsidRDefault="002E134F" w:rsidP="00D2247E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Jika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Gambar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ada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2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halaman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halaman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lanjutnya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diber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ambungan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AA85D" id="Callout: Line with Border and Accent Bar 71" o:spid="_x0000_s1070" type="#_x0000_t50" style="position:absolute;left:0;text-align:left;margin-left:326.85pt;margin-top:35.85pt;width:147.75pt;height:48.7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" adj="-6468,-3327" fillcolor="window" strokecolor="red" strokeweight="1pt">
                <v:textbox>
                  <w:txbxContent>
                    <w:p w14:paraId="7D03FF8A" w14:textId="44AF1C98" w:rsidR="002E134F" w:rsidRPr="00781517" w:rsidRDefault="002E134F" w:rsidP="00D2247E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Jika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Gambar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ada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2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halaman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halaman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lanjutnya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diber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ambungan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B6CD4" w:rsidRPr="00D701F0">
        <w:rPr>
          <w:rFonts w:ascii="Times New Roman" w:hAnsi="Times New Roman" w:cs="Times New Roman"/>
          <w:bCs/>
          <w:i w:val="0"/>
          <w:color w:val="000000" w:themeColor="text1"/>
          <w:sz w:val="24"/>
          <w:szCs w:val="20"/>
        </w:rPr>
        <w:t>Gambar 3.</w:t>
      </w:r>
      <w:r w:rsidR="00B47ADA">
        <w:rPr>
          <w:rFonts w:ascii="Times New Roman" w:hAnsi="Times New Roman" w:cs="Times New Roman"/>
          <w:bCs/>
          <w:i w:val="0"/>
          <w:color w:val="000000" w:themeColor="text1"/>
          <w:sz w:val="24"/>
          <w:szCs w:val="20"/>
        </w:rPr>
        <w:t xml:space="preserve">1 </w:t>
      </w:r>
      <w:r w:rsidR="00FB6CD4" w:rsidRPr="00D701F0">
        <w:rPr>
          <w:rFonts w:ascii="Times New Roman" w:hAnsi="Times New Roman" w:cs="Times New Roman"/>
          <w:bCs/>
          <w:i w:val="0"/>
          <w:color w:val="000000" w:themeColor="text1"/>
          <w:sz w:val="24"/>
          <w:szCs w:val="20"/>
        </w:rPr>
        <w:t xml:space="preserve">Alur </w:t>
      </w:r>
      <w:proofErr w:type="spellStart"/>
      <w:r w:rsidR="00FB6CD4" w:rsidRPr="00D701F0">
        <w:rPr>
          <w:rFonts w:ascii="Times New Roman" w:hAnsi="Times New Roman" w:cs="Times New Roman"/>
          <w:bCs/>
          <w:i w:val="0"/>
          <w:color w:val="000000" w:themeColor="text1"/>
          <w:sz w:val="24"/>
          <w:szCs w:val="20"/>
        </w:rPr>
        <w:t>Penelitian</w:t>
      </w:r>
      <w:bookmarkEnd w:id="31"/>
      <w:proofErr w:type="spellEnd"/>
      <w:r w:rsidR="00B47ADA">
        <w:rPr>
          <w:rFonts w:ascii="Times New Roman" w:hAnsi="Times New Roman" w:cs="Times New Roman"/>
          <w:bCs/>
          <w:i w:val="0"/>
          <w:color w:val="000000" w:themeColor="text1"/>
          <w:sz w:val="24"/>
          <w:szCs w:val="20"/>
        </w:rPr>
        <w:t xml:space="preserve"> (</w:t>
      </w:r>
      <w:proofErr w:type="spellStart"/>
      <w:r w:rsidR="00304285">
        <w:rPr>
          <w:rFonts w:ascii="Times New Roman" w:hAnsi="Times New Roman" w:cs="Times New Roman"/>
          <w:bCs/>
          <w:i w:val="0"/>
          <w:color w:val="000000" w:themeColor="text1"/>
          <w:sz w:val="24"/>
          <w:szCs w:val="20"/>
        </w:rPr>
        <w:t>s</w:t>
      </w:r>
      <w:r w:rsidR="00B47ADA">
        <w:rPr>
          <w:rFonts w:ascii="Times New Roman" w:hAnsi="Times New Roman" w:cs="Times New Roman"/>
          <w:bCs/>
          <w:i w:val="0"/>
          <w:color w:val="000000" w:themeColor="text1"/>
          <w:sz w:val="24"/>
          <w:szCs w:val="20"/>
        </w:rPr>
        <w:t>ambungan</w:t>
      </w:r>
      <w:proofErr w:type="spellEnd"/>
      <w:r w:rsidR="00B47ADA">
        <w:rPr>
          <w:rFonts w:ascii="Times New Roman" w:hAnsi="Times New Roman" w:cs="Times New Roman"/>
          <w:bCs/>
          <w:i w:val="0"/>
          <w:color w:val="000000" w:themeColor="text1"/>
          <w:sz w:val="24"/>
          <w:szCs w:val="20"/>
        </w:rPr>
        <w:t>)</w:t>
      </w:r>
    </w:p>
    <w:p w14:paraId="0A742045" w14:textId="05F4090D" w:rsidR="00D2359C" w:rsidRDefault="00D2359C" w:rsidP="00247BB0">
      <w:pPr>
        <w:pStyle w:val="ListParagraph"/>
        <w:numPr>
          <w:ilvl w:val="0"/>
          <w:numId w:val="22"/>
        </w:numPr>
        <w:spacing w:before="100" w:beforeAutospacing="1" w:after="0" w:line="360" w:lineRule="auto"/>
        <w:ind w:hanging="720"/>
        <w:contextualSpacing w:val="0"/>
        <w:jc w:val="both"/>
        <w:outlineLvl w:val="2"/>
        <w:rPr>
          <w:rFonts w:ascii="Times New Roman" w:hAnsi="Times New Roman" w:cs="Times New Roman"/>
          <w:b/>
          <w:sz w:val="24"/>
          <w:szCs w:val="24"/>
        </w:rPr>
      </w:pPr>
      <w:bookmarkStart w:id="32" w:name="_Toc15524554"/>
      <w:proofErr w:type="spellStart"/>
      <w:r>
        <w:rPr>
          <w:rFonts w:ascii="Times New Roman" w:hAnsi="Times New Roman" w:cs="Times New Roman"/>
          <w:b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ata</w:t>
      </w:r>
      <w:bookmarkEnd w:id="32"/>
    </w:p>
    <w:p w14:paraId="7E0BFCA7" w14:textId="2D20A85E" w:rsidR="0006553D" w:rsidRDefault="0006553D" w:rsidP="00EC5BDC">
      <w:pPr>
        <w:pStyle w:val="ListParagraph"/>
        <w:spacing w:after="100" w:afterAutospacing="1" w:line="360" w:lineRule="auto"/>
        <w:ind w:left="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mengolah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ku</w:t>
      </w:r>
      <w:r w:rsidR="001D7444">
        <w:rPr>
          <w:rFonts w:ascii="Times New Roman" w:hAnsi="Times New Roman" w:cs="Times New Roman"/>
          <w:sz w:val="24"/>
          <w:szCs w:val="24"/>
        </w:rPr>
        <w:t>e</w:t>
      </w:r>
      <w:r w:rsidR="00612B0F">
        <w:rPr>
          <w:rFonts w:ascii="Times New Roman" w:hAnsi="Times New Roman" w:cs="Times New Roman"/>
          <w:sz w:val="24"/>
          <w:szCs w:val="24"/>
        </w:rPr>
        <w:t>sioner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peringkat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AHP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eigen yang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pemeringkatan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>.</w:t>
      </w:r>
    </w:p>
    <w:p w14:paraId="044E84A3" w14:textId="71F83F83" w:rsidR="00D2359C" w:rsidRDefault="00D2359C" w:rsidP="00247BB0">
      <w:pPr>
        <w:pStyle w:val="ListParagraph"/>
        <w:numPr>
          <w:ilvl w:val="0"/>
          <w:numId w:val="22"/>
        </w:numPr>
        <w:spacing w:before="100" w:beforeAutospacing="1" w:after="0" w:line="360" w:lineRule="auto"/>
        <w:ind w:hanging="720"/>
        <w:contextualSpacing w:val="0"/>
        <w:jc w:val="both"/>
        <w:outlineLvl w:val="2"/>
        <w:rPr>
          <w:rFonts w:ascii="Times New Roman" w:hAnsi="Times New Roman" w:cs="Times New Roman"/>
          <w:b/>
          <w:sz w:val="24"/>
          <w:szCs w:val="24"/>
        </w:rPr>
      </w:pPr>
      <w:bookmarkStart w:id="33" w:name="_Toc15524555"/>
      <w:proofErr w:type="spellStart"/>
      <w:r>
        <w:rPr>
          <w:rFonts w:ascii="Times New Roman" w:hAnsi="Times New Roman" w:cs="Times New Roman"/>
          <w:b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Kesimpulan dan Saran</w:t>
      </w:r>
      <w:bookmarkEnd w:id="33"/>
    </w:p>
    <w:p w14:paraId="5BA98AB6" w14:textId="64A5967D" w:rsidR="0006553D" w:rsidRPr="00D2359C" w:rsidRDefault="0006553D" w:rsidP="00EC5BDC">
      <w:pPr>
        <w:pStyle w:val="ListParagraph"/>
        <w:spacing w:after="100" w:afterAutospacing="1" w:line="360" w:lineRule="auto"/>
        <w:ind w:left="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dan saran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612B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2B0F">
        <w:rPr>
          <w:rFonts w:ascii="Times New Roman" w:hAnsi="Times New Roman" w:cs="Times New Roman"/>
          <w:sz w:val="24"/>
          <w:szCs w:val="24"/>
        </w:rPr>
        <w:t>peringkat</w:t>
      </w:r>
      <w:proofErr w:type="spellEnd"/>
      <w:r w:rsidR="00D118D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118D8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D11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8D8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="00D11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8D8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D118D8">
        <w:rPr>
          <w:rFonts w:ascii="Times New Roman" w:hAnsi="Times New Roman" w:cs="Times New Roman"/>
          <w:sz w:val="24"/>
          <w:szCs w:val="24"/>
        </w:rPr>
        <w:t>.</w:t>
      </w:r>
      <w:r w:rsidR="00F96F93">
        <w:rPr>
          <w:rFonts w:ascii="Times New Roman" w:hAnsi="Times New Roman" w:cs="Times New Roman"/>
          <w:sz w:val="24"/>
          <w:szCs w:val="24"/>
        </w:rPr>
        <w:t xml:space="preserve"> Kesimpulan dan saran </w:t>
      </w:r>
      <w:proofErr w:type="spellStart"/>
      <w:r w:rsidR="00F96F93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F96F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6F9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F96F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6F9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96F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6F93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F96F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6F93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F96F93">
        <w:rPr>
          <w:rFonts w:ascii="Times New Roman" w:hAnsi="Times New Roman" w:cs="Times New Roman"/>
          <w:sz w:val="24"/>
          <w:szCs w:val="24"/>
        </w:rPr>
        <w:t>.</w:t>
      </w:r>
    </w:p>
    <w:p w14:paraId="2022900F" w14:textId="4A703E6B" w:rsidR="00C74180" w:rsidRDefault="00C74180" w:rsidP="00247BB0">
      <w:pPr>
        <w:pStyle w:val="ListParagraph"/>
        <w:numPr>
          <w:ilvl w:val="0"/>
          <w:numId w:val="5"/>
        </w:numPr>
        <w:spacing w:before="100" w:beforeAutospacing="1" w:after="0" w:line="360" w:lineRule="auto"/>
        <w:ind w:left="426" w:hanging="426"/>
        <w:contextualSpacing w:val="0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34" w:name="_Toc15524556"/>
      <w:proofErr w:type="spellStart"/>
      <w:r w:rsidRPr="00C74180">
        <w:rPr>
          <w:rFonts w:ascii="Times New Roman" w:hAnsi="Times New Roman" w:cs="Times New Roman"/>
          <w:b/>
          <w:sz w:val="24"/>
          <w:szCs w:val="24"/>
        </w:rPr>
        <w:lastRenderedPageBreak/>
        <w:t>Instrumen</w:t>
      </w:r>
      <w:proofErr w:type="spellEnd"/>
      <w:r w:rsidRPr="00C7418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74180">
        <w:rPr>
          <w:rFonts w:ascii="Times New Roman" w:hAnsi="Times New Roman" w:cs="Times New Roman"/>
          <w:b/>
          <w:sz w:val="24"/>
          <w:szCs w:val="24"/>
        </w:rPr>
        <w:t>Penelitian</w:t>
      </w:r>
      <w:bookmarkEnd w:id="34"/>
      <w:proofErr w:type="spellEnd"/>
    </w:p>
    <w:p w14:paraId="68FD4159" w14:textId="70520B43" w:rsidR="00C74180" w:rsidRPr="000B73A4" w:rsidRDefault="00F72254" w:rsidP="00EC5BDC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B73A4">
        <w:rPr>
          <w:rFonts w:ascii="Times New Roman" w:hAnsi="Times New Roman" w:cs="Times New Roman"/>
          <w:sz w:val="24"/>
          <w:szCs w:val="24"/>
        </w:rPr>
        <w:t>In</w:t>
      </w:r>
      <w:r w:rsidR="00725CE1" w:rsidRPr="000B73A4">
        <w:rPr>
          <w:rFonts w:ascii="Times New Roman" w:hAnsi="Times New Roman" w:cs="Times New Roman"/>
          <w:sz w:val="24"/>
          <w:szCs w:val="24"/>
        </w:rPr>
        <w:t>strumen</w:t>
      </w:r>
      <w:proofErr w:type="spellEnd"/>
      <w:r w:rsidR="00725CE1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5CE1" w:rsidRPr="000B73A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725CE1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5CE1" w:rsidRPr="000B73A4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725CE1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725CE1" w:rsidRPr="000B73A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ku</w:t>
      </w:r>
      <w:r w:rsidR="001D7444">
        <w:rPr>
          <w:rFonts w:ascii="Times New Roman" w:hAnsi="Times New Roman" w:cs="Times New Roman"/>
          <w:sz w:val="24"/>
          <w:szCs w:val="24"/>
        </w:rPr>
        <w:t>e</w:t>
      </w:r>
      <w:r w:rsidR="00AB0A25">
        <w:rPr>
          <w:rFonts w:ascii="Times New Roman" w:hAnsi="Times New Roman" w:cs="Times New Roman"/>
          <w:sz w:val="24"/>
          <w:szCs w:val="24"/>
        </w:rPr>
        <w:t>sioner</w:t>
      </w:r>
      <w:proofErr w:type="spellEnd"/>
      <w:r w:rsidR="006E3EC9">
        <w:rPr>
          <w:rFonts w:ascii="Times New Roman" w:hAnsi="Times New Roman" w:cs="Times New Roman"/>
          <w:sz w:val="24"/>
          <w:szCs w:val="24"/>
        </w:rPr>
        <w:t xml:space="preserve"> dan</w:t>
      </w:r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3EC9">
        <w:rPr>
          <w:rFonts w:ascii="Times New Roman" w:hAnsi="Times New Roman" w:cs="Times New Roman"/>
          <w:sz w:val="24"/>
          <w:szCs w:val="24"/>
        </w:rPr>
        <w:t>h</w:t>
      </w:r>
      <w:r w:rsidR="00AB0A25">
        <w:rPr>
          <w:rFonts w:ascii="Times New Roman" w:hAnsi="Times New Roman" w:cs="Times New Roman"/>
          <w:sz w:val="24"/>
          <w:szCs w:val="24"/>
        </w:rPr>
        <w:t>asil</w:t>
      </w:r>
      <w:proofErr w:type="spellEnd"/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r w:rsidR="006E3EC9">
        <w:rPr>
          <w:rFonts w:ascii="Times New Roman" w:hAnsi="Times New Roman" w:cs="Times New Roman"/>
          <w:sz w:val="24"/>
          <w:szCs w:val="24"/>
        </w:rPr>
        <w:t xml:space="preserve">proses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="00AB0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3EC9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6E3E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3EC9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="006E3EC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6E3EC9">
        <w:rPr>
          <w:rFonts w:ascii="Times New Roman" w:hAnsi="Times New Roman" w:cs="Times New Roman"/>
          <w:sz w:val="24"/>
          <w:szCs w:val="24"/>
        </w:rPr>
        <w:t>subbab</w:t>
      </w:r>
      <w:proofErr w:type="spellEnd"/>
      <w:r w:rsidR="006E3EC9">
        <w:rPr>
          <w:rFonts w:ascii="Times New Roman" w:hAnsi="Times New Roman" w:cs="Times New Roman"/>
          <w:sz w:val="24"/>
          <w:szCs w:val="24"/>
        </w:rPr>
        <w:t xml:space="preserve"> 4.3. </w:t>
      </w:r>
      <w:proofErr w:type="spellStart"/>
      <w:r w:rsidR="00725CE1" w:rsidRPr="000B73A4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="00725CE1" w:rsidRPr="000B73A4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di</w:t>
      </w:r>
      <w:r w:rsidR="00312B52">
        <w:rPr>
          <w:rFonts w:ascii="Times New Roman" w:hAnsi="Times New Roman" w:cs="Times New Roman"/>
          <w:sz w:val="24"/>
          <w:szCs w:val="24"/>
        </w:rPr>
        <w:t xml:space="preserve"> </w:t>
      </w:r>
      <w:r w:rsidR="009337B3">
        <w:rPr>
          <w:rFonts w:ascii="Times New Roman" w:hAnsi="Times New Roman" w:cs="Times New Roman"/>
          <w:sz w:val="24"/>
          <w:szCs w:val="24"/>
        </w:rPr>
        <w:t>PT XYZ</w:t>
      </w:r>
      <w:r w:rsidR="00115C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instrumen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ku</w:t>
      </w:r>
      <w:r w:rsidR="001D7444">
        <w:rPr>
          <w:rFonts w:ascii="Times New Roman" w:hAnsi="Times New Roman" w:cs="Times New Roman"/>
          <w:sz w:val="24"/>
          <w:szCs w:val="24"/>
        </w:rPr>
        <w:t>e</w:t>
      </w:r>
      <w:r w:rsidR="00115C2A">
        <w:rPr>
          <w:rFonts w:ascii="Times New Roman" w:hAnsi="Times New Roman" w:cs="Times New Roman"/>
          <w:sz w:val="24"/>
          <w:szCs w:val="24"/>
        </w:rPr>
        <w:t>sioner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</w:t>
      </w:r>
      <w:r w:rsidR="00AB0A25">
        <w:rPr>
          <w:rFonts w:ascii="Times New Roman" w:hAnsi="Times New Roman" w:cs="Times New Roman"/>
          <w:sz w:val="24"/>
          <w:szCs w:val="24"/>
        </w:rPr>
        <w:t xml:space="preserve">oleh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5C2A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115C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75B4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02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02F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CMMI</w:t>
      </w:r>
      <w:r w:rsidR="00AB0A25">
        <w:rPr>
          <w:rFonts w:ascii="Times New Roman" w:hAnsi="Times New Roman" w:cs="Times New Roman"/>
          <w:sz w:val="24"/>
          <w:szCs w:val="24"/>
        </w:rPr>
        <w:t>.</w:t>
      </w:r>
      <w:r w:rsidR="007F30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A25">
        <w:rPr>
          <w:rFonts w:ascii="Times New Roman" w:hAnsi="Times New Roman" w:cs="Times New Roman"/>
          <w:sz w:val="24"/>
          <w:szCs w:val="24"/>
        </w:rPr>
        <w:t>B</w:t>
      </w:r>
      <w:r w:rsidR="007F302F">
        <w:rPr>
          <w:rFonts w:ascii="Times New Roman" w:hAnsi="Times New Roman" w:cs="Times New Roman"/>
          <w:sz w:val="24"/>
          <w:szCs w:val="24"/>
        </w:rPr>
        <w:t>erikut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02F">
        <w:rPr>
          <w:rFonts w:ascii="Times New Roman" w:hAnsi="Times New Roman" w:cs="Times New Roman"/>
          <w:sz w:val="24"/>
          <w:szCs w:val="24"/>
        </w:rPr>
        <w:t>instrumen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F302F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02F">
        <w:rPr>
          <w:rFonts w:ascii="Times New Roman" w:hAnsi="Times New Roman" w:cs="Times New Roman"/>
          <w:sz w:val="24"/>
          <w:szCs w:val="24"/>
        </w:rPr>
        <w:t>divalidasi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7F302F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02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02F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C1D3B">
        <w:rPr>
          <w:rFonts w:ascii="Times New Roman" w:hAnsi="Times New Roman" w:cs="Times New Roman"/>
          <w:sz w:val="24"/>
          <w:szCs w:val="24"/>
        </w:rPr>
        <w:t>T</w:t>
      </w:r>
      <w:r w:rsidR="007F302F">
        <w:rPr>
          <w:rFonts w:ascii="Times New Roman" w:hAnsi="Times New Roman" w:cs="Times New Roman"/>
          <w:sz w:val="24"/>
          <w:szCs w:val="24"/>
        </w:rPr>
        <w:t>abel</w:t>
      </w:r>
      <w:proofErr w:type="spellEnd"/>
      <w:r w:rsidR="007F302F">
        <w:rPr>
          <w:rFonts w:ascii="Times New Roman" w:hAnsi="Times New Roman" w:cs="Times New Roman"/>
          <w:sz w:val="24"/>
          <w:szCs w:val="24"/>
        </w:rPr>
        <w:t xml:space="preserve"> 3.2.</w:t>
      </w:r>
    </w:p>
    <w:p w14:paraId="56C0F27C" w14:textId="62DB4068" w:rsidR="00FB6CD4" w:rsidRPr="00C4348A" w:rsidRDefault="00FB6CD4" w:rsidP="00FB6CD4">
      <w:pPr>
        <w:pStyle w:val="Caption"/>
        <w:keepNext/>
        <w:spacing w:line="360" w:lineRule="auto"/>
        <w:jc w:val="center"/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</w:pPr>
      <w:bookmarkStart w:id="35" w:name="_Toc12985097"/>
      <w:proofErr w:type="spellStart"/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>Tabel</w:t>
      </w:r>
      <w:proofErr w:type="spellEnd"/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 xml:space="preserve"> 3.</w:t>
      </w:r>
      <w:r w:rsidR="007E073C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fldChar w:fldCharType="begin"/>
      </w:r>
      <w:r w:rsidR="007E073C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instrText xml:space="preserve"> SEQ Tabel_3. \* ARABIC </w:instrText>
      </w:r>
      <w:r w:rsidR="007E073C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fldChar w:fldCharType="separate"/>
      </w:r>
      <w:r w:rsidR="007204BC">
        <w:rPr>
          <w:rFonts w:ascii="Times New Roman" w:hAnsi="Times New Roman" w:cs="Times New Roman"/>
          <w:bCs/>
          <w:i w:val="0"/>
          <w:noProof/>
          <w:color w:val="000000" w:themeColor="text1"/>
          <w:sz w:val="24"/>
          <w:szCs w:val="24"/>
        </w:rPr>
        <w:t>2</w:t>
      </w:r>
      <w:r w:rsidR="007E073C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fldChar w:fldCharType="end"/>
      </w:r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 xml:space="preserve"> </w:t>
      </w:r>
      <w:proofErr w:type="spellStart"/>
      <w:r w:rsidR="009C4549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>Instrumen</w:t>
      </w:r>
      <w:proofErr w:type="spellEnd"/>
      <w:r w:rsidR="009C4549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 xml:space="preserve"> </w:t>
      </w:r>
      <w:proofErr w:type="spellStart"/>
      <w:r w:rsidR="009C4549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>Penelitian</w:t>
      </w:r>
      <w:bookmarkEnd w:id="35"/>
      <w:proofErr w:type="spellEnd"/>
    </w:p>
    <w:tbl>
      <w:tblPr>
        <w:tblStyle w:val="GridTable4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61"/>
      </w:tblGrid>
      <w:tr w:rsidR="00217110" w14:paraId="3F7D1DF9" w14:textId="77777777" w:rsidTr="00D82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B0F0"/>
          </w:tcPr>
          <w:p w14:paraId="43236241" w14:textId="3CDE0702" w:rsidR="00217110" w:rsidRPr="00217110" w:rsidRDefault="00217110" w:rsidP="00EC6FAF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21711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kator</w:t>
            </w:r>
            <w:proofErr w:type="spellEnd"/>
            <w:r w:rsidR="006412B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ang </w:t>
            </w:r>
            <w:proofErr w:type="spellStart"/>
            <w:r w:rsidR="006412B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dah</w:t>
            </w:r>
            <w:proofErr w:type="spellEnd"/>
            <w:r w:rsidR="006412B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412B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validasi</w:t>
            </w:r>
            <w:proofErr w:type="spellEnd"/>
          </w:p>
        </w:tc>
      </w:tr>
      <w:tr w:rsidR="00217110" w14:paraId="46AB7961" w14:textId="77777777" w:rsidTr="00D82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3DF3A270" w14:textId="1062C2D4" w:rsidR="00EC6FAF" w:rsidRPr="00EC6FAF" w:rsidRDefault="006412B5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Cs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1: </w:t>
            </w:r>
            <w:r w:rsidR="0004440D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E</w:t>
            </w:r>
            <w:r w:rsidR="00EC6FAF"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xperienced staff</w:t>
            </w:r>
          </w:p>
        </w:tc>
      </w:tr>
      <w:tr w:rsidR="00217110" w14:paraId="61949E76" w14:textId="77777777" w:rsidTr="00D825D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3B5C5E26" w14:textId="37D8EC20" w:rsidR="00217110" w:rsidRPr="00EC6FAF" w:rsidRDefault="006412B5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2: </w:t>
            </w:r>
            <w:proofErr w:type="spellStart"/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Liitle</w:t>
            </w:r>
            <w:proofErr w:type="spellEnd"/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 xml:space="preserve"> s</w:t>
            </w:r>
            <w:r w:rsidR="00EC6FAF"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taff turnover</w:t>
            </w:r>
          </w:p>
        </w:tc>
      </w:tr>
      <w:tr w:rsidR="00D701F0" w14:paraId="623AF9A8" w14:textId="77777777" w:rsidTr="00D82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4088FC11" w14:textId="74543215" w:rsidR="00D701F0" w:rsidRDefault="00D701F0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3: 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Organizational politics</w:t>
            </w:r>
          </w:p>
        </w:tc>
      </w:tr>
      <w:tr w:rsidR="00D701F0" w14:paraId="481B0A5C" w14:textId="77777777" w:rsidTr="00D825D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0FD3B6DE" w14:textId="7822D211" w:rsidR="00D701F0" w:rsidRDefault="00D701F0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4: </w:t>
            </w:r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O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rganizational support</w:t>
            </w:r>
          </w:p>
        </w:tc>
      </w:tr>
      <w:tr w:rsidR="00D701F0" w14:paraId="1E907A65" w14:textId="77777777" w:rsidTr="00D82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731F9B29" w14:textId="6F5C0EE8" w:rsidR="00D701F0" w:rsidRDefault="00D701F0" w:rsidP="00C74180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5: 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Budget</w:t>
            </w:r>
          </w:p>
        </w:tc>
      </w:tr>
      <w:tr w:rsidR="00BC2E04" w:rsidRPr="00EC6FAF" w14:paraId="07DB6095" w14:textId="77777777" w:rsidTr="00D825D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518574B7" w14:textId="77777777" w:rsidR="00BC2E04" w:rsidRPr="00EC6FAF" w:rsidRDefault="00BC2E04" w:rsidP="00F84668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6: </w:t>
            </w:r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S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ponsorship</w:t>
            </w:r>
          </w:p>
        </w:tc>
      </w:tr>
      <w:tr w:rsidR="00BC2E04" w:rsidRPr="00EC6FAF" w14:paraId="6C05CB78" w14:textId="77777777" w:rsidTr="00D82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0614EE47" w14:textId="77777777" w:rsidR="00BC2E04" w:rsidRPr="00EC6FAF" w:rsidRDefault="00BC2E04" w:rsidP="00F84668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7: 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Cultural</w:t>
            </w:r>
          </w:p>
        </w:tc>
      </w:tr>
      <w:tr w:rsidR="00BC2E04" w:rsidRPr="00EC6FAF" w14:paraId="17CFBBD4" w14:textId="77777777" w:rsidTr="00D825D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355BA4D8" w14:textId="77777777" w:rsidR="00BC2E04" w:rsidRPr="00EC6FAF" w:rsidRDefault="00BC2E04" w:rsidP="00F84668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8: </w:t>
            </w:r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T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rust</w:t>
            </w:r>
          </w:p>
        </w:tc>
      </w:tr>
      <w:tr w:rsidR="00BC2E04" w:rsidRPr="00EC6FAF" w14:paraId="274049F5" w14:textId="77777777" w:rsidTr="00D82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176560D3" w14:textId="77777777" w:rsidR="00BC2E04" w:rsidRPr="00EC6FAF" w:rsidRDefault="00BC2E04" w:rsidP="00F84668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9: </w:t>
            </w:r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F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eedback</w:t>
            </w:r>
          </w:p>
        </w:tc>
      </w:tr>
      <w:tr w:rsidR="00BC2E04" w:rsidRPr="00EC6FAF" w14:paraId="00F642DA" w14:textId="77777777" w:rsidTr="00D825D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79F6826B" w14:textId="77777777" w:rsidR="00BC2E04" w:rsidRPr="00EC6FAF" w:rsidRDefault="00BC2E04" w:rsidP="00F84668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10: </w:t>
            </w:r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C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ommunication</w:t>
            </w:r>
          </w:p>
        </w:tc>
      </w:tr>
      <w:tr w:rsidR="00BC2E04" w:rsidRPr="00EC6FAF" w14:paraId="060E0020" w14:textId="77777777" w:rsidTr="00D82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026F61F7" w14:textId="77777777" w:rsidR="00BC2E04" w:rsidRPr="00EC6FAF" w:rsidRDefault="00BC2E04" w:rsidP="00F84668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11: </w:t>
            </w:r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F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ormal SPI implementation methodology</w:t>
            </w:r>
          </w:p>
        </w:tc>
      </w:tr>
      <w:tr w:rsidR="00BC2E04" w:rsidRPr="00EC6FAF" w14:paraId="223B381B" w14:textId="77777777" w:rsidTr="00D825D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0EF68439" w14:textId="77777777" w:rsidR="00BC2E04" w:rsidRPr="00EC6FAF" w:rsidRDefault="00BC2E04" w:rsidP="00F84668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12: </w:t>
            </w:r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T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raining</w:t>
            </w:r>
          </w:p>
        </w:tc>
      </w:tr>
      <w:tr w:rsidR="007C25EB" w14:paraId="6E369E99" w14:textId="77777777" w:rsidTr="00D82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1" w:type="dxa"/>
          </w:tcPr>
          <w:p w14:paraId="22BE00EF" w14:textId="77777777" w:rsidR="007C25EB" w:rsidRPr="00EC6FAF" w:rsidRDefault="007C25EB" w:rsidP="004B6927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hAnsi="Times New Roman" w:cs="Times New Roman"/>
                <w:bCs w:val="0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K13: </w:t>
            </w:r>
            <w:r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R</w:t>
            </w:r>
            <w:r w:rsidRPr="00EC6FAF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esources</w:t>
            </w:r>
          </w:p>
        </w:tc>
      </w:tr>
    </w:tbl>
    <w:p w14:paraId="2B5146D4" w14:textId="77777777" w:rsidR="006E3070" w:rsidRDefault="006E3070"/>
    <w:p w14:paraId="72798ACB" w14:textId="560D053D" w:rsidR="00C832FC" w:rsidRDefault="002C6EE5" w:rsidP="00C60973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60973">
        <w:rPr>
          <w:rFonts w:ascii="Times New Roman" w:hAnsi="Times New Roman" w:cs="Times New Roman"/>
          <w:sz w:val="24"/>
          <w:szCs w:val="24"/>
        </w:rPr>
        <w:t>Variab</w:t>
      </w:r>
      <w:r w:rsidR="008174E3" w:rsidRPr="00C60973">
        <w:rPr>
          <w:rFonts w:ascii="Times New Roman" w:hAnsi="Times New Roman" w:cs="Times New Roman"/>
          <w:sz w:val="24"/>
          <w:szCs w:val="24"/>
        </w:rPr>
        <w:t>e</w:t>
      </w:r>
      <w:r w:rsidRPr="00C60973">
        <w:rPr>
          <w:rFonts w:ascii="Times New Roman" w:hAnsi="Times New Roman" w:cs="Times New Roman"/>
          <w:sz w:val="24"/>
          <w:szCs w:val="24"/>
        </w:rPr>
        <w:t>l</w:t>
      </w:r>
      <w:r w:rsidR="008174E3" w:rsidRPr="00C60973">
        <w:rPr>
          <w:rFonts w:ascii="Times New Roman" w:hAnsi="Times New Roman" w:cs="Times New Roman"/>
          <w:sz w:val="24"/>
          <w:szCs w:val="24"/>
        </w:rPr>
        <w:t>-variab</w:t>
      </w:r>
      <w:r w:rsidR="00C60973" w:rsidRPr="00C60973">
        <w:rPr>
          <w:rFonts w:ascii="Times New Roman" w:hAnsi="Times New Roman" w:cs="Times New Roman"/>
          <w:sz w:val="24"/>
          <w:szCs w:val="24"/>
        </w:rPr>
        <w:t>e</w:t>
      </w:r>
      <w:r w:rsidR="008174E3" w:rsidRPr="00C60973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instrumen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dibuatkan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ku</w:t>
      </w:r>
      <w:r w:rsidR="001D7444">
        <w:rPr>
          <w:rFonts w:ascii="Times New Roman" w:hAnsi="Times New Roman" w:cs="Times New Roman"/>
          <w:sz w:val="24"/>
          <w:szCs w:val="24"/>
        </w:rPr>
        <w:t>e</w:t>
      </w:r>
      <w:r w:rsidR="008174E3" w:rsidRPr="00C60973">
        <w:rPr>
          <w:rFonts w:ascii="Times New Roman" w:hAnsi="Times New Roman" w:cs="Times New Roman"/>
          <w:sz w:val="24"/>
          <w:szCs w:val="24"/>
        </w:rPr>
        <w:t>sioner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74E3" w:rsidRPr="00C6097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8174E3" w:rsidRPr="00C60973">
        <w:rPr>
          <w:rFonts w:ascii="Times New Roman" w:hAnsi="Times New Roman" w:cs="Times New Roman"/>
          <w:sz w:val="24"/>
          <w:szCs w:val="24"/>
        </w:rPr>
        <w:t xml:space="preserve"> </w:t>
      </w:r>
      <w:r w:rsidR="008174E3" w:rsidRPr="00C60973">
        <w:rPr>
          <w:rFonts w:ascii="Times New Roman" w:hAnsi="Times New Roman" w:cs="Times New Roman"/>
          <w:i/>
          <w:sz w:val="24"/>
          <w:szCs w:val="24"/>
        </w:rPr>
        <w:t xml:space="preserve">pairwise </w:t>
      </w:r>
      <w:r w:rsidR="00C60973" w:rsidRPr="00C60973">
        <w:rPr>
          <w:rFonts w:ascii="Times New Roman" w:hAnsi="Times New Roman" w:cs="Times New Roman"/>
          <w:i/>
          <w:sz w:val="24"/>
          <w:szCs w:val="24"/>
        </w:rPr>
        <w:t>comparison</w:t>
      </w:r>
      <w:r w:rsidR="00C609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60973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C60973">
        <w:rPr>
          <w:rFonts w:ascii="Times New Roman" w:hAnsi="Times New Roman" w:cs="Times New Roman"/>
          <w:sz w:val="24"/>
          <w:szCs w:val="24"/>
        </w:rPr>
        <w:t xml:space="preserve"> pada</w:t>
      </w:r>
      <w:r w:rsidR="00235DAD" w:rsidRPr="00235D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1D3B">
        <w:rPr>
          <w:rFonts w:ascii="Times New Roman" w:hAnsi="Times New Roman" w:cs="Times New Roman"/>
          <w:sz w:val="24"/>
          <w:szCs w:val="24"/>
        </w:rPr>
        <w:t>T</w:t>
      </w:r>
      <w:r w:rsidR="00235DAD">
        <w:rPr>
          <w:rFonts w:ascii="Times New Roman" w:hAnsi="Times New Roman" w:cs="Times New Roman"/>
          <w:sz w:val="24"/>
          <w:szCs w:val="24"/>
        </w:rPr>
        <w:t>abel</w:t>
      </w:r>
      <w:proofErr w:type="spellEnd"/>
      <w:r w:rsidR="00235DAD">
        <w:rPr>
          <w:rFonts w:ascii="Times New Roman" w:hAnsi="Times New Roman" w:cs="Times New Roman"/>
          <w:sz w:val="24"/>
          <w:szCs w:val="24"/>
        </w:rPr>
        <w:t xml:space="preserve"> 3.3.</w:t>
      </w:r>
    </w:p>
    <w:p w14:paraId="46D78030" w14:textId="77777777" w:rsidR="004612EA" w:rsidRPr="00235DAD" w:rsidRDefault="004612EA" w:rsidP="00C60973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D8DA028" w14:textId="45F0927A" w:rsidR="007E073C" w:rsidRPr="00C4348A" w:rsidRDefault="007E073C" w:rsidP="007E073C">
      <w:pPr>
        <w:pStyle w:val="Caption"/>
        <w:keepNext/>
        <w:jc w:val="center"/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</w:pPr>
      <w:bookmarkStart w:id="36" w:name="_Ref10910158"/>
      <w:bookmarkStart w:id="37" w:name="_Toc12985098"/>
      <w:proofErr w:type="spellStart"/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lastRenderedPageBreak/>
        <w:t>Tabel</w:t>
      </w:r>
      <w:proofErr w:type="spellEnd"/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 xml:space="preserve"> 3.</w:t>
      </w:r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fldChar w:fldCharType="begin"/>
      </w:r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instrText xml:space="preserve"> SEQ Tabel_3. \* ARABIC </w:instrText>
      </w:r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fldChar w:fldCharType="separate"/>
      </w:r>
      <w:r w:rsidR="007204BC">
        <w:rPr>
          <w:rFonts w:ascii="Times New Roman" w:hAnsi="Times New Roman" w:cs="Times New Roman"/>
          <w:bCs/>
          <w:i w:val="0"/>
          <w:noProof/>
          <w:color w:val="000000" w:themeColor="text1"/>
          <w:sz w:val="24"/>
          <w:szCs w:val="24"/>
        </w:rPr>
        <w:t>3</w:t>
      </w:r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fldChar w:fldCharType="end"/>
      </w:r>
      <w:bookmarkEnd w:id="36"/>
      <w:r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 xml:space="preserve"> </w:t>
      </w:r>
      <w:proofErr w:type="spellStart"/>
      <w:r w:rsidR="00E4742F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>Matriks</w:t>
      </w:r>
      <w:proofErr w:type="spellEnd"/>
      <w:r w:rsidR="00E4742F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 xml:space="preserve"> </w:t>
      </w:r>
      <w:proofErr w:type="spellStart"/>
      <w:r w:rsidR="00E4742F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>perbandingan</w:t>
      </w:r>
      <w:proofErr w:type="spellEnd"/>
      <w:r w:rsidR="00E4742F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 xml:space="preserve"> </w:t>
      </w:r>
      <w:proofErr w:type="spellStart"/>
      <w:r w:rsidR="00E4742F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>untuk</w:t>
      </w:r>
      <w:proofErr w:type="spellEnd"/>
      <w:r w:rsidR="00E4742F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 xml:space="preserve"> </w:t>
      </w:r>
      <w:proofErr w:type="spellStart"/>
      <w:r w:rsidR="00E4742F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>variabel</w:t>
      </w:r>
      <w:proofErr w:type="spellEnd"/>
      <w:r w:rsidR="00E4742F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 xml:space="preserve"> </w:t>
      </w:r>
      <w:proofErr w:type="spellStart"/>
      <w:r w:rsidR="00E4742F" w:rsidRPr="00C4348A">
        <w:rPr>
          <w:rFonts w:ascii="Times New Roman" w:hAnsi="Times New Roman" w:cs="Times New Roman"/>
          <w:bCs/>
          <w:i w:val="0"/>
          <w:color w:val="000000" w:themeColor="text1"/>
          <w:sz w:val="24"/>
          <w:szCs w:val="24"/>
        </w:rPr>
        <w:t>kriteria</w:t>
      </w:r>
      <w:bookmarkEnd w:id="37"/>
      <w:proofErr w:type="spellEnd"/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8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</w:tblGrid>
      <w:tr w:rsidR="007E073C" w:rsidRPr="007E073C" w14:paraId="2C48461F" w14:textId="77777777" w:rsidTr="00954A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1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0AA020C4" w14:textId="7AFD9D64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E1</w:t>
            </w:r>
          </w:p>
        </w:tc>
        <w:tc>
          <w:tcPr>
            <w:tcW w:w="459" w:type="dxa"/>
          </w:tcPr>
          <w:p w14:paraId="3C15AA70" w14:textId="0B4A34EA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</w:t>
            </w:r>
          </w:p>
        </w:tc>
        <w:tc>
          <w:tcPr>
            <w:tcW w:w="459" w:type="dxa"/>
          </w:tcPr>
          <w:p w14:paraId="26385D1C" w14:textId="056EE0C1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2</w:t>
            </w:r>
          </w:p>
        </w:tc>
        <w:tc>
          <w:tcPr>
            <w:tcW w:w="459" w:type="dxa"/>
          </w:tcPr>
          <w:p w14:paraId="5B58CD84" w14:textId="60A53745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3</w:t>
            </w:r>
          </w:p>
        </w:tc>
        <w:tc>
          <w:tcPr>
            <w:tcW w:w="459" w:type="dxa"/>
          </w:tcPr>
          <w:p w14:paraId="78D132B1" w14:textId="4CF47C91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4</w:t>
            </w:r>
          </w:p>
        </w:tc>
        <w:tc>
          <w:tcPr>
            <w:tcW w:w="459" w:type="dxa"/>
          </w:tcPr>
          <w:p w14:paraId="0C92A62B" w14:textId="7A39153E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5</w:t>
            </w:r>
          </w:p>
        </w:tc>
        <w:tc>
          <w:tcPr>
            <w:tcW w:w="459" w:type="dxa"/>
          </w:tcPr>
          <w:p w14:paraId="70FD6874" w14:textId="4EC3C44F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6</w:t>
            </w:r>
          </w:p>
        </w:tc>
        <w:tc>
          <w:tcPr>
            <w:tcW w:w="459" w:type="dxa"/>
          </w:tcPr>
          <w:p w14:paraId="449D2A1E" w14:textId="04E6DBAA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7</w:t>
            </w:r>
          </w:p>
        </w:tc>
        <w:tc>
          <w:tcPr>
            <w:tcW w:w="459" w:type="dxa"/>
          </w:tcPr>
          <w:p w14:paraId="5C65A407" w14:textId="03A91D0B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8</w:t>
            </w:r>
          </w:p>
        </w:tc>
        <w:tc>
          <w:tcPr>
            <w:tcW w:w="459" w:type="dxa"/>
          </w:tcPr>
          <w:p w14:paraId="4252864C" w14:textId="38DE8326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9</w:t>
            </w:r>
          </w:p>
        </w:tc>
        <w:tc>
          <w:tcPr>
            <w:tcW w:w="459" w:type="dxa"/>
          </w:tcPr>
          <w:p w14:paraId="72F6DEB5" w14:textId="2E6AE43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0</w:t>
            </w:r>
          </w:p>
        </w:tc>
        <w:tc>
          <w:tcPr>
            <w:tcW w:w="459" w:type="dxa"/>
          </w:tcPr>
          <w:p w14:paraId="03CAC270" w14:textId="170D54DC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1</w:t>
            </w:r>
          </w:p>
        </w:tc>
        <w:tc>
          <w:tcPr>
            <w:tcW w:w="459" w:type="dxa"/>
          </w:tcPr>
          <w:p w14:paraId="1491FFC2" w14:textId="7840A223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2</w:t>
            </w:r>
          </w:p>
        </w:tc>
        <w:tc>
          <w:tcPr>
            <w:tcW w:w="459" w:type="dxa"/>
          </w:tcPr>
          <w:p w14:paraId="400D6A60" w14:textId="61325A7C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3</w:t>
            </w:r>
          </w:p>
        </w:tc>
        <w:tc>
          <w:tcPr>
            <w:tcW w:w="459" w:type="dxa"/>
          </w:tcPr>
          <w:p w14:paraId="5DB6C7DB" w14:textId="37D630BD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4</w:t>
            </w:r>
          </w:p>
        </w:tc>
        <w:tc>
          <w:tcPr>
            <w:tcW w:w="459" w:type="dxa"/>
          </w:tcPr>
          <w:p w14:paraId="481DF460" w14:textId="613AA9F4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5</w:t>
            </w:r>
          </w:p>
        </w:tc>
        <w:tc>
          <w:tcPr>
            <w:tcW w:w="459" w:type="dxa"/>
          </w:tcPr>
          <w:p w14:paraId="4034DC38" w14:textId="2208F563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6</w:t>
            </w:r>
          </w:p>
        </w:tc>
        <w:tc>
          <w:tcPr>
            <w:tcW w:w="459" w:type="dxa"/>
          </w:tcPr>
          <w:p w14:paraId="46F125E9" w14:textId="5CEDB12B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7</w:t>
            </w:r>
          </w:p>
        </w:tc>
      </w:tr>
      <w:tr w:rsidR="00C60973" w:rsidRPr="007E073C" w14:paraId="0C700D6F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6BB6CB02" w14:textId="40D1D343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</w:t>
            </w:r>
          </w:p>
        </w:tc>
        <w:tc>
          <w:tcPr>
            <w:tcW w:w="459" w:type="dxa"/>
            <w:shd w:val="clear" w:color="auto" w:fill="000000" w:themeFill="text1"/>
          </w:tcPr>
          <w:p w14:paraId="5E96EAF5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EC0B41C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1CA80B9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0B8F7EB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30BF3DA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C96A0DF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9A69170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6263AFF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3B22326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3FB52D5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BA569AD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3D409D0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8891CB2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F1EB1FA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79EB170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E0A0BEC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2784EB3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0973" w:rsidRPr="007E073C" w14:paraId="5B8C9D64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41C01E16" w14:textId="529B3D6F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2</w:t>
            </w:r>
          </w:p>
        </w:tc>
        <w:tc>
          <w:tcPr>
            <w:tcW w:w="459" w:type="dxa"/>
          </w:tcPr>
          <w:p w14:paraId="024F05C4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2C9CE687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A4496F9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4609557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84DFE01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3162636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3C4A1CA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97F7065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9078B08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16D6CE9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DF81546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15512DE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7C1B2FB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CFC02F9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B0B08B5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15A0A82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651CF5B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0973" w:rsidRPr="007E073C" w14:paraId="379DF726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3C7EDC2C" w14:textId="1F38E36A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3</w:t>
            </w:r>
          </w:p>
        </w:tc>
        <w:tc>
          <w:tcPr>
            <w:tcW w:w="459" w:type="dxa"/>
          </w:tcPr>
          <w:p w14:paraId="69D14B77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D48F903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1385A755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971270C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4F3AF8E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3A2BD45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543BC03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2907E8F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C53E1A7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904BC3B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5B5F7E2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0F3416A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F214EB4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BD54F5E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152AC48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BA8058B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7E998F6" w14:textId="77777777" w:rsidR="00C60973" w:rsidRPr="007E073C" w:rsidRDefault="00C60973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701F0" w:rsidRPr="007E073C" w14:paraId="19F6151F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3B675B49" w14:textId="0F9507B8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4</w:t>
            </w:r>
          </w:p>
        </w:tc>
        <w:tc>
          <w:tcPr>
            <w:tcW w:w="459" w:type="dxa"/>
          </w:tcPr>
          <w:p w14:paraId="0725C3DC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ED77536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AB86B7D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50007034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BDD53E8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4E8BD07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FA895E6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18B8905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114774F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931DA28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88AFCD0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7116798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1BFF640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C56F2C2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EABB978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CF704E4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B835F92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701F0" w:rsidRPr="007E073C" w14:paraId="53F7D5F0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1B18C42F" w14:textId="6E26AA24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5</w:t>
            </w:r>
          </w:p>
        </w:tc>
        <w:tc>
          <w:tcPr>
            <w:tcW w:w="459" w:type="dxa"/>
          </w:tcPr>
          <w:p w14:paraId="202AF972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BB05100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6202486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A25F302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5CE874C2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CD418EE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FCD5639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371BAE7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D1BDC81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0E6F744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7A89A3C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A31C1EB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1E93CAC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BC96655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867882B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6DFC9C9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24D2100" w14:textId="77777777" w:rsidR="00D701F0" w:rsidRPr="007E073C" w:rsidRDefault="00D701F0" w:rsidP="00C6097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2E04" w:rsidRPr="007E073C" w14:paraId="4A5DCFE8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0414CB9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6</w:t>
            </w:r>
          </w:p>
        </w:tc>
        <w:tc>
          <w:tcPr>
            <w:tcW w:w="459" w:type="dxa"/>
          </w:tcPr>
          <w:p w14:paraId="2CD4360E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42A7FC4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D746362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51596F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84E79CC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65A353A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5CE52D7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74CDC06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AA18474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16351C6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A44E7AD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078D461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67862E1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376432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AFC15D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3DF1360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FF7394A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2E04" w:rsidRPr="007E073C" w14:paraId="4F5C7728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0BFDD33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7</w:t>
            </w:r>
          </w:p>
        </w:tc>
        <w:tc>
          <w:tcPr>
            <w:tcW w:w="459" w:type="dxa"/>
          </w:tcPr>
          <w:p w14:paraId="239CE051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4563627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A684EE3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EA71056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A2AA415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0E5A89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6581CFCB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00D9343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3D7361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24439B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E674EB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C439A85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88BCA91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5E6E60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6139413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8248E91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D7E3FA5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2E04" w:rsidRPr="007E073C" w14:paraId="2395F7A8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295407A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8</w:t>
            </w:r>
          </w:p>
        </w:tc>
        <w:tc>
          <w:tcPr>
            <w:tcW w:w="459" w:type="dxa"/>
          </w:tcPr>
          <w:p w14:paraId="17B7895C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71D5E84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CBFF4D3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B201AB2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9ACE28E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87C046D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8C2B532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40AE12B6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11097E5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4A02CD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FE52FAA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6625465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54C4CA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B268C92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0EBA350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AE531F2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5B9CA62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2E04" w:rsidRPr="007E073C" w14:paraId="439F40CB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0F352FA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9</w:t>
            </w:r>
          </w:p>
        </w:tc>
        <w:tc>
          <w:tcPr>
            <w:tcW w:w="459" w:type="dxa"/>
          </w:tcPr>
          <w:p w14:paraId="067219F3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25A318D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92BE9DB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4B7452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5E4FE20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CF5EF5D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1EC7F2E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8D7CAA0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5985177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1E22B0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C99ED4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831BEE5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775572C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B9DEFC0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5037E80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218E7F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087C50D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2E04" w:rsidRPr="007E073C" w14:paraId="5A48AAB9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4F8577A6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0</w:t>
            </w:r>
          </w:p>
        </w:tc>
        <w:tc>
          <w:tcPr>
            <w:tcW w:w="459" w:type="dxa"/>
          </w:tcPr>
          <w:p w14:paraId="4E4BF53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30B3DFC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155C1D0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1F93D8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1BA2C5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E44370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A0049E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8202A04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4F8A20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616D1127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037F5DD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DDFD9F4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FB94819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20FB4A2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F91849D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C996C1A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4D4FF07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2E04" w:rsidRPr="007E073C" w14:paraId="70809785" w14:textId="77777777" w:rsidTr="00954A06">
        <w:trPr>
          <w:trHeight w:val="6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4013E77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1</w:t>
            </w:r>
          </w:p>
        </w:tc>
        <w:tc>
          <w:tcPr>
            <w:tcW w:w="459" w:type="dxa"/>
          </w:tcPr>
          <w:p w14:paraId="56A3B1B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0E6CD5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1608476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EC64E07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8AC2DF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06D661A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FF2E4CF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440D296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45DB81DC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111A5B3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6D0E7028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DF1AE35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BB514E0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0CEEA541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A4653DA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70BB69A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768F4B5" w14:textId="77777777" w:rsidR="00BC2E04" w:rsidRPr="007E073C" w:rsidRDefault="00BC2E04" w:rsidP="00F8466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30EE1" w:rsidRPr="007E073C" w14:paraId="7F781B24" w14:textId="77777777" w:rsidTr="00170DCA">
        <w:tblPrEx>
          <w:jc w:val="left"/>
        </w:tblPrEx>
        <w:trPr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" w:type="dxa"/>
          </w:tcPr>
          <w:p w14:paraId="7F092AEF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E073C">
              <w:rPr>
                <w:rFonts w:ascii="Times New Roman" w:hAnsi="Times New Roman" w:cs="Times New Roman"/>
                <w:sz w:val="16"/>
                <w:szCs w:val="16"/>
              </w:rPr>
              <w:t>K12</w:t>
            </w:r>
          </w:p>
        </w:tc>
        <w:tc>
          <w:tcPr>
            <w:tcW w:w="459" w:type="dxa"/>
          </w:tcPr>
          <w:p w14:paraId="1DC11FD7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4EF4F41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BC0236A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51B7931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A0524EB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2661639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16F7428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BC7E824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5F217D1A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2C927FD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A0FCAB6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shd w:val="clear" w:color="auto" w:fill="000000" w:themeFill="text1"/>
          </w:tcPr>
          <w:p w14:paraId="6AE06BA0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3E8DCC37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60E033D1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1430D0F7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2FCD46C2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</w:tcPr>
          <w:p w14:paraId="71204EB3" w14:textId="77777777" w:rsidR="00030EE1" w:rsidRPr="007E073C" w:rsidRDefault="00030EE1" w:rsidP="00EF4D33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22F9874D" w14:textId="77777777" w:rsidR="00304285" w:rsidRDefault="00304285" w:rsidP="00F3230F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7374A3" w14:textId="1F6590A1" w:rsidR="00C60973" w:rsidRDefault="00DC56BB" w:rsidP="00C60973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ilai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C1D3B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.4</w:t>
      </w:r>
      <w:r w:rsidR="00B444FA">
        <w:rPr>
          <w:rFonts w:ascii="Times New Roman" w:hAnsi="Times New Roman" w:cs="Times New Roman"/>
          <w:sz w:val="24"/>
          <w:szCs w:val="24"/>
        </w:rPr>
        <w:t>.</w:t>
      </w:r>
    </w:p>
    <w:p w14:paraId="496745B9" w14:textId="2E0EAAF5" w:rsidR="00344C33" w:rsidRDefault="00344C33" w:rsidP="00344C33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344C33" w:rsidSect="0011146F">
          <w:headerReference w:type="even" r:id="rId55"/>
          <w:headerReference w:type="default" r:id="rId56"/>
          <w:footerReference w:type="even" r:id="rId57"/>
          <w:footerReference w:type="default" r:id="rId58"/>
          <w:headerReference w:type="first" r:id="rId59"/>
          <w:footerReference w:type="first" r:id="rId60"/>
          <w:pgSz w:w="11909" w:h="16834" w:code="9"/>
          <w:pgMar w:top="1701" w:right="1701" w:bottom="1701" w:left="1701" w:header="850" w:footer="1417" w:gutter="0"/>
          <w:cols w:space="720"/>
          <w:titlePg/>
          <w:docGrid w:linePitch="360"/>
        </w:sectPr>
      </w:pPr>
    </w:p>
    <w:p w14:paraId="074C540D" w14:textId="7E117E4E" w:rsidR="00C832FC" w:rsidRDefault="00C832FC" w:rsidP="00784840">
      <w:pPr>
        <w:pStyle w:val="Heading1"/>
        <w:spacing w:before="100" w:beforeAutospacing="1"/>
        <w:rPr>
          <w:rFonts w:cs="Times New Roman"/>
          <w:b/>
          <w:szCs w:val="24"/>
        </w:rPr>
      </w:pPr>
      <w:bookmarkStart w:id="38" w:name="_Toc15524557"/>
      <w:r w:rsidRPr="00C832FC">
        <w:rPr>
          <w:rFonts w:cs="Times New Roman"/>
          <w:b/>
          <w:szCs w:val="24"/>
        </w:rPr>
        <w:lastRenderedPageBreak/>
        <w:t>BAB 4</w:t>
      </w:r>
      <w:r w:rsidRPr="00C832FC">
        <w:rPr>
          <w:rFonts w:cs="Times New Roman"/>
          <w:b/>
          <w:szCs w:val="24"/>
        </w:rPr>
        <w:br/>
        <w:t>HASIL DAN PEMBAHASAN</w:t>
      </w:r>
      <w:bookmarkEnd w:id="38"/>
    </w:p>
    <w:p w14:paraId="00277348" w14:textId="77777777" w:rsidR="00ED3C54" w:rsidRPr="00ED3C54" w:rsidRDefault="00ED3C54" w:rsidP="00ED3C54"/>
    <w:p w14:paraId="16412136" w14:textId="14DC4C94" w:rsidR="00C832FC" w:rsidRDefault="00D579FD" w:rsidP="00D579FD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b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kriteria-kriteria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bab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AHP </w:t>
      </w:r>
      <w:proofErr w:type="spellStart"/>
      <w:r w:rsidR="0009438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09438F">
        <w:rPr>
          <w:rFonts w:ascii="Times New Roman" w:hAnsi="Times New Roman" w:cs="Times New Roman"/>
          <w:sz w:val="24"/>
          <w:szCs w:val="24"/>
        </w:rPr>
        <w:t xml:space="preserve"> </w:t>
      </w:r>
      <w:r w:rsidR="0009438F" w:rsidRPr="0009438F">
        <w:rPr>
          <w:rFonts w:ascii="Times New Roman" w:hAnsi="Times New Roman" w:cs="Times New Roman"/>
          <w:i/>
          <w:sz w:val="24"/>
          <w:szCs w:val="24"/>
        </w:rPr>
        <w:t>theoretical framework</w:t>
      </w:r>
      <w:r w:rsidR="0009438F">
        <w:rPr>
          <w:rFonts w:ascii="Times New Roman" w:hAnsi="Times New Roman" w:cs="Times New Roman"/>
          <w:sz w:val="24"/>
          <w:szCs w:val="24"/>
        </w:rPr>
        <w:t>.</w:t>
      </w:r>
      <w:r w:rsidR="00C82223">
        <w:rPr>
          <w:rFonts w:ascii="Times New Roman" w:hAnsi="Times New Roman" w:cs="Times New Roman"/>
          <w:sz w:val="24"/>
          <w:szCs w:val="24"/>
        </w:rPr>
        <w:t xml:space="preserve"> </w:t>
      </w:r>
      <w:r w:rsidR="00770A92">
        <w:rPr>
          <w:rFonts w:ascii="Times New Roman" w:hAnsi="Times New Roman" w:cs="Times New Roman"/>
          <w:sz w:val="24"/>
          <w:szCs w:val="24"/>
        </w:rPr>
        <w:t xml:space="preserve">Setelah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divalidasi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kriteria-kriteria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ku</w:t>
      </w:r>
      <w:r w:rsidR="001D7444">
        <w:rPr>
          <w:rFonts w:ascii="Times New Roman" w:hAnsi="Times New Roman" w:cs="Times New Roman"/>
          <w:sz w:val="24"/>
          <w:szCs w:val="24"/>
        </w:rPr>
        <w:t>e</w:t>
      </w:r>
      <w:r w:rsidR="00770A92">
        <w:rPr>
          <w:rFonts w:ascii="Times New Roman" w:hAnsi="Times New Roman" w:cs="Times New Roman"/>
          <w:sz w:val="24"/>
          <w:szCs w:val="24"/>
        </w:rPr>
        <w:t>sioner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datanya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r w:rsidR="00770A92" w:rsidRPr="001C04B1">
        <w:rPr>
          <w:rFonts w:ascii="Times New Roman" w:hAnsi="Times New Roman" w:cs="Times New Roman"/>
          <w:i/>
          <w:sz w:val="24"/>
          <w:szCs w:val="24"/>
        </w:rPr>
        <w:t>Analytic Hierarchy Process</w:t>
      </w:r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peringkat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A9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770A92">
        <w:rPr>
          <w:rFonts w:ascii="Times New Roman" w:hAnsi="Times New Roman" w:cs="Times New Roman"/>
          <w:sz w:val="24"/>
          <w:szCs w:val="24"/>
        </w:rPr>
        <w:t>.</w:t>
      </w:r>
    </w:p>
    <w:p w14:paraId="4C1A0C68" w14:textId="2D37C6A1" w:rsidR="00F76CAC" w:rsidRDefault="00F76CAC" w:rsidP="00247BB0">
      <w:pPr>
        <w:pStyle w:val="ListParagraph"/>
        <w:numPr>
          <w:ilvl w:val="0"/>
          <w:numId w:val="19"/>
        </w:numPr>
        <w:spacing w:before="100" w:beforeAutospacing="1" w:after="0" w:line="360" w:lineRule="auto"/>
        <w:ind w:left="446" w:hanging="450"/>
        <w:contextualSpacing w:val="0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39" w:name="_Toc15524558"/>
      <w:proofErr w:type="spellStart"/>
      <w:r>
        <w:rPr>
          <w:rFonts w:ascii="Times New Roman" w:hAnsi="Times New Roman" w:cs="Times New Roman"/>
          <w:b/>
          <w:sz w:val="24"/>
          <w:szCs w:val="24"/>
        </w:rPr>
        <w:t>Profi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Perusahaan</w:t>
      </w:r>
      <w:bookmarkEnd w:id="39"/>
    </w:p>
    <w:p w14:paraId="6737567A" w14:textId="1AB515C8" w:rsidR="00B32CDB" w:rsidRDefault="009337B3" w:rsidP="00EC5BDC">
      <w:pPr>
        <w:spacing w:after="100" w:afterAutospacing="1" w:line="360" w:lineRule="auto"/>
        <w:ind w:left="-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T XYZ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36916">
        <w:rPr>
          <w:rFonts w:ascii="Times New Roman" w:hAnsi="Times New Roman" w:cs="Times New Roman"/>
          <w:bCs/>
          <w:sz w:val="24"/>
          <w:szCs w:val="24"/>
        </w:rPr>
        <w:t>berdiri</w:t>
      </w:r>
      <w:proofErr w:type="spellEnd"/>
      <w:r w:rsidR="0093691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36916">
        <w:rPr>
          <w:rFonts w:ascii="Times New Roman" w:hAnsi="Times New Roman" w:cs="Times New Roman"/>
          <w:bCs/>
          <w:sz w:val="24"/>
          <w:szCs w:val="24"/>
        </w:rPr>
        <w:t>sejak</w:t>
      </w:r>
      <w:proofErr w:type="spellEnd"/>
      <w:r w:rsidR="00936916">
        <w:rPr>
          <w:rFonts w:ascii="Times New Roman" w:hAnsi="Times New Roman" w:cs="Times New Roman"/>
          <w:bCs/>
          <w:sz w:val="24"/>
          <w:szCs w:val="24"/>
        </w:rPr>
        <w:t xml:space="preserve"> 1957</w:t>
      </w:r>
      <w:r w:rsidR="00E57EA7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mulai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beroperasi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tanggal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21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Februari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1957 yang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berkantor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pusat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di Jakarta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id w:val="-1741014222"/>
          <w:citation/>
        </w:sdtPr>
        <w:sdtContent>
          <w:r w:rsidR="00E57EA7">
            <w:rPr>
              <w:rFonts w:ascii="Times New Roman" w:hAnsi="Times New Roman" w:cs="Times New Roman"/>
              <w:bCs/>
              <w:sz w:val="24"/>
              <w:szCs w:val="24"/>
            </w:rPr>
            <w:fldChar w:fldCharType="begin"/>
          </w:r>
          <w:r w:rsidR="00E57EA7">
            <w:rPr>
              <w:rFonts w:ascii="Times New Roman" w:hAnsi="Times New Roman" w:cs="Times New Roman"/>
              <w:bCs/>
              <w:sz w:val="24"/>
              <w:szCs w:val="24"/>
            </w:rPr>
            <w:instrText xml:space="preserve"> CITATION BCA14 \l 1033 </w:instrText>
          </w:r>
          <w:r w:rsidR="00E57EA7">
            <w:rPr>
              <w:rFonts w:ascii="Times New Roman" w:hAnsi="Times New Roman" w:cs="Times New Roman"/>
              <w:bCs/>
              <w:sz w:val="24"/>
              <w:szCs w:val="24"/>
            </w:rPr>
            <w:fldChar w:fldCharType="separate"/>
          </w:r>
          <w:r w:rsidR="007A271F">
            <w:rPr>
              <w:rFonts w:ascii="Times New Roman" w:hAnsi="Times New Roman" w:cs="Times New Roman"/>
              <w:bCs/>
              <w:noProof/>
              <w:sz w:val="24"/>
              <w:szCs w:val="24"/>
            </w:rPr>
            <w:t xml:space="preserve"> </w:t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BCA, 2014)</w:t>
          </w:r>
          <w:r w:rsidR="00E57EA7"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sdtContent>
      </w:sdt>
      <w:r w:rsidR="00E57EA7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Perkembang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T XYZ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dibidang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IT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dimulai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kisar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tahu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1980-</w:t>
      </w:r>
      <w:proofErr w:type="gramStart"/>
      <w:r w:rsidR="005A69E2">
        <w:rPr>
          <w:rFonts w:ascii="Times New Roman" w:hAnsi="Times New Roman" w:cs="Times New Roman"/>
          <w:bCs/>
          <w:sz w:val="24"/>
          <w:szCs w:val="24"/>
        </w:rPr>
        <w:t>an</w:t>
      </w:r>
      <w:proofErr w:type="gram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T XYZ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mengembangk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produk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maupu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teknologi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menerapk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A69E2" w:rsidRPr="005A69E2">
        <w:rPr>
          <w:rFonts w:ascii="Times New Roman" w:hAnsi="Times New Roman" w:cs="Times New Roman"/>
          <w:bCs/>
          <w:i/>
          <w:iCs/>
          <w:sz w:val="24"/>
          <w:szCs w:val="24"/>
        </w:rPr>
        <w:t>online system</w:t>
      </w:r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jaring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kantor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cabang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, dan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meluncurk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Tabungan Hari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Dep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Tahap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PT XYZ</w:t>
      </w:r>
      <w:r w:rsidR="005A69E2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Kisar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tahu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2008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sampai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2009, </w:t>
      </w:r>
      <w:r>
        <w:rPr>
          <w:rFonts w:ascii="Times New Roman" w:hAnsi="Times New Roman" w:cs="Times New Roman"/>
          <w:sz w:val="24"/>
          <w:szCs w:val="24"/>
        </w:rPr>
        <w:t>PT XYZ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menyelesaik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pembangun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A69E2" w:rsidRPr="00B32CDB">
        <w:rPr>
          <w:rFonts w:ascii="Times New Roman" w:hAnsi="Times New Roman" w:cs="Times New Roman"/>
          <w:bCs/>
          <w:i/>
          <w:iCs/>
          <w:sz w:val="24"/>
          <w:szCs w:val="24"/>
        </w:rPr>
        <w:t>mirroring IT system</w:t>
      </w:r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guna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memperkuat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kelangsungan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usaha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meminimalisasi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risiko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A69E2">
        <w:rPr>
          <w:rFonts w:ascii="Times New Roman" w:hAnsi="Times New Roman" w:cs="Times New Roman"/>
          <w:bCs/>
          <w:sz w:val="24"/>
          <w:szCs w:val="24"/>
        </w:rPr>
        <w:t>operasional</w:t>
      </w:r>
      <w:proofErr w:type="spellEnd"/>
      <w:r w:rsidR="005A69E2">
        <w:rPr>
          <w:rFonts w:ascii="Times New Roman" w:hAnsi="Times New Roman" w:cs="Times New Roman"/>
          <w:b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id w:val="1005481237"/>
          <w:citation/>
        </w:sdtPr>
        <w:sdtContent>
          <w:r w:rsidR="005A69E2">
            <w:rPr>
              <w:rFonts w:ascii="Times New Roman" w:hAnsi="Times New Roman" w:cs="Times New Roman"/>
              <w:bCs/>
              <w:sz w:val="24"/>
              <w:szCs w:val="24"/>
            </w:rPr>
            <w:fldChar w:fldCharType="begin"/>
          </w:r>
          <w:r w:rsidR="005A69E2">
            <w:rPr>
              <w:rFonts w:ascii="Times New Roman" w:hAnsi="Times New Roman" w:cs="Times New Roman"/>
              <w:bCs/>
              <w:sz w:val="24"/>
              <w:szCs w:val="24"/>
            </w:rPr>
            <w:instrText xml:space="preserve"> CITATION BCA14 \l 1033 </w:instrText>
          </w:r>
          <w:r w:rsidR="005A69E2">
            <w:rPr>
              <w:rFonts w:ascii="Times New Roman" w:hAnsi="Times New Roman" w:cs="Times New Roman"/>
              <w:bCs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BCA, 2014)</w:t>
          </w:r>
          <w:r w:rsidR="005A69E2"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sdtContent>
      </w:sdt>
      <w:r w:rsidR="00B32CDB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1F2021EE" w14:textId="7022237C" w:rsidR="0087730F" w:rsidRDefault="007F35A2" w:rsidP="0087730F">
      <w:pPr>
        <w:spacing w:before="100" w:beforeAutospacing="1" w:after="100" w:afterAutospacing="1" w:line="360" w:lineRule="auto"/>
        <w:ind w:left="-4"/>
        <w:jc w:val="both"/>
        <w:rPr>
          <w:rFonts w:ascii="Times New Roman" w:hAnsi="Times New Roman" w:cs="Times New Roman"/>
          <w:bCs/>
          <w:sz w:val="24"/>
          <w:szCs w:val="24"/>
        </w:rPr>
        <w:sectPr w:rsidR="0087730F" w:rsidSect="0011146F">
          <w:headerReference w:type="even" r:id="rId61"/>
          <w:headerReference w:type="default" r:id="rId62"/>
          <w:footerReference w:type="even" r:id="rId63"/>
          <w:footerReference w:type="default" r:id="rId64"/>
          <w:footerReference w:type="first" r:id="rId65"/>
          <w:pgSz w:w="11909" w:h="16834" w:code="9"/>
          <w:pgMar w:top="1701" w:right="1701" w:bottom="1701" w:left="1701" w:header="850" w:footer="1417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68B83398" wp14:editId="08F271C0">
                <wp:simplePos x="0" y="0"/>
                <wp:positionH relativeFrom="column">
                  <wp:posOffset>3815255</wp:posOffset>
                </wp:positionH>
                <wp:positionV relativeFrom="paragraph">
                  <wp:posOffset>2197976</wp:posOffset>
                </wp:positionV>
                <wp:extent cx="2105025" cy="609600"/>
                <wp:effectExtent l="914400" t="38100" r="28575" b="95250"/>
                <wp:wrapNone/>
                <wp:docPr id="19" name="Callout: Line with Border and Accent Ba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025" cy="609600"/>
                        </a:xfrm>
                        <a:prstGeom prst="accentBorderCallout1">
                          <a:avLst>
                            <a:gd name="adj1" fmla="val 18750"/>
                            <a:gd name="adj2" fmla="val -8333"/>
                            <a:gd name="adj3" fmla="val 110146"/>
                            <a:gd name="adj4" fmla="val -42812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8E3F9" w14:textId="072DB8E8" w:rsidR="002E134F" w:rsidRPr="00781517" w:rsidRDefault="002E134F" w:rsidP="007F35A2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tiap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awal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Bab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nomor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eng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an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jajar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dengan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 xml:space="preserve">UI, 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ulisan</w:t>
                            </w:r>
                            <w:proofErr w:type="spellEnd"/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 xml:space="preserve"> U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osis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ebela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k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83398" id="Callout: Line with Border and Accent Bar 19" o:spid="_x0000_s1071" type="#_x0000_t50" style="position:absolute;left:0;text-align:left;margin-left:300.4pt;margin-top:173.05pt;width:165.75pt;height:48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" adj="-9247,23792" fillcolor="white [3201]" strokecolor="red" strokeweight="1pt">
                <v:textbox>
                  <w:txbxContent>
                    <w:p w14:paraId="7278E3F9" w14:textId="072DB8E8" w:rsidR="002E134F" w:rsidRPr="00781517" w:rsidRDefault="002E134F" w:rsidP="007F35A2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Setiap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awal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Bab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nomor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eng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an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jajar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dengan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 xml:space="preserve">UI, 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ulisan</w:t>
                      </w:r>
                      <w:proofErr w:type="spellEnd"/>
                      <w:proofErr w:type="gramEnd"/>
                      <w:r>
                        <w:rPr>
                          <w:sz w:val="20"/>
                          <w:szCs w:val="20"/>
                        </w:rPr>
                        <w:t xml:space="preserve"> U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posis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di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ebelah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kanan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B32CDB">
        <w:rPr>
          <w:rFonts w:ascii="Times New Roman" w:hAnsi="Times New Roman" w:cs="Times New Roman"/>
          <w:bCs/>
          <w:sz w:val="24"/>
          <w:szCs w:val="24"/>
        </w:rPr>
        <w:t xml:space="preserve">Pada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tahu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2010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sampa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2013, </w:t>
      </w:r>
      <w:r w:rsidR="009337B3">
        <w:rPr>
          <w:rFonts w:ascii="Times New Roman" w:hAnsi="Times New Roman" w:cs="Times New Roman"/>
          <w:sz w:val="24"/>
          <w:szCs w:val="24"/>
        </w:rPr>
        <w:t>PT XYZ</w:t>
      </w:r>
      <w:r w:rsidR="009337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memperkuat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bisnis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perbank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transaks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melalu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produk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inovatif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diantaranya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32CDB" w:rsidRPr="00B32CDB">
        <w:rPr>
          <w:rFonts w:ascii="Times New Roman" w:hAnsi="Times New Roman" w:cs="Times New Roman"/>
          <w:bCs/>
          <w:i/>
          <w:iCs/>
          <w:sz w:val="24"/>
          <w:szCs w:val="24"/>
        </w:rPr>
        <w:t>mobile banking</w:t>
      </w:r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32CDB" w:rsidRPr="00B32CDB">
        <w:rPr>
          <w:rFonts w:ascii="Times New Roman" w:hAnsi="Times New Roman" w:cs="Times New Roman"/>
          <w:bCs/>
          <w:i/>
          <w:iCs/>
          <w:sz w:val="24"/>
          <w:szCs w:val="24"/>
        </w:rPr>
        <w:t>smartphone</w:t>
      </w:r>
      <w:r w:rsidR="00B32CD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penyelesai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pembayar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melalu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32CDB" w:rsidRPr="00B32CDB">
        <w:rPr>
          <w:rFonts w:ascii="Times New Roman" w:hAnsi="Times New Roman" w:cs="Times New Roman"/>
          <w:bCs/>
          <w:i/>
          <w:iCs/>
          <w:sz w:val="24"/>
          <w:szCs w:val="24"/>
        </w:rPr>
        <w:t>e-Commerce</w:t>
      </w:r>
      <w:r w:rsidR="00B32CDB">
        <w:rPr>
          <w:rFonts w:ascii="Times New Roman" w:hAnsi="Times New Roman" w:cs="Times New Roman"/>
          <w:bCs/>
          <w:sz w:val="24"/>
          <w:szCs w:val="24"/>
        </w:rPr>
        <w:t xml:space="preserve">, dan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mengembangk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konsep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baru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32CDB" w:rsidRPr="00B32CDB">
        <w:rPr>
          <w:rFonts w:ascii="Times New Roman" w:hAnsi="Times New Roman" w:cs="Times New Roman"/>
          <w:bCs/>
          <w:i/>
          <w:iCs/>
          <w:sz w:val="24"/>
          <w:szCs w:val="24"/>
        </w:rPr>
        <w:t>Electronic Banking Center</w:t>
      </w:r>
      <w:r w:rsidR="00B32CDB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melengkap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ATM </w:t>
      </w:r>
      <w:r w:rsidR="00B32CDB" w:rsidRPr="00B32CDB">
        <w:rPr>
          <w:rFonts w:ascii="Times New Roman" w:hAnsi="Times New Roman" w:cs="Times New Roman"/>
          <w:bCs/>
          <w:i/>
          <w:iCs/>
          <w:sz w:val="24"/>
          <w:szCs w:val="24"/>
        </w:rPr>
        <w:t>center</w:t>
      </w:r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tambah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fitur-fitur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didukung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teknolog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terkin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Guna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meningkatk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keandal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perbankannya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337B3">
        <w:rPr>
          <w:rFonts w:ascii="Times New Roman" w:hAnsi="Times New Roman" w:cs="Times New Roman"/>
          <w:sz w:val="24"/>
          <w:szCs w:val="24"/>
        </w:rPr>
        <w:t>PT XYZ</w:t>
      </w:r>
      <w:r w:rsidR="009337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menyelesaik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pembangun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32CDB" w:rsidRPr="00B32CDB">
        <w:rPr>
          <w:rFonts w:ascii="Times New Roman" w:hAnsi="Times New Roman" w:cs="Times New Roman"/>
          <w:bCs/>
          <w:i/>
          <w:iCs/>
          <w:sz w:val="24"/>
          <w:szCs w:val="24"/>
        </w:rPr>
        <w:t>Disaster Recovery Center</w:t>
      </w:r>
      <w:r w:rsidR="00B32CDB">
        <w:rPr>
          <w:rFonts w:ascii="Times New Roman" w:hAnsi="Times New Roman" w:cs="Times New Roman"/>
          <w:bCs/>
          <w:sz w:val="24"/>
          <w:szCs w:val="24"/>
        </w:rPr>
        <w:t xml:space="preserve"> (DRC) di Surabaya yang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berfungs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32CDB" w:rsidRPr="00B32CDB">
        <w:rPr>
          <w:rFonts w:ascii="Times New Roman" w:hAnsi="Times New Roman" w:cs="Times New Roman"/>
          <w:bCs/>
          <w:i/>
          <w:iCs/>
          <w:sz w:val="24"/>
          <w:szCs w:val="24"/>
        </w:rPr>
        <w:t>disaster recovery backup data center</w:t>
      </w:r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terintegras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dua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32CDB" w:rsidRPr="00B32CDB">
        <w:rPr>
          <w:rFonts w:ascii="Times New Roman" w:hAnsi="Times New Roman" w:cs="Times New Roman"/>
          <w:bCs/>
          <w:i/>
          <w:iCs/>
          <w:sz w:val="24"/>
          <w:szCs w:val="24"/>
        </w:rPr>
        <w:t>mirroring data center</w:t>
      </w:r>
      <w:r w:rsidR="00B32CDB">
        <w:rPr>
          <w:rFonts w:ascii="Times New Roman" w:hAnsi="Times New Roman" w:cs="Times New Roman"/>
          <w:bCs/>
          <w:sz w:val="24"/>
          <w:szCs w:val="24"/>
        </w:rPr>
        <w:t xml:space="preserve">. DRC yang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baru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menggantikan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DRC yang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2CDB">
        <w:rPr>
          <w:rFonts w:ascii="Times New Roman" w:hAnsi="Times New Roman" w:cs="Times New Roman"/>
          <w:bCs/>
          <w:sz w:val="24"/>
          <w:szCs w:val="24"/>
        </w:rPr>
        <w:t>berlokasi</w:t>
      </w:r>
      <w:proofErr w:type="spellEnd"/>
      <w:r w:rsidR="00B32CDB">
        <w:rPr>
          <w:rFonts w:ascii="Times New Roman" w:hAnsi="Times New Roman" w:cs="Times New Roman"/>
          <w:bCs/>
          <w:sz w:val="24"/>
          <w:szCs w:val="24"/>
        </w:rPr>
        <w:t xml:space="preserve"> di Singapura 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id w:val="962696535"/>
          <w:citation/>
        </w:sdtPr>
        <w:sdtContent>
          <w:r w:rsidR="00B32CDB">
            <w:rPr>
              <w:rFonts w:ascii="Times New Roman" w:hAnsi="Times New Roman" w:cs="Times New Roman"/>
              <w:bCs/>
              <w:sz w:val="24"/>
              <w:szCs w:val="24"/>
            </w:rPr>
            <w:fldChar w:fldCharType="begin"/>
          </w:r>
          <w:r w:rsidR="00B32CDB">
            <w:rPr>
              <w:rFonts w:ascii="Times New Roman" w:hAnsi="Times New Roman" w:cs="Times New Roman"/>
              <w:bCs/>
              <w:sz w:val="24"/>
              <w:szCs w:val="24"/>
            </w:rPr>
            <w:instrText xml:space="preserve"> CITATION BCA14 \l 1033 </w:instrText>
          </w:r>
          <w:r w:rsidR="00B32CDB">
            <w:rPr>
              <w:rFonts w:ascii="Times New Roman" w:hAnsi="Times New Roman" w:cs="Times New Roman"/>
              <w:bCs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BCA, 2014)</w:t>
          </w:r>
          <w:r w:rsidR="00B32CDB"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sdtContent>
      </w:sdt>
      <w:r w:rsidR="00B32CDB">
        <w:rPr>
          <w:rFonts w:ascii="Times New Roman" w:hAnsi="Times New Roman" w:cs="Times New Roman"/>
          <w:bCs/>
          <w:sz w:val="24"/>
          <w:szCs w:val="24"/>
        </w:rPr>
        <w:t>.</w:t>
      </w:r>
      <w:r w:rsidR="0087730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E187716" w14:textId="752C4440" w:rsidR="004A0535" w:rsidRDefault="004A0535" w:rsidP="00D06424">
      <w:pPr>
        <w:spacing w:before="100" w:beforeAutospacing="1" w:after="100" w:afterAutospacing="1" w:line="360" w:lineRule="auto"/>
        <w:ind w:left="-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lastRenderedPageBreak/>
        <w:t>Vi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337B3">
        <w:rPr>
          <w:rFonts w:ascii="Times New Roman" w:hAnsi="Times New Roman" w:cs="Times New Roman"/>
          <w:sz w:val="24"/>
          <w:szCs w:val="24"/>
        </w:rPr>
        <w:t>PT XYZ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E57EA7">
        <w:rPr>
          <w:rFonts w:ascii="Times New Roman" w:hAnsi="Times New Roman" w:cs="Times New Roman"/>
          <w:bCs/>
          <w:sz w:val="24"/>
          <w:szCs w:val="24"/>
        </w:rPr>
        <w:t>“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pilihan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utama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andalan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masyarakat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, yang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berperan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pilar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penting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57EA7">
        <w:rPr>
          <w:rFonts w:ascii="Times New Roman" w:hAnsi="Times New Roman" w:cs="Times New Roman"/>
          <w:bCs/>
          <w:sz w:val="24"/>
          <w:szCs w:val="24"/>
        </w:rPr>
        <w:t>perekonomian</w:t>
      </w:r>
      <w:proofErr w:type="spellEnd"/>
      <w:r w:rsidR="00E57EA7">
        <w:rPr>
          <w:rFonts w:ascii="Times New Roman" w:hAnsi="Times New Roman" w:cs="Times New Roman"/>
          <w:bCs/>
          <w:sz w:val="24"/>
          <w:szCs w:val="24"/>
        </w:rPr>
        <w:t xml:space="preserve"> Indonesia”</w:t>
      </w:r>
      <w:r w:rsidR="004B6A18">
        <w:rPr>
          <w:rFonts w:ascii="Times New Roman" w:hAnsi="Times New Roman" w:cs="Times New Roman"/>
          <w:bCs/>
          <w:sz w:val="24"/>
          <w:szCs w:val="24"/>
        </w:rPr>
        <w:t>.</w:t>
      </w:r>
    </w:p>
    <w:p w14:paraId="4FCBD54B" w14:textId="6D60E56B" w:rsidR="00F76CAC" w:rsidRDefault="004A0535" w:rsidP="00565095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</w:t>
      </w:r>
      <w:r w:rsidR="00E57EA7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337B3">
        <w:rPr>
          <w:rFonts w:ascii="Times New Roman" w:hAnsi="Times New Roman" w:cs="Times New Roman"/>
          <w:sz w:val="24"/>
          <w:szCs w:val="24"/>
        </w:rPr>
        <w:t>PT XYZ</w:t>
      </w:r>
      <w:r w:rsidR="00E57EA7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14:paraId="44154BE3" w14:textId="4271EEA3" w:rsidR="00E57EA7" w:rsidRDefault="00E57EA7" w:rsidP="00247BB0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stitu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ggu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d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yelesa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yar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olu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ua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asab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sn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seora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27DCAFB8" w14:textId="754F16CA" w:rsidR="00E57EA7" w:rsidRDefault="00E57EA7" w:rsidP="00247BB0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aga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asab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inansia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em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capai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pua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ptimal.</w:t>
      </w:r>
    </w:p>
    <w:p w14:paraId="0FAFE5AE" w14:textId="76C33862" w:rsidR="00F85622" w:rsidRDefault="00E57EA7" w:rsidP="00247BB0">
      <w:pPr>
        <w:pStyle w:val="ListParagraph"/>
        <w:numPr>
          <w:ilvl w:val="0"/>
          <w:numId w:val="24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ranca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F2034">
        <w:rPr>
          <w:rFonts w:ascii="Times New Roman" w:hAnsi="Times New Roman" w:cs="Times New Roman"/>
          <w:bCs/>
          <w:i/>
          <w:iCs/>
          <w:sz w:val="24"/>
          <w:szCs w:val="24"/>
        </w:rPr>
        <w:t>stakeholder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337B3">
        <w:rPr>
          <w:rFonts w:ascii="Times New Roman" w:hAnsi="Times New Roman" w:cs="Times New Roman"/>
          <w:sz w:val="24"/>
          <w:szCs w:val="24"/>
        </w:rPr>
        <w:t>PT XYZ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7113188" w14:textId="15847DC4" w:rsidR="00957520" w:rsidRPr="00957520" w:rsidRDefault="00957520" w:rsidP="00957520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2014, </w:t>
      </w:r>
      <w:r w:rsidR="009337B3">
        <w:rPr>
          <w:rFonts w:ascii="Times New Roman" w:hAnsi="Times New Roman" w:cs="Times New Roman"/>
          <w:sz w:val="24"/>
          <w:szCs w:val="24"/>
        </w:rPr>
        <w:t>PT XYZ</w:t>
      </w:r>
      <w:r w:rsidR="009337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dapat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rtifik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57520">
        <w:rPr>
          <w:rFonts w:ascii="Times New Roman" w:hAnsi="Times New Roman" w:cs="Times New Roman"/>
          <w:bCs/>
          <w:i/>
          <w:iCs/>
          <w:sz w:val="24"/>
          <w:szCs w:val="24"/>
        </w:rPr>
        <w:t>Maturity Model Integration Capability level three</w:t>
      </w:r>
      <w:r>
        <w:rPr>
          <w:rFonts w:ascii="Times New Roman" w:hAnsi="Times New Roman" w:cs="Times New Roman"/>
          <w:bCs/>
          <w:sz w:val="24"/>
          <w:szCs w:val="24"/>
        </w:rPr>
        <w:t xml:space="preserve"> (CMMI-Dev v1.3)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angk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una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rtifik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uk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omitme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337B3">
        <w:rPr>
          <w:rFonts w:ascii="Times New Roman" w:hAnsi="Times New Roman" w:cs="Times New Roman"/>
          <w:sz w:val="24"/>
          <w:szCs w:val="24"/>
        </w:rPr>
        <w:t>PT XYZ</w:t>
      </w:r>
      <w:r w:rsidR="009337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gendal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u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tandaris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roses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okument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id w:val="13585320"/>
          <w:citation/>
        </w:sdtPr>
        <w:sdtContent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instrText xml:space="preserve"> CITATION BCA14 \l 1033 </w:instrText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BCA, 2014)</w:t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060F0AF" w14:textId="77777777" w:rsidR="00870B86" w:rsidRDefault="00B36D2A" w:rsidP="00367324">
      <w:pPr>
        <w:keepNext/>
        <w:spacing w:before="100" w:beforeAutospacing="1" w:after="100" w:afterAutospacing="1" w:line="360" w:lineRule="auto"/>
        <w:jc w:val="center"/>
      </w:pPr>
      <w:r w:rsidRPr="00B36D2A">
        <w:rPr>
          <w:noProof/>
        </w:rPr>
        <w:drawing>
          <wp:inline distT="0" distB="0" distL="0" distR="0" wp14:anchorId="38AC2CF7" wp14:editId="1ED93313">
            <wp:extent cx="5252085" cy="3514090"/>
            <wp:effectExtent l="19050" t="19050" r="24765" b="1016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351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FA2B94" w14:textId="393033CE" w:rsidR="00B36D2A" w:rsidRDefault="00870B86" w:rsidP="00870B86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Gambar 4.</w:t>
      </w:r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Gambar_4. \* ARABIC </w:instrText>
      </w:r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7204BC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1</w:t>
      </w:r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truktur</w:t>
      </w:r>
      <w:proofErr w:type="spellEnd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Organisasi</w:t>
      </w:r>
      <w:proofErr w:type="spellEnd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</w:p>
    <w:p w14:paraId="3D704D30" w14:textId="77777777" w:rsidR="00E6729F" w:rsidRPr="00E6729F" w:rsidRDefault="00E6729F" w:rsidP="00E6729F"/>
    <w:p w14:paraId="5BA3C7B8" w14:textId="0AD0BD95" w:rsidR="00D579FD" w:rsidRPr="00D579FD" w:rsidRDefault="001C14F9" w:rsidP="00247BB0">
      <w:pPr>
        <w:pStyle w:val="ListParagraph"/>
        <w:numPr>
          <w:ilvl w:val="0"/>
          <w:numId w:val="19"/>
        </w:numPr>
        <w:spacing w:before="100" w:beforeAutospacing="1" w:after="0" w:line="360" w:lineRule="auto"/>
        <w:ind w:left="446" w:hanging="450"/>
        <w:contextualSpacing w:val="0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40" w:name="_Toc15524559"/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nalis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C14F9">
        <w:rPr>
          <w:rFonts w:ascii="Times New Roman" w:hAnsi="Times New Roman" w:cs="Times New Roman"/>
          <w:b/>
          <w:i/>
          <w:iCs/>
          <w:sz w:val="24"/>
          <w:szCs w:val="24"/>
        </w:rPr>
        <w:t>Theoretical Framework</w:t>
      </w:r>
      <w:bookmarkEnd w:id="40"/>
    </w:p>
    <w:p w14:paraId="3531B30A" w14:textId="092E4303" w:rsidR="00D579FD" w:rsidRDefault="001C14F9" w:rsidP="00EC5BDC">
      <w:pPr>
        <w:spacing w:after="100" w:afterAutospacing="1" w:line="360" w:lineRule="auto"/>
        <w:ind w:left="-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ariabel-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r w:rsidRPr="001C14F9">
        <w:rPr>
          <w:rFonts w:ascii="Times New Roman" w:hAnsi="Times New Roman" w:cs="Times New Roman"/>
          <w:i/>
          <w:iCs/>
          <w:sz w:val="24"/>
          <w:szCs w:val="24"/>
        </w:rPr>
        <w:t>Theoretical Framework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rar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HP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-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282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0A2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valid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FD" w:rsidRPr="000B73A4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D579F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FD" w:rsidRPr="000B73A4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="00D579FD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3A4" w:rsidRPr="000B73A4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0B73A4" w:rsidRPr="000B73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3A4" w:rsidRPr="000B73A4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0B73A4" w:rsidRPr="000B73A4">
        <w:rPr>
          <w:rFonts w:ascii="Times New Roman" w:hAnsi="Times New Roman" w:cs="Times New Roman"/>
          <w:sz w:val="24"/>
          <w:szCs w:val="24"/>
        </w:rPr>
        <w:t xml:space="preserve"> </w:t>
      </w:r>
      <w:r w:rsidR="00D97AEC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D97AE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D97AEC">
        <w:rPr>
          <w:rFonts w:ascii="Times New Roman" w:hAnsi="Times New Roman" w:cs="Times New Roman"/>
          <w:sz w:val="24"/>
          <w:szCs w:val="24"/>
        </w:rPr>
        <w:t xml:space="preserve"> di </w:t>
      </w:r>
      <w:r w:rsidR="009337B3">
        <w:rPr>
          <w:rFonts w:ascii="Times New Roman" w:hAnsi="Times New Roman" w:cs="Times New Roman"/>
          <w:sz w:val="24"/>
          <w:szCs w:val="24"/>
        </w:rPr>
        <w:t xml:space="preserve">PT XYZ </w:t>
      </w:r>
      <w:r w:rsidR="000A282A"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 w:rsidR="000A282A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0A2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282A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0A28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A282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0A282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0A282A">
        <w:rPr>
          <w:rFonts w:ascii="Times New Roman" w:hAnsi="Times New Roman" w:cs="Times New Roman"/>
          <w:sz w:val="24"/>
          <w:szCs w:val="24"/>
        </w:rPr>
        <w:t>perus</w:t>
      </w:r>
      <w:r w:rsidR="0094341A">
        <w:rPr>
          <w:rFonts w:ascii="Times New Roman" w:hAnsi="Times New Roman" w:cs="Times New Roman"/>
          <w:sz w:val="24"/>
          <w:szCs w:val="24"/>
        </w:rPr>
        <w:t>a</w:t>
      </w:r>
      <w:r w:rsidR="000A282A">
        <w:rPr>
          <w:rFonts w:ascii="Times New Roman" w:hAnsi="Times New Roman" w:cs="Times New Roman"/>
          <w:sz w:val="24"/>
          <w:szCs w:val="24"/>
        </w:rPr>
        <w:t>haan</w:t>
      </w:r>
      <w:proofErr w:type="spellEnd"/>
      <w:r w:rsidR="000A2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282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D97AE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2034">
        <w:rPr>
          <w:rFonts w:ascii="Times New Roman" w:hAnsi="Times New Roman" w:cs="Times New Roman"/>
          <w:sz w:val="24"/>
          <w:szCs w:val="24"/>
        </w:rPr>
        <w:t>Ada 2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A282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0A282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0A2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282A">
        <w:rPr>
          <w:rFonts w:ascii="Times New Roman" w:hAnsi="Times New Roman" w:cs="Times New Roman"/>
          <w:sz w:val="24"/>
          <w:szCs w:val="24"/>
        </w:rPr>
        <w:t>divalidasi</w:t>
      </w:r>
      <w:proofErr w:type="spellEnd"/>
      <w:r w:rsidR="000A282A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0A282A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0A2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203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DF2034">
        <w:rPr>
          <w:rFonts w:ascii="Times New Roman" w:hAnsi="Times New Roman" w:cs="Times New Roman"/>
          <w:sz w:val="24"/>
          <w:szCs w:val="24"/>
        </w:rPr>
        <w:t xml:space="preserve"> 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Experienced </w:t>
      </w:r>
      <w:r w:rsidR="00B1020B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taff, Little </w:t>
      </w:r>
      <w:r w:rsidR="00B1020B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taff </w:t>
      </w:r>
      <w:r w:rsidR="00B1020B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urnover, Organizational </w:t>
      </w:r>
      <w:r w:rsidR="00B1020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olitics, Organizational </w:t>
      </w:r>
      <w:r w:rsidR="00B1020B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>upport, Budge</w:t>
      </w:r>
      <w:r w:rsidR="0039289B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, Sponsorship, Action Plan Implementation, Cultural, Trust, Feedback, </w:t>
      </w:r>
      <w:r w:rsidR="00B1020B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Personality, 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Communication, Formal SPI </w:t>
      </w:r>
      <w:r w:rsidR="00B1020B" w:rsidRPr="00B1020B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mplementation </w:t>
      </w:r>
      <w:r w:rsidR="00B1020B" w:rsidRPr="00B1020B">
        <w:rPr>
          <w:rFonts w:ascii="Times New Roman" w:hAnsi="Times New Roman" w:cs="Times New Roman"/>
          <w:i/>
          <w:iCs/>
          <w:sz w:val="24"/>
          <w:szCs w:val="24"/>
        </w:rPr>
        <w:t>Me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thodology, Training, </w:t>
      </w:r>
      <w:r w:rsidR="00B1020B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Workload, Time Pressure, 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Resources, Organizational changes, Have </w:t>
      </w:r>
      <w:r w:rsidR="00B1020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rocess </w:t>
      </w:r>
      <w:r w:rsidR="00B1020B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mprovement </w:t>
      </w:r>
      <w:r w:rsidR="00B1020B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 xml:space="preserve">nowledge, Organizational </w:t>
      </w:r>
      <w:r w:rsidR="00B1020B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8B12CA" w:rsidRPr="00B1020B">
        <w:rPr>
          <w:rFonts w:ascii="Times New Roman" w:hAnsi="Times New Roman" w:cs="Times New Roman"/>
          <w:i/>
          <w:iCs/>
          <w:sz w:val="24"/>
          <w:szCs w:val="24"/>
        </w:rPr>
        <w:t>nfrastructure, Temporal distance</w:t>
      </w:r>
      <w:r w:rsidR="00B1020B" w:rsidRPr="00B1020B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B1020B">
        <w:rPr>
          <w:rFonts w:ascii="Times New Roman" w:hAnsi="Times New Roman" w:cs="Times New Roman"/>
          <w:sz w:val="24"/>
          <w:szCs w:val="24"/>
        </w:rPr>
        <w:t xml:space="preserve"> dan </w:t>
      </w:r>
      <w:r w:rsidR="00B1020B" w:rsidRPr="00B1020B">
        <w:rPr>
          <w:rFonts w:ascii="Times New Roman" w:hAnsi="Times New Roman" w:cs="Times New Roman"/>
          <w:i/>
          <w:iCs/>
          <w:sz w:val="24"/>
          <w:szCs w:val="24"/>
        </w:rPr>
        <w:t>Implementation Tools and Standards</w:t>
      </w:r>
      <w:r w:rsidR="00B1020B">
        <w:rPr>
          <w:rFonts w:ascii="Times New Roman" w:hAnsi="Times New Roman" w:cs="Times New Roman"/>
          <w:sz w:val="24"/>
          <w:szCs w:val="24"/>
        </w:rPr>
        <w:t>.</w:t>
      </w:r>
    </w:p>
    <w:p w14:paraId="078A8A59" w14:textId="2356EF43" w:rsidR="00232EC1" w:rsidRDefault="00E90E27" w:rsidP="00E90E27">
      <w:pPr>
        <w:spacing w:before="100" w:beforeAutospacing="1" w:after="100" w:afterAutospacing="1" w:line="360" w:lineRule="auto"/>
        <w:ind w:left="-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es </w:t>
      </w:r>
      <w:proofErr w:type="spellStart"/>
      <w:r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-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HP, </w:t>
      </w:r>
      <w:proofErr w:type="spellStart"/>
      <w:r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A3B6323" w14:textId="2BDC7677" w:rsidR="00E90E27" w:rsidRDefault="00E90E27" w:rsidP="00247BB0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ng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ib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y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MMI.</w:t>
      </w:r>
    </w:p>
    <w:p w14:paraId="43B98C3F" w14:textId="3ACDFC75" w:rsidR="00E90E27" w:rsidRDefault="00E90E27" w:rsidP="00247BB0">
      <w:pPr>
        <w:pStyle w:val="ListParagraph"/>
        <w:numPr>
          <w:ilvl w:val="0"/>
          <w:numId w:val="25"/>
        </w:numPr>
        <w:spacing w:before="100" w:beforeAutospacing="1"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</w:t>
      </w:r>
      <w:r w:rsidR="007C1F28">
        <w:rPr>
          <w:rFonts w:ascii="Times New Roman" w:hAnsi="Times New Roman" w:cs="Times New Roman"/>
          <w:sz w:val="24"/>
          <w:szCs w:val="24"/>
        </w:rPr>
        <w:t>rupakan</w:t>
      </w:r>
      <w:proofErr w:type="spellEnd"/>
      <w:r w:rsidR="007C1F28">
        <w:rPr>
          <w:rFonts w:ascii="Times New Roman" w:hAnsi="Times New Roman" w:cs="Times New Roman"/>
          <w:sz w:val="24"/>
          <w:szCs w:val="24"/>
        </w:rPr>
        <w:t xml:space="preserve"> </w:t>
      </w:r>
      <w:r w:rsidR="007C1F28" w:rsidRPr="007C1F28">
        <w:rPr>
          <w:rFonts w:ascii="Times New Roman" w:hAnsi="Times New Roman" w:cs="Times New Roman"/>
          <w:i/>
          <w:iCs/>
          <w:sz w:val="24"/>
          <w:szCs w:val="24"/>
        </w:rPr>
        <w:t>site coordinator</w:t>
      </w:r>
      <w:r w:rsidR="007C1F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2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C1F28">
        <w:rPr>
          <w:rFonts w:ascii="Times New Roman" w:hAnsi="Times New Roman" w:cs="Times New Roman"/>
          <w:sz w:val="24"/>
          <w:szCs w:val="24"/>
        </w:rPr>
        <w:t xml:space="preserve"> </w:t>
      </w:r>
      <w:r w:rsidR="009337B3">
        <w:rPr>
          <w:rFonts w:ascii="Times New Roman" w:hAnsi="Times New Roman" w:cs="Times New Roman"/>
          <w:sz w:val="24"/>
          <w:szCs w:val="24"/>
        </w:rPr>
        <w:t xml:space="preserve">PT XYZ </w:t>
      </w:r>
      <w:proofErr w:type="spellStart"/>
      <w:r w:rsidR="007C1F2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C1F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28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7C1F28">
        <w:rPr>
          <w:rFonts w:ascii="Times New Roman" w:hAnsi="Times New Roman" w:cs="Times New Roman"/>
          <w:sz w:val="24"/>
          <w:szCs w:val="24"/>
        </w:rPr>
        <w:t xml:space="preserve"> CMMI.</w:t>
      </w:r>
    </w:p>
    <w:p w14:paraId="7D7E9FEE" w14:textId="25801A82" w:rsidR="00324A3A" w:rsidRPr="00324A3A" w:rsidRDefault="007C1F28" w:rsidP="00324A3A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055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312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D3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312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7D3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3120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7D312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D3120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="007D3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312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D3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312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7D3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3120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7D3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312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7D3120">
        <w:rPr>
          <w:rFonts w:ascii="Times New Roman" w:hAnsi="Times New Roman" w:cs="Times New Roman"/>
          <w:sz w:val="24"/>
          <w:szCs w:val="24"/>
        </w:rPr>
        <w:t xml:space="preserve"> </w:t>
      </w:r>
      <w:r w:rsidR="0005588F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EC1D3B">
        <w:rPr>
          <w:rFonts w:ascii="Times New Roman" w:hAnsi="Times New Roman" w:cs="Times New Roman"/>
          <w:sz w:val="24"/>
          <w:szCs w:val="24"/>
        </w:rPr>
        <w:t>T</w:t>
      </w:r>
      <w:r w:rsidR="0005588F">
        <w:rPr>
          <w:rFonts w:ascii="Times New Roman" w:hAnsi="Times New Roman" w:cs="Times New Roman"/>
          <w:sz w:val="24"/>
          <w:szCs w:val="24"/>
        </w:rPr>
        <w:t>abel</w:t>
      </w:r>
      <w:proofErr w:type="spellEnd"/>
      <w:r w:rsidR="0005588F">
        <w:rPr>
          <w:rFonts w:ascii="Times New Roman" w:hAnsi="Times New Roman" w:cs="Times New Roman"/>
          <w:sz w:val="24"/>
          <w:szCs w:val="24"/>
        </w:rPr>
        <w:t xml:space="preserve"> 4.1</w:t>
      </w:r>
      <w:r w:rsidR="00EC1D3B">
        <w:rPr>
          <w:rFonts w:ascii="Times New Roman" w:hAnsi="Times New Roman" w:cs="Times New Roman"/>
          <w:sz w:val="24"/>
          <w:szCs w:val="24"/>
        </w:rPr>
        <w:t>.</w:t>
      </w:r>
    </w:p>
    <w:p w14:paraId="5BA9C08C" w14:textId="09402561" w:rsidR="00324A3A" w:rsidRPr="00367324" w:rsidRDefault="00324A3A" w:rsidP="000B27EC">
      <w:pPr>
        <w:pStyle w:val="Caption"/>
        <w:keepNext/>
        <w:spacing w:after="0" w:line="360" w:lineRule="auto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41" w:name="_Toc12985100"/>
      <w:proofErr w:type="spellStart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abel</w:t>
      </w:r>
      <w:proofErr w:type="spellEnd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4.</w:t>
      </w:r>
      <w:r w:rsidR="00EB2515"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="00EB2515"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Tabel_4. \* ARABIC </w:instrText>
      </w:r>
      <w:r w:rsidR="00EB2515"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7204BC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1</w:t>
      </w:r>
      <w:r w:rsidR="00EB2515"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rofil</w:t>
      </w:r>
      <w:proofErr w:type="spellEnd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Nara</w:t>
      </w:r>
      <w:bookmarkStart w:id="42" w:name="_GoBack"/>
      <w:bookmarkEnd w:id="42"/>
      <w:r w:rsidRPr="0036732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umber</w:t>
      </w:r>
      <w:bookmarkEnd w:id="41"/>
      <w:proofErr w:type="spellEnd"/>
    </w:p>
    <w:tbl>
      <w:tblPr>
        <w:tblStyle w:val="GridTable1Light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3"/>
        <w:gridCol w:w="2754"/>
        <w:gridCol w:w="2754"/>
      </w:tblGrid>
      <w:tr w:rsidR="007C1F28" w14:paraId="42048973" w14:textId="77777777" w:rsidTr="00954A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tcBorders>
              <w:bottom w:val="none" w:sz="0" w:space="0" w:color="auto"/>
            </w:tcBorders>
          </w:tcPr>
          <w:p w14:paraId="0D08B3C5" w14:textId="77777777" w:rsidR="007C1F28" w:rsidRDefault="007C1F28" w:rsidP="007C1F2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4" w:type="dxa"/>
            <w:tcBorders>
              <w:bottom w:val="none" w:sz="0" w:space="0" w:color="auto"/>
            </w:tcBorders>
          </w:tcPr>
          <w:p w14:paraId="21E54224" w14:textId="5A79DCC6" w:rsidR="007C1F28" w:rsidRDefault="007C1F28" w:rsidP="007C1F28">
            <w:pPr>
              <w:spacing w:before="100" w:beforeAutospacing="1" w:after="100" w:afterAutospacing="1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2754" w:type="dxa"/>
            <w:tcBorders>
              <w:bottom w:val="none" w:sz="0" w:space="0" w:color="auto"/>
            </w:tcBorders>
          </w:tcPr>
          <w:p w14:paraId="7327340B" w14:textId="48DACE20" w:rsidR="007C1F28" w:rsidRDefault="007C1F28" w:rsidP="007C1F28">
            <w:pPr>
              <w:spacing w:before="100" w:beforeAutospacing="1" w:after="100" w:afterAutospacing="1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</w:tc>
      </w:tr>
      <w:tr w:rsidR="007C1F28" w14:paraId="42878DD9" w14:textId="77777777" w:rsidTr="00954A0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</w:tcPr>
          <w:p w14:paraId="4319D991" w14:textId="1F42E34C" w:rsidR="007C1F28" w:rsidRDefault="007C1F28" w:rsidP="007C1F2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754" w:type="dxa"/>
          </w:tcPr>
          <w:p w14:paraId="51BC72E1" w14:textId="03A2FDE0" w:rsidR="007C1F28" w:rsidRDefault="008E0B28" w:rsidP="007C1F2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d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2754" w:type="dxa"/>
          </w:tcPr>
          <w:p w14:paraId="45900E76" w14:textId="61BE685C" w:rsidR="007C1F28" w:rsidRDefault="008E0B28" w:rsidP="007C1F2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pond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</w:tc>
      </w:tr>
      <w:tr w:rsidR="007C1F28" w14:paraId="57AA6971" w14:textId="77777777" w:rsidTr="00954A0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</w:tcPr>
          <w:p w14:paraId="65599486" w14:textId="379AD1A6" w:rsidR="007C1F28" w:rsidRDefault="007C1F28" w:rsidP="007C1F2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karang</w:t>
            </w:r>
            <w:proofErr w:type="spellEnd"/>
          </w:p>
        </w:tc>
        <w:tc>
          <w:tcPr>
            <w:tcW w:w="2754" w:type="dxa"/>
          </w:tcPr>
          <w:p w14:paraId="38A3B897" w14:textId="4C5D59DD" w:rsidR="007C1F28" w:rsidRPr="007C1F28" w:rsidRDefault="00082389" w:rsidP="007C1F2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T Analyst</w:t>
            </w:r>
          </w:p>
        </w:tc>
        <w:tc>
          <w:tcPr>
            <w:tcW w:w="2754" w:type="dxa"/>
          </w:tcPr>
          <w:p w14:paraId="7BED3F82" w14:textId="5AA8444D" w:rsidR="007C1F28" w:rsidRPr="007C1F28" w:rsidRDefault="00082389" w:rsidP="007C1F2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T Adviser</w:t>
            </w:r>
          </w:p>
        </w:tc>
      </w:tr>
      <w:tr w:rsidR="007C1F28" w14:paraId="681DF426" w14:textId="77777777" w:rsidTr="00954A0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</w:tcPr>
          <w:p w14:paraId="3F9C00C6" w14:textId="207F97F6" w:rsidR="007C1F28" w:rsidRDefault="007C1F28" w:rsidP="007C1F2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  <w:r w:rsidR="00EE67FF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k</w:t>
            </w:r>
            <w:proofErr w:type="spellEnd"/>
          </w:p>
        </w:tc>
        <w:tc>
          <w:tcPr>
            <w:tcW w:w="2754" w:type="dxa"/>
          </w:tcPr>
          <w:p w14:paraId="5ED674E9" w14:textId="1E1099B8" w:rsidR="007C1F28" w:rsidRDefault="007C1F28" w:rsidP="007C1F2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C1F2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enior IT Specialist</w:t>
            </w:r>
          </w:p>
        </w:tc>
        <w:tc>
          <w:tcPr>
            <w:tcW w:w="2754" w:type="dxa"/>
          </w:tcPr>
          <w:p w14:paraId="644FE556" w14:textId="4A22C11B" w:rsidR="007C1F28" w:rsidRDefault="007C1F28" w:rsidP="007C1F2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enior </w:t>
            </w:r>
            <w:r w:rsidRPr="007C1F2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T Analyst</w:t>
            </w:r>
          </w:p>
        </w:tc>
      </w:tr>
      <w:tr w:rsidR="007C1F28" w14:paraId="099245BC" w14:textId="77777777" w:rsidTr="00954A0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</w:tcPr>
          <w:p w14:paraId="602C42D3" w14:textId="6BD924CE" w:rsidR="007C1F28" w:rsidRDefault="007C1F28" w:rsidP="007C1F28">
            <w:pPr>
              <w:spacing w:before="100" w:beforeAutospacing="1" w:after="100" w:afterAutospacing="1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im</w:t>
            </w:r>
          </w:p>
        </w:tc>
        <w:tc>
          <w:tcPr>
            <w:tcW w:w="2754" w:type="dxa"/>
          </w:tcPr>
          <w:p w14:paraId="1D0C7D82" w14:textId="42B2C51C" w:rsidR="0063255F" w:rsidRPr="0063255F" w:rsidRDefault="00581C86" w:rsidP="0063255F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1C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ite Coordina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rtifi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AMPI</w:t>
            </w:r>
            <w:r w:rsidR="00C01D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raisal)</w:t>
            </w:r>
          </w:p>
        </w:tc>
        <w:tc>
          <w:tcPr>
            <w:tcW w:w="2754" w:type="dxa"/>
          </w:tcPr>
          <w:p w14:paraId="0337AA70" w14:textId="4DBE5C21" w:rsidR="007C1F28" w:rsidRDefault="00581C86" w:rsidP="007C1F28">
            <w:pPr>
              <w:spacing w:before="100" w:beforeAutospacing="1" w:after="100" w:afterAutospacing="1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1C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ite Coordina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rtifi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AMPI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raisal)</w:t>
            </w:r>
          </w:p>
        </w:tc>
      </w:tr>
    </w:tbl>
    <w:p w14:paraId="4EAE4E44" w14:textId="089CA1CF" w:rsidR="00D579FD" w:rsidRPr="00D579FD" w:rsidRDefault="00B0358C" w:rsidP="00247BB0">
      <w:pPr>
        <w:pStyle w:val="ListParagraph"/>
        <w:numPr>
          <w:ilvl w:val="0"/>
          <w:numId w:val="19"/>
        </w:numPr>
        <w:spacing w:before="100" w:beforeAutospacing="1" w:after="0" w:line="360" w:lineRule="auto"/>
        <w:ind w:left="450" w:hanging="450"/>
        <w:contextualSpacing w:val="0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43" w:name="_Toc15524560"/>
      <w:proofErr w:type="spellStart"/>
      <w:r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truktu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irark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HP</w:t>
      </w:r>
      <w:bookmarkEnd w:id="43"/>
    </w:p>
    <w:p w14:paraId="0FFD530F" w14:textId="59CA8D5A" w:rsidR="00515D89" w:rsidRDefault="00515D89" w:rsidP="00EC5BDC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91FC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91F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membentuk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hirarki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AHP,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58C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 CMMI di </w:t>
      </w:r>
      <w:r w:rsidR="009337B3">
        <w:rPr>
          <w:rFonts w:ascii="Times New Roman" w:hAnsi="Times New Roman" w:cs="Times New Roman"/>
          <w:sz w:val="24"/>
          <w:szCs w:val="24"/>
        </w:rPr>
        <w:t xml:space="preserve">PT XYZ </w:t>
      </w:r>
      <w:r w:rsidR="00324A3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B0358C">
        <w:rPr>
          <w:rFonts w:ascii="Times New Roman" w:hAnsi="Times New Roman" w:cs="Times New Roman"/>
          <w:sz w:val="24"/>
          <w:szCs w:val="24"/>
        </w:rPr>
        <w:t xml:space="preserve">. </w:t>
      </w:r>
      <w:r w:rsidR="00324A3A">
        <w:rPr>
          <w:rFonts w:ascii="Times New Roman" w:hAnsi="Times New Roman" w:cs="Times New Roman"/>
          <w:sz w:val="24"/>
          <w:szCs w:val="24"/>
        </w:rPr>
        <w:t>D</w:t>
      </w:r>
      <w:r w:rsidRPr="00391FC0">
        <w:rPr>
          <w:rFonts w:ascii="Times New Roman" w:hAnsi="Times New Roman" w:cs="Times New Roman"/>
          <w:sz w:val="24"/>
          <w:szCs w:val="24"/>
        </w:rPr>
        <w:t xml:space="preserve">ata </w:t>
      </w:r>
      <w:proofErr w:type="spellStart"/>
      <w:r w:rsidR="007218A0" w:rsidRPr="00391FC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7218A0" w:rsidRPr="00391F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18A0" w:rsidRPr="00391FC0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7218A0" w:rsidRPr="00391F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lastRenderedPageBreak/>
        <w:t>yaitu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penghambat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CMMI dan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A3A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324A3A">
        <w:rPr>
          <w:rFonts w:ascii="Times New Roman" w:hAnsi="Times New Roman" w:cs="Times New Roman"/>
          <w:sz w:val="24"/>
          <w:szCs w:val="24"/>
        </w:rPr>
        <w:t xml:space="preserve"> CMM</w:t>
      </w:r>
      <w:r w:rsidR="009D2ADF">
        <w:rPr>
          <w:rFonts w:ascii="Times New Roman" w:hAnsi="Times New Roman" w:cs="Times New Roman"/>
          <w:sz w:val="24"/>
          <w:szCs w:val="24"/>
        </w:rPr>
        <w:t>I.</w:t>
      </w:r>
      <w:r w:rsidR="007218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681D73" w14:textId="6B22F1D2" w:rsidR="00515D89" w:rsidRPr="008C01DC" w:rsidRDefault="00324A3A" w:rsidP="00247BB0">
      <w:pPr>
        <w:pStyle w:val="ListParagraph"/>
        <w:numPr>
          <w:ilvl w:val="0"/>
          <w:numId w:val="26"/>
        </w:numPr>
        <w:spacing w:before="100" w:beforeAutospacing="1" w:after="0" w:line="360" w:lineRule="auto"/>
        <w:ind w:left="360"/>
        <w:contextualSpacing w:val="0"/>
        <w:jc w:val="both"/>
        <w:outlineLvl w:val="2"/>
        <w:rPr>
          <w:rFonts w:ascii="Times New Roman" w:eastAsiaTheme="majorEastAsia" w:hAnsi="Times New Roman" w:cs="Times New Roman"/>
          <w:sz w:val="24"/>
          <w:szCs w:val="24"/>
        </w:rPr>
      </w:pPr>
      <w:bookmarkStart w:id="44" w:name="_Toc15524561"/>
      <w:proofErr w:type="spellStart"/>
      <w:r w:rsidRPr="008C01DC">
        <w:rPr>
          <w:rFonts w:ascii="Times New Roman" w:hAnsi="Times New Roman" w:cs="Times New Roman"/>
          <w:sz w:val="24"/>
          <w:szCs w:val="24"/>
        </w:rPr>
        <w:t>Faktor</w:t>
      </w:r>
      <w:r w:rsidR="00F5758B" w:rsidRPr="008C01DC">
        <w:rPr>
          <w:rFonts w:ascii="Times New Roman" w:hAnsi="Times New Roman" w:cs="Times New Roman"/>
          <w:sz w:val="24"/>
          <w:szCs w:val="24"/>
        </w:rPr>
        <w:t>-faktor</w:t>
      </w:r>
      <w:proofErr w:type="spellEnd"/>
      <w:r w:rsidR="00F5758B" w:rsidRPr="008C0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758B" w:rsidRPr="008C01DC">
        <w:rPr>
          <w:rFonts w:ascii="Times New Roman" w:hAnsi="Times New Roman" w:cs="Times New Roman"/>
          <w:sz w:val="24"/>
          <w:szCs w:val="24"/>
        </w:rPr>
        <w:t>Penghambat</w:t>
      </w:r>
      <w:proofErr w:type="spellEnd"/>
      <w:r w:rsidR="00F5758B" w:rsidRPr="008C0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758B" w:rsidRPr="008C01DC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F5758B" w:rsidRPr="008C01DC">
        <w:rPr>
          <w:rFonts w:ascii="Times New Roman" w:hAnsi="Times New Roman" w:cs="Times New Roman"/>
          <w:sz w:val="24"/>
          <w:szCs w:val="24"/>
        </w:rPr>
        <w:t xml:space="preserve"> CMMI</w:t>
      </w:r>
      <w:bookmarkEnd w:id="44"/>
    </w:p>
    <w:p w14:paraId="293E84B1" w14:textId="6D3E68AF" w:rsidR="00B36BF3" w:rsidRPr="00B36BF3" w:rsidRDefault="00031487" w:rsidP="00EC5BDC">
      <w:pPr>
        <w:pStyle w:val="ListParagraph"/>
        <w:spacing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="00B36BF3">
        <w:rPr>
          <w:rFonts w:ascii="Times New Roman" w:hAnsi="Times New Roman" w:cs="Times New Roman"/>
          <w:sz w:val="24"/>
          <w:szCs w:val="24"/>
        </w:rPr>
        <w:t>agian</w:t>
      </w:r>
      <w:proofErr w:type="spellEnd"/>
      <w:r w:rsidR="00B36B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BF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B36B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BF3">
        <w:rPr>
          <w:rFonts w:ascii="Times New Roman" w:hAnsi="Times New Roman" w:cs="Times New Roman"/>
          <w:sz w:val="24"/>
          <w:szCs w:val="24"/>
        </w:rPr>
        <w:t>membahas</w:t>
      </w:r>
      <w:proofErr w:type="spellEnd"/>
      <w:r w:rsidR="00B36B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BF3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B36B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B36BF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hamb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MMI</w:t>
      </w:r>
      <w:r w:rsidR="00694540">
        <w:rPr>
          <w:rFonts w:ascii="Times New Roman" w:hAnsi="Times New Roman" w:cs="Times New Roman"/>
          <w:sz w:val="24"/>
          <w:szCs w:val="24"/>
        </w:rPr>
        <w:t>.</w:t>
      </w:r>
      <w:r w:rsidR="00102F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2FB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102F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2FBC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102F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2FB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102F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2FBC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102F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2FB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02F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2FBC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673E76">
        <w:rPr>
          <w:rFonts w:ascii="Times New Roman" w:hAnsi="Times New Roman" w:cs="Times New Roman"/>
          <w:sz w:val="24"/>
          <w:szCs w:val="24"/>
        </w:rPr>
        <w:t>:</w:t>
      </w:r>
    </w:p>
    <w:p w14:paraId="4EABF109" w14:textId="0F9312E1" w:rsidR="00515D89" w:rsidRPr="008C01DC" w:rsidRDefault="00F5758B" w:rsidP="00247BB0">
      <w:pPr>
        <w:pStyle w:val="ListParagraph"/>
        <w:numPr>
          <w:ilvl w:val="0"/>
          <w:numId w:val="26"/>
        </w:numPr>
        <w:spacing w:before="100" w:beforeAutospacing="1" w:after="0" w:line="360" w:lineRule="auto"/>
        <w:ind w:left="360"/>
        <w:contextualSpacing w:val="0"/>
        <w:jc w:val="both"/>
        <w:outlineLvl w:val="2"/>
        <w:rPr>
          <w:rFonts w:ascii="Times New Roman" w:eastAsiaTheme="majorEastAsia" w:hAnsi="Times New Roman" w:cs="Times New Roman"/>
          <w:sz w:val="24"/>
          <w:szCs w:val="24"/>
        </w:rPr>
      </w:pPr>
      <w:bookmarkStart w:id="45" w:name="_Toc15524562"/>
      <w:proofErr w:type="spellStart"/>
      <w:r w:rsidRPr="008C01DC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Pr="008C0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1DC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Pr="008C0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1DC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8C01DC">
        <w:rPr>
          <w:rFonts w:ascii="Times New Roman" w:hAnsi="Times New Roman" w:cs="Times New Roman"/>
          <w:sz w:val="24"/>
          <w:szCs w:val="24"/>
        </w:rPr>
        <w:t xml:space="preserve"> CMMI</w:t>
      </w:r>
      <w:bookmarkEnd w:id="45"/>
    </w:p>
    <w:p w14:paraId="354AC9C6" w14:textId="70B14C0E" w:rsidR="00D86F2D" w:rsidRPr="002037AE" w:rsidRDefault="002037AE" w:rsidP="00EC5BDC">
      <w:pPr>
        <w:spacing w:after="100" w:afterAutospacing="1" w:line="360" w:lineRule="auto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>
        <w:rPr>
          <w:rFonts w:ascii="Times New Roman" w:eastAsiaTheme="majorEastAsia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b</w:t>
      </w:r>
      <w:r w:rsidR="00694540" w:rsidRPr="002037AE">
        <w:rPr>
          <w:rFonts w:ascii="Times New Roman" w:eastAsiaTheme="majorEastAsia" w:hAnsi="Times New Roman" w:cs="Times New Roman"/>
          <w:sz w:val="24"/>
          <w:szCs w:val="24"/>
        </w:rPr>
        <w:t>agian</w:t>
      </w:r>
      <w:proofErr w:type="spellEnd"/>
      <w:r w:rsidR="00694540" w:rsidRPr="002037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694540" w:rsidRPr="002037AE">
        <w:rPr>
          <w:rFonts w:ascii="Times New Roman" w:eastAsiaTheme="majorEastAsia" w:hAnsi="Times New Roman" w:cs="Times New Roman"/>
          <w:sz w:val="24"/>
          <w:szCs w:val="24"/>
        </w:rPr>
        <w:t>ini</w:t>
      </w:r>
      <w:proofErr w:type="spellEnd"/>
      <w:r w:rsidR="00694540" w:rsidRPr="002037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694540" w:rsidRPr="002037AE">
        <w:rPr>
          <w:rFonts w:ascii="Times New Roman" w:eastAsiaTheme="majorEastAsia" w:hAnsi="Times New Roman" w:cs="Times New Roman"/>
          <w:sz w:val="24"/>
          <w:szCs w:val="24"/>
        </w:rPr>
        <w:t>membahas</w:t>
      </w:r>
      <w:proofErr w:type="spellEnd"/>
      <w:r w:rsidRPr="002037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MMI</w:t>
      </w:r>
      <w:r w:rsidR="00694540" w:rsidRPr="002037AE">
        <w:rPr>
          <w:rFonts w:ascii="Times New Roman" w:eastAsiaTheme="majorEastAsia" w:hAnsi="Times New Roman" w:cs="Times New Roman"/>
          <w:sz w:val="24"/>
          <w:szCs w:val="24"/>
        </w:rPr>
        <w:t>.</w:t>
      </w:r>
      <w:r w:rsidR="00AB5973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AB5973">
        <w:rPr>
          <w:rFonts w:ascii="Times New Roman" w:eastAsiaTheme="majorEastAsia" w:hAnsi="Times New Roman" w:cs="Times New Roman"/>
          <w:sz w:val="24"/>
          <w:szCs w:val="24"/>
        </w:rPr>
        <w:t>Berikut</w:t>
      </w:r>
      <w:proofErr w:type="spellEnd"/>
      <w:r w:rsidR="00AB5973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AB5973">
        <w:rPr>
          <w:rFonts w:ascii="Times New Roman" w:eastAsiaTheme="majorEastAsia" w:hAnsi="Times New Roman" w:cs="Times New Roman"/>
          <w:sz w:val="24"/>
          <w:szCs w:val="24"/>
        </w:rPr>
        <w:t>hasil</w:t>
      </w:r>
      <w:proofErr w:type="spellEnd"/>
      <w:r w:rsidR="00AB5973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AB5973">
        <w:rPr>
          <w:rFonts w:ascii="Times New Roman" w:eastAsiaTheme="majorEastAsia" w:hAnsi="Times New Roman" w:cs="Times New Roman"/>
          <w:sz w:val="24"/>
          <w:szCs w:val="24"/>
        </w:rPr>
        <w:t>wawancara</w:t>
      </w:r>
      <w:proofErr w:type="spellEnd"/>
      <w:r w:rsidR="00AB5973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AB5973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AB5973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AB5973">
        <w:rPr>
          <w:rFonts w:ascii="Times New Roman" w:eastAsiaTheme="majorEastAsia" w:hAnsi="Times New Roman" w:cs="Times New Roman"/>
          <w:sz w:val="24"/>
          <w:szCs w:val="24"/>
        </w:rPr>
        <w:t>narasumber</w:t>
      </w:r>
      <w:proofErr w:type="spellEnd"/>
      <w:r w:rsidR="00AC549E">
        <w:rPr>
          <w:rFonts w:ascii="Times New Roman" w:eastAsiaTheme="majorEastAsia" w:hAnsi="Times New Roman" w:cs="Times New Roman"/>
          <w:sz w:val="24"/>
          <w:szCs w:val="24"/>
        </w:rPr>
        <w:t>:</w:t>
      </w:r>
    </w:p>
    <w:p w14:paraId="112B932A" w14:textId="010AE3A9" w:rsidR="00694540" w:rsidRPr="00341E43" w:rsidRDefault="007B25FD" w:rsidP="00247BB0">
      <w:pPr>
        <w:pStyle w:val="ListParagraph"/>
        <w:numPr>
          <w:ilvl w:val="0"/>
          <w:numId w:val="36"/>
        </w:numPr>
        <w:spacing w:before="100" w:beforeAutospacing="1" w:after="0" w:line="360" w:lineRule="auto"/>
        <w:ind w:left="360"/>
        <w:contextualSpacing w:val="0"/>
        <w:jc w:val="both"/>
        <w:rPr>
          <w:rFonts w:ascii="Times New Roman" w:eastAsiaTheme="majorEastAsia" w:hAnsi="Times New Roman" w:cs="Times New Roman"/>
          <w:i/>
          <w:iCs/>
          <w:sz w:val="24"/>
          <w:szCs w:val="24"/>
        </w:rPr>
      </w:pPr>
      <w:r w:rsidRPr="00341E43">
        <w:rPr>
          <w:rFonts w:ascii="Times New Roman" w:eastAsiaTheme="majorEastAsia" w:hAnsi="Times New Roman" w:cs="Times New Roman"/>
          <w:i/>
          <w:iCs/>
          <w:sz w:val="24"/>
          <w:szCs w:val="24"/>
        </w:rPr>
        <w:t>E</w:t>
      </w:r>
      <w:r w:rsidR="002849F8" w:rsidRPr="00341E43">
        <w:rPr>
          <w:rFonts w:ascii="Times New Roman" w:eastAsiaTheme="majorEastAsia" w:hAnsi="Times New Roman" w:cs="Times New Roman"/>
          <w:i/>
          <w:iCs/>
          <w:sz w:val="24"/>
          <w:szCs w:val="24"/>
        </w:rPr>
        <w:t>xperienced Staff</w:t>
      </w:r>
    </w:p>
    <w:p w14:paraId="4FB96AC1" w14:textId="4103FADF" w:rsidR="002849F8" w:rsidRPr="00A33BB5" w:rsidRDefault="00854466" w:rsidP="00EC5BDC">
      <w:pPr>
        <w:spacing w:after="100" w:afterAutospacing="1" w:line="360" w:lineRule="auto"/>
        <w:ind w:left="36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proofErr w:type="spellStart"/>
      <w:r w:rsidRPr="00A33BB5">
        <w:rPr>
          <w:rFonts w:ascii="Times New Roman" w:eastAsiaTheme="majorEastAsia" w:hAnsi="Times New Roman" w:cs="Times New Roman"/>
          <w:sz w:val="24"/>
          <w:szCs w:val="24"/>
        </w:rPr>
        <w:t>Keahlian</w:t>
      </w:r>
      <w:proofErr w:type="spellEnd"/>
      <w:r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33BB5">
        <w:rPr>
          <w:rFonts w:ascii="Times New Roman" w:eastAsiaTheme="majorEastAsia" w:hAnsi="Times New Roman" w:cs="Times New Roman"/>
          <w:sz w:val="24"/>
          <w:szCs w:val="24"/>
        </w:rPr>
        <w:t>staf</w:t>
      </w:r>
      <w:proofErr w:type="spellEnd"/>
      <w:r w:rsidR="00256162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r w:rsidR="009337B3">
        <w:rPr>
          <w:rFonts w:ascii="Times New Roman" w:hAnsi="Times New Roman" w:cs="Times New Roman"/>
          <w:sz w:val="24"/>
          <w:szCs w:val="24"/>
        </w:rPr>
        <w:t>PT XYZ</w:t>
      </w:r>
      <w:r w:rsidR="009337B3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33BB5">
        <w:rPr>
          <w:rFonts w:ascii="Times New Roman" w:eastAsiaTheme="majorEastAsia" w:hAnsi="Times New Roman" w:cs="Times New Roman"/>
          <w:sz w:val="24"/>
          <w:szCs w:val="24"/>
        </w:rPr>
        <w:t>tidak</w:t>
      </w:r>
      <w:proofErr w:type="spellEnd"/>
      <w:r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33BB5">
        <w:rPr>
          <w:rFonts w:ascii="Times New Roman" w:eastAsiaTheme="majorEastAsia" w:hAnsi="Times New Roman" w:cs="Times New Roman"/>
          <w:sz w:val="24"/>
          <w:szCs w:val="24"/>
        </w:rPr>
        <w:t>mempengaruhi</w:t>
      </w:r>
      <w:proofErr w:type="spellEnd"/>
      <w:r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33BB5">
        <w:rPr>
          <w:rFonts w:ascii="Times New Roman" w:eastAsiaTheme="majorEastAsia" w:hAnsi="Times New Roman" w:cs="Times New Roman"/>
          <w:sz w:val="24"/>
          <w:szCs w:val="24"/>
        </w:rPr>
        <w:t>dalam</w:t>
      </w:r>
      <w:proofErr w:type="spellEnd"/>
      <w:r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33BB5">
        <w:rPr>
          <w:rFonts w:ascii="Times New Roman" w:eastAsiaTheme="majorEastAsia" w:hAnsi="Times New Roman" w:cs="Times New Roman"/>
          <w:sz w:val="24"/>
          <w:szCs w:val="24"/>
        </w:rPr>
        <w:t>implementasi</w:t>
      </w:r>
      <w:proofErr w:type="spellEnd"/>
      <w:r w:rsidR="004902B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33BB5">
        <w:rPr>
          <w:rFonts w:ascii="Times New Roman" w:eastAsiaTheme="majorEastAsia" w:hAnsi="Times New Roman" w:cs="Times New Roman"/>
          <w:sz w:val="24"/>
          <w:szCs w:val="24"/>
        </w:rPr>
        <w:t>CMMI</w:t>
      </w:r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>dikarenakan</w:t>
      </w:r>
      <w:proofErr w:type="spellEnd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>sebelum</w:t>
      </w:r>
      <w:proofErr w:type="spellEnd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>implementasi</w:t>
      </w:r>
      <w:proofErr w:type="spellEnd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>mereka</w:t>
      </w:r>
      <w:proofErr w:type="spellEnd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di </w:t>
      </w:r>
      <w:r w:rsidR="00B66942" w:rsidRPr="00ED2162">
        <w:rPr>
          <w:rFonts w:ascii="Times New Roman" w:eastAsiaTheme="majorEastAsia" w:hAnsi="Times New Roman" w:cs="Times New Roman"/>
          <w:i/>
          <w:iCs/>
          <w:sz w:val="24"/>
          <w:szCs w:val="24"/>
        </w:rPr>
        <w:t>training</w:t>
      </w:r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>mengenai</w:t>
      </w:r>
      <w:proofErr w:type="spellEnd"/>
      <w:r w:rsidR="00B66942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CMMI.</w:t>
      </w:r>
    </w:p>
    <w:p w14:paraId="433415DC" w14:textId="69DCC1B4" w:rsidR="00F30BD1" w:rsidRPr="00BE4C9A" w:rsidRDefault="00854466" w:rsidP="00BE4C9A">
      <w:pPr>
        <w:spacing w:before="100" w:beforeAutospacing="1" w:after="100" w:afterAutospacing="1" w:line="360" w:lineRule="auto"/>
        <w:ind w:left="36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A33BB5">
        <w:rPr>
          <w:rFonts w:ascii="Times New Roman" w:eastAsiaTheme="majorEastAsia" w:hAnsi="Times New Roman" w:cs="Times New Roman"/>
          <w:sz w:val="24"/>
          <w:szCs w:val="24"/>
        </w:rPr>
        <w:t>“</w:t>
      </w:r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CMMI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itu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p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pada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walny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erek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pun juga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ga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bingung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,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setelah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kit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jelasin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,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frameworkny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itu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sudah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kit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jalanin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sehari-har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,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cuman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kit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bentu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lebih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rap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biar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d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standar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,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d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template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dokumentas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.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Untu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kerjaan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erek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yang day-to-days,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erek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tida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d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asalah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tap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CMMI di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walny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ga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bingung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tap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setelah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dijalanin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sebenarny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tida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d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bed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dan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tida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asalah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,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cuman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d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effort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untu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beberap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dokumentas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yang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est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di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ubah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, habit yang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ust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di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ubah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,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dokumentas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dengan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benar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.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ak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di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wal-awal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ga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struggling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setelah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enggunakan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CMMI,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cuman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dari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skill personal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tidak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ada</w:t>
      </w:r>
      <w:proofErr w:type="spellEnd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proofErr w:type="spellStart"/>
      <w:r w:rsidR="00F308B1" w:rsidRPr="00A33BB5">
        <w:rPr>
          <w:rFonts w:ascii="Times New Roman" w:eastAsiaTheme="majorEastAsia" w:hAnsi="Times New Roman" w:cs="Times New Roman"/>
          <w:i/>
          <w:sz w:val="24"/>
          <w:szCs w:val="24"/>
        </w:rPr>
        <w:t>masalah</w:t>
      </w:r>
      <w:proofErr w:type="spellEnd"/>
      <w:r w:rsidR="00D74C7B">
        <w:rPr>
          <w:rFonts w:ascii="Times New Roman" w:eastAsiaTheme="majorEastAsia" w:hAnsi="Times New Roman" w:cs="Times New Roman"/>
          <w:i/>
          <w:sz w:val="24"/>
          <w:szCs w:val="24"/>
        </w:rPr>
        <w:t xml:space="preserve"> </w:t>
      </w:r>
      <w:r w:rsidR="00D74C7B">
        <w:rPr>
          <w:rFonts w:ascii="Times New Roman" w:eastAsiaTheme="majorEastAsia" w:hAnsi="Times New Roman" w:cs="Times New Roman"/>
          <w:iCs/>
          <w:sz w:val="24"/>
          <w:szCs w:val="24"/>
        </w:rPr>
        <w:t>(Lampiran 1 - W0104).</w:t>
      </w:r>
      <w:r w:rsidRPr="00A33BB5">
        <w:rPr>
          <w:rFonts w:ascii="Times New Roman" w:eastAsiaTheme="majorEastAsia" w:hAnsi="Times New Roman" w:cs="Times New Roman"/>
          <w:sz w:val="24"/>
          <w:szCs w:val="24"/>
        </w:rPr>
        <w:t>”</w:t>
      </w:r>
      <w:r w:rsidR="00CB7E44" w:rsidRPr="00A33B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</w:p>
    <w:p w14:paraId="5B6EAE75" w14:textId="207637ED" w:rsidR="004A49F0" w:rsidRPr="00A0085B" w:rsidRDefault="004A49F0" w:rsidP="007F35A2">
      <w:pPr>
        <w:pStyle w:val="ListParagraph"/>
        <w:numPr>
          <w:ilvl w:val="0"/>
          <w:numId w:val="26"/>
        </w:numPr>
        <w:spacing w:before="100" w:beforeAutospacing="1" w:after="0" w:line="360" w:lineRule="auto"/>
        <w:ind w:left="360"/>
        <w:contextualSpacing w:val="0"/>
        <w:jc w:val="both"/>
        <w:outlineLvl w:val="2"/>
        <w:rPr>
          <w:rFonts w:ascii="Times New Roman" w:eastAsiaTheme="majorEastAsia" w:hAnsi="Times New Roman" w:cs="Times New Roman"/>
          <w:bCs/>
          <w:sz w:val="24"/>
          <w:szCs w:val="24"/>
        </w:rPr>
      </w:pPr>
      <w:bookmarkStart w:id="46" w:name="_Toc15524565"/>
      <w:r w:rsidRPr="00A0085B">
        <w:rPr>
          <w:rFonts w:ascii="Times New Roman" w:eastAsiaTheme="majorEastAsia" w:hAnsi="Times New Roman" w:cs="Times New Roman"/>
          <w:bCs/>
          <w:sz w:val="24"/>
          <w:szCs w:val="24"/>
        </w:rPr>
        <w:t xml:space="preserve">Hasil </w:t>
      </w:r>
      <w:proofErr w:type="spellStart"/>
      <w:r w:rsidRPr="00A0085B">
        <w:rPr>
          <w:rFonts w:ascii="Times New Roman" w:eastAsiaTheme="majorEastAsia" w:hAnsi="Times New Roman" w:cs="Times New Roman"/>
          <w:bCs/>
          <w:sz w:val="24"/>
          <w:szCs w:val="24"/>
        </w:rPr>
        <w:t>Perhitungan</w:t>
      </w:r>
      <w:proofErr w:type="spellEnd"/>
      <w:r w:rsidRPr="00A0085B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proofErr w:type="spellStart"/>
      <w:r w:rsidRPr="00A0085B">
        <w:rPr>
          <w:rFonts w:ascii="Times New Roman" w:eastAsiaTheme="majorEastAsia" w:hAnsi="Times New Roman" w:cs="Times New Roman"/>
          <w:bCs/>
          <w:sz w:val="24"/>
          <w:szCs w:val="24"/>
        </w:rPr>
        <w:t>Kriteria</w:t>
      </w:r>
      <w:proofErr w:type="spellEnd"/>
      <w:r w:rsidRPr="00A0085B">
        <w:rPr>
          <w:rFonts w:ascii="Times New Roman" w:eastAsiaTheme="majorEastAsia" w:hAnsi="Times New Roman" w:cs="Times New Roman"/>
          <w:bCs/>
          <w:sz w:val="24"/>
          <w:szCs w:val="24"/>
        </w:rPr>
        <w:t xml:space="preserve"> oleh </w:t>
      </w:r>
      <w:proofErr w:type="spellStart"/>
      <w:r w:rsidRPr="00A0085B">
        <w:rPr>
          <w:rFonts w:ascii="Times New Roman" w:eastAsiaTheme="majorEastAsia" w:hAnsi="Times New Roman" w:cs="Times New Roman"/>
          <w:bCs/>
          <w:sz w:val="24"/>
          <w:szCs w:val="24"/>
        </w:rPr>
        <w:t>Responden</w:t>
      </w:r>
      <w:proofErr w:type="spellEnd"/>
      <w:r w:rsidRPr="00A0085B">
        <w:rPr>
          <w:rFonts w:ascii="Times New Roman" w:eastAsiaTheme="majorEastAsia" w:hAnsi="Times New Roman" w:cs="Times New Roman"/>
          <w:bCs/>
          <w:sz w:val="24"/>
          <w:szCs w:val="24"/>
        </w:rPr>
        <w:t xml:space="preserve"> 1</w:t>
      </w:r>
      <w:bookmarkEnd w:id="46"/>
    </w:p>
    <w:p w14:paraId="2925273D" w14:textId="6121C02A" w:rsidR="007318F7" w:rsidRDefault="008F277C" w:rsidP="00EC5BDC">
      <w:pPr>
        <w:pStyle w:val="ListParagraph"/>
        <w:spacing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>
        <w:rPr>
          <w:rFonts w:ascii="Times New Roman" w:eastAsiaTheme="majorEastAsia" w:hAnsi="Times New Roman" w:cs="Times New Roman"/>
          <w:sz w:val="24"/>
          <w:szCs w:val="24"/>
        </w:rPr>
        <w:t xml:space="preserve">Hasil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="0026714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26714E">
        <w:rPr>
          <w:rFonts w:ascii="Times New Roman" w:eastAsiaTheme="majorEastAsia" w:hAnsi="Times New Roman" w:cs="Times New Roman"/>
          <w:sz w:val="24"/>
          <w:szCs w:val="24"/>
        </w:rPr>
        <w:t>prioritas</w:t>
      </w:r>
      <w:proofErr w:type="spellEnd"/>
      <w:r w:rsidR="00586060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="00586060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="0058606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86060">
        <w:rPr>
          <w:rFonts w:ascii="Times New Roman" w:eastAsiaTheme="majorEastAsia" w:hAnsi="Times New Roman" w:cs="Times New Roman"/>
          <w:sz w:val="24"/>
          <w:szCs w:val="24"/>
        </w:rPr>
        <w:t>dimasukkan</w:t>
      </w:r>
      <w:proofErr w:type="spellEnd"/>
      <w:r w:rsidR="00586060">
        <w:rPr>
          <w:rFonts w:ascii="Times New Roman" w:eastAsiaTheme="majorEastAsia" w:hAnsi="Times New Roman" w:cs="Times New Roman"/>
          <w:sz w:val="24"/>
          <w:szCs w:val="24"/>
        </w:rPr>
        <w:t xml:space="preserve"> oleh </w:t>
      </w:r>
      <w:proofErr w:type="spellStart"/>
      <w:r w:rsidR="00586060">
        <w:rPr>
          <w:rFonts w:ascii="Times New Roman" w:eastAsiaTheme="majorEastAsia" w:hAnsi="Times New Roman" w:cs="Times New Roman"/>
          <w:sz w:val="24"/>
          <w:szCs w:val="24"/>
        </w:rPr>
        <w:t>responden</w:t>
      </w:r>
      <w:proofErr w:type="spellEnd"/>
      <w:r w:rsidR="0058606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4A49F0">
        <w:rPr>
          <w:rFonts w:ascii="Times New Roman" w:eastAsiaTheme="majorEastAsia" w:hAnsi="Times New Roman" w:cs="Times New Roman"/>
          <w:sz w:val="24"/>
          <w:szCs w:val="24"/>
        </w:rPr>
        <w:t xml:space="preserve">1 </w:t>
      </w:r>
      <w:proofErr w:type="spellStart"/>
      <w:r w:rsidR="00C97174"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 w:rsidR="00C97174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C97174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="00C97174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r w:rsidR="00967358">
        <w:rPr>
          <w:rFonts w:ascii="Times New Roman" w:eastAsiaTheme="majorEastAsia" w:hAnsi="Times New Roman" w:cs="Times New Roman"/>
          <w:sz w:val="24"/>
          <w:szCs w:val="24"/>
        </w:rPr>
        <w:t xml:space="preserve">Lampiran 6 - </w:t>
      </w:r>
      <w:proofErr w:type="spellStart"/>
      <w:r w:rsidR="00967358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967358">
        <w:rPr>
          <w:rFonts w:ascii="Times New Roman" w:eastAsiaTheme="majorEastAsia" w:hAnsi="Times New Roman" w:cs="Times New Roman"/>
          <w:sz w:val="24"/>
          <w:szCs w:val="24"/>
        </w:rPr>
        <w:t xml:space="preserve"> 1</w:t>
      </w:r>
      <w:r w:rsidR="00C97174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Proses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pembobotan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prioritas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dilakukan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memberikan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dari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1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sampai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9 pada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="00EA08BF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A08BF">
        <w:rPr>
          <w:rFonts w:ascii="Times New Roman" w:eastAsiaTheme="majorEastAsia" w:hAnsi="Times New Roman" w:cs="Times New Roman"/>
          <w:sz w:val="24"/>
          <w:szCs w:val="24"/>
        </w:rPr>
        <w:t>pertanyaan</w:t>
      </w:r>
      <w:proofErr w:type="spellEnd"/>
      <w:r w:rsidR="00312F4E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="00312F4E"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 w:rsidR="00312F4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312F4E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="00312F4E">
        <w:rPr>
          <w:rFonts w:ascii="Times New Roman" w:eastAsiaTheme="majorEastAsia" w:hAnsi="Times New Roman" w:cs="Times New Roman"/>
          <w:sz w:val="24"/>
          <w:szCs w:val="24"/>
        </w:rPr>
        <w:t xml:space="preserve"> pada Lampiran 3.</w:t>
      </w:r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Pembobot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berbanding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lainnya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sesuai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prioritasnya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Contoh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r w:rsidR="0011380F">
        <w:rPr>
          <w:rFonts w:ascii="Times New Roman" w:eastAsiaTheme="majorEastAsia" w:hAnsi="Times New Roman" w:cs="Times New Roman"/>
          <w:sz w:val="24"/>
          <w:szCs w:val="24"/>
        </w:rPr>
        <w:t xml:space="preserve">Lampiran 6 - </w:t>
      </w:r>
      <w:proofErr w:type="spellStart"/>
      <w:r w:rsidR="0011380F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11380F">
        <w:rPr>
          <w:rFonts w:ascii="Times New Roman" w:eastAsiaTheme="majorEastAsia" w:hAnsi="Times New Roman" w:cs="Times New Roman"/>
          <w:sz w:val="24"/>
          <w:szCs w:val="24"/>
        </w:rPr>
        <w:t xml:space="preserve"> 1</w:t>
      </w:r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perbanding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antara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K2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dimana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pakar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memberik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prioritas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pada K1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3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maka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baris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="00AC5725">
        <w:rPr>
          <w:rFonts w:ascii="Times New Roman" w:eastAsiaTheme="majorEastAsia" w:hAnsi="Times New Roman" w:cs="Times New Roman"/>
          <w:sz w:val="24"/>
          <w:szCs w:val="24"/>
        </w:rPr>
        <w:t>terhadap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K2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diisi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3 dan pada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baris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K2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diisi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1/3 </w:t>
      </w:r>
      <w:proofErr w:type="spellStart"/>
      <w:r w:rsidR="005234BA">
        <w:rPr>
          <w:rFonts w:ascii="Times New Roman" w:eastAsiaTheme="majorEastAsia" w:hAnsi="Times New Roman" w:cs="Times New Roman"/>
          <w:sz w:val="24"/>
          <w:szCs w:val="24"/>
        </w:rPr>
        <w:t>atau</w:t>
      </w:r>
      <w:proofErr w:type="spellEnd"/>
      <w:r w:rsidR="005234BA">
        <w:rPr>
          <w:rFonts w:ascii="Times New Roman" w:eastAsiaTheme="majorEastAsia" w:hAnsi="Times New Roman" w:cs="Times New Roman"/>
          <w:sz w:val="24"/>
          <w:szCs w:val="24"/>
        </w:rPr>
        <w:t xml:space="preserve"> 0,33</w:t>
      </w:r>
    </w:p>
    <w:p w14:paraId="0178290C" w14:textId="270D1646" w:rsidR="00325735" w:rsidRDefault="00575D81" w:rsidP="00A05E75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>
        <w:rPr>
          <w:rFonts w:ascii="Times New Roman" w:eastAsiaTheme="majorEastAsia" w:hAnsi="Times New Roman" w:cs="Times New Roman"/>
          <w:sz w:val="24"/>
          <w:szCs w:val="24"/>
        </w:rPr>
        <w:lastRenderedPageBreak/>
        <w:t xml:space="preserve">Setelah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pembobot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antar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normalisasi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membagi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kolum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total per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kolum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pada Lampiran</w:t>
      </w:r>
      <w:r w:rsidR="00496E7A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717C43">
        <w:rPr>
          <w:rFonts w:ascii="Times New Roman" w:eastAsiaTheme="majorEastAsia" w:hAnsi="Times New Roman" w:cs="Times New Roman"/>
          <w:sz w:val="24"/>
          <w:szCs w:val="24"/>
        </w:rPr>
        <w:t>6</w:t>
      </w:r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-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2</w:t>
      </w:r>
      <w:r>
        <w:rPr>
          <w:rFonts w:ascii="Times New Roman" w:eastAsiaTheme="majorEastAsia" w:hAnsi="Times New Roman" w:cs="Times New Roman"/>
          <w:sz w:val="24"/>
          <w:szCs w:val="24"/>
        </w:rPr>
        <w:t>.</w:t>
      </w:r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Contoh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terhadap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K2 pada </w:t>
      </w:r>
      <w:r w:rsidR="0011380F">
        <w:rPr>
          <w:rFonts w:ascii="Times New Roman" w:eastAsiaTheme="majorEastAsia" w:hAnsi="Times New Roman" w:cs="Times New Roman"/>
          <w:sz w:val="24"/>
          <w:szCs w:val="24"/>
        </w:rPr>
        <w:t xml:space="preserve">Lampiran 6 - </w:t>
      </w:r>
      <w:proofErr w:type="spellStart"/>
      <w:r w:rsidR="0011380F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11380F">
        <w:rPr>
          <w:rFonts w:ascii="Times New Roman" w:eastAsiaTheme="majorEastAsia" w:hAnsi="Times New Roman" w:cs="Times New Roman"/>
          <w:sz w:val="24"/>
          <w:szCs w:val="24"/>
        </w:rPr>
        <w:t xml:space="preserve"> 1</w:t>
      </w:r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berisikan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3,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maka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menormalisasikannya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cara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menjumlah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kolum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ada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pada K2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yaitu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3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dibagi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49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sama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0</w:t>
      </w:r>
      <w:r w:rsidR="00921510">
        <w:rPr>
          <w:rFonts w:ascii="Times New Roman" w:eastAsiaTheme="majorEastAsia" w:hAnsi="Times New Roman" w:cs="Times New Roman"/>
          <w:sz w:val="24"/>
          <w:szCs w:val="24"/>
        </w:rPr>
        <w:t>,</w:t>
      </w:r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06.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Dalam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memastikan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hasil</w:t>
      </w:r>
      <w:proofErr w:type="spellEnd"/>
      <w:r w:rsidR="004273FB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273FB">
        <w:rPr>
          <w:rFonts w:ascii="Times New Roman" w:eastAsiaTheme="majorEastAsia" w:hAnsi="Times New Roman" w:cs="Times New Roman"/>
          <w:sz w:val="24"/>
          <w:szCs w:val="24"/>
        </w:rPr>
        <w:t>normalisasi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dilakukan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secara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benar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,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maka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jumlah</w:t>
      </w:r>
      <w:r w:rsidR="00B35892">
        <w:rPr>
          <w:rFonts w:ascii="Times New Roman" w:eastAsiaTheme="majorEastAsia" w:hAnsi="Times New Roman" w:cs="Times New Roman"/>
          <w:sz w:val="24"/>
          <w:szCs w:val="24"/>
        </w:rPr>
        <w:t>kan</w:t>
      </w:r>
      <w:proofErr w:type="spellEnd"/>
      <w:r w:rsidR="00B35892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B35892">
        <w:rPr>
          <w:rFonts w:ascii="Times New Roman" w:eastAsiaTheme="majorEastAsia" w:hAnsi="Times New Roman" w:cs="Times New Roman"/>
          <w:sz w:val="24"/>
          <w:szCs w:val="24"/>
        </w:rPr>
        <w:t>semua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dinormalisasikan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kolumnya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Penjumlahan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kolum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menghasilkan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1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berarti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normalisasi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dilakukan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93A6C">
        <w:rPr>
          <w:rFonts w:ascii="Times New Roman" w:eastAsiaTheme="majorEastAsia" w:hAnsi="Times New Roman" w:cs="Times New Roman"/>
          <w:sz w:val="24"/>
          <w:szCs w:val="24"/>
        </w:rPr>
        <w:t>benar</w:t>
      </w:r>
      <w:proofErr w:type="spellEnd"/>
      <w:r w:rsidR="00D93A6C">
        <w:rPr>
          <w:rFonts w:ascii="Times New Roman" w:eastAsiaTheme="majorEastAsia" w:hAnsi="Times New Roman" w:cs="Times New Roman"/>
          <w:sz w:val="24"/>
          <w:szCs w:val="24"/>
        </w:rPr>
        <w:t>.</w:t>
      </w:r>
    </w:p>
    <w:p w14:paraId="5B8B57F5" w14:textId="3BE2DF56" w:rsidR="00D93A6C" w:rsidRDefault="00D93A6C" w:rsidP="00A05E75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>
        <w:rPr>
          <w:rFonts w:ascii="Times New Roman" w:eastAsiaTheme="majorEastAsia" w:hAnsi="Times New Roman" w:cs="Times New Roman"/>
          <w:sz w:val="24"/>
          <w:szCs w:val="24"/>
        </w:rPr>
        <w:t xml:space="preserve">Proses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D93A6C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menjumlahkan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baris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dinormalisasikan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dan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membagi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jumlah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dari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total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barisnya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Contoh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="004176AE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="004176A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total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perbarisnya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adalah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0,77 yang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bisa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pada Lampiran </w:t>
      </w:r>
      <w:r w:rsidR="00717C43">
        <w:rPr>
          <w:rFonts w:ascii="Times New Roman" w:eastAsiaTheme="majorEastAsia" w:hAnsi="Times New Roman" w:cs="Times New Roman"/>
          <w:sz w:val="24"/>
          <w:szCs w:val="24"/>
        </w:rPr>
        <w:t>6</w:t>
      </w:r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-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2,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tersebut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dibagi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jumlah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semua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barisnya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dan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menjadi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0,77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dibagi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17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sama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0,0451.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Jadi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921510" w:rsidRPr="00921510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sebesar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0,0451. Nilai </w:t>
      </w:r>
      <w:r w:rsidR="00921510" w:rsidRPr="00921510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ini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digunakan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="0092151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921510">
        <w:rPr>
          <w:rFonts w:ascii="Times New Roman" w:eastAsiaTheme="majorEastAsia" w:hAnsi="Times New Roman" w:cs="Times New Roman"/>
          <w:sz w:val="24"/>
          <w:szCs w:val="24"/>
        </w:rPr>
        <w:t>melihat</w:t>
      </w:r>
      <w:proofErr w:type="spellEnd"/>
      <w:r w:rsidR="00ED299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D299E">
        <w:rPr>
          <w:rFonts w:ascii="Times New Roman" w:eastAsiaTheme="majorEastAsia" w:hAnsi="Times New Roman" w:cs="Times New Roman"/>
          <w:sz w:val="24"/>
          <w:szCs w:val="24"/>
        </w:rPr>
        <w:t>peringkat</w:t>
      </w:r>
      <w:proofErr w:type="spellEnd"/>
      <w:r w:rsidR="00ED299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D299E">
        <w:rPr>
          <w:rFonts w:ascii="Times New Roman" w:eastAsiaTheme="majorEastAsia" w:hAnsi="Times New Roman" w:cs="Times New Roman"/>
          <w:sz w:val="24"/>
          <w:szCs w:val="24"/>
        </w:rPr>
        <w:t>antar</w:t>
      </w:r>
      <w:proofErr w:type="spellEnd"/>
      <w:r w:rsidR="00ED299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D299E">
        <w:rPr>
          <w:rFonts w:ascii="Times New Roman" w:eastAsiaTheme="majorEastAsia" w:hAnsi="Times New Roman" w:cs="Times New Roman"/>
          <w:sz w:val="24"/>
          <w:szCs w:val="24"/>
        </w:rPr>
        <w:t>kriterianya</w:t>
      </w:r>
      <w:proofErr w:type="spellEnd"/>
      <w:r w:rsidR="00ED299E">
        <w:rPr>
          <w:rFonts w:ascii="Times New Roman" w:eastAsiaTheme="majorEastAsia" w:hAnsi="Times New Roman" w:cs="Times New Roman"/>
          <w:sz w:val="24"/>
          <w:szCs w:val="24"/>
        </w:rPr>
        <w:t xml:space="preserve">. Hasil </w:t>
      </w:r>
      <w:proofErr w:type="spellStart"/>
      <w:r w:rsidR="00ED299E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="00ED299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ED299E" w:rsidRPr="00DC7C77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 w:rsidR="00ED299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D299E"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 w:rsidR="00ED299E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ED299E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="00ED299E">
        <w:rPr>
          <w:rFonts w:ascii="Times New Roman" w:eastAsiaTheme="majorEastAsia" w:hAnsi="Times New Roman" w:cs="Times New Roman"/>
          <w:sz w:val="24"/>
          <w:szCs w:val="24"/>
        </w:rPr>
        <w:t xml:space="preserve"> pada Lampiran 4 - </w:t>
      </w:r>
      <w:proofErr w:type="spellStart"/>
      <w:r w:rsidR="00ED299E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ED299E">
        <w:rPr>
          <w:rFonts w:ascii="Times New Roman" w:eastAsiaTheme="majorEastAsia" w:hAnsi="Times New Roman" w:cs="Times New Roman"/>
          <w:sz w:val="24"/>
          <w:szCs w:val="24"/>
        </w:rPr>
        <w:t xml:space="preserve"> 3.</w:t>
      </w:r>
    </w:p>
    <w:p w14:paraId="7455C8AD" w14:textId="3DCE5724" w:rsidR="006C75D9" w:rsidRDefault="0078306B" w:rsidP="00A05E75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Tahapan</w:t>
      </w:r>
      <w:proofErr w:type="spellEnd"/>
      <w:r w:rsidR="00DC7C77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DC7C77">
        <w:rPr>
          <w:rFonts w:ascii="Times New Roman" w:eastAsiaTheme="majorEastAsia" w:hAnsi="Times New Roman" w:cs="Times New Roman"/>
          <w:sz w:val="24"/>
          <w:szCs w:val="24"/>
        </w:rPr>
        <w:t>selanjutnya</w:t>
      </w:r>
      <w:proofErr w:type="spellEnd"/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eastAsiaTheme="majorEastAsia" w:hAnsi="Times New Roman" w:cs="Times New Roman"/>
          <w:sz w:val="24"/>
          <w:szCs w:val="24"/>
        </w:rPr>
        <w:t>mencari</w:t>
      </w:r>
      <w:proofErr w:type="spellEnd"/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E6A20" w:rsidRPr="00F61DE5">
        <w:rPr>
          <w:rFonts w:ascii="Times New Roman" w:eastAsiaTheme="majorEastAsia" w:hAnsi="Times New Roman" w:cs="Times New Roman"/>
          <w:i/>
          <w:iCs/>
          <w:sz w:val="24"/>
          <w:szCs w:val="24"/>
        </w:rPr>
        <w:t>Consistency Ratio</w:t>
      </w:r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(CR) </w:t>
      </w:r>
      <w:proofErr w:type="spellStart"/>
      <w:r w:rsidR="000E6A20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eastAsiaTheme="majorEastAsia" w:hAnsi="Times New Roman" w:cs="Times New Roman"/>
          <w:sz w:val="24"/>
          <w:szCs w:val="24"/>
        </w:rPr>
        <w:t>cara</w:t>
      </w:r>
      <w:proofErr w:type="spellEnd"/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eastAsiaTheme="majorEastAsia" w:hAnsi="Times New Roman" w:cs="Times New Roman"/>
          <w:sz w:val="24"/>
          <w:szCs w:val="24"/>
        </w:rPr>
        <w:t>membagi</w:t>
      </w:r>
      <w:proofErr w:type="spellEnd"/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E6A20" w:rsidRPr="000E6A20">
        <w:rPr>
          <w:rFonts w:ascii="Times New Roman" w:eastAsiaTheme="majorEastAsia" w:hAnsi="Times New Roman" w:cs="Times New Roman"/>
          <w:i/>
          <w:iCs/>
          <w:sz w:val="24"/>
          <w:szCs w:val="24"/>
        </w:rPr>
        <w:t>Consistency Index</w:t>
      </w:r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(CI) </w:t>
      </w:r>
      <w:proofErr w:type="spellStart"/>
      <w:r w:rsidR="000E6A20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E6A20" w:rsidRPr="000E6A20">
        <w:rPr>
          <w:rFonts w:ascii="Times New Roman" w:eastAsiaTheme="majorEastAsia" w:hAnsi="Times New Roman" w:cs="Times New Roman"/>
          <w:i/>
          <w:iCs/>
          <w:sz w:val="24"/>
          <w:szCs w:val="24"/>
        </w:rPr>
        <w:t>Random Consistency Index</w:t>
      </w:r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(RI). </w:t>
      </w:r>
      <w:r w:rsidR="000E6A20" w:rsidRPr="00F61DE5">
        <w:rPr>
          <w:rFonts w:ascii="Times New Roman" w:eastAsiaTheme="majorEastAsia" w:hAnsi="Times New Roman" w:cs="Times New Roman"/>
          <w:i/>
          <w:iCs/>
          <w:sz w:val="24"/>
          <w:szCs w:val="24"/>
        </w:rPr>
        <w:t>Consistency</w:t>
      </w:r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E6A20" w:rsidRPr="00F61DE5">
        <w:rPr>
          <w:rFonts w:ascii="Times New Roman" w:eastAsiaTheme="majorEastAsia" w:hAnsi="Times New Roman" w:cs="Times New Roman"/>
          <w:i/>
          <w:iCs/>
          <w:sz w:val="24"/>
          <w:szCs w:val="24"/>
        </w:rPr>
        <w:t>Index</w:t>
      </w:r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eastAsiaTheme="majorEastAsia" w:hAnsi="Times New Roman" w:cs="Times New Roman"/>
          <w:sz w:val="24"/>
          <w:szCs w:val="24"/>
        </w:rPr>
        <w:t>didapatkan</w:t>
      </w:r>
      <w:proofErr w:type="spellEnd"/>
      <w:r w:rsidR="000E6A2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0E6A2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λ</w:t>
      </w:r>
      <w:r w:rsidR="000E6A20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– n)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(n-1)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λ</w:t>
      </w:r>
      <w:r w:rsidR="000E6A20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r w:rsidR="000E6A20" w:rsidRPr="00C54FC3">
        <w:rPr>
          <w:rFonts w:ascii="Times New Roman" w:hAnsi="Times New Roman" w:cs="Times New Roman"/>
          <w:i/>
          <w:iCs/>
          <w:sz w:val="24"/>
          <w:szCs w:val="24"/>
        </w:rPr>
        <w:t>Pairwise Comparisons</w:t>
      </w:r>
      <w:r w:rsidR="000E6A2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λ</w:t>
      </w:r>
      <w:r w:rsidR="000E6A20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6A20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0E6A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mengalikan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r w:rsidR="00F61DE5" w:rsidRPr="00F61DE5">
        <w:rPr>
          <w:rFonts w:ascii="Times New Roman" w:hAnsi="Times New Roman" w:cs="Times New Roman"/>
          <w:i/>
          <w:iCs/>
          <w:sz w:val="24"/>
          <w:szCs w:val="24"/>
        </w:rPr>
        <w:t>Priority</w:t>
      </w:r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r w:rsidR="00F61DE5" w:rsidRPr="00F61DE5">
        <w:rPr>
          <w:rFonts w:ascii="Times New Roman" w:hAnsi="Times New Roman" w:cs="Times New Roman"/>
          <w:i/>
          <w:iCs/>
          <w:sz w:val="24"/>
          <w:szCs w:val="24"/>
        </w:rPr>
        <w:t>Vector</w:t>
      </w:r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tiap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kolum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dinormalkan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Misalkan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r w:rsidR="00F61DE5" w:rsidRPr="00F61DE5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K1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0,0451 dan </w:t>
      </w:r>
      <w:r w:rsidR="006C75D9">
        <w:rPr>
          <w:rFonts w:ascii="Times New Roman" w:hAnsi="Times New Roman" w:cs="Times New Roman"/>
          <w:sz w:val="24"/>
          <w:szCs w:val="24"/>
        </w:rPr>
        <w:t>total</w:t>
      </w:r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kolum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K1 yang pada </w:t>
      </w:r>
      <w:r w:rsidR="00717C43">
        <w:rPr>
          <w:rFonts w:ascii="Times New Roman" w:eastAsiaTheme="majorEastAsia" w:hAnsi="Times New Roman" w:cs="Times New Roman"/>
          <w:sz w:val="24"/>
          <w:szCs w:val="24"/>
        </w:rPr>
        <w:t xml:space="preserve">Lampiran 6 - </w:t>
      </w:r>
      <w:proofErr w:type="spellStart"/>
      <w:r w:rsidR="00717C43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717C43">
        <w:rPr>
          <w:rFonts w:ascii="Times New Roman" w:eastAsiaTheme="majorEastAsia" w:hAnsi="Times New Roman" w:cs="Times New Roman"/>
          <w:sz w:val="24"/>
          <w:szCs w:val="24"/>
        </w:rPr>
        <w:t xml:space="preserve"> 1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1DE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F61DE5">
        <w:rPr>
          <w:rFonts w:ascii="Times New Roman" w:hAnsi="Times New Roman" w:cs="Times New Roman"/>
          <w:sz w:val="24"/>
          <w:szCs w:val="24"/>
        </w:rPr>
        <w:t xml:space="preserve"> 39,13</w:t>
      </w:r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begitu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. Setelah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dikalikan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r w:rsidR="006C75D9" w:rsidRPr="006C75D9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total per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kolum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dijumlahkan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λ</w:t>
      </w:r>
      <w:r w:rsidR="006C75D9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19,75.</w:t>
      </w:r>
      <w:r w:rsidR="00717C43">
        <w:rPr>
          <w:rFonts w:ascii="Times New Roman" w:hAnsi="Times New Roman" w:cs="Times New Roman"/>
          <w:sz w:val="24"/>
          <w:szCs w:val="24"/>
        </w:rPr>
        <w:t xml:space="preserve"> </w:t>
      </w:r>
      <w:r w:rsidR="006C75D9">
        <w:rPr>
          <w:rFonts w:ascii="Times New Roman" w:hAnsi="Times New Roman" w:cs="Times New Roman"/>
          <w:sz w:val="24"/>
          <w:szCs w:val="24"/>
        </w:rPr>
        <w:t xml:space="preserve">Nilai </w:t>
      </w:r>
      <w:r w:rsidR="006C75D9" w:rsidRPr="00E97E0A">
        <w:rPr>
          <w:rFonts w:ascii="Times New Roman" w:hAnsi="Times New Roman" w:cs="Times New Roman"/>
          <w:i/>
          <w:iCs/>
          <w:sz w:val="24"/>
          <w:szCs w:val="24"/>
        </w:rPr>
        <w:t>Consistency Index</w:t>
      </w:r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formula (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λ</w:t>
      </w:r>
      <w:r w:rsidR="006C75D9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– n)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(n-1)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5D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6C75D9">
        <w:rPr>
          <w:rFonts w:ascii="Times New Roman" w:hAnsi="Times New Roman" w:cs="Times New Roman"/>
          <w:sz w:val="24"/>
          <w:szCs w:val="24"/>
        </w:rPr>
        <w:t>:</w:t>
      </w:r>
    </w:p>
    <w:p w14:paraId="477D392C" w14:textId="0EEACC33" w:rsidR="006C75D9" w:rsidRPr="0057540C" w:rsidRDefault="00E97E0A" w:rsidP="0057540C">
      <w:pPr>
        <w:pStyle w:val="ListParagraph"/>
        <w:spacing w:after="0" w:line="360" w:lineRule="auto"/>
        <w:ind w:left="0"/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6"/>
            <w:szCs w:val="26"/>
          </w:rPr>
          <m:t xml:space="preserve"> CI=</m:t>
        </m:r>
        <m:f>
          <m:f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6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maks</m:t>
                    </m:r>
                  </m:sub>
                </m:s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n</m:t>
                </m:r>
              </m:e>
            </m:d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n-1</m:t>
                </m:r>
              </m:e>
            </m:d>
          </m:den>
        </m:f>
        <m:r>
          <w:rPr>
            <w:rFonts w:ascii="Cambria Math" w:hAnsi="Cambria Math" w:cs="Times New Roman"/>
            <w:sz w:val="26"/>
            <w:szCs w:val="26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sz w:val="26"/>
                <w:szCs w:val="26"/>
              </w:rPr>
              <m:t>(19,75-17)</m:t>
            </m:r>
          </m:num>
          <m:den>
            <m:r>
              <w:rPr>
                <w:rFonts w:ascii="Cambria Math" w:hAnsi="Cambria Math" w:cs="Times New Roman"/>
                <w:sz w:val="26"/>
                <w:szCs w:val="26"/>
              </w:rPr>
              <m:t>(17-1)</m:t>
            </m:r>
          </m:den>
        </m:f>
        <m:r>
          <w:rPr>
            <w:rFonts w:ascii="Cambria Math" w:hAnsi="Cambria Math" w:cs="Times New Roman"/>
            <w:sz w:val="26"/>
            <w:szCs w:val="26"/>
          </w:rPr>
          <m:t>=0,17</m:t>
        </m:r>
      </m:oMath>
      <w:r w:rsidR="0057540C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612EA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</w:t>
      </w:r>
      <w:r w:rsidR="0057540C">
        <w:rPr>
          <w:rFonts w:ascii="Times New Roman" w:eastAsiaTheme="minorEastAsia" w:hAnsi="Times New Roman" w:cs="Times New Roman"/>
          <w:sz w:val="24"/>
          <w:szCs w:val="24"/>
        </w:rPr>
        <w:t>(4.1)</w:t>
      </w:r>
    </w:p>
    <w:p w14:paraId="6CBE3352" w14:textId="2FF1D74C" w:rsidR="00A97D73" w:rsidRDefault="00B66A6F" w:rsidP="00654557">
      <w:pPr>
        <w:pStyle w:val="ListParagraph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5304D69" wp14:editId="4FF4E709">
                <wp:simplePos x="0" y="0"/>
                <wp:positionH relativeFrom="column">
                  <wp:posOffset>5034915</wp:posOffset>
                </wp:positionH>
                <wp:positionV relativeFrom="paragraph">
                  <wp:posOffset>269875</wp:posOffset>
                </wp:positionV>
                <wp:extent cx="1104900" cy="504825"/>
                <wp:effectExtent l="19050" t="400050" r="19050" b="28575"/>
                <wp:wrapNone/>
                <wp:docPr id="48" name="Callout: Lin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504825"/>
                        </a:xfrm>
                        <a:prstGeom prst="borderCallout1">
                          <a:avLst>
                            <a:gd name="adj1" fmla="val 28184"/>
                            <a:gd name="adj2" fmla="val -1436"/>
                            <a:gd name="adj3" fmla="val -76736"/>
                            <a:gd name="adj4" fmla="val 16150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B83E7C" w14:textId="421F9891" w:rsidR="002E134F" w:rsidRDefault="002E134F" w:rsidP="00B66A6F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 xml:space="preserve">4 </w:t>
                            </w:r>
                            <w:r>
                              <w:sym w:font="Wingdings" w:char="F0E0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dibab</w:t>
                            </w:r>
                            <w:proofErr w:type="spellEnd"/>
                            <w:r>
                              <w:t xml:space="preserve"> 4</w:t>
                            </w:r>
                          </w:p>
                          <w:p w14:paraId="32171841" w14:textId="3D7EE4B8" w:rsidR="002E134F" w:rsidRDefault="002E134F" w:rsidP="00B66A6F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>1</w:t>
                            </w:r>
                            <w:r>
                              <w:sym w:font="Wingdings" w:char="F0E0"/>
                            </w:r>
                            <w:r>
                              <w:t xml:space="preserve"> no </w:t>
                            </w:r>
                            <w:proofErr w:type="spellStart"/>
                            <w:r>
                              <w:t>pertam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04D69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Callout: Line 48" o:spid="_x0000_s1072" type="#_x0000_t47" style="position:absolute;left:0;text-align:left;margin-left:396.45pt;margin-top:21.25pt;width:87pt;height:39.7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" adj="3488,-16575,-310,6088" fillcolor="white [3201]" strokecolor="red" strokeweight="1pt">
                <v:textbox>
                  <w:txbxContent>
                    <w:p w14:paraId="35B83E7C" w14:textId="421F9891" w:rsidR="002E134F" w:rsidRDefault="002E134F" w:rsidP="00B66A6F">
                      <w:pPr>
                        <w:spacing w:after="0" w:line="240" w:lineRule="auto"/>
                        <w:jc w:val="center"/>
                      </w:pPr>
                      <w:r>
                        <w:t xml:space="preserve">4 </w:t>
                      </w:r>
                      <w:r>
                        <w:sym w:font="Wingdings" w:char="F0E0"/>
                      </w:r>
                      <w:r>
                        <w:t xml:space="preserve"> </w:t>
                      </w:r>
                      <w:proofErr w:type="spellStart"/>
                      <w:r>
                        <w:t>dibab</w:t>
                      </w:r>
                      <w:proofErr w:type="spellEnd"/>
                      <w:r>
                        <w:t xml:space="preserve"> 4</w:t>
                      </w:r>
                    </w:p>
                    <w:p w14:paraId="32171841" w14:textId="3D7EE4B8" w:rsidR="002E134F" w:rsidRDefault="002E134F" w:rsidP="00B66A6F">
                      <w:pPr>
                        <w:spacing w:after="0" w:line="240" w:lineRule="auto"/>
                        <w:jc w:val="center"/>
                      </w:pPr>
                      <w:r>
                        <w:t>1</w:t>
                      </w:r>
                      <w:r>
                        <w:sym w:font="Wingdings" w:char="F0E0"/>
                      </w:r>
                      <w:r>
                        <w:t xml:space="preserve"> no </w:t>
                      </w:r>
                      <w:proofErr w:type="spellStart"/>
                      <w:r>
                        <w:t>pertama</w:t>
                      </w:r>
                      <w:proofErr w:type="spellEnd"/>
                    </w:p>
                  </w:txbxContent>
                </v:textbox>
                <o:callout v:ext="edit" minusx="t"/>
              </v:shape>
            </w:pict>
          </mc:Fallback>
        </mc:AlternateContent>
      </w:r>
      <w:proofErr w:type="spellStart"/>
      <w:r w:rsidR="00A97D73"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="00A97D73">
        <w:rPr>
          <w:rFonts w:ascii="Times New Roman" w:hAnsi="Times New Roman" w:cs="Times New Roman"/>
          <w:sz w:val="24"/>
          <w:szCs w:val="24"/>
        </w:rPr>
        <w:t>:</w:t>
      </w:r>
    </w:p>
    <w:p w14:paraId="72B3368C" w14:textId="2D4D23A0" w:rsidR="00A97D73" w:rsidRDefault="00A97D73" w:rsidP="00654557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A97D73">
        <w:rPr>
          <w:rFonts w:ascii="Times New Roman" w:hAnsi="Times New Roman" w:cs="Times New Roman"/>
          <w:i/>
          <w:iCs/>
          <w:sz w:val="24"/>
          <w:szCs w:val="24"/>
        </w:rPr>
        <w:t xml:space="preserve">Consistency </w:t>
      </w:r>
      <w:r w:rsidR="00654557">
        <w:rPr>
          <w:rFonts w:ascii="Times New Roman" w:hAnsi="Times New Roman" w:cs="Times New Roman"/>
          <w:i/>
          <w:iCs/>
          <w:sz w:val="24"/>
          <w:szCs w:val="24"/>
        </w:rPr>
        <w:t>Index</w:t>
      </w:r>
    </w:p>
    <w:p w14:paraId="676A1475" w14:textId="7EF543C4" w:rsidR="00A97D73" w:rsidRDefault="00A97D73" w:rsidP="00654557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7D73">
        <w:rPr>
          <w:rFonts w:ascii="Times New Roman" w:hAnsi="Times New Roman" w:cs="Times New Roman"/>
          <w:sz w:val="24"/>
          <w:szCs w:val="24"/>
        </w:rPr>
        <w:t>λ</w:t>
      </w:r>
      <w:r w:rsidRPr="00A97D73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Nilai </w:t>
      </w:r>
      <w:proofErr w:type="spellStart"/>
      <w:r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7D73">
        <w:rPr>
          <w:rFonts w:ascii="Times New Roman" w:hAnsi="Times New Roman" w:cs="Times New Roman"/>
          <w:i/>
          <w:iCs/>
          <w:sz w:val="24"/>
          <w:szCs w:val="24"/>
        </w:rPr>
        <w:t>pairwise comparison</w:t>
      </w:r>
    </w:p>
    <w:p w14:paraId="34185703" w14:textId="196F74AC" w:rsidR="00A97D73" w:rsidRDefault="00A97D73" w:rsidP="00654557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titeria</w:t>
      </w:r>
      <w:proofErr w:type="spellEnd"/>
    </w:p>
    <w:p w14:paraId="4C11C18F" w14:textId="7CFF6477" w:rsidR="00E97E0A" w:rsidRDefault="00E97E0A" w:rsidP="00CD6F4F">
      <w:pPr>
        <w:pStyle w:val="ListParagraph"/>
        <w:spacing w:before="240"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ilai </w:t>
      </w:r>
      <w:r w:rsidRPr="00E97E0A">
        <w:rPr>
          <w:rFonts w:ascii="Times New Roman" w:hAnsi="Times New Roman" w:cs="Times New Roman"/>
          <w:i/>
          <w:iCs/>
          <w:sz w:val="24"/>
          <w:szCs w:val="24"/>
        </w:rPr>
        <w:t>Consistency Rati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ula </w:t>
      </w:r>
      <w:r w:rsidRPr="00E97E0A">
        <w:rPr>
          <w:rFonts w:ascii="Times New Roman" w:hAnsi="Times New Roman" w:cs="Times New Roman"/>
          <w:i/>
          <w:iCs/>
          <w:sz w:val="24"/>
          <w:szCs w:val="24"/>
        </w:rPr>
        <w:t>Consistency Inde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97E0A">
        <w:rPr>
          <w:rFonts w:ascii="Times New Roman" w:hAnsi="Times New Roman" w:cs="Times New Roman"/>
          <w:i/>
          <w:iCs/>
          <w:sz w:val="24"/>
          <w:szCs w:val="24"/>
        </w:rPr>
        <w:t>Random Consistency Index</w:t>
      </w:r>
      <w:r>
        <w:rPr>
          <w:rFonts w:ascii="Times New Roman" w:hAnsi="Times New Roman" w:cs="Times New Roman"/>
          <w:sz w:val="24"/>
          <w:szCs w:val="24"/>
        </w:rPr>
        <w:t xml:space="preserve"> (RI). Nilai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97E0A">
        <w:rPr>
          <w:rFonts w:ascii="Times New Roman" w:hAnsi="Times New Roman" w:cs="Times New Roman"/>
          <w:i/>
          <w:iCs/>
          <w:sz w:val="24"/>
          <w:szCs w:val="24"/>
        </w:rPr>
        <w:t>Random Consistency Inde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onso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Lam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 = 17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I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,6086</w:t>
      </w:r>
      <w:r w:rsidR="008D72A2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789815680"/>
          <w:citation/>
        </w:sdtPr>
        <w:sdtContent>
          <w:r w:rsidR="008D72A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8D72A2">
            <w:rPr>
              <w:rFonts w:ascii="Times New Roman" w:hAnsi="Times New Roman" w:cs="Times New Roman"/>
              <w:sz w:val="24"/>
              <w:szCs w:val="24"/>
            </w:rPr>
            <w:instrText xml:space="preserve"> CITATION Alo06 \l 1033 </w:instrText>
          </w:r>
          <w:r w:rsidR="008D72A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A271F" w:rsidRPr="007A271F">
            <w:rPr>
              <w:rFonts w:ascii="Times New Roman" w:hAnsi="Times New Roman" w:cs="Times New Roman"/>
              <w:noProof/>
              <w:sz w:val="24"/>
              <w:szCs w:val="24"/>
            </w:rPr>
            <w:t>(Alonso &amp; Lamata, 2006)</w:t>
          </w:r>
          <w:r w:rsidR="008D72A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A6B0BD" w14:textId="1FF576B6" w:rsidR="00E97E0A" w:rsidRDefault="00527A26" w:rsidP="00A05E75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ilai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132D">
        <w:rPr>
          <w:rFonts w:ascii="Times New Roman" w:hAnsi="Times New Roman" w:cs="Times New Roman"/>
          <w:i/>
          <w:iCs/>
          <w:sz w:val="24"/>
          <w:szCs w:val="24"/>
        </w:rPr>
        <w:t>Consisteny</w:t>
      </w:r>
      <w:proofErr w:type="spellEnd"/>
      <w:r w:rsidRPr="0076132D">
        <w:rPr>
          <w:rFonts w:ascii="Times New Roman" w:hAnsi="Times New Roman" w:cs="Times New Roman"/>
          <w:i/>
          <w:iCs/>
          <w:sz w:val="24"/>
          <w:szCs w:val="24"/>
        </w:rPr>
        <w:t xml:space="preserve"> Rati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246D33">
        <w:rPr>
          <w:rFonts w:ascii="Times New Roman" w:hAnsi="Times New Roman" w:cs="Times New Roman"/>
          <w:sz w:val="24"/>
          <w:szCs w:val="24"/>
        </w:rPr>
        <w:t>:</w:t>
      </w:r>
    </w:p>
    <w:p w14:paraId="705711C8" w14:textId="61F9331E" w:rsidR="00527A26" w:rsidRPr="00E57E20" w:rsidRDefault="00527A26" w:rsidP="00CF2FC9">
      <w:pPr>
        <w:pStyle w:val="ListParagraph"/>
        <w:spacing w:after="0" w:line="360" w:lineRule="auto"/>
        <w:ind w:left="0"/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6"/>
            <w:szCs w:val="26"/>
          </w:rPr>
          <m:t>CR=</m:t>
        </m:r>
        <m:f>
          <m:f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sz w:val="26"/>
                <w:szCs w:val="26"/>
              </w:rPr>
              <m:t>CI</m:t>
            </m:r>
          </m:num>
          <m:den>
            <m:r>
              <w:rPr>
                <w:rFonts w:ascii="Cambria Math" w:hAnsi="Cambria Math" w:cs="Times New Roman"/>
                <w:sz w:val="26"/>
                <w:szCs w:val="26"/>
              </w:rPr>
              <m:t>RI</m:t>
            </m:r>
          </m:den>
        </m:f>
        <m:r>
          <w:rPr>
            <w:rFonts w:ascii="Cambria Math" w:hAnsi="Cambria Math" w:cs="Times New Roman"/>
            <w:sz w:val="26"/>
            <w:szCs w:val="26"/>
          </w:rPr>
          <m:t>x100%=</m:t>
        </m:r>
        <m:f>
          <m:f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sz w:val="26"/>
                <w:szCs w:val="26"/>
              </w:rPr>
              <m:t>0,17</m:t>
            </m:r>
          </m:num>
          <m:den>
            <m:r>
              <w:rPr>
                <w:rFonts w:ascii="Cambria Math" w:hAnsi="Cambria Math" w:cs="Times New Roman"/>
                <w:sz w:val="26"/>
                <w:szCs w:val="26"/>
              </w:rPr>
              <m:t>1,6086</m:t>
            </m:r>
          </m:den>
        </m:f>
        <m:r>
          <w:rPr>
            <w:rFonts w:ascii="Cambria Math" w:hAnsi="Cambria Math" w:cs="Times New Roman"/>
            <w:sz w:val="26"/>
            <w:szCs w:val="26"/>
          </w:rPr>
          <m:t>x100%=10,67%</m:t>
        </m:r>
      </m:oMath>
      <w:bookmarkStart w:id="47" w:name="_Hlk15535796"/>
      <w:r w:rsidR="00CF2FC9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612EA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</w:t>
      </w:r>
      <w:r w:rsidR="00CF2FC9">
        <w:rPr>
          <w:rFonts w:ascii="Times New Roman" w:eastAsiaTheme="minorEastAsia" w:hAnsi="Times New Roman" w:cs="Times New Roman"/>
          <w:sz w:val="24"/>
          <w:szCs w:val="24"/>
        </w:rPr>
        <w:t>(4.</w:t>
      </w:r>
      <w:r w:rsidR="0057540C">
        <w:rPr>
          <w:rFonts w:ascii="Times New Roman" w:eastAsiaTheme="minorEastAsia" w:hAnsi="Times New Roman" w:cs="Times New Roman"/>
          <w:sz w:val="24"/>
          <w:szCs w:val="24"/>
        </w:rPr>
        <w:t>2</w:t>
      </w:r>
      <w:r w:rsidR="00CF2FC9">
        <w:rPr>
          <w:rFonts w:ascii="Times New Roman" w:eastAsiaTheme="minorEastAsia" w:hAnsi="Times New Roman" w:cs="Times New Roman"/>
          <w:sz w:val="24"/>
          <w:szCs w:val="24"/>
        </w:rPr>
        <w:t>)</w:t>
      </w:r>
      <w:bookmarkEnd w:id="47"/>
    </w:p>
    <w:p w14:paraId="1F9AD97E" w14:textId="77777777" w:rsidR="00654557" w:rsidRDefault="00654557" w:rsidP="002104C4">
      <w:pPr>
        <w:pStyle w:val="ListParagraph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2967DCF" w14:textId="506868B5" w:rsidR="00654557" w:rsidRDefault="00654557" w:rsidP="002104C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A97D73">
        <w:rPr>
          <w:rFonts w:ascii="Times New Roman" w:hAnsi="Times New Roman" w:cs="Times New Roman"/>
          <w:i/>
          <w:iCs/>
          <w:sz w:val="24"/>
          <w:szCs w:val="24"/>
        </w:rPr>
        <w:t>Consistency Ratio</w:t>
      </w:r>
    </w:p>
    <w:p w14:paraId="3265292B" w14:textId="62691097" w:rsidR="00654557" w:rsidRDefault="00654557" w:rsidP="002104C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A97D73">
        <w:rPr>
          <w:rFonts w:ascii="Times New Roman" w:hAnsi="Times New Roman" w:cs="Times New Roman"/>
          <w:i/>
          <w:iCs/>
          <w:sz w:val="24"/>
          <w:szCs w:val="24"/>
        </w:rPr>
        <w:t xml:space="preserve">Consistency </w:t>
      </w:r>
      <w:r>
        <w:rPr>
          <w:rFonts w:ascii="Times New Roman" w:hAnsi="Times New Roman" w:cs="Times New Roman"/>
          <w:i/>
          <w:iCs/>
          <w:sz w:val="24"/>
          <w:szCs w:val="24"/>
        </w:rPr>
        <w:t>Index</w:t>
      </w:r>
    </w:p>
    <w:p w14:paraId="471C3144" w14:textId="297853C9" w:rsidR="00654557" w:rsidRPr="00654557" w:rsidRDefault="00654557" w:rsidP="002104C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654557">
        <w:rPr>
          <w:rFonts w:ascii="Times New Roman" w:hAnsi="Times New Roman" w:cs="Times New Roman"/>
          <w:i/>
          <w:iCs/>
          <w:sz w:val="24"/>
          <w:szCs w:val="24"/>
        </w:rPr>
        <w:t>Random Consistency Index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C1D3B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.4)</w:t>
      </w:r>
    </w:p>
    <w:p w14:paraId="49556C90" w14:textId="2A5A639E" w:rsidR="00980C01" w:rsidRDefault="00246D33" w:rsidP="00A05E75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>
        <w:rPr>
          <w:rFonts w:ascii="Times New Roman" w:eastAsiaTheme="majorEastAsia" w:hAnsi="Times New Roman" w:cs="Times New Roman"/>
          <w:sz w:val="24"/>
          <w:szCs w:val="24"/>
        </w:rPr>
        <w:t xml:space="preserve">Hasil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urut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faktor-faktor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keberhasil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CMMI di </w:t>
      </w:r>
      <w:r w:rsidR="008E0B28">
        <w:rPr>
          <w:rFonts w:ascii="Times New Roman" w:eastAsiaTheme="majorEastAsia" w:hAnsi="Times New Roman" w:cs="Times New Roman"/>
          <w:sz w:val="24"/>
          <w:szCs w:val="24"/>
        </w:rPr>
        <w:t xml:space="preserve">PT XYZ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proofErr w:type="spellStart"/>
      <w:r w:rsidR="00EC1D3B">
        <w:rPr>
          <w:rFonts w:ascii="Times New Roman" w:eastAsiaTheme="majorEastAsia" w:hAnsi="Times New Roman" w:cs="Times New Roman"/>
          <w:sz w:val="24"/>
          <w:szCs w:val="24"/>
        </w:rPr>
        <w:t>T</w:t>
      </w:r>
      <w:r>
        <w:rPr>
          <w:rFonts w:ascii="Times New Roman" w:eastAsiaTheme="majorEastAsia" w:hAnsi="Times New Roman" w:cs="Times New Roman"/>
          <w:sz w:val="24"/>
          <w:szCs w:val="24"/>
        </w:rPr>
        <w:t>abel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4.5 yang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didapatk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246D33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eastAsiaTheme="majorEastAsia" w:hAnsi="Times New Roman" w:cs="Times New Roman"/>
          <w:sz w:val="24"/>
          <w:szCs w:val="24"/>
        </w:rPr>
        <w:t>.</w:t>
      </w:r>
    </w:p>
    <w:p w14:paraId="46539BC8" w14:textId="6A827F56" w:rsidR="00AA3723" w:rsidRPr="00BC2D78" w:rsidRDefault="00AA3723" w:rsidP="007F35A2">
      <w:pPr>
        <w:pStyle w:val="ListParagraph"/>
        <w:numPr>
          <w:ilvl w:val="0"/>
          <w:numId w:val="26"/>
        </w:numPr>
        <w:spacing w:before="100" w:beforeAutospacing="1" w:after="0" w:line="360" w:lineRule="auto"/>
        <w:ind w:left="360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bookmarkStart w:id="48" w:name="_Toc15524566"/>
      <w:r w:rsidRPr="00BC2D78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Hasil </w:t>
      </w:r>
      <w:proofErr w:type="spellStart"/>
      <w:r w:rsidRPr="00BC2D78">
        <w:rPr>
          <w:rFonts w:ascii="Times New Roman" w:eastAsiaTheme="majorEastAsia" w:hAnsi="Times New Roman" w:cs="Times New Roman"/>
          <w:b/>
          <w:bCs/>
          <w:sz w:val="24"/>
          <w:szCs w:val="24"/>
        </w:rPr>
        <w:t>Perhitungan</w:t>
      </w:r>
      <w:proofErr w:type="spellEnd"/>
      <w:r w:rsidRPr="00BC2D78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b/>
          <w:bCs/>
          <w:sz w:val="24"/>
          <w:szCs w:val="24"/>
        </w:rPr>
        <w:t>Kriteria</w:t>
      </w:r>
      <w:proofErr w:type="spellEnd"/>
      <w:r w:rsidRPr="00BC2D78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oleh </w:t>
      </w:r>
      <w:proofErr w:type="spellStart"/>
      <w:r w:rsidRPr="00BC2D78">
        <w:rPr>
          <w:rFonts w:ascii="Times New Roman" w:eastAsiaTheme="majorEastAsia" w:hAnsi="Times New Roman" w:cs="Times New Roman"/>
          <w:b/>
          <w:bCs/>
          <w:sz w:val="24"/>
          <w:szCs w:val="24"/>
        </w:rPr>
        <w:t>Responden</w:t>
      </w:r>
      <w:proofErr w:type="spellEnd"/>
      <w:r w:rsidRPr="00BC2D78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2</w:t>
      </w:r>
      <w:bookmarkEnd w:id="48"/>
    </w:p>
    <w:p w14:paraId="108C1489" w14:textId="2296633B" w:rsidR="00AA3723" w:rsidRPr="00BC2D78" w:rsidRDefault="00AA3723" w:rsidP="00EC5BDC">
      <w:pPr>
        <w:pStyle w:val="ListParagraph"/>
        <w:spacing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Hasil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prioritas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imasukk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oleh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responde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2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bookmarkStart w:id="49" w:name="_Hlk12201682"/>
      <w:r w:rsidR="00967358" w:rsidRPr="00BC2D78">
        <w:rPr>
          <w:rFonts w:ascii="Times New Roman" w:eastAsiaTheme="majorEastAsia" w:hAnsi="Times New Roman" w:cs="Times New Roman"/>
          <w:sz w:val="24"/>
          <w:szCs w:val="24"/>
        </w:rPr>
        <w:t xml:space="preserve">Lampiran 7 - </w:t>
      </w:r>
      <w:proofErr w:type="spellStart"/>
      <w:r w:rsidR="00967358" w:rsidRPr="00BC2D78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967358"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1</w:t>
      </w:r>
      <w:bookmarkEnd w:id="49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. Proses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pembobot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prioritas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ilakuk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memberik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ar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1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sampa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9 pada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pertanya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pada Lampiran </w:t>
      </w:r>
      <w:r w:rsidR="00717C43" w:rsidRPr="00BC2D78">
        <w:rPr>
          <w:rFonts w:ascii="Times New Roman" w:eastAsiaTheme="majorEastAsia" w:hAnsi="Times New Roman" w:cs="Times New Roman"/>
          <w:sz w:val="24"/>
          <w:szCs w:val="24"/>
        </w:rPr>
        <w:t>4</w:t>
      </w:r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Pembobot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berbanding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lainny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sesua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prioritasny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Contoh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r w:rsidR="00717C43" w:rsidRPr="00BC2D78">
        <w:rPr>
          <w:rFonts w:ascii="Times New Roman" w:eastAsiaTheme="majorEastAsia" w:hAnsi="Times New Roman" w:cs="Times New Roman"/>
          <w:sz w:val="24"/>
          <w:szCs w:val="24"/>
        </w:rPr>
        <w:t xml:space="preserve">Lampiran 7 - </w:t>
      </w:r>
      <w:proofErr w:type="spellStart"/>
      <w:r w:rsidR="00717C43" w:rsidRPr="00BC2D78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717C43"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1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perbanding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antar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K2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iman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pakar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memberik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prioritas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pada K</w:t>
      </w:r>
      <w:r w:rsidR="00AC5725" w:rsidRPr="00BC2D78">
        <w:rPr>
          <w:rFonts w:ascii="Times New Roman" w:eastAsiaTheme="majorEastAsia" w:hAnsi="Times New Roman" w:cs="Times New Roman"/>
          <w:sz w:val="24"/>
          <w:szCs w:val="24"/>
        </w:rPr>
        <w:t>2</w:t>
      </w:r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3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maka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baris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K</w:t>
      </w:r>
      <w:r w:rsidR="00AC5725" w:rsidRPr="00BC2D78">
        <w:rPr>
          <w:rFonts w:ascii="Times New Roman" w:eastAsiaTheme="majorEastAsia" w:hAnsi="Times New Roman" w:cs="Times New Roman"/>
          <w:sz w:val="24"/>
          <w:szCs w:val="24"/>
        </w:rPr>
        <w:t>2</w:t>
      </w:r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AC5725" w:rsidRPr="00BC2D78">
        <w:rPr>
          <w:rFonts w:ascii="Times New Roman" w:eastAsiaTheme="majorEastAsia" w:hAnsi="Times New Roman" w:cs="Times New Roman"/>
          <w:sz w:val="24"/>
          <w:szCs w:val="24"/>
        </w:rPr>
        <w:t>terhadap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K</w:t>
      </w:r>
      <w:r w:rsidR="00AC5725" w:rsidRPr="00BC2D78">
        <w:rPr>
          <w:rFonts w:ascii="Times New Roman" w:eastAsiaTheme="majorEastAsia" w:hAnsi="Times New Roman" w:cs="Times New Roman"/>
          <w:sz w:val="24"/>
          <w:szCs w:val="24"/>
        </w:rPr>
        <w:t>1</w:t>
      </w:r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iis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3 dan pada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baris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K</w:t>
      </w:r>
      <w:r w:rsidR="00AC5725" w:rsidRPr="00BC2D78">
        <w:rPr>
          <w:rFonts w:ascii="Times New Roman" w:eastAsiaTheme="majorEastAsia" w:hAnsi="Times New Roman" w:cs="Times New Roman"/>
          <w:sz w:val="24"/>
          <w:szCs w:val="24"/>
        </w:rPr>
        <w:t>1</w:t>
      </w:r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K</w:t>
      </w:r>
      <w:r w:rsidR="00AC5725" w:rsidRPr="00BC2D78">
        <w:rPr>
          <w:rFonts w:ascii="Times New Roman" w:eastAsiaTheme="majorEastAsia" w:hAnsi="Times New Roman" w:cs="Times New Roman"/>
          <w:sz w:val="24"/>
          <w:szCs w:val="24"/>
        </w:rPr>
        <w:t>2</w:t>
      </w:r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iis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1/3 </w:t>
      </w:r>
      <w:proofErr w:type="spellStart"/>
      <w:r w:rsidRPr="00BC2D78">
        <w:rPr>
          <w:rFonts w:ascii="Times New Roman" w:eastAsiaTheme="majorEastAsia" w:hAnsi="Times New Roman" w:cs="Times New Roman"/>
          <w:sz w:val="24"/>
          <w:szCs w:val="24"/>
        </w:rPr>
        <w:t>atau</w:t>
      </w:r>
      <w:proofErr w:type="spellEnd"/>
      <w:r w:rsidRPr="00BC2D78">
        <w:rPr>
          <w:rFonts w:ascii="Times New Roman" w:eastAsiaTheme="majorEastAsia" w:hAnsi="Times New Roman" w:cs="Times New Roman"/>
          <w:sz w:val="24"/>
          <w:szCs w:val="24"/>
        </w:rPr>
        <w:t xml:space="preserve"> 0,33</w:t>
      </w:r>
    </w:p>
    <w:p w14:paraId="7A984D72" w14:textId="3C6C0BF3" w:rsidR="00431197" w:rsidRDefault="00431197" w:rsidP="008411F3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</w:p>
    <w:p w14:paraId="18134EBC" w14:textId="77777777" w:rsidR="00431197" w:rsidRDefault="00431197" w:rsidP="008411F3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</w:p>
    <w:p w14:paraId="00F87EF3" w14:textId="77777777" w:rsidR="00431197" w:rsidRPr="00BC2D78" w:rsidRDefault="00431197" w:rsidP="008411F3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</w:p>
    <w:p w14:paraId="1EDB982F" w14:textId="6088CBA7" w:rsidR="00AA3723" w:rsidRPr="00C4348A" w:rsidRDefault="00AA3723" w:rsidP="00AA372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50" w:name="_Toc12985105"/>
      <w:proofErr w:type="spellStart"/>
      <w:r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lastRenderedPageBreak/>
        <w:t>Tabel</w:t>
      </w:r>
      <w:proofErr w:type="spellEnd"/>
      <w:r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4.</w:t>
      </w:r>
      <w:r w:rsidR="00817A2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2</w:t>
      </w:r>
      <w:r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Hasil </w:t>
      </w:r>
      <w:proofErr w:type="spellStart"/>
      <w:r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ingkat</w:t>
      </w:r>
      <w:proofErr w:type="spellEnd"/>
      <w:r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proofErr w:type="spellStart"/>
      <w:r w:rsidR="00B35892"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aktor</w:t>
      </w:r>
      <w:proofErr w:type="spellEnd"/>
      <w:r w:rsidR="00B35892"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oleh </w:t>
      </w:r>
      <w:proofErr w:type="spellStart"/>
      <w:r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sponden</w:t>
      </w:r>
      <w:proofErr w:type="spellEnd"/>
      <w:r w:rsidRPr="00C43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2</w:t>
      </w:r>
      <w:bookmarkEnd w:id="50"/>
    </w:p>
    <w:tbl>
      <w:tblPr>
        <w:tblStyle w:val="TableGridLight"/>
        <w:tblW w:w="71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8"/>
        <w:gridCol w:w="1697"/>
        <w:gridCol w:w="1230"/>
      </w:tblGrid>
      <w:tr w:rsidR="00AA3723" w:rsidRPr="00BC2D78" w14:paraId="2DA05F49" w14:textId="77777777" w:rsidTr="00E22C7E">
        <w:trPr>
          <w:tblHeader/>
          <w:jc w:val="center"/>
        </w:trPr>
        <w:tc>
          <w:tcPr>
            <w:tcW w:w="4268" w:type="dxa"/>
            <w:shd w:val="clear" w:color="auto" w:fill="2E74B5" w:themeFill="accent5" w:themeFillShade="BF"/>
          </w:tcPr>
          <w:p w14:paraId="6969F4AD" w14:textId="77777777" w:rsidR="00AA3723" w:rsidRPr="00BC2D78" w:rsidRDefault="00AA3723" w:rsidP="00AC572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proofErr w:type="spellStart"/>
            <w:r w:rsidRPr="00BC2D78">
              <w:rPr>
                <w:rFonts w:ascii="Times New Roman" w:eastAsiaTheme="majorEastAsia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Faktor</w:t>
            </w:r>
            <w:proofErr w:type="spellEnd"/>
          </w:p>
        </w:tc>
        <w:tc>
          <w:tcPr>
            <w:tcW w:w="1697" w:type="dxa"/>
            <w:shd w:val="clear" w:color="auto" w:fill="2E74B5" w:themeFill="accent5" w:themeFillShade="BF"/>
          </w:tcPr>
          <w:p w14:paraId="20DC7421" w14:textId="77777777" w:rsidR="00AA3723" w:rsidRPr="00BC2D78" w:rsidRDefault="00AA3723" w:rsidP="00AC572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FFFFFF" w:themeColor="background1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Priority Vector</w:t>
            </w:r>
          </w:p>
        </w:tc>
        <w:tc>
          <w:tcPr>
            <w:tcW w:w="1230" w:type="dxa"/>
            <w:shd w:val="clear" w:color="auto" w:fill="2E74B5" w:themeFill="accent5" w:themeFillShade="BF"/>
          </w:tcPr>
          <w:p w14:paraId="445FE350" w14:textId="77777777" w:rsidR="00AA3723" w:rsidRPr="00BC2D78" w:rsidRDefault="00AA3723" w:rsidP="00AC572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proofErr w:type="spellStart"/>
            <w:r w:rsidRPr="00BC2D78">
              <w:rPr>
                <w:rFonts w:ascii="Times New Roman" w:eastAsiaTheme="majorEastAsia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Peringkat</w:t>
            </w:r>
            <w:proofErr w:type="spellEnd"/>
          </w:p>
        </w:tc>
      </w:tr>
      <w:tr w:rsidR="00AA3723" w:rsidRPr="00BC2D78" w14:paraId="39B1E6C4" w14:textId="77777777" w:rsidTr="00E22C7E">
        <w:trPr>
          <w:jc w:val="center"/>
        </w:trPr>
        <w:tc>
          <w:tcPr>
            <w:tcW w:w="4268" w:type="dxa"/>
          </w:tcPr>
          <w:p w14:paraId="7C744A95" w14:textId="6209404E" w:rsidR="00AA3723" w:rsidRPr="00BC2D78" w:rsidRDefault="00AA3723" w:rsidP="00AC572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 xml:space="preserve">Organizational </w:t>
            </w:r>
            <w:r w:rsidR="000B172F"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support</w:t>
            </w:r>
          </w:p>
        </w:tc>
        <w:tc>
          <w:tcPr>
            <w:tcW w:w="1697" w:type="dxa"/>
          </w:tcPr>
          <w:p w14:paraId="145E38E2" w14:textId="3223C69D" w:rsidR="00AA3723" w:rsidRPr="00BC2D78" w:rsidRDefault="00AA3723" w:rsidP="00AC572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1</w:t>
            </w:r>
            <w:r w:rsidR="000B172F"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899</w:t>
            </w:r>
          </w:p>
        </w:tc>
        <w:tc>
          <w:tcPr>
            <w:tcW w:w="1230" w:type="dxa"/>
          </w:tcPr>
          <w:p w14:paraId="7DB8E83A" w14:textId="77777777" w:rsidR="00AA3723" w:rsidRPr="00BC2D78" w:rsidRDefault="00AA3723" w:rsidP="00AC572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</w:t>
            </w:r>
          </w:p>
        </w:tc>
      </w:tr>
      <w:tr w:rsidR="00AA3723" w:rsidRPr="00BC2D78" w14:paraId="4C81EE85" w14:textId="77777777" w:rsidTr="00E22C7E">
        <w:trPr>
          <w:jc w:val="center"/>
        </w:trPr>
        <w:tc>
          <w:tcPr>
            <w:tcW w:w="4268" w:type="dxa"/>
          </w:tcPr>
          <w:p w14:paraId="78EEC40B" w14:textId="39599627" w:rsidR="00AA3723" w:rsidRPr="00BC2D78" w:rsidRDefault="000B172F" w:rsidP="00AC572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rust</w:t>
            </w:r>
          </w:p>
        </w:tc>
        <w:tc>
          <w:tcPr>
            <w:tcW w:w="1697" w:type="dxa"/>
          </w:tcPr>
          <w:p w14:paraId="7AE3C7D6" w14:textId="0A2775C9" w:rsidR="00AA3723" w:rsidRPr="00BC2D78" w:rsidRDefault="00AA3723" w:rsidP="00AC572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</w:t>
            </w:r>
            <w:r w:rsidR="000B172F"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332</w:t>
            </w:r>
          </w:p>
        </w:tc>
        <w:tc>
          <w:tcPr>
            <w:tcW w:w="1230" w:type="dxa"/>
          </w:tcPr>
          <w:p w14:paraId="0F76680A" w14:textId="77777777" w:rsidR="00AA3723" w:rsidRPr="00BC2D78" w:rsidRDefault="00AA3723" w:rsidP="00AC572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2</w:t>
            </w:r>
          </w:p>
        </w:tc>
      </w:tr>
      <w:tr w:rsidR="000B1B6D" w:rsidRPr="00BC2D78" w14:paraId="166E9918" w14:textId="77777777" w:rsidTr="00E22C7E">
        <w:trPr>
          <w:jc w:val="center"/>
        </w:trPr>
        <w:tc>
          <w:tcPr>
            <w:tcW w:w="4268" w:type="dxa"/>
          </w:tcPr>
          <w:p w14:paraId="66DA5EAB" w14:textId="77777777" w:rsidR="000B1B6D" w:rsidRPr="00BC2D78" w:rsidRDefault="000B1B6D" w:rsidP="00C4348A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Sponsorship</w:t>
            </w:r>
          </w:p>
        </w:tc>
        <w:tc>
          <w:tcPr>
            <w:tcW w:w="1697" w:type="dxa"/>
          </w:tcPr>
          <w:p w14:paraId="626EAC3F" w14:textId="77777777" w:rsidR="000B1B6D" w:rsidRPr="00BC2D78" w:rsidRDefault="000B1B6D" w:rsidP="00C4348A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970</w:t>
            </w:r>
          </w:p>
        </w:tc>
        <w:tc>
          <w:tcPr>
            <w:tcW w:w="1230" w:type="dxa"/>
          </w:tcPr>
          <w:p w14:paraId="4AD2DCD4" w14:textId="77777777" w:rsidR="000B1B6D" w:rsidRPr="00BC2D78" w:rsidRDefault="000B1B6D" w:rsidP="00C4348A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0B1B6D" w:rsidRPr="00BC2D78" w14:paraId="26B1A09A" w14:textId="77777777" w:rsidTr="00E22C7E">
        <w:trPr>
          <w:jc w:val="center"/>
        </w:trPr>
        <w:tc>
          <w:tcPr>
            <w:tcW w:w="4268" w:type="dxa"/>
          </w:tcPr>
          <w:p w14:paraId="2BF3ECA9" w14:textId="77777777" w:rsidR="000B1B6D" w:rsidRPr="00BC2D78" w:rsidRDefault="000B1B6D" w:rsidP="00C4348A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Feedback</w:t>
            </w:r>
          </w:p>
        </w:tc>
        <w:tc>
          <w:tcPr>
            <w:tcW w:w="1697" w:type="dxa"/>
          </w:tcPr>
          <w:p w14:paraId="47CAD90D" w14:textId="77777777" w:rsidR="000B1B6D" w:rsidRPr="00BC2D78" w:rsidRDefault="000B1B6D" w:rsidP="00C4348A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702</w:t>
            </w:r>
          </w:p>
        </w:tc>
        <w:tc>
          <w:tcPr>
            <w:tcW w:w="1230" w:type="dxa"/>
          </w:tcPr>
          <w:p w14:paraId="4BF59067" w14:textId="77777777" w:rsidR="000B1B6D" w:rsidRPr="00BC2D78" w:rsidRDefault="000B1B6D" w:rsidP="00C4348A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4</w:t>
            </w:r>
          </w:p>
        </w:tc>
      </w:tr>
      <w:tr w:rsidR="000B1B6D" w:rsidRPr="00BC2D78" w14:paraId="2ECE6DBE" w14:textId="77777777" w:rsidTr="00E22C7E">
        <w:trPr>
          <w:jc w:val="center"/>
        </w:trPr>
        <w:tc>
          <w:tcPr>
            <w:tcW w:w="4268" w:type="dxa"/>
          </w:tcPr>
          <w:p w14:paraId="076AFDFA" w14:textId="77777777" w:rsidR="000B1B6D" w:rsidRPr="00BC2D78" w:rsidRDefault="000B1B6D" w:rsidP="00C4348A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raining</w:t>
            </w:r>
          </w:p>
        </w:tc>
        <w:tc>
          <w:tcPr>
            <w:tcW w:w="1697" w:type="dxa"/>
          </w:tcPr>
          <w:p w14:paraId="2E9E24FB" w14:textId="77777777" w:rsidR="000B1B6D" w:rsidRPr="00BC2D78" w:rsidRDefault="000B1B6D" w:rsidP="00C4348A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630</w:t>
            </w:r>
          </w:p>
        </w:tc>
        <w:tc>
          <w:tcPr>
            <w:tcW w:w="1230" w:type="dxa"/>
          </w:tcPr>
          <w:p w14:paraId="03FD7DC4" w14:textId="77777777" w:rsidR="000B1B6D" w:rsidRPr="00BC2D78" w:rsidRDefault="000B1B6D" w:rsidP="00C4348A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5</w:t>
            </w:r>
          </w:p>
        </w:tc>
      </w:tr>
      <w:tr w:rsidR="00284084" w:rsidRPr="00BC2D78" w14:paraId="300F5BB9" w14:textId="77777777" w:rsidTr="00E22C7E">
        <w:trPr>
          <w:jc w:val="center"/>
        </w:trPr>
        <w:tc>
          <w:tcPr>
            <w:tcW w:w="4268" w:type="dxa"/>
          </w:tcPr>
          <w:p w14:paraId="15D17751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infrastructure</w:t>
            </w:r>
          </w:p>
        </w:tc>
        <w:tc>
          <w:tcPr>
            <w:tcW w:w="1697" w:type="dxa"/>
          </w:tcPr>
          <w:p w14:paraId="1FDB2157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604</w:t>
            </w:r>
          </w:p>
        </w:tc>
        <w:tc>
          <w:tcPr>
            <w:tcW w:w="1230" w:type="dxa"/>
          </w:tcPr>
          <w:p w14:paraId="349AC1F3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6</w:t>
            </w:r>
          </w:p>
        </w:tc>
      </w:tr>
      <w:tr w:rsidR="00284084" w:rsidRPr="00BC2D78" w14:paraId="327917A0" w14:textId="77777777" w:rsidTr="00E22C7E">
        <w:trPr>
          <w:jc w:val="center"/>
        </w:trPr>
        <w:tc>
          <w:tcPr>
            <w:tcW w:w="4268" w:type="dxa"/>
          </w:tcPr>
          <w:p w14:paraId="583E96E1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changes</w:t>
            </w:r>
          </w:p>
        </w:tc>
        <w:tc>
          <w:tcPr>
            <w:tcW w:w="1697" w:type="dxa"/>
          </w:tcPr>
          <w:p w14:paraId="742F2B4C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516</w:t>
            </w:r>
          </w:p>
        </w:tc>
        <w:tc>
          <w:tcPr>
            <w:tcW w:w="1230" w:type="dxa"/>
          </w:tcPr>
          <w:p w14:paraId="509D0296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7</w:t>
            </w:r>
          </w:p>
        </w:tc>
      </w:tr>
      <w:tr w:rsidR="00284084" w:rsidRPr="00BC2D78" w14:paraId="2CF586D9" w14:textId="77777777" w:rsidTr="00E22C7E">
        <w:trPr>
          <w:jc w:val="center"/>
        </w:trPr>
        <w:tc>
          <w:tcPr>
            <w:tcW w:w="4268" w:type="dxa"/>
          </w:tcPr>
          <w:p w14:paraId="6A8C1483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Budget</w:t>
            </w:r>
          </w:p>
        </w:tc>
        <w:tc>
          <w:tcPr>
            <w:tcW w:w="1697" w:type="dxa"/>
          </w:tcPr>
          <w:p w14:paraId="1AFBD90F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469</w:t>
            </w:r>
          </w:p>
        </w:tc>
        <w:tc>
          <w:tcPr>
            <w:tcW w:w="1230" w:type="dxa"/>
          </w:tcPr>
          <w:p w14:paraId="4AC2C467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8</w:t>
            </w:r>
          </w:p>
        </w:tc>
      </w:tr>
      <w:tr w:rsidR="00284084" w:rsidRPr="00BC2D78" w14:paraId="63D0CECF" w14:textId="77777777" w:rsidTr="00E22C7E">
        <w:trPr>
          <w:jc w:val="center"/>
        </w:trPr>
        <w:tc>
          <w:tcPr>
            <w:tcW w:w="4268" w:type="dxa"/>
          </w:tcPr>
          <w:p w14:paraId="62430E18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Have process improvement knowledge</w:t>
            </w:r>
          </w:p>
        </w:tc>
        <w:tc>
          <w:tcPr>
            <w:tcW w:w="1697" w:type="dxa"/>
          </w:tcPr>
          <w:p w14:paraId="418091B3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420</w:t>
            </w:r>
          </w:p>
        </w:tc>
        <w:tc>
          <w:tcPr>
            <w:tcW w:w="1230" w:type="dxa"/>
          </w:tcPr>
          <w:p w14:paraId="7C6257D7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9</w:t>
            </w:r>
          </w:p>
        </w:tc>
      </w:tr>
      <w:tr w:rsidR="00284084" w:rsidRPr="00BC2D78" w14:paraId="11CF7143" w14:textId="77777777" w:rsidTr="00E22C7E">
        <w:trPr>
          <w:jc w:val="center"/>
        </w:trPr>
        <w:tc>
          <w:tcPr>
            <w:tcW w:w="4268" w:type="dxa"/>
          </w:tcPr>
          <w:p w14:paraId="5C9AD734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emporal distance</w:t>
            </w:r>
          </w:p>
        </w:tc>
        <w:tc>
          <w:tcPr>
            <w:tcW w:w="1697" w:type="dxa"/>
          </w:tcPr>
          <w:p w14:paraId="3B3ED755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420</w:t>
            </w:r>
          </w:p>
        </w:tc>
        <w:tc>
          <w:tcPr>
            <w:tcW w:w="1230" w:type="dxa"/>
          </w:tcPr>
          <w:p w14:paraId="74D7B1DD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0</w:t>
            </w:r>
          </w:p>
        </w:tc>
      </w:tr>
      <w:tr w:rsidR="00284084" w:rsidRPr="00BC2D78" w14:paraId="036B222A" w14:textId="77777777" w:rsidTr="00E22C7E">
        <w:trPr>
          <w:jc w:val="center"/>
        </w:trPr>
        <w:tc>
          <w:tcPr>
            <w:tcW w:w="4268" w:type="dxa"/>
          </w:tcPr>
          <w:p w14:paraId="5E38C21F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Cultural</w:t>
            </w:r>
          </w:p>
        </w:tc>
        <w:tc>
          <w:tcPr>
            <w:tcW w:w="1697" w:type="dxa"/>
          </w:tcPr>
          <w:p w14:paraId="427C1499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404</w:t>
            </w:r>
          </w:p>
        </w:tc>
        <w:tc>
          <w:tcPr>
            <w:tcW w:w="1230" w:type="dxa"/>
          </w:tcPr>
          <w:p w14:paraId="2D2F1CA8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1</w:t>
            </w:r>
          </w:p>
        </w:tc>
      </w:tr>
      <w:tr w:rsidR="00284084" w:rsidRPr="00BC2D78" w14:paraId="7994F478" w14:textId="77777777" w:rsidTr="00E22C7E">
        <w:trPr>
          <w:jc w:val="center"/>
        </w:trPr>
        <w:tc>
          <w:tcPr>
            <w:tcW w:w="4268" w:type="dxa"/>
          </w:tcPr>
          <w:p w14:paraId="400A6386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Resources</w:t>
            </w:r>
          </w:p>
        </w:tc>
        <w:tc>
          <w:tcPr>
            <w:tcW w:w="1697" w:type="dxa"/>
          </w:tcPr>
          <w:p w14:paraId="6998E358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316</w:t>
            </w:r>
          </w:p>
        </w:tc>
        <w:tc>
          <w:tcPr>
            <w:tcW w:w="1230" w:type="dxa"/>
          </w:tcPr>
          <w:p w14:paraId="295694BE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2</w:t>
            </w:r>
          </w:p>
        </w:tc>
      </w:tr>
      <w:tr w:rsidR="00284084" w:rsidRPr="00BC2D78" w14:paraId="39229D8B" w14:textId="77777777" w:rsidTr="00E22C7E">
        <w:trPr>
          <w:jc w:val="center"/>
        </w:trPr>
        <w:tc>
          <w:tcPr>
            <w:tcW w:w="4268" w:type="dxa"/>
          </w:tcPr>
          <w:p w14:paraId="071DF911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Communication</w:t>
            </w:r>
          </w:p>
        </w:tc>
        <w:tc>
          <w:tcPr>
            <w:tcW w:w="1697" w:type="dxa"/>
          </w:tcPr>
          <w:p w14:paraId="23E8B447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307</w:t>
            </w:r>
          </w:p>
        </w:tc>
        <w:tc>
          <w:tcPr>
            <w:tcW w:w="1230" w:type="dxa"/>
          </w:tcPr>
          <w:p w14:paraId="3158DCFD" w14:textId="77777777" w:rsidR="00284084" w:rsidRPr="00BC2D78" w:rsidRDefault="00284084" w:rsidP="007675D5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3</w:t>
            </w:r>
          </w:p>
        </w:tc>
      </w:tr>
      <w:tr w:rsidR="000A01B8" w:rsidRPr="00BC2D78" w14:paraId="668FF373" w14:textId="77777777" w:rsidTr="00E22C7E">
        <w:trPr>
          <w:jc w:val="center"/>
        </w:trPr>
        <w:tc>
          <w:tcPr>
            <w:tcW w:w="4268" w:type="dxa"/>
          </w:tcPr>
          <w:p w14:paraId="2091F1BE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Formal SPI implementation methodology</w:t>
            </w:r>
          </w:p>
        </w:tc>
        <w:tc>
          <w:tcPr>
            <w:tcW w:w="1697" w:type="dxa"/>
          </w:tcPr>
          <w:p w14:paraId="19F3D42D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304</w:t>
            </w:r>
          </w:p>
        </w:tc>
        <w:tc>
          <w:tcPr>
            <w:tcW w:w="1230" w:type="dxa"/>
          </w:tcPr>
          <w:p w14:paraId="3A1F8722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4</w:t>
            </w:r>
          </w:p>
        </w:tc>
      </w:tr>
      <w:tr w:rsidR="000A01B8" w:rsidRPr="00BC2D78" w14:paraId="43B35CBB" w14:textId="77777777" w:rsidTr="00E22C7E">
        <w:trPr>
          <w:jc w:val="center"/>
        </w:trPr>
        <w:tc>
          <w:tcPr>
            <w:tcW w:w="4268" w:type="dxa"/>
          </w:tcPr>
          <w:p w14:paraId="3B7B6349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Experienced staff</w:t>
            </w:r>
          </w:p>
        </w:tc>
        <w:tc>
          <w:tcPr>
            <w:tcW w:w="1697" w:type="dxa"/>
          </w:tcPr>
          <w:p w14:paraId="079CBF90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267</w:t>
            </w:r>
          </w:p>
        </w:tc>
        <w:tc>
          <w:tcPr>
            <w:tcW w:w="1230" w:type="dxa"/>
          </w:tcPr>
          <w:p w14:paraId="236DBB33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5</w:t>
            </w:r>
          </w:p>
        </w:tc>
      </w:tr>
      <w:tr w:rsidR="000A01B8" w:rsidRPr="00BC2D78" w14:paraId="0216A687" w14:textId="77777777" w:rsidTr="00E22C7E">
        <w:trPr>
          <w:jc w:val="center"/>
        </w:trPr>
        <w:tc>
          <w:tcPr>
            <w:tcW w:w="4268" w:type="dxa"/>
          </w:tcPr>
          <w:p w14:paraId="52F95D88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Little staff turnover</w:t>
            </w:r>
          </w:p>
        </w:tc>
        <w:tc>
          <w:tcPr>
            <w:tcW w:w="1697" w:type="dxa"/>
          </w:tcPr>
          <w:p w14:paraId="4385FDF4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263</w:t>
            </w:r>
          </w:p>
        </w:tc>
        <w:tc>
          <w:tcPr>
            <w:tcW w:w="1230" w:type="dxa"/>
          </w:tcPr>
          <w:p w14:paraId="066C416D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6</w:t>
            </w:r>
          </w:p>
        </w:tc>
      </w:tr>
      <w:tr w:rsidR="000A01B8" w:rsidRPr="00C56E44" w14:paraId="30BB0DB9" w14:textId="77777777" w:rsidTr="00E22C7E">
        <w:trPr>
          <w:jc w:val="center"/>
        </w:trPr>
        <w:tc>
          <w:tcPr>
            <w:tcW w:w="4268" w:type="dxa"/>
          </w:tcPr>
          <w:p w14:paraId="39FF37CD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politics</w:t>
            </w:r>
          </w:p>
        </w:tc>
        <w:tc>
          <w:tcPr>
            <w:tcW w:w="1697" w:type="dxa"/>
          </w:tcPr>
          <w:p w14:paraId="0F0C7424" w14:textId="77777777" w:rsidR="000A01B8" w:rsidRPr="00BC2D78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0,0173</w:t>
            </w:r>
          </w:p>
        </w:tc>
        <w:tc>
          <w:tcPr>
            <w:tcW w:w="1230" w:type="dxa"/>
          </w:tcPr>
          <w:p w14:paraId="6BD04A30" w14:textId="77777777" w:rsidR="000A01B8" w:rsidRPr="00C56E44" w:rsidRDefault="000A01B8" w:rsidP="00446D18">
            <w:pPr>
              <w:pStyle w:val="ListParagraph"/>
              <w:spacing w:before="100" w:beforeAutospacing="1" w:after="100" w:afterAutospacing="1" w:line="360" w:lineRule="auto"/>
              <w:ind w:left="0"/>
              <w:contextualSpacing w:val="0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BC2D78">
              <w:rPr>
                <w:rFonts w:ascii="Times New Roman" w:eastAsiaTheme="majorEastAsia" w:hAnsi="Times New Roman" w:cs="Times New Roman"/>
                <w:sz w:val="24"/>
                <w:szCs w:val="24"/>
              </w:rPr>
              <w:t>17</w:t>
            </w:r>
          </w:p>
        </w:tc>
      </w:tr>
    </w:tbl>
    <w:p w14:paraId="093B3826" w14:textId="4764D081" w:rsidR="002104C4" w:rsidRDefault="002104C4" w:rsidP="002104C4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5B91B581" w14:textId="220086AC" w:rsidR="00284AD3" w:rsidRPr="00284AD3" w:rsidRDefault="00284AD3" w:rsidP="007F35A2">
      <w:pPr>
        <w:pStyle w:val="ListParagraph"/>
        <w:numPr>
          <w:ilvl w:val="0"/>
          <w:numId w:val="19"/>
        </w:numPr>
        <w:spacing w:before="100" w:beforeAutospacing="1" w:after="0" w:line="360" w:lineRule="auto"/>
        <w:ind w:left="450" w:hanging="450"/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bookmarkStart w:id="51" w:name="_Toc15524567"/>
      <w:r w:rsidRPr="00284AD3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Hasil </w:t>
      </w:r>
      <w:proofErr w:type="spellStart"/>
      <w:r w:rsidRPr="00284AD3">
        <w:rPr>
          <w:rFonts w:ascii="Times New Roman" w:eastAsiaTheme="majorEastAsia" w:hAnsi="Times New Roman" w:cs="Times New Roman"/>
          <w:b/>
          <w:bCs/>
          <w:sz w:val="24"/>
          <w:szCs w:val="24"/>
        </w:rPr>
        <w:t>Perhitungan</w:t>
      </w:r>
      <w:proofErr w:type="spellEnd"/>
      <w:r w:rsidRPr="00284AD3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84AD3">
        <w:rPr>
          <w:rFonts w:ascii="Times New Roman" w:eastAsiaTheme="majorEastAsia" w:hAnsi="Times New Roman" w:cs="Times New Roman"/>
          <w:b/>
          <w:bCs/>
          <w:sz w:val="24"/>
          <w:szCs w:val="24"/>
        </w:rPr>
        <w:t>Kriteria</w:t>
      </w:r>
      <w:proofErr w:type="spellEnd"/>
      <w:r w:rsidRPr="00284AD3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oleh </w:t>
      </w:r>
      <w:proofErr w:type="spellStart"/>
      <w:r w:rsidRPr="00284AD3">
        <w:rPr>
          <w:rFonts w:ascii="Times New Roman" w:eastAsiaTheme="majorEastAsia" w:hAnsi="Times New Roman" w:cs="Times New Roman"/>
          <w:b/>
          <w:bCs/>
          <w:sz w:val="24"/>
          <w:szCs w:val="24"/>
        </w:rPr>
        <w:t>Responden</w:t>
      </w:r>
      <w:proofErr w:type="spellEnd"/>
      <w:r w:rsidRPr="00284AD3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 </w:t>
      </w:r>
      <w:r w:rsidR="001A59A6">
        <w:rPr>
          <w:rFonts w:ascii="Times New Roman" w:eastAsiaTheme="majorEastAsia" w:hAnsi="Times New Roman" w:cs="Times New Roman"/>
          <w:b/>
          <w:bCs/>
          <w:sz w:val="24"/>
          <w:szCs w:val="24"/>
        </w:rPr>
        <w:t>3</w:t>
      </w:r>
      <w:bookmarkEnd w:id="51"/>
    </w:p>
    <w:p w14:paraId="7FECEDC0" w14:textId="58F096C3" w:rsidR="00284AD3" w:rsidRPr="00AC5725" w:rsidRDefault="00284AD3" w:rsidP="00EC5BDC">
      <w:pPr>
        <w:pStyle w:val="ListParagraph"/>
        <w:spacing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Hasil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rioritas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masuk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oleh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responde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>3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</w:t>
      </w:r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967358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Lampiran 8 - </w:t>
      </w:r>
      <w:proofErr w:type="spellStart"/>
      <w:r w:rsidR="00967358" w:rsidRPr="00AC5725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967358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1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. Proses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mbobot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rioritas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laku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mberi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ar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1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amp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9 pada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rtanya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Lampiran </w:t>
      </w:r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>5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mbobot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erbanding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lain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su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rioritas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Conto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Lampiran 8 - </w:t>
      </w:r>
      <w:proofErr w:type="spellStart"/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1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rbandi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ntar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2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man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akar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mberi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rioritas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K1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kal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3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ak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aris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="00AC5725" w:rsidRPr="00AC5725">
        <w:rPr>
          <w:rFonts w:ascii="Times New Roman" w:eastAsiaTheme="majorEastAsia" w:hAnsi="Times New Roman" w:cs="Times New Roman"/>
          <w:sz w:val="24"/>
          <w:szCs w:val="24"/>
        </w:rPr>
        <w:t>terhadap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2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is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3 dan pada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aris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2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is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1/3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tau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0,33</w:t>
      </w:r>
    </w:p>
    <w:p w14:paraId="3F69E16D" w14:textId="09253A2B" w:rsidR="00284AD3" w:rsidRPr="00AC5725" w:rsidRDefault="00284AD3" w:rsidP="00284AD3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Setelah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laku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mbobot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ntar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,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nelit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laku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ormalisas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car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mbag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olum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total per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olum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is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lastRenderedPageBreak/>
        <w:t xml:space="preserve">Lampiran </w:t>
      </w:r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>8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-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2.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Conto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terhadap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2 pada </w:t>
      </w:r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Lampiran 8 - </w:t>
      </w:r>
      <w:proofErr w:type="spellStart"/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1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erisi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3,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ak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normalisasikan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car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njuml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olum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d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K2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yaitu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3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bag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>6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9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am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0,0</w:t>
      </w:r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>4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alam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masti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hasil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ormalisas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laku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car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enar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,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ak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jumlah</w:t>
      </w:r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>kan</w:t>
      </w:r>
      <w:proofErr w:type="spellEnd"/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>semu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normalisasi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olum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njumlah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olum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nghasil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1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erart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ormalisas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laku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enar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>.</w:t>
      </w:r>
    </w:p>
    <w:p w14:paraId="5BF9E40B" w14:textId="1224FEB7" w:rsidR="00284AD3" w:rsidRPr="00AC5725" w:rsidRDefault="00284AD3" w:rsidP="00284AD3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Proses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lanjut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ncar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car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njumlah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aris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ud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normalisasi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dan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mbag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juml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ar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total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aris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Conto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riteri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total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rbaris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dal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0,</w:t>
      </w:r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>54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yang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is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Lampiran </w:t>
      </w:r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>8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-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2,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tersebu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bag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juml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mu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baris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dan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njad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0,</w:t>
      </w:r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>54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bag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17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am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0,0</w:t>
      </w:r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>318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.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Jad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K1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besar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0,0</w:t>
      </w:r>
      <w:r w:rsidR="00B35892" w:rsidRPr="00AC5725">
        <w:rPr>
          <w:rFonts w:ascii="Times New Roman" w:eastAsiaTheme="majorEastAsia" w:hAnsi="Times New Roman" w:cs="Times New Roman"/>
          <w:sz w:val="24"/>
          <w:szCs w:val="24"/>
        </w:rPr>
        <w:t>318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. Nilai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in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guna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lih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ringk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antar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riteria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. Hasil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-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Lampiran </w:t>
      </w:r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>8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-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3.</w:t>
      </w:r>
    </w:p>
    <w:p w14:paraId="695F8D0E" w14:textId="513F76F8" w:rsidR="00284AD3" w:rsidRPr="00AC5725" w:rsidRDefault="00284AD3" w:rsidP="00284AD3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Tahap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lanjutny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ncar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Consistency Ratio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(CR)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cara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membag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Consistency Index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(CI)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Random Consistency Index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(RI).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Consistency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Index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dapat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λ</w:t>
      </w:r>
      <w:r w:rsidRPr="00AC5725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– n)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(n-1)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λ</w:t>
      </w:r>
      <w:r w:rsidRPr="00AC5725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hAnsi="Times New Roman" w:cs="Times New Roman"/>
          <w:i/>
          <w:iCs/>
          <w:sz w:val="24"/>
          <w:szCs w:val="24"/>
        </w:rPr>
        <w:t>Pairwise Comparisons.</w:t>
      </w:r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λ</w:t>
      </w:r>
      <w:r w:rsidRPr="00AC5725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mengalik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hAnsi="Times New Roman" w:cs="Times New Roman"/>
          <w:i/>
          <w:iCs/>
          <w:sz w:val="24"/>
          <w:szCs w:val="24"/>
        </w:rPr>
        <w:t>Priority</w:t>
      </w:r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hAnsi="Times New Roman" w:cs="Times New Roman"/>
          <w:i/>
          <w:iCs/>
          <w:sz w:val="24"/>
          <w:szCs w:val="24"/>
        </w:rPr>
        <w:t>Vector</w:t>
      </w:r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tiap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kolum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inormalk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Misalk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K1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0,0</w:t>
      </w:r>
      <w:r w:rsidR="00B35892" w:rsidRPr="00AC5725">
        <w:rPr>
          <w:rFonts w:ascii="Times New Roman" w:hAnsi="Times New Roman" w:cs="Times New Roman"/>
          <w:sz w:val="24"/>
          <w:szCs w:val="24"/>
        </w:rPr>
        <w:t>318</w:t>
      </w:r>
      <w:r w:rsidRPr="00AC5725">
        <w:rPr>
          <w:rFonts w:ascii="Times New Roman" w:hAnsi="Times New Roman" w:cs="Times New Roman"/>
          <w:sz w:val="24"/>
          <w:szCs w:val="24"/>
        </w:rPr>
        <w:t xml:space="preserve"> dan total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kolum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K1 yang pada </w:t>
      </w:r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Lampiran 8 - </w:t>
      </w:r>
      <w:proofErr w:type="spellStart"/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>Langkah</w:t>
      </w:r>
      <w:proofErr w:type="spellEnd"/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1</w:t>
      </w:r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r w:rsidR="00B35892" w:rsidRPr="00AC5725">
        <w:rPr>
          <w:rFonts w:ascii="Times New Roman" w:hAnsi="Times New Roman" w:cs="Times New Roman"/>
          <w:sz w:val="24"/>
          <w:szCs w:val="24"/>
        </w:rPr>
        <w:t>63</w:t>
      </w:r>
      <w:r w:rsidRPr="00AC5725">
        <w:rPr>
          <w:rFonts w:ascii="Times New Roman" w:hAnsi="Times New Roman" w:cs="Times New Roman"/>
          <w:sz w:val="24"/>
          <w:szCs w:val="24"/>
        </w:rPr>
        <w:t>,</w:t>
      </w:r>
      <w:r w:rsidR="00B35892" w:rsidRPr="00AC5725">
        <w:rPr>
          <w:rFonts w:ascii="Times New Roman" w:hAnsi="Times New Roman" w:cs="Times New Roman"/>
          <w:sz w:val="24"/>
          <w:szCs w:val="24"/>
        </w:rPr>
        <w:t>5</w:t>
      </w:r>
      <w:r w:rsidRPr="00AC5725">
        <w:rPr>
          <w:rFonts w:ascii="Times New Roman" w:hAnsi="Times New Roman" w:cs="Times New Roman"/>
          <w:sz w:val="24"/>
          <w:szCs w:val="24"/>
        </w:rPr>
        <w:t xml:space="preserve">3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begitu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. Setelah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ikalik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total per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kolum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ijumlahk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λ</w:t>
      </w:r>
      <w:r w:rsidRPr="00AC5725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r w:rsidR="00222242" w:rsidRPr="00AC5725">
        <w:rPr>
          <w:rFonts w:ascii="Times New Roman" w:hAnsi="Times New Roman" w:cs="Times New Roman"/>
          <w:sz w:val="24"/>
          <w:szCs w:val="24"/>
        </w:rPr>
        <w:t>30</w:t>
      </w:r>
      <w:r w:rsidRPr="00AC5725">
        <w:rPr>
          <w:rFonts w:ascii="Times New Roman" w:hAnsi="Times New Roman" w:cs="Times New Roman"/>
          <w:sz w:val="24"/>
          <w:szCs w:val="24"/>
        </w:rPr>
        <w:t>,</w:t>
      </w:r>
      <w:r w:rsidR="00222242" w:rsidRPr="00AC5725">
        <w:rPr>
          <w:rFonts w:ascii="Times New Roman" w:hAnsi="Times New Roman" w:cs="Times New Roman"/>
          <w:sz w:val="24"/>
          <w:szCs w:val="24"/>
        </w:rPr>
        <w:t>58</w:t>
      </w:r>
      <w:r w:rsidRPr="00AC5725">
        <w:rPr>
          <w:rFonts w:ascii="Times New Roman" w:hAnsi="Times New Roman" w:cs="Times New Roman"/>
          <w:sz w:val="24"/>
          <w:szCs w:val="24"/>
        </w:rPr>
        <w:t>.</w:t>
      </w:r>
      <w:r w:rsidR="00717C43" w:rsidRPr="00AC5725">
        <w:rPr>
          <w:rFonts w:ascii="Times New Roman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hAnsi="Times New Roman" w:cs="Times New Roman"/>
          <w:sz w:val="24"/>
          <w:szCs w:val="24"/>
        </w:rPr>
        <w:t xml:space="preserve">Nilai </w:t>
      </w:r>
      <w:r w:rsidRPr="00AC5725">
        <w:rPr>
          <w:rFonts w:ascii="Times New Roman" w:hAnsi="Times New Roman" w:cs="Times New Roman"/>
          <w:i/>
          <w:iCs/>
          <w:sz w:val="24"/>
          <w:szCs w:val="24"/>
        </w:rPr>
        <w:t>Consistency Index</w:t>
      </w:r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formula (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λ</w:t>
      </w:r>
      <w:r w:rsidRPr="00AC5725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– n)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(n-1)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>:</w:t>
      </w:r>
    </w:p>
    <w:p w14:paraId="11B34315" w14:textId="3B0B59B2" w:rsidR="00284AD3" w:rsidRPr="00AC5725" w:rsidRDefault="00284AD3" w:rsidP="0057540C">
      <w:pPr>
        <w:pStyle w:val="ListParagraph"/>
        <w:spacing w:after="0" w:line="360" w:lineRule="auto"/>
        <w:ind w:left="0"/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6"/>
            <w:szCs w:val="26"/>
          </w:rPr>
          <m:t xml:space="preserve"> CI=</m:t>
        </m:r>
        <m:f>
          <m:f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6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maks</m:t>
                    </m:r>
                  </m:sub>
                </m:s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n</m:t>
                </m:r>
              </m:e>
            </m:d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n-1</m:t>
                </m:r>
              </m:e>
            </m:d>
          </m:den>
        </m:f>
        <m:r>
          <w:rPr>
            <w:rFonts w:ascii="Cambria Math" w:hAnsi="Cambria Math" w:cs="Times New Roman"/>
            <w:sz w:val="26"/>
            <w:szCs w:val="26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sz w:val="26"/>
                <w:szCs w:val="26"/>
              </w:rPr>
              <m:t>(30,58-17)</m:t>
            </m:r>
          </m:num>
          <m:den>
            <m:r>
              <w:rPr>
                <w:rFonts w:ascii="Cambria Math" w:hAnsi="Cambria Math" w:cs="Times New Roman"/>
                <w:sz w:val="26"/>
                <w:szCs w:val="26"/>
              </w:rPr>
              <m:t>(17-1)</m:t>
            </m:r>
          </m:den>
        </m:f>
        <m:r>
          <w:rPr>
            <w:rFonts w:ascii="Cambria Math" w:hAnsi="Cambria Math" w:cs="Times New Roman"/>
            <w:sz w:val="26"/>
            <w:szCs w:val="26"/>
          </w:rPr>
          <m:t xml:space="preserve">=0,85 </m:t>
        </m:r>
      </m:oMath>
      <w:r w:rsidR="0057540C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612EA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</w:t>
      </w:r>
      <w:r w:rsidR="0057540C">
        <w:rPr>
          <w:rFonts w:ascii="Times New Roman" w:eastAsiaTheme="minorEastAsia" w:hAnsi="Times New Roman" w:cs="Times New Roman"/>
          <w:sz w:val="24"/>
          <w:szCs w:val="24"/>
        </w:rPr>
        <w:t>(4.</w:t>
      </w:r>
      <w:r w:rsidR="00D24902">
        <w:rPr>
          <w:rFonts w:ascii="Times New Roman" w:eastAsiaTheme="minorEastAsia" w:hAnsi="Times New Roman" w:cs="Times New Roman"/>
          <w:sz w:val="24"/>
          <w:szCs w:val="24"/>
        </w:rPr>
        <w:t>3</w:t>
      </w:r>
      <w:r w:rsidR="0057540C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1D509A92" w14:textId="77777777" w:rsidR="002104C4" w:rsidRDefault="002104C4" w:rsidP="002104C4">
      <w:pPr>
        <w:pStyle w:val="ListParagraph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846A3D0" w14:textId="77777777" w:rsidR="002104C4" w:rsidRDefault="002104C4" w:rsidP="002104C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A97D73">
        <w:rPr>
          <w:rFonts w:ascii="Times New Roman" w:hAnsi="Times New Roman" w:cs="Times New Roman"/>
          <w:i/>
          <w:iCs/>
          <w:sz w:val="24"/>
          <w:szCs w:val="24"/>
        </w:rPr>
        <w:t xml:space="preserve">Consistency </w:t>
      </w:r>
      <w:r>
        <w:rPr>
          <w:rFonts w:ascii="Times New Roman" w:hAnsi="Times New Roman" w:cs="Times New Roman"/>
          <w:i/>
          <w:iCs/>
          <w:sz w:val="24"/>
          <w:szCs w:val="24"/>
        </w:rPr>
        <w:t>Index</w:t>
      </w:r>
    </w:p>
    <w:p w14:paraId="09073510" w14:textId="77777777" w:rsidR="002104C4" w:rsidRDefault="002104C4" w:rsidP="002104C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97D73">
        <w:rPr>
          <w:rFonts w:ascii="Times New Roman" w:hAnsi="Times New Roman" w:cs="Times New Roman"/>
          <w:sz w:val="24"/>
          <w:szCs w:val="24"/>
        </w:rPr>
        <w:t>λ</w:t>
      </w:r>
      <w:r w:rsidRPr="00A97D73">
        <w:rPr>
          <w:rFonts w:ascii="Times New Roman" w:hAnsi="Times New Roman" w:cs="Times New Roman"/>
          <w:sz w:val="24"/>
          <w:szCs w:val="24"/>
          <w:vertAlign w:val="subscript"/>
        </w:rPr>
        <w:t>maks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Nilai </w:t>
      </w:r>
      <w:proofErr w:type="spellStart"/>
      <w:r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7D73">
        <w:rPr>
          <w:rFonts w:ascii="Times New Roman" w:hAnsi="Times New Roman" w:cs="Times New Roman"/>
          <w:i/>
          <w:iCs/>
          <w:sz w:val="24"/>
          <w:szCs w:val="24"/>
        </w:rPr>
        <w:t>pairwise comparison</w:t>
      </w:r>
    </w:p>
    <w:p w14:paraId="079C96C4" w14:textId="20FF7B76" w:rsidR="002104C4" w:rsidRDefault="002104C4" w:rsidP="002104C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titeria</w:t>
      </w:r>
      <w:proofErr w:type="spellEnd"/>
    </w:p>
    <w:p w14:paraId="2EFAA065" w14:textId="258F5AD6" w:rsidR="00284AD3" w:rsidRPr="00AC5725" w:rsidRDefault="00284AD3" w:rsidP="00284AD3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C5725">
        <w:rPr>
          <w:rFonts w:ascii="Times New Roman" w:hAnsi="Times New Roman" w:cs="Times New Roman"/>
          <w:sz w:val="24"/>
          <w:szCs w:val="24"/>
        </w:rPr>
        <w:t xml:space="preserve">Nilai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i/>
          <w:iCs/>
          <w:sz w:val="24"/>
          <w:szCs w:val="24"/>
        </w:rPr>
        <w:t>Consisteny</w:t>
      </w:r>
      <w:proofErr w:type="spellEnd"/>
      <w:r w:rsidRPr="00AC5725">
        <w:rPr>
          <w:rFonts w:ascii="Times New Roman" w:hAnsi="Times New Roman" w:cs="Times New Roman"/>
          <w:i/>
          <w:iCs/>
          <w:sz w:val="24"/>
          <w:szCs w:val="24"/>
        </w:rPr>
        <w:t xml:space="preserve"> Ratio</w:t>
      </w:r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C5725">
        <w:rPr>
          <w:rFonts w:ascii="Times New Roman" w:hAnsi="Times New Roman" w:cs="Times New Roman"/>
          <w:sz w:val="24"/>
          <w:szCs w:val="24"/>
        </w:rPr>
        <w:t>:</w:t>
      </w:r>
    </w:p>
    <w:p w14:paraId="5FE821A0" w14:textId="7AB88D20" w:rsidR="00284AD3" w:rsidRPr="00AC5725" w:rsidRDefault="00284AD3" w:rsidP="0057540C">
      <w:pPr>
        <w:pStyle w:val="ListParagraph"/>
        <w:spacing w:after="0" w:line="360" w:lineRule="auto"/>
        <w:ind w:left="0"/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6"/>
            <w:szCs w:val="26"/>
          </w:rPr>
          <w:lastRenderedPageBreak/>
          <m:t>CR=</m:t>
        </m:r>
        <m:f>
          <m:f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sz w:val="26"/>
                <w:szCs w:val="26"/>
              </w:rPr>
              <m:t>CI</m:t>
            </m:r>
          </m:num>
          <m:den>
            <m:r>
              <w:rPr>
                <w:rFonts w:ascii="Cambria Math" w:hAnsi="Cambria Math" w:cs="Times New Roman"/>
                <w:sz w:val="26"/>
                <w:szCs w:val="26"/>
              </w:rPr>
              <m:t>RI</m:t>
            </m:r>
          </m:den>
        </m:f>
        <m:r>
          <w:rPr>
            <w:rFonts w:ascii="Cambria Math" w:hAnsi="Cambria Math" w:cs="Times New Roman"/>
            <w:sz w:val="26"/>
            <w:szCs w:val="26"/>
          </w:rPr>
          <m:t>x100%=</m:t>
        </m:r>
        <m:f>
          <m:f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sz w:val="26"/>
                <w:szCs w:val="26"/>
              </w:rPr>
              <m:t>0,85</m:t>
            </m:r>
          </m:num>
          <m:den>
            <m:r>
              <w:rPr>
                <w:rFonts w:ascii="Cambria Math" w:hAnsi="Cambria Math" w:cs="Times New Roman"/>
                <w:sz w:val="26"/>
                <w:szCs w:val="26"/>
              </w:rPr>
              <m:t>1,6086</m:t>
            </m:r>
          </m:den>
        </m:f>
        <m:r>
          <w:rPr>
            <w:rFonts w:ascii="Cambria Math" w:hAnsi="Cambria Math" w:cs="Times New Roman"/>
            <w:sz w:val="26"/>
            <w:szCs w:val="26"/>
          </w:rPr>
          <m:t>x100%=52,78%</m:t>
        </m:r>
      </m:oMath>
      <w:r w:rsidR="0057540C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612EA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</w:t>
      </w:r>
      <w:r w:rsidR="0057540C">
        <w:rPr>
          <w:rFonts w:ascii="Times New Roman" w:eastAsiaTheme="minorEastAsia" w:hAnsi="Times New Roman" w:cs="Times New Roman"/>
          <w:sz w:val="24"/>
          <w:szCs w:val="24"/>
        </w:rPr>
        <w:t>(4.</w:t>
      </w:r>
      <w:r w:rsidR="00D24902">
        <w:rPr>
          <w:rFonts w:ascii="Times New Roman" w:eastAsiaTheme="minorEastAsia" w:hAnsi="Times New Roman" w:cs="Times New Roman"/>
          <w:sz w:val="24"/>
          <w:szCs w:val="24"/>
        </w:rPr>
        <w:t>4</w:t>
      </w:r>
      <w:r w:rsidR="0057540C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69A13B70" w14:textId="77777777" w:rsidR="002104C4" w:rsidRDefault="002104C4" w:rsidP="002104C4">
      <w:pPr>
        <w:pStyle w:val="ListParagraph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69723843" w14:textId="77777777" w:rsidR="002104C4" w:rsidRDefault="002104C4" w:rsidP="002104C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A97D73">
        <w:rPr>
          <w:rFonts w:ascii="Times New Roman" w:hAnsi="Times New Roman" w:cs="Times New Roman"/>
          <w:i/>
          <w:iCs/>
          <w:sz w:val="24"/>
          <w:szCs w:val="24"/>
        </w:rPr>
        <w:t>Consistency Ratio</w:t>
      </w:r>
    </w:p>
    <w:p w14:paraId="5DE556DA" w14:textId="77777777" w:rsidR="002104C4" w:rsidRDefault="002104C4" w:rsidP="002104C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A97D73">
        <w:rPr>
          <w:rFonts w:ascii="Times New Roman" w:hAnsi="Times New Roman" w:cs="Times New Roman"/>
          <w:i/>
          <w:iCs/>
          <w:sz w:val="24"/>
          <w:szCs w:val="24"/>
        </w:rPr>
        <w:t xml:space="preserve">Consistency </w:t>
      </w:r>
      <w:r>
        <w:rPr>
          <w:rFonts w:ascii="Times New Roman" w:hAnsi="Times New Roman" w:cs="Times New Roman"/>
          <w:i/>
          <w:iCs/>
          <w:sz w:val="24"/>
          <w:szCs w:val="24"/>
        </w:rPr>
        <w:t>Index</w:t>
      </w:r>
    </w:p>
    <w:p w14:paraId="4241D458" w14:textId="3754F6CE" w:rsidR="002104C4" w:rsidRPr="00654557" w:rsidRDefault="002104C4" w:rsidP="002104C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654557">
        <w:rPr>
          <w:rFonts w:ascii="Times New Roman" w:hAnsi="Times New Roman" w:cs="Times New Roman"/>
          <w:i/>
          <w:iCs/>
          <w:sz w:val="24"/>
          <w:szCs w:val="24"/>
        </w:rPr>
        <w:t>Random Consistency Index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C1D3B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.4)</w:t>
      </w:r>
    </w:p>
    <w:p w14:paraId="675ED648" w14:textId="2C837E55" w:rsidR="00284AD3" w:rsidRPr="00AC5725" w:rsidRDefault="00284AD3" w:rsidP="00284AD3">
      <w:pPr>
        <w:pStyle w:val="ListParagraph"/>
        <w:spacing w:before="100" w:beforeAutospacing="1" w:after="100" w:afterAutospacing="1" w:line="360" w:lineRule="auto"/>
        <w:ind w:left="0"/>
        <w:contextualSpacing w:val="0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Hasil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urut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faktor-faktor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keberhasil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CMMI di </w:t>
      </w:r>
      <w:r w:rsidR="008E0B28">
        <w:rPr>
          <w:rFonts w:ascii="Times New Roman" w:eastAsiaTheme="majorEastAsia" w:hAnsi="Times New Roman" w:cs="Times New Roman"/>
          <w:sz w:val="24"/>
          <w:szCs w:val="24"/>
        </w:rPr>
        <w:t>PT XYZ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ap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lihat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pada </w:t>
      </w:r>
      <w:proofErr w:type="spellStart"/>
      <w:r w:rsidR="00EC1D3B">
        <w:rPr>
          <w:rFonts w:ascii="Times New Roman" w:eastAsiaTheme="majorEastAsia" w:hAnsi="Times New Roman" w:cs="Times New Roman"/>
          <w:sz w:val="24"/>
          <w:szCs w:val="24"/>
        </w:rPr>
        <w:t>T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>abel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4.</w:t>
      </w:r>
      <w:r w:rsidR="00717C43" w:rsidRPr="00AC5725">
        <w:rPr>
          <w:rFonts w:ascii="Times New Roman" w:eastAsiaTheme="majorEastAsia" w:hAnsi="Times New Roman" w:cs="Times New Roman"/>
          <w:sz w:val="24"/>
          <w:szCs w:val="24"/>
        </w:rPr>
        <w:t xml:space="preserve">7 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yang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idapatk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dari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perhitungan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untuk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 w:rsidRPr="00AC5725">
        <w:rPr>
          <w:rFonts w:ascii="Times New Roman" w:eastAsiaTheme="majorEastAsia" w:hAnsi="Times New Roman" w:cs="Times New Roman"/>
          <w:i/>
          <w:iCs/>
          <w:sz w:val="24"/>
          <w:szCs w:val="24"/>
        </w:rPr>
        <w:t>Priority Vector</w:t>
      </w:r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setiap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proofErr w:type="spellStart"/>
      <w:r w:rsidRPr="00AC5725">
        <w:rPr>
          <w:rFonts w:ascii="Times New Roman" w:eastAsiaTheme="majorEastAsia" w:hAnsi="Times New Roman" w:cs="Times New Roman"/>
          <w:sz w:val="24"/>
          <w:szCs w:val="24"/>
        </w:rPr>
        <w:t>faktor</w:t>
      </w:r>
      <w:proofErr w:type="spellEnd"/>
      <w:r w:rsidRPr="00AC5725">
        <w:rPr>
          <w:rFonts w:ascii="Times New Roman" w:eastAsiaTheme="majorEastAsia" w:hAnsi="Times New Roman" w:cs="Times New Roman"/>
          <w:sz w:val="24"/>
          <w:szCs w:val="24"/>
        </w:rPr>
        <w:t>.</w:t>
      </w:r>
    </w:p>
    <w:p w14:paraId="2F84D643" w14:textId="77777777" w:rsidR="00795B6B" w:rsidRDefault="00795B6B" w:rsidP="00A90AF8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72E84D" w14:textId="4FA2B19E" w:rsidR="00795B6B" w:rsidRPr="00A90AF8" w:rsidRDefault="00795B6B" w:rsidP="00A90AF8">
      <w:pPr>
        <w:spacing w:before="100" w:beforeAutospacing="1" w:after="100" w:afterAutospacing="1" w:line="360" w:lineRule="auto"/>
        <w:jc w:val="both"/>
        <w:rPr>
          <w:rFonts w:ascii="Times New Roman" w:eastAsiaTheme="majorEastAsia" w:hAnsi="Times New Roman" w:cs="Times New Roman"/>
          <w:sz w:val="24"/>
          <w:szCs w:val="24"/>
        </w:rPr>
        <w:sectPr w:rsidR="00795B6B" w:rsidRPr="00A90AF8" w:rsidSect="0011146F">
          <w:headerReference w:type="even" r:id="rId67"/>
          <w:headerReference w:type="default" r:id="rId68"/>
          <w:footerReference w:type="even" r:id="rId69"/>
          <w:footerReference w:type="default" r:id="rId70"/>
          <w:pgSz w:w="11909" w:h="16834" w:code="9"/>
          <w:pgMar w:top="1701" w:right="1701" w:bottom="1701" w:left="1701" w:header="850" w:footer="1417" w:gutter="0"/>
          <w:cols w:space="720"/>
          <w:docGrid w:linePitch="360"/>
        </w:sectPr>
      </w:pPr>
    </w:p>
    <w:p w14:paraId="4946BB3F" w14:textId="32B2D641" w:rsidR="00427627" w:rsidRDefault="00427627" w:rsidP="00784840">
      <w:pPr>
        <w:pStyle w:val="Heading1"/>
        <w:spacing w:before="100" w:beforeAutospacing="1"/>
        <w:rPr>
          <w:rFonts w:cs="Times New Roman"/>
          <w:b/>
          <w:szCs w:val="24"/>
        </w:rPr>
      </w:pPr>
      <w:bookmarkStart w:id="52" w:name="_Toc15524569"/>
      <w:r>
        <w:rPr>
          <w:rFonts w:cs="Times New Roman"/>
          <w:b/>
          <w:szCs w:val="24"/>
        </w:rPr>
        <w:lastRenderedPageBreak/>
        <w:t>BAB 5</w:t>
      </w:r>
      <w:r>
        <w:rPr>
          <w:rFonts w:cs="Times New Roman"/>
          <w:b/>
          <w:szCs w:val="24"/>
        </w:rPr>
        <w:br/>
        <w:t>KESIMPULAN DAN SARAN</w:t>
      </w:r>
      <w:bookmarkEnd w:id="52"/>
    </w:p>
    <w:p w14:paraId="11D25980" w14:textId="77777777" w:rsidR="00D607A0" w:rsidRPr="00D607A0" w:rsidRDefault="00D607A0" w:rsidP="00D607A0"/>
    <w:p w14:paraId="4F8D0A2F" w14:textId="7A8A3A55" w:rsidR="00D4363D" w:rsidRDefault="00D4363D" w:rsidP="00B36D2A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363D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ab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</w:t>
      </w:r>
      <w:r w:rsidR="00B36D2A">
        <w:rPr>
          <w:rFonts w:ascii="Times New Roman" w:hAnsi="Times New Roman" w:cs="Times New Roman"/>
          <w:sz w:val="24"/>
          <w:szCs w:val="24"/>
        </w:rPr>
        <w:t>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36D2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B36D2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B36D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D2A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="00B36D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D2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B36D2A">
        <w:rPr>
          <w:rFonts w:ascii="Times New Roman" w:hAnsi="Times New Roman" w:cs="Times New Roman"/>
          <w:sz w:val="24"/>
          <w:szCs w:val="24"/>
        </w:rPr>
        <w:t xml:space="preserve"> </w:t>
      </w:r>
      <w:r w:rsidR="00B36D2A">
        <w:rPr>
          <w:rFonts w:ascii="Times New Roman" w:hAnsi="Times New Roman" w:cs="Times New Roman"/>
          <w:i/>
          <w:iCs/>
          <w:sz w:val="24"/>
          <w:szCs w:val="24"/>
        </w:rPr>
        <w:t>Re</w:t>
      </w:r>
      <w:r w:rsidR="00B36D2A" w:rsidRPr="00B36D2A">
        <w:rPr>
          <w:rFonts w:ascii="Times New Roman" w:hAnsi="Times New Roman" w:cs="Times New Roman"/>
          <w:i/>
          <w:iCs/>
          <w:sz w:val="24"/>
          <w:szCs w:val="24"/>
        </w:rPr>
        <w:t xml:space="preserve">search </w:t>
      </w:r>
      <w:r w:rsidR="00B36D2A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="00B36D2A" w:rsidRPr="00B36D2A">
        <w:rPr>
          <w:rFonts w:ascii="Times New Roman" w:hAnsi="Times New Roman" w:cs="Times New Roman"/>
          <w:i/>
          <w:iCs/>
          <w:sz w:val="24"/>
          <w:szCs w:val="24"/>
        </w:rPr>
        <w:t>uestion</w:t>
      </w:r>
      <w:r w:rsidR="00B36D2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B36D2A">
        <w:rPr>
          <w:rFonts w:ascii="Times New Roman" w:hAnsi="Times New Roman" w:cs="Times New Roman"/>
          <w:sz w:val="24"/>
          <w:szCs w:val="24"/>
        </w:rPr>
        <w:t>bab</w:t>
      </w:r>
      <w:proofErr w:type="spellEnd"/>
      <w:r w:rsidR="00B36D2A">
        <w:rPr>
          <w:rFonts w:ascii="Times New Roman" w:hAnsi="Times New Roman" w:cs="Times New Roman"/>
          <w:sz w:val="24"/>
          <w:szCs w:val="24"/>
        </w:rPr>
        <w:t xml:space="preserve"> 1. </w:t>
      </w:r>
      <w:r w:rsidR="00116C65">
        <w:rPr>
          <w:rFonts w:ascii="Times New Roman" w:hAnsi="Times New Roman" w:cs="Times New Roman"/>
          <w:sz w:val="24"/>
          <w:szCs w:val="24"/>
        </w:rPr>
        <w:t xml:space="preserve">Saran yang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akademis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hal-hal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penelitian-penelitian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dan saran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praktisi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hal-hal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dipersiapkan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sukses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6C65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116C65">
        <w:rPr>
          <w:rFonts w:ascii="Times New Roman" w:hAnsi="Times New Roman" w:cs="Times New Roman"/>
          <w:sz w:val="24"/>
          <w:szCs w:val="24"/>
        </w:rPr>
        <w:t xml:space="preserve"> CMMI.</w:t>
      </w:r>
    </w:p>
    <w:p w14:paraId="49881C9F" w14:textId="0FED93D0" w:rsidR="00FC5839" w:rsidRPr="00FC5839" w:rsidRDefault="00116C65" w:rsidP="00247BB0">
      <w:pPr>
        <w:pStyle w:val="ListParagraph"/>
        <w:numPr>
          <w:ilvl w:val="0"/>
          <w:numId w:val="27"/>
        </w:numPr>
        <w:spacing w:before="100" w:beforeAutospacing="1" w:after="0" w:line="360" w:lineRule="auto"/>
        <w:ind w:left="540" w:hanging="540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bookmarkStart w:id="53" w:name="_Toc15524570"/>
      <w:r w:rsidRPr="00FC59DA">
        <w:rPr>
          <w:rFonts w:ascii="Times New Roman" w:hAnsi="Times New Roman" w:cs="Times New Roman"/>
          <w:b/>
          <w:bCs/>
          <w:sz w:val="24"/>
          <w:szCs w:val="24"/>
        </w:rPr>
        <w:t>Kesimpulan</w:t>
      </w:r>
      <w:bookmarkEnd w:id="53"/>
    </w:p>
    <w:p w14:paraId="6D17E62D" w14:textId="693FB019" w:rsidR="002B3731" w:rsidRDefault="00FC59DA" w:rsidP="00EC5BDC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4" w:name="_Hlk14940102"/>
      <w:bookmarkStart w:id="55" w:name="_Hlk14940073"/>
      <w:r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w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59DA">
        <w:rPr>
          <w:rFonts w:ascii="Times New Roman" w:hAnsi="Times New Roman" w:cs="Times New Roman"/>
          <w:i/>
          <w:iCs/>
          <w:sz w:val="24"/>
          <w:szCs w:val="24"/>
        </w:rPr>
        <w:t>Research Question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, “</w:t>
      </w:r>
      <w:proofErr w:type="spellStart"/>
      <w:r w:rsidR="001A2D79">
        <w:rPr>
          <w:rFonts w:ascii="Times New Roman" w:hAnsi="Times New Roman" w:cs="Times New Roman"/>
          <w:b/>
          <w:sz w:val="24"/>
          <w:szCs w:val="24"/>
        </w:rPr>
        <w:t>Apa</w:t>
      </w:r>
      <w:proofErr w:type="spellEnd"/>
      <w:r w:rsidR="001A2D7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A2D79" w:rsidRPr="00090FC8">
        <w:rPr>
          <w:rFonts w:ascii="Times New Roman" w:hAnsi="Times New Roman" w:cs="Times New Roman"/>
          <w:b/>
          <w:sz w:val="24"/>
          <w:szCs w:val="24"/>
        </w:rPr>
        <w:t xml:space="preserve">yang </w:t>
      </w:r>
      <w:proofErr w:type="spellStart"/>
      <w:r w:rsidR="001A2D79">
        <w:rPr>
          <w:rFonts w:ascii="Times New Roman" w:hAnsi="Times New Roman" w:cs="Times New Roman"/>
          <w:b/>
          <w:sz w:val="24"/>
          <w:szCs w:val="24"/>
        </w:rPr>
        <w:t>menjadi</w:t>
      </w:r>
      <w:proofErr w:type="spellEnd"/>
      <w:r w:rsidR="001A2D7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A2D79">
        <w:rPr>
          <w:rFonts w:ascii="Times New Roman" w:hAnsi="Times New Roman" w:cs="Times New Roman"/>
          <w:b/>
          <w:sz w:val="24"/>
          <w:szCs w:val="24"/>
        </w:rPr>
        <w:t>faktor</w:t>
      </w:r>
      <w:proofErr w:type="spellEnd"/>
      <w:r w:rsidR="001A2D7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A2D79">
        <w:rPr>
          <w:rFonts w:ascii="Times New Roman" w:hAnsi="Times New Roman" w:cs="Times New Roman"/>
          <w:b/>
          <w:sz w:val="24"/>
          <w:szCs w:val="24"/>
        </w:rPr>
        <w:t>utama</w:t>
      </w:r>
      <w:proofErr w:type="spellEnd"/>
      <w:r w:rsidR="001A2D7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A2D79">
        <w:rPr>
          <w:rFonts w:ascii="Times New Roman" w:hAnsi="Times New Roman" w:cs="Times New Roman"/>
          <w:b/>
          <w:sz w:val="24"/>
          <w:szCs w:val="24"/>
        </w:rPr>
        <w:t>keberhasilan</w:t>
      </w:r>
      <w:proofErr w:type="spellEnd"/>
      <w:r w:rsidR="001A2D7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A2D79">
        <w:rPr>
          <w:rFonts w:ascii="Times New Roman" w:hAnsi="Times New Roman" w:cs="Times New Roman"/>
          <w:b/>
          <w:sz w:val="24"/>
          <w:szCs w:val="24"/>
        </w:rPr>
        <w:t>dalam</w:t>
      </w:r>
      <w:proofErr w:type="spellEnd"/>
      <w:r w:rsidR="001A2D7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A2D79">
        <w:rPr>
          <w:rFonts w:ascii="Times New Roman" w:hAnsi="Times New Roman" w:cs="Times New Roman"/>
          <w:b/>
          <w:sz w:val="24"/>
          <w:szCs w:val="24"/>
        </w:rPr>
        <w:t>implementasi</w:t>
      </w:r>
      <w:proofErr w:type="spellEnd"/>
      <w:r w:rsidR="001A2D79">
        <w:rPr>
          <w:rFonts w:ascii="Times New Roman" w:hAnsi="Times New Roman" w:cs="Times New Roman"/>
          <w:b/>
          <w:sz w:val="24"/>
          <w:szCs w:val="24"/>
        </w:rPr>
        <w:t xml:space="preserve"> CMMI </w:t>
      </w:r>
      <w:r w:rsidR="001A2D79" w:rsidRPr="00090FC8">
        <w:rPr>
          <w:rFonts w:ascii="Times New Roman" w:hAnsi="Times New Roman" w:cs="Times New Roman"/>
          <w:b/>
          <w:sz w:val="24"/>
          <w:szCs w:val="24"/>
        </w:rPr>
        <w:t xml:space="preserve">di </w:t>
      </w:r>
      <w:r w:rsidR="008E0B28" w:rsidRPr="008E0B28">
        <w:rPr>
          <w:rFonts w:ascii="Times New Roman" w:hAnsi="Times New Roman" w:cs="Times New Roman"/>
          <w:b/>
          <w:sz w:val="24"/>
          <w:szCs w:val="24"/>
        </w:rPr>
        <w:t>PT XYZ</w:t>
      </w:r>
      <w:r w:rsidR="001A2D79" w:rsidRPr="00090FC8">
        <w:rPr>
          <w:rFonts w:ascii="Times New Roman" w:hAnsi="Times New Roman" w:cs="Times New Roman"/>
          <w:b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632EE4">
        <w:rPr>
          <w:rFonts w:ascii="Times New Roman" w:hAnsi="Times New Roman" w:cs="Times New Roman"/>
          <w:sz w:val="24"/>
          <w:szCs w:val="24"/>
        </w:rPr>
        <w:t xml:space="preserve">. </w:t>
      </w:r>
      <w:r w:rsidR="00FC5839">
        <w:rPr>
          <w:rFonts w:ascii="Times New Roman" w:hAnsi="Times New Roman" w:cs="Times New Roman"/>
          <w:sz w:val="24"/>
          <w:szCs w:val="24"/>
        </w:rPr>
        <w:t xml:space="preserve">Proses yang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di </w:t>
      </w:r>
      <w:r w:rsidR="008E0B28">
        <w:rPr>
          <w:rFonts w:ascii="Times New Roman" w:eastAsiaTheme="majorEastAsia" w:hAnsi="Times New Roman" w:cs="Times New Roman"/>
          <w:sz w:val="24"/>
          <w:szCs w:val="24"/>
        </w:rPr>
        <w:t>PT XYZ</w:t>
      </w:r>
      <w:r w:rsidR="00FC5839">
        <w:rPr>
          <w:rFonts w:ascii="Times New Roman" w:hAnsi="Times New Roman" w:cs="Times New Roman"/>
          <w:sz w:val="24"/>
          <w:szCs w:val="24"/>
        </w:rPr>
        <w:t xml:space="preserve">. Setelah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17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menyesuaik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583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C5839">
        <w:rPr>
          <w:rFonts w:ascii="Times New Roman" w:hAnsi="Times New Roman" w:cs="Times New Roman"/>
          <w:sz w:val="24"/>
          <w:szCs w:val="24"/>
        </w:rPr>
        <w:t xml:space="preserve"> </w:t>
      </w:r>
      <w:r w:rsidR="00FC5839" w:rsidRPr="00FC5839">
        <w:rPr>
          <w:rFonts w:ascii="Times New Roman" w:hAnsi="Times New Roman" w:cs="Times New Roman"/>
          <w:i/>
          <w:iCs/>
          <w:sz w:val="24"/>
          <w:szCs w:val="24"/>
        </w:rPr>
        <w:t>research question</w:t>
      </w:r>
      <w:r w:rsidR="00FC5839">
        <w:rPr>
          <w:rFonts w:ascii="Times New Roman" w:hAnsi="Times New Roman" w:cs="Times New Roman"/>
          <w:sz w:val="24"/>
          <w:szCs w:val="24"/>
        </w:rPr>
        <w:t>.</w:t>
      </w:r>
    </w:p>
    <w:p w14:paraId="05B75A3C" w14:textId="105B3CE6" w:rsidR="00FC5839" w:rsidRDefault="00FC5839" w:rsidP="00FC59DA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es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</w:t>
      </w:r>
      <w:r w:rsidR="001D7444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io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as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HP.</w:t>
      </w:r>
      <w:r w:rsidR="002B3731">
        <w:rPr>
          <w:rFonts w:ascii="Times New Roman" w:hAnsi="Times New Roman" w:cs="Times New Roman"/>
          <w:sz w:val="24"/>
          <w:szCs w:val="24"/>
        </w:rPr>
        <w:t xml:space="preserve"> Hasil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skala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berpasangan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r w:rsidR="002B3731" w:rsidRPr="002B3731">
        <w:rPr>
          <w:rFonts w:ascii="Times New Roman" w:hAnsi="Times New Roman" w:cs="Times New Roman"/>
          <w:i/>
          <w:iCs/>
          <w:sz w:val="24"/>
          <w:szCs w:val="24"/>
        </w:rPr>
        <w:t>pairwise comparison</w:t>
      </w:r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geometris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r w:rsidR="002B3731" w:rsidRPr="002B3731">
        <w:rPr>
          <w:rFonts w:ascii="Times New Roman" w:hAnsi="Times New Roman" w:cs="Times New Roman"/>
          <w:i/>
          <w:iCs/>
          <w:sz w:val="24"/>
          <w:szCs w:val="24"/>
        </w:rPr>
        <w:t>pairwise comparison</w:t>
      </w:r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3731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="002B3731">
        <w:rPr>
          <w:rFonts w:ascii="Times New Roman" w:hAnsi="Times New Roman" w:cs="Times New Roman"/>
          <w:sz w:val="24"/>
          <w:szCs w:val="24"/>
        </w:rPr>
        <w:t xml:space="preserve"> pada </w:t>
      </w:r>
      <w:r w:rsidR="00017340">
        <w:rPr>
          <w:rFonts w:ascii="Times New Roman" w:hAnsi="Times New Roman" w:cs="Times New Roman"/>
          <w:sz w:val="24"/>
          <w:szCs w:val="24"/>
        </w:rPr>
        <w:t xml:space="preserve">Lampiran 9 - </w:t>
      </w:r>
      <w:proofErr w:type="spellStart"/>
      <w:r w:rsidR="00017340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="00017340">
        <w:rPr>
          <w:rFonts w:ascii="Times New Roman" w:hAnsi="Times New Roman" w:cs="Times New Roman"/>
          <w:sz w:val="24"/>
          <w:szCs w:val="24"/>
        </w:rPr>
        <w:t xml:space="preserve"> 1. Setelah </w:t>
      </w:r>
      <w:proofErr w:type="spellStart"/>
      <w:r w:rsidR="0001734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017340"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 w:rsidR="00017340">
        <w:rPr>
          <w:rFonts w:ascii="Times New Roman" w:hAnsi="Times New Roman" w:cs="Times New Roman"/>
          <w:sz w:val="24"/>
          <w:szCs w:val="24"/>
        </w:rPr>
        <w:t>geometris</w:t>
      </w:r>
      <w:proofErr w:type="spellEnd"/>
      <w:r w:rsidR="0001734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17340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0173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734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017340">
        <w:rPr>
          <w:rFonts w:ascii="Times New Roman" w:hAnsi="Times New Roman" w:cs="Times New Roman"/>
          <w:sz w:val="24"/>
          <w:szCs w:val="24"/>
        </w:rPr>
        <w:t xml:space="preserve"> </w:t>
      </w:r>
      <w:r w:rsidR="00017340" w:rsidRPr="00017340">
        <w:rPr>
          <w:rFonts w:ascii="Times New Roman" w:hAnsi="Times New Roman" w:cs="Times New Roman"/>
          <w:i/>
          <w:iCs/>
          <w:sz w:val="24"/>
          <w:szCs w:val="24"/>
        </w:rPr>
        <w:t>consistency ratio</w:t>
      </w:r>
      <w:r w:rsidR="00017340">
        <w:rPr>
          <w:rFonts w:ascii="Times New Roman" w:hAnsi="Times New Roman" w:cs="Times New Roman"/>
          <w:sz w:val="24"/>
          <w:szCs w:val="24"/>
        </w:rPr>
        <w:t>:</w:t>
      </w:r>
    </w:p>
    <w:bookmarkEnd w:id="54"/>
    <w:p w14:paraId="3E37D031" w14:textId="434179F5" w:rsidR="00017340" w:rsidRPr="00E80A11" w:rsidRDefault="00017340" w:rsidP="00E80A11">
      <w:pPr>
        <w:spacing w:before="100" w:beforeAutospacing="1" w:after="100" w:afterAutospacing="1" w:line="360" w:lineRule="auto"/>
        <w:jc w:val="right"/>
        <w:rPr>
          <w:rFonts w:ascii="Times New Roman" w:hAnsi="Times New Roman" w:cs="Times New Roman"/>
          <w:sz w:val="26"/>
          <w:szCs w:val="26"/>
        </w:rPr>
      </w:pPr>
      <m:oMath>
        <m:r>
          <w:rPr>
            <w:rFonts w:ascii="Cambria Math" w:hAnsi="Cambria Math" w:cs="Times New Roman"/>
            <w:sz w:val="28"/>
            <w:szCs w:val="28"/>
          </w:rPr>
          <m:t>CR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CI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RI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x100%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0,1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1,6086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x100%=7,04%</m:t>
        </m:r>
      </m:oMath>
      <w:r w:rsidR="00E80A11">
        <w:rPr>
          <w:rFonts w:ascii="Times New Roman" w:eastAsiaTheme="minorEastAsia" w:hAnsi="Times New Roman" w:cs="Times New Roman"/>
          <w:sz w:val="26"/>
          <w:szCs w:val="26"/>
        </w:rPr>
        <w:t>.</w:t>
      </w:r>
      <w:r w:rsidR="004612EA">
        <w:rPr>
          <w:rFonts w:ascii="Times New Roman" w:eastAsiaTheme="minorEastAsia" w:hAnsi="Times New Roman" w:cs="Times New Roman"/>
          <w:sz w:val="26"/>
          <w:szCs w:val="26"/>
        </w:rPr>
        <w:t xml:space="preserve">                                </w:t>
      </w:r>
      <w:r w:rsidR="00E80A11">
        <w:rPr>
          <w:rFonts w:ascii="Times New Roman" w:eastAsiaTheme="minorEastAsia" w:hAnsi="Times New Roman" w:cs="Times New Roman"/>
          <w:sz w:val="26"/>
          <w:szCs w:val="26"/>
        </w:rPr>
        <w:t>(5.1)</w:t>
      </w:r>
    </w:p>
    <w:p w14:paraId="0F743DC5" w14:textId="4C1304FC" w:rsidR="0087730F" w:rsidRDefault="00017340" w:rsidP="0087730F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87730F" w:rsidSect="0011146F">
          <w:headerReference w:type="first" r:id="rId71"/>
          <w:footerReference w:type="first" r:id="rId72"/>
          <w:pgSz w:w="11909" w:h="16834" w:code="9"/>
          <w:pgMar w:top="1701" w:right="1701" w:bottom="1701" w:left="1701" w:header="850" w:footer="1417" w:gutter="0"/>
          <w:cols w:space="720"/>
          <w:titlePg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konsis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%, </w:t>
      </w:r>
      <w:proofErr w:type="spellStart"/>
      <w:r w:rsidRPr="00017340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01734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017340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0173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7340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0173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734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0173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7340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017340">
        <w:rPr>
          <w:rFonts w:ascii="Times New Roman" w:hAnsi="Times New Roman" w:cs="Times New Roman"/>
          <w:sz w:val="24"/>
          <w:szCs w:val="24"/>
        </w:rPr>
        <w:t xml:space="preserve"> 10% </w:t>
      </w:r>
      <w:proofErr w:type="spellStart"/>
      <w:r w:rsidRPr="0001734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0173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7340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017340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Pr="00017340">
        <w:rPr>
          <w:rFonts w:ascii="Times New Roman" w:hAnsi="Times New Roman" w:cs="Times New Roman"/>
          <w:sz w:val="24"/>
          <w:szCs w:val="24"/>
        </w:rPr>
        <w:t>onsisten</w:t>
      </w:r>
      <w:proofErr w:type="spellEnd"/>
      <w:r w:rsidRPr="00017340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28126009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For01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017340">
            <w:rPr>
              <w:rFonts w:ascii="Times New Roman" w:hAnsi="Times New Roman" w:cs="Times New Roman"/>
              <w:noProof/>
              <w:sz w:val="24"/>
              <w:szCs w:val="24"/>
            </w:rPr>
            <w:t>(Forman &amp; Selly, 2001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017340">
        <w:rPr>
          <w:rFonts w:ascii="Times New Roman" w:hAnsi="Times New Roman" w:cs="Times New Roman"/>
          <w:sz w:val="24"/>
          <w:szCs w:val="24"/>
        </w:rPr>
        <w:t>.</w:t>
      </w:r>
      <w:r w:rsidR="00DD1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363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62036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20363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="00620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363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620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363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620363">
        <w:rPr>
          <w:rFonts w:ascii="Times New Roman" w:hAnsi="Times New Roman" w:cs="Times New Roman"/>
          <w:sz w:val="24"/>
          <w:szCs w:val="24"/>
        </w:rPr>
        <w:t xml:space="preserve"> CMMI di </w:t>
      </w:r>
      <w:r w:rsidR="008E0B28">
        <w:rPr>
          <w:rFonts w:ascii="Times New Roman" w:eastAsiaTheme="majorEastAsia" w:hAnsi="Times New Roman" w:cs="Times New Roman"/>
          <w:sz w:val="24"/>
          <w:szCs w:val="24"/>
        </w:rPr>
        <w:t>PT XYZ</w:t>
      </w:r>
      <w:r w:rsidR="0062036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20363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6203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673A59" w14:textId="09E6CAED" w:rsidR="00116C65" w:rsidRDefault="00620363" w:rsidP="0087730F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dis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34E5" w:rsidRPr="00791648">
        <w:rPr>
          <w:rFonts w:ascii="Times New Roman" w:hAnsi="Times New Roman" w:cs="Times New Roman"/>
          <w:i/>
          <w:iCs/>
          <w:sz w:val="24"/>
          <w:szCs w:val="24"/>
        </w:rPr>
        <w:t>Organizational Changes</w:t>
      </w:r>
      <w:r w:rsidR="00F734E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F734E5" w:rsidRPr="00791648">
        <w:rPr>
          <w:rFonts w:ascii="Times New Roman" w:hAnsi="Times New Roman" w:cs="Times New Roman"/>
          <w:i/>
          <w:iCs/>
          <w:sz w:val="24"/>
          <w:szCs w:val="24"/>
        </w:rPr>
        <w:t xml:space="preserve">Organizational </w:t>
      </w:r>
      <w:r w:rsidR="00E85047">
        <w:rPr>
          <w:rFonts w:ascii="Times New Roman" w:hAnsi="Times New Roman" w:cs="Times New Roman"/>
          <w:i/>
          <w:iCs/>
          <w:sz w:val="24"/>
          <w:szCs w:val="24"/>
        </w:rPr>
        <w:t>Support</w:t>
      </w:r>
      <w:r w:rsidR="00F734E5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F734E5">
        <w:rPr>
          <w:rFonts w:ascii="Times New Roman" w:hAnsi="Times New Roman" w:cs="Times New Roman"/>
          <w:sz w:val="24"/>
          <w:szCs w:val="24"/>
        </w:rPr>
        <w:t xml:space="preserve"> dan </w:t>
      </w:r>
      <w:r w:rsidR="00E85047">
        <w:rPr>
          <w:rFonts w:ascii="Times New Roman" w:hAnsi="Times New Roman" w:cs="Times New Roman"/>
          <w:i/>
          <w:iCs/>
          <w:sz w:val="24"/>
          <w:szCs w:val="24"/>
        </w:rPr>
        <w:t>Sponsorship</w:t>
      </w:r>
      <w:r w:rsidR="00F734E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32EE4" w:rsidRPr="00F734E5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="00632E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34E5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="00F734E5">
        <w:rPr>
          <w:rFonts w:ascii="Times New Roman" w:hAnsi="Times New Roman" w:cs="Times New Roman"/>
          <w:sz w:val="24"/>
          <w:szCs w:val="24"/>
        </w:rPr>
        <w:t xml:space="preserve"> lain</w:t>
      </w:r>
      <w:r w:rsidR="00632EE4">
        <w:rPr>
          <w:rFonts w:ascii="Times New Roman" w:hAnsi="Times New Roman" w:cs="Times New Roman"/>
          <w:sz w:val="24"/>
          <w:szCs w:val="24"/>
        </w:rPr>
        <w:t xml:space="preserve"> </w:t>
      </w:r>
      <w:r w:rsidR="00F734E5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F734E5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="00F73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34E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73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34E5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F734E5">
        <w:rPr>
          <w:rFonts w:ascii="Times New Roman" w:hAnsi="Times New Roman" w:cs="Times New Roman"/>
          <w:sz w:val="24"/>
          <w:szCs w:val="24"/>
        </w:rPr>
        <w:t xml:space="preserve"> CMMI di </w:t>
      </w:r>
      <w:r w:rsidR="008E0B28">
        <w:rPr>
          <w:rFonts w:ascii="Times New Roman" w:eastAsiaTheme="majorEastAsia" w:hAnsi="Times New Roman" w:cs="Times New Roman"/>
          <w:sz w:val="24"/>
          <w:szCs w:val="24"/>
        </w:rPr>
        <w:t>PT XYZ</w:t>
      </w:r>
      <w:r w:rsidR="00F73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6347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2963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6347">
        <w:rPr>
          <w:rFonts w:ascii="Times New Roman" w:hAnsi="Times New Roman" w:cs="Times New Roman"/>
          <w:sz w:val="24"/>
          <w:szCs w:val="24"/>
        </w:rPr>
        <w:t>peringkatnya</w:t>
      </w:r>
      <w:proofErr w:type="spellEnd"/>
      <w:r w:rsidR="002963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EE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632E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EE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632E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EE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632EE4">
        <w:rPr>
          <w:rFonts w:ascii="Times New Roman" w:hAnsi="Times New Roman" w:cs="Times New Roman"/>
          <w:sz w:val="24"/>
          <w:szCs w:val="24"/>
        </w:rPr>
        <w:t>:</w:t>
      </w:r>
      <w:bookmarkEnd w:id="55"/>
    </w:p>
    <w:p w14:paraId="2C8DA2D0" w14:textId="6B91810F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bookmarkStart w:id="56" w:name="_Hlk14940275"/>
      <w:r>
        <w:rPr>
          <w:rFonts w:ascii="Times New Roman" w:hAnsi="Times New Roman" w:cs="Times New Roman"/>
          <w:i/>
          <w:iCs/>
          <w:sz w:val="24"/>
          <w:szCs w:val="24"/>
        </w:rPr>
        <w:t>Organizational support</w:t>
      </w:r>
      <w:r w:rsidR="001A2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271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1A2716">
        <w:rPr>
          <w:rFonts w:ascii="Times New Roman" w:hAnsi="Times New Roman" w:cs="Times New Roman"/>
          <w:sz w:val="24"/>
          <w:szCs w:val="24"/>
        </w:rPr>
        <w:t xml:space="preserve"> </w:t>
      </w:r>
      <w:r w:rsidR="001A271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1A2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1A2716">
        <w:rPr>
          <w:rFonts w:ascii="Times New Roman" w:hAnsi="Times New Roman" w:cs="Times New Roman"/>
          <w:sz w:val="24"/>
          <w:szCs w:val="24"/>
        </w:rPr>
        <w:t>16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1A2716">
        <w:rPr>
          <w:rFonts w:ascii="Times New Roman" w:hAnsi="Times New Roman" w:cs="Times New Roman"/>
          <w:sz w:val="24"/>
          <w:szCs w:val="24"/>
        </w:rPr>
        <w:t>4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69B468A1" w14:textId="7D271E13" w:rsidR="00296347" w:rsidRDefault="00296347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96347">
        <w:rPr>
          <w:rFonts w:ascii="Times New Roman" w:hAnsi="Times New Roman" w:cs="Times New Roman"/>
          <w:i/>
          <w:iCs/>
          <w:sz w:val="24"/>
          <w:szCs w:val="24"/>
        </w:rPr>
        <w:t>Sponsorship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11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52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69E04408" w14:textId="480B766D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raining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8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83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7754AE87" w14:textId="2E26A989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rust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8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04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68E0DD78" w14:textId="799578DE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Organizational changes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7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55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5A1890BE" w14:textId="0693706D" w:rsidR="00296347" w:rsidRDefault="00296347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ommunication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6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55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485A71D9" w14:textId="15B58EA7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eedback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5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07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1B4A488C" w14:textId="5A308C29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ave process improvement knowledge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4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85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71C71CDF" w14:textId="6EB30013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Organizational infrastructure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4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33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32074AB3" w14:textId="533EAD40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udget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4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22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378C9996" w14:textId="18446DF9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ormal SPI implementation methodology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4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4F4C66">
        <w:rPr>
          <w:rFonts w:ascii="Times New Roman" w:hAnsi="Times New Roman" w:cs="Times New Roman"/>
          <w:sz w:val="24"/>
          <w:szCs w:val="24"/>
        </w:rPr>
        <w:t>10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445ECEF8" w14:textId="4C2BD89E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Organizational politics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9077F0">
        <w:rPr>
          <w:rFonts w:ascii="Times New Roman" w:hAnsi="Times New Roman" w:cs="Times New Roman"/>
          <w:sz w:val="24"/>
          <w:szCs w:val="24"/>
        </w:rPr>
        <w:t>3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9077F0">
        <w:rPr>
          <w:rFonts w:ascii="Times New Roman" w:hAnsi="Times New Roman" w:cs="Times New Roman"/>
          <w:sz w:val="24"/>
          <w:szCs w:val="24"/>
        </w:rPr>
        <w:t>94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45F4C746" w14:textId="274573D4" w:rsidR="00CD110C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esources</w:t>
      </w:r>
      <w:r w:rsidR="004F4C66" w:rsidRP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9077F0">
        <w:rPr>
          <w:rFonts w:ascii="Times New Roman" w:hAnsi="Times New Roman" w:cs="Times New Roman"/>
          <w:sz w:val="24"/>
          <w:szCs w:val="24"/>
        </w:rPr>
        <w:t>3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9077F0">
        <w:rPr>
          <w:rFonts w:ascii="Times New Roman" w:hAnsi="Times New Roman" w:cs="Times New Roman"/>
          <w:sz w:val="24"/>
          <w:szCs w:val="24"/>
        </w:rPr>
        <w:t>49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29D76F44" w14:textId="447059F3" w:rsidR="00296347" w:rsidRDefault="00296347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xperienced staff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9077F0">
        <w:rPr>
          <w:rFonts w:ascii="Times New Roman" w:hAnsi="Times New Roman" w:cs="Times New Roman"/>
          <w:sz w:val="24"/>
          <w:szCs w:val="24"/>
        </w:rPr>
        <w:t>3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9077F0">
        <w:rPr>
          <w:rFonts w:ascii="Times New Roman" w:hAnsi="Times New Roman" w:cs="Times New Roman"/>
          <w:sz w:val="24"/>
          <w:szCs w:val="24"/>
        </w:rPr>
        <w:t>27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5C30BBBE" w14:textId="7493821A" w:rsidR="00296347" w:rsidRDefault="00296347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ultural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9077F0">
        <w:rPr>
          <w:rFonts w:ascii="Times New Roman" w:hAnsi="Times New Roman" w:cs="Times New Roman"/>
          <w:sz w:val="24"/>
          <w:szCs w:val="24"/>
        </w:rPr>
        <w:t>3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9077F0">
        <w:rPr>
          <w:rFonts w:ascii="Times New Roman" w:hAnsi="Times New Roman" w:cs="Times New Roman"/>
          <w:sz w:val="24"/>
          <w:szCs w:val="24"/>
        </w:rPr>
        <w:t>08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3F123460" w14:textId="320F2078" w:rsidR="00CD110C" w:rsidRPr="00296347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emporal distance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9077F0">
        <w:rPr>
          <w:rFonts w:ascii="Times New Roman" w:hAnsi="Times New Roman" w:cs="Times New Roman"/>
          <w:sz w:val="24"/>
          <w:szCs w:val="24"/>
        </w:rPr>
        <w:t>2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9077F0">
        <w:rPr>
          <w:rFonts w:ascii="Times New Roman" w:hAnsi="Times New Roman" w:cs="Times New Roman"/>
          <w:sz w:val="24"/>
          <w:szCs w:val="24"/>
        </w:rPr>
        <w:t>54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0720FC89" w14:textId="78AD9739" w:rsidR="00CD110C" w:rsidRPr="004353E9" w:rsidRDefault="00CD110C" w:rsidP="00247BB0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ind w:left="36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Little staff turnover</w:t>
      </w:r>
      <w:r w:rsidR="004F4C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4F4C66" w:rsidRPr="004F4C66">
        <w:rPr>
          <w:rFonts w:ascii="Times New Roman" w:hAnsi="Times New Roman" w:cs="Times New Roman"/>
          <w:i/>
          <w:iCs/>
          <w:sz w:val="24"/>
          <w:szCs w:val="24"/>
        </w:rPr>
        <w:t>Priority Vector</w:t>
      </w:r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C66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4F4C66">
        <w:rPr>
          <w:rFonts w:ascii="Times New Roman" w:hAnsi="Times New Roman" w:cs="Times New Roman"/>
          <w:sz w:val="24"/>
          <w:szCs w:val="24"/>
        </w:rPr>
        <w:t xml:space="preserve"> </w:t>
      </w:r>
      <w:r w:rsidR="009077F0">
        <w:rPr>
          <w:rFonts w:ascii="Times New Roman" w:hAnsi="Times New Roman" w:cs="Times New Roman"/>
          <w:sz w:val="24"/>
          <w:szCs w:val="24"/>
        </w:rPr>
        <w:t>2</w:t>
      </w:r>
      <w:r w:rsidR="00BC2DD5">
        <w:rPr>
          <w:rFonts w:ascii="Times New Roman" w:hAnsi="Times New Roman" w:cs="Times New Roman"/>
          <w:sz w:val="24"/>
          <w:szCs w:val="24"/>
        </w:rPr>
        <w:t>,</w:t>
      </w:r>
      <w:r w:rsidR="009077F0">
        <w:rPr>
          <w:rFonts w:ascii="Times New Roman" w:hAnsi="Times New Roman" w:cs="Times New Roman"/>
          <w:sz w:val="24"/>
          <w:szCs w:val="24"/>
        </w:rPr>
        <w:t>21</w:t>
      </w:r>
      <w:r w:rsidR="00BC2DD5">
        <w:rPr>
          <w:rFonts w:ascii="Times New Roman" w:hAnsi="Times New Roman" w:cs="Times New Roman"/>
          <w:sz w:val="24"/>
          <w:szCs w:val="24"/>
        </w:rPr>
        <w:t>%</w:t>
      </w:r>
    </w:p>
    <w:p w14:paraId="39FC81B5" w14:textId="73CA0451" w:rsidR="004353E9" w:rsidRPr="004353E9" w:rsidRDefault="004353E9" w:rsidP="004353E9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em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MMI.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ng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y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MMI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gab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0B28">
        <w:rPr>
          <w:rFonts w:ascii="Times New Roman" w:eastAsiaTheme="majorEastAsia" w:hAnsi="Times New Roman" w:cs="Times New Roman"/>
          <w:sz w:val="24"/>
          <w:szCs w:val="24"/>
        </w:rPr>
        <w:t>PT XYZ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inimal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ro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="0078040C">
        <w:rPr>
          <w:rFonts w:ascii="Times New Roman" w:hAnsi="Times New Roman" w:cs="Times New Roman"/>
          <w:sz w:val="24"/>
          <w:szCs w:val="24"/>
        </w:rPr>
        <w:t>tau</w:t>
      </w:r>
      <w:proofErr w:type="spellEnd"/>
      <w:r w:rsidR="0078040C">
        <w:rPr>
          <w:rFonts w:ascii="Times New Roman" w:hAnsi="Times New Roman" w:cs="Times New Roman"/>
          <w:sz w:val="24"/>
          <w:szCs w:val="24"/>
        </w:rPr>
        <w:t xml:space="preserve"> KABIR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7031176" w14:textId="51B78B07" w:rsidR="00116C65" w:rsidRPr="00FC59DA" w:rsidRDefault="00116C65" w:rsidP="00247BB0">
      <w:pPr>
        <w:pStyle w:val="ListParagraph"/>
        <w:numPr>
          <w:ilvl w:val="0"/>
          <w:numId w:val="27"/>
        </w:numPr>
        <w:spacing w:before="100" w:beforeAutospacing="1" w:after="0" w:line="360" w:lineRule="auto"/>
        <w:ind w:left="540" w:hanging="540"/>
        <w:contextualSpacing w:val="0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bookmarkStart w:id="57" w:name="_Toc15524571"/>
      <w:bookmarkEnd w:id="56"/>
      <w:r w:rsidRPr="00FC59DA">
        <w:rPr>
          <w:rFonts w:ascii="Times New Roman" w:hAnsi="Times New Roman" w:cs="Times New Roman"/>
          <w:b/>
          <w:bCs/>
          <w:sz w:val="24"/>
          <w:szCs w:val="24"/>
        </w:rPr>
        <w:t>Saran</w:t>
      </w:r>
      <w:bookmarkEnd w:id="57"/>
    </w:p>
    <w:p w14:paraId="4865EE5A" w14:textId="77777777" w:rsidR="00D327EA" w:rsidRDefault="00943028" w:rsidP="00EC5BDC">
      <w:p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8" w:name="_Hlk14940518"/>
      <w:r>
        <w:rPr>
          <w:rFonts w:ascii="Times New Roman" w:hAnsi="Times New Roman" w:cs="Times New Roman"/>
          <w:sz w:val="24"/>
          <w:szCs w:val="24"/>
        </w:rPr>
        <w:t>Saran</w:t>
      </w:r>
      <w:r w:rsidR="00D327EA">
        <w:rPr>
          <w:rFonts w:ascii="Times New Roman" w:hAnsi="Times New Roman" w:cs="Times New Roman"/>
          <w:sz w:val="24"/>
          <w:szCs w:val="24"/>
        </w:rPr>
        <w:t>-sar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327E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D327E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D32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7E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D32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7E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D32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7E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D32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7EA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D327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7E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D327E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7164FEA" w14:textId="56C9F23F" w:rsidR="0087730F" w:rsidRPr="00CA330B" w:rsidRDefault="00D327EA" w:rsidP="00247BB0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bookmarkStart w:id="59" w:name="_Hlk14940505"/>
      <w:bookmarkEnd w:id="58"/>
      <w:r>
        <w:rPr>
          <w:rFonts w:ascii="Times New Roman" w:hAnsi="Times New Roman" w:cs="Times New Roman"/>
          <w:bCs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ingk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aktor-fakto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berhasil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mplement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MMI di </w:t>
      </w:r>
      <w:r w:rsidR="008E0B28">
        <w:rPr>
          <w:rFonts w:ascii="Times New Roman" w:eastAsiaTheme="majorEastAsia" w:hAnsi="Times New Roman" w:cs="Times New Roman"/>
          <w:sz w:val="24"/>
          <w:szCs w:val="24"/>
        </w:rPr>
        <w:t>PT XYZ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22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aktor-fakto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tem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elitian-penelit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aktor-fakto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tem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perlua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g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="000279FF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="000279F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79FF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="000279F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79FF">
        <w:rPr>
          <w:rFonts w:ascii="Times New Roman" w:hAnsi="Times New Roman" w:cs="Times New Roman"/>
          <w:bCs/>
          <w:sz w:val="24"/>
          <w:szCs w:val="24"/>
        </w:rPr>
        <w:t>faktor-faktor</w:t>
      </w:r>
      <w:proofErr w:type="spellEnd"/>
      <w:r w:rsidR="000279F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0279FF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="000279F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79FF">
        <w:rPr>
          <w:rFonts w:ascii="Times New Roman" w:hAnsi="Times New Roman" w:cs="Times New Roman"/>
          <w:bCs/>
          <w:sz w:val="24"/>
          <w:szCs w:val="24"/>
        </w:rPr>
        <w:t>diuji</w:t>
      </w:r>
      <w:proofErr w:type="spellEnd"/>
      <w:r w:rsidR="000279F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B0CA8DC" w14:textId="0D9FA4CB" w:rsidR="000279FF" w:rsidRPr="000279FF" w:rsidRDefault="00D327EA" w:rsidP="00247BB0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Hasil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andu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usahaan-perusaha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implement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MMI agar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persiap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dapat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rtifik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MMI.</w:t>
      </w:r>
    </w:p>
    <w:p w14:paraId="55215EAE" w14:textId="0BA23223" w:rsidR="001B164E" w:rsidRPr="00D327EA" w:rsidRDefault="001B164E" w:rsidP="00247BB0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foku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1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implement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MMI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amb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Indonesia agar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aktor-fakto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berhasil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mplement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MMI di Indonesi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819B5">
        <w:rPr>
          <w:rFonts w:ascii="Times New Roman" w:hAnsi="Times New Roman" w:cs="Times New Roman"/>
          <w:bCs/>
          <w:sz w:val="24"/>
          <w:szCs w:val="24"/>
        </w:rPr>
        <w:t>garis</w:t>
      </w:r>
      <w:proofErr w:type="spellEnd"/>
      <w:r w:rsidR="00B819B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819B5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="0055217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173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="0055217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173">
        <w:rPr>
          <w:rFonts w:ascii="Times New Roman" w:hAnsi="Times New Roman" w:cs="Times New Roman"/>
          <w:bCs/>
          <w:sz w:val="24"/>
          <w:szCs w:val="24"/>
        </w:rPr>
        <w:t>perusahaan-perusahaan</w:t>
      </w:r>
      <w:proofErr w:type="spellEnd"/>
      <w:r w:rsidR="00552173">
        <w:rPr>
          <w:rFonts w:ascii="Times New Roman" w:hAnsi="Times New Roman" w:cs="Times New Roman"/>
          <w:bCs/>
          <w:sz w:val="24"/>
          <w:szCs w:val="24"/>
        </w:rPr>
        <w:t xml:space="preserve"> di Indonesia yang </w:t>
      </w:r>
      <w:proofErr w:type="spellStart"/>
      <w:r w:rsidR="00552173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="0055217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52173">
        <w:rPr>
          <w:rFonts w:ascii="Times New Roman" w:hAnsi="Times New Roman" w:cs="Times New Roman"/>
          <w:bCs/>
          <w:sz w:val="24"/>
          <w:szCs w:val="24"/>
        </w:rPr>
        <w:t>mengimplementasi</w:t>
      </w:r>
      <w:proofErr w:type="spellEnd"/>
      <w:r w:rsidR="00552173">
        <w:rPr>
          <w:rFonts w:ascii="Times New Roman" w:hAnsi="Times New Roman" w:cs="Times New Roman"/>
          <w:bCs/>
          <w:sz w:val="24"/>
          <w:szCs w:val="24"/>
        </w:rPr>
        <w:t xml:space="preserve"> CMMI.</w:t>
      </w:r>
    </w:p>
    <w:p w14:paraId="787E752B" w14:textId="77777777" w:rsidR="00E124E6" w:rsidRDefault="00E124E6" w:rsidP="00247BB0">
      <w:pPr>
        <w:pStyle w:val="ListParagraph"/>
        <w:numPr>
          <w:ilvl w:val="0"/>
          <w:numId w:val="31"/>
        </w:num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E124E6" w:rsidSect="0011146F">
          <w:headerReference w:type="even" r:id="rId73"/>
          <w:headerReference w:type="default" r:id="rId74"/>
          <w:footerReference w:type="even" r:id="rId75"/>
          <w:footerReference w:type="default" r:id="rId76"/>
          <w:headerReference w:type="first" r:id="rId77"/>
          <w:footerReference w:type="first" r:id="rId78"/>
          <w:pgSz w:w="11909" w:h="16834" w:code="9"/>
          <w:pgMar w:top="1701" w:right="1701" w:bottom="1701" w:left="1701" w:header="850" w:footer="1417" w:gutter="0"/>
          <w:cols w:space="720"/>
          <w:titlePg/>
          <w:docGrid w:linePitch="360"/>
        </w:sectPr>
      </w:pPr>
    </w:p>
    <w:p w14:paraId="0806188A" w14:textId="6A93FD33" w:rsidR="00B3130B" w:rsidRDefault="00F54260" w:rsidP="00F54260">
      <w:pPr>
        <w:pStyle w:val="Heading1"/>
        <w:rPr>
          <w:rFonts w:cs="Times New Roman"/>
          <w:b/>
          <w:szCs w:val="24"/>
        </w:rPr>
      </w:pPr>
      <w:bookmarkStart w:id="60" w:name="_Toc15524572"/>
      <w:bookmarkEnd w:id="59"/>
      <w:r w:rsidRPr="00F54260">
        <w:rPr>
          <w:rFonts w:cs="Times New Roman"/>
          <w:b/>
          <w:szCs w:val="24"/>
        </w:rPr>
        <w:lastRenderedPageBreak/>
        <w:t xml:space="preserve">DAFTAR </w:t>
      </w:r>
      <w:bookmarkEnd w:id="60"/>
      <w:r w:rsidR="008D14DA">
        <w:rPr>
          <w:rFonts w:cs="Times New Roman"/>
          <w:b/>
          <w:szCs w:val="24"/>
        </w:rPr>
        <w:t>REFERENSI</w:t>
      </w:r>
    </w:p>
    <w:p w14:paraId="635D1B0E" w14:textId="77777777" w:rsidR="00954A06" w:rsidRPr="00954A06" w:rsidRDefault="00954A06" w:rsidP="00954A06"/>
    <w:sdt>
      <w:sdtPr>
        <w:rPr>
          <w:rFonts w:ascii="Times New Roman" w:hAnsi="Times New Roman" w:cs="Times New Roman"/>
          <w:sz w:val="24"/>
          <w:szCs w:val="24"/>
        </w:rPr>
        <w:id w:val="-1594631590"/>
        <w:docPartObj>
          <w:docPartGallery w:val="Bibliographies"/>
          <w:docPartUnique/>
        </w:docPartObj>
      </w:sdtPr>
      <w:sdtContent>
        <w:sdt>
          <w:sdtPr>
            <w:rPr>
              <w:rFonts w:ascii="Times New Roman" w:hAnsi="Times New Roman" w:cs="Times New Roman"/>
              <w:sz w:val="24"/>
              <w:szCs w:val="24"/>
            </w:rPr>
            <w:id w:val="111145805"/>
            <w:bibliography/>
          </w:sdtPr>
          <w:sdtContent>
            <w:p w14:paraId="271CC2AE" w14:textId="77777777" w:rsidR="007A271F" w:rsidRPr="007A271F" w:rsidRDefault="00FB6CD4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7A271F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7A271F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="007A271F"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Ali, I., &amp; Khan, S. U. (2014). Critical Success Factors for Software Outsourcing Partnership (SOP): A Systematic Literature Review. </w:t>
              </w:r>
              <w:r w:rsidR="007A271F"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9th International Conference on Global Software Engineering</w:t>
              </w:r>
              <w:r w:rsidR="007A271F"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(pp. 153 - 162). Shanghai: IEEE.</w:t>
              </w:r>
            </w:p>
            <w:p w14:paraId="15654243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Alonso, J. A., &amp; Lamata, M. T. (2006). CONSISTENCY IN THE ANALYTIC HIERARCHY PROCESS: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International Journal of Uncertainty, Fuzziness and Knowledge-Based Systems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445-459.</w:t>
              </w:r>
            </w:p>
            <w:p w14:paraId="68ABCEE4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Baddoo, N., &amp; Hall, T. (2003). De-motivators for software process improvement: an analysis of practitioners' views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he Journal of Systems and Software 66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3-33.</w:t>
              </w:r>
            </w:p>
            <w:p w14:paraId="222CF6C4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Bano, M., Ikram, N., &amp; Zil-e-Huma. (2012). Software Process Improvement: A systematic literature review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15th International Multitopic Conference (INMIC)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(pp. 459-464). Pakistan: IEEE.</w:t>
              </w:r>
            </w:p>
            <w:p w14:paraId="3203934C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BCA. (2014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Laporan Tahunan 2014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</w:t>
              </w:r>
            </w:p>
            <w:p w14:paraId="4E369922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CMMI Product Team. (2010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CMMI for Development, Version 1.3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Massachusetts: Carnegie Mellon.</w:t>
              </w:r>
            </w:p>
            <w:p w14:paraId="1F9D94FB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Forman, E. H., &amp; Selly, M. A. (2001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Decision by Objective: How to Convince Others that You are Right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Singapore: World Scientific.</w:t>
              </w:r>
            </w:p>
            <w:p w14:paraId="7B691CAC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ISO-9001:2015. (2015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Quality Management Systems - Requirements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</w:t>
              </w:r>
            </w:p>
            <w:p w14:paraId="0A7DFB3B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Kemenperin. (2016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Kebijakan Industri Nasional Tahun 2015 - 2019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Jakarta.</w:t>
              </w:r>
            </w:p>
            <w:p w14:paraId="1E1BCCF2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Khan, A. A., Keung, J., Niazi, M., Hussain, S., &amp; Ahmad, A. (2017). Systematic literature review and empirical investigation of barriers to process improvement in global software development: Client-vendor perspective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Information and Software Technology 87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180-205.</w:t>
              </w:r>
            </w:p>
            <w:p w14:paraId="2B921078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Kitchenham, B., &amp; Charters, S. (2007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Guidelines for performing Systematic Literature Reviews in Software Engineering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Keele University and Durham University Joint Report.</w:t>
              </w:r>
            </w:p>
            <w:p w14:paraId="1D8E9A0C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Marimin. (2004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eknik dan Aplikasi Pengambilan Keputusan Kriteria Majemuk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Jakarta: Grasindo.</w:t>
              </w:r>
            </w:p>
            <w:p w14:paraId="02B878A8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O'Regan, G. (2011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Introduction to Software Process Improvement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Springer.</w:t>
              </w:r>
            </w:p>
            <w:p w14:paraId="79F984A4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Saaty, T. L. (2008). Decision making with the analytic hierarchy process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International Journal Services Sciences, Vol 1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83-98.</w:t>
              </w:r>
            </w:p>
            <w:p w14:paraId="38C9E0B1" w14:textId="77777777" w:rsidR="0087730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sectPr w:rsidR="0087730F" w:rsidSect="0011146F">
                  <w:headerReference w:type="first" r:id="rId79"/>
                  <w:footerReference w:type="first" r:id="rId80"/>
                  <w:pgSz w:w="11909" w:h="16834" w:code="9"/>
                  <w:pgMar w:top="1701" w:right="1701" w:bottom="1701" w:left="1701" w:header="850" w:footer="1417" w:gutter="0"/>
                  <w:cols w:space="720"/>
                  <w:titlePg/>
                  <w:docGrid w:linePitch="360"/>
                </w:sect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Saaty, T. L., &amp; Vargas, L. G. (2012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Models, Methods, Concepts &amp; Applications of the Analytic Hierarchy Process Second Edition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New York: Springer.</w:t>
              </w:r>
              <w:r w:rsidR="0087730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</w:t>
              </w:r>
            </w:p>
            <w:p w14:paraId="04393E50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lastRenderedPageBreak/>
                <w:t xml:space="preserve">Sekaran, U., &amp; Bougie, R. (2016)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Research Methods for Business: A Skill-Building Approach Seventh Edition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Chichester, West Sussex, United Kingdom: John Wiley &amp; Sons.</w:t>
              </w:r>
            </w:p>
            <w:p w14:paraId="23183F3B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Sulayman, M., Emilia, M., Urquhart, C., Riaz, M., &amp; Tempero, E. (2014). Towards a theoretical framework of SPI success factors for small and medium web companies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Information and Software Technology 56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807-820.</w:t>
              </w:r>
            </w:p>
            <w:p w14:paraId="743E8ECD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Sulayman, M., Urquhart, C., Mendes, E., &amp; Seidel, S. (2012). Software process improvement success factors for small and medium Web companies: A qualitative study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Information and Software Technology 54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479-500.</w:t>
              </w:r>
            </w:p>
            <w:p w14:paraId="1EF93C8B" w14:textId="77777777" w:rsidR="007A271F" w:rsidRPr="007A271F" w:rsidRDefault="007A271F" w:rsidP="00D51ECA">
              <w:pPr>
                <w:pStyle w:val="Bibliography"/>
                <w:ind w:left="720" w:hanging="720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Velmourougan, S., Dhavachelvan.P., Baskaran.R., Ravikumar.B. (2014). Software development Life cycle to improve maintainability of software applications. </w:t>
              </w:r>
              <w:r w:rsidRPr="007A271F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Fourth International Conference on Advances in Computing and Communication.</w:t>
              </w:r>
              <w:r w:rsidRPr="007A271F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</w:t>
              </w:r>
            </w:p>
            <w:p w14:paraId="27F0A59E" w14:textId="77777777" w:rsidR="00762E7B" w:rsidRDefault="00FB6CD4" w:rsidP="00D51ECA">
              <w:pPr>
                <w:jc w:val="both"/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</w:pPr>
              <w:r w:rsidRPr="007A271F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03ABF366" w14:textId="77777777" w:rsidR="00E124E6" w:rsidRDefault="00E124E6" w:rsidP="00E124E6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FBD3D59" w14:textId="77777777" w:rsidR="00E124E6" w:rsidRDefault="00E124E6" w:rsidP="00E124E6">
      <w:pPr>
        <w:rPr>
          <w:rFonts w:ascii="Times New Roman" w:hAnsi="Times New Roman" w:cs="Times New Roman"/>
          <w:b/>
          <w:bCs/>
          <w:noProof/>
          <w:sz w:val="24"/>
          <w:szCs w:val="24"/>
        </w:rPr>
        <w:sectPr w:rsidR="00E124E6" w:rsidSect="0011146F">
          <w:headerReference w:type="first" r:id="rId81"/>
          <w:footerReference w:type="first" r:id="rId82"/>
          <w:pgSz w:w="11909" w:h="16834" w:code="9"/>
          <w:pgMar w:top="1701" w:right="1701" w:bottom="1701" w:left="1701" w:header="850" w:footer="1417" w:gutter="0"/>
          <w:cols w:space="720"/>
          <w:titlePg/>
          <w:docGrid w:linePitch="360"/>
        </w:sectPr>
      </w:pPr>
    </w:p>
    <w:p w14:paraId="79A663D3" w14:textId="2D2C844B" w:rsidR="006016C7" w:rsidRPr="006016C7" w:rsidRDefault="006016C7" w:rsidP="00A61F90">
      <w:pPr>
        <w:pStyle w:val="Caption"/>
        <w:spacing w:after="0" w:line="360" w:lineRule="auto"/>
        <w:jc w:val="right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61" w:name="_Toc15524445"/>
      <w:r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lastRenderedPageBreak/>
        <w:t xml:space="preserve">Lampiran </w:t>
      </w:r>
      <w:r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Lampiran \* ARABIC </w:instrText>
      </w:r>
      <w:r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7204BC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1</w:t>
      </w:r>
      <w:r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="006851B5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. </w:t>
      </w:r>
      <w:proofErr w:type="spellStart"/>
      <w:r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Wawancara</w:t>
      </w:r>
      <w:proofErr w:type="spellEnd"/>
      <w:r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6016C7">
        <w:rPr>
          <w:rFonts w:ascii="Times New Roman" w:hAnsi="Times New Roman" w:cs="Times New Roman"/>
          <w:color w:val="auto"/>
          <w:sz w:val="24"/>
          <w:szCs w:val="24"/>
        </w:rPr>
        <w:t>Research Question</w:t>
      </w:r>
      <w:r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an </w:t>
      </w:r>
      <w:proofErr w:type="spellStart"/>
      <w:r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aktor-Faktor</w:t>
      </w:r>
      <w:bookmarkEnd w:id="61"/>
      <w:proofErr w:type="spellEnd"/>
    </w:p>
    <w:p w14:paraId="23571D43" w14:textId="15066801" w:rsidR="00AE3EBA" w:rsidRDefault="00AE3EBA" w:rsidP="006851B5">
      <w:pPr>
        <w:spacing w:before="100" w:beforeAutospacing="1" w:after="100" w:afterAutospacing="1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="008E0B28"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 w:rsidR="008E0B28">
        <w:rPr>
          <w:rFonts w:ascii="Times New Roman" w:hAnsi="Times New Roman" w:cs="Times New Roman"/>
          <w:sz w:val="24"/>
          <w:szCs w:val="24"/>
        </w:rPr>
        <w:t xml:space="preserve"> 1</w:t>
      </w:r>
    </w:p>
    <w:tbl>
      <w:tblPr>
        <w:tblStyle w:val="TableGridLight"/>
        <w:tblW w:w="8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3600"/>
        <w:gridCol w:w="990"/>
        <w:gridCol w:w="780"/>
      </w:tblGrid>
      <w:tr w:rsidR="00AE3EBA" w:rsidRPr="008F277C" w14:paraId="60422631" w14:textId="77777777" w:rsidTr="000F3CE9">
        <w:trPr>
          <w:trHeight w:val="600"/>
          <w:tblHeader/>
        </w:trPr>
        <w:tc>
          <w:tcPr>
            <w:tcW w:w="6655" w:type="dxa"/>
            <w:gridSpan w:val="2"/>
            <w:noWrap/>
            <w:hideMark/>
          </w:tcPr>
          <w:p w14:paraId="2198E389" w14:textId="77777777" w:rsidR="00AE3EBA" w:rsidRPr="00AE3EBA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Kriteria</w:t>
            </w:r>
            <w:proofErr w:type="spellEnd"/>
          </w:p>
        </w:tc>
        <w:tc>
          <w:tcPr>
            <w:tcW w:w="990" w:type="dxa"/>
            <w:hideMark/>
          </w:tcPr>
          <w:p w14:paraId="015DC37C" w14:textId="77777777" w:rsidR="00AE3EBA" w:rsidRPr="00AE3EBA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Lebih</w:t>
            </w:r>
            <w:proofErr w:type="spellEnd"/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Penting</w:t>
            </w:r>
            <w:proofErr w:type="spellEnd"/>
          </w:p>
        </w:tc>
        <w:tc>
          <w:tcPr>
            <w:tcW w:w="780" w:type="dxa"/>
            <w:noWrap/>
            <w:hideMark/>
          </w:tcPr>
          <w:p w14:paraId="05210ED1" w14:textId="77777777" w:rsidR="00AE3EBA" w:rsidRPr="00AE3EBA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Nilai</w:t>
            </w:r>
          </w:p>
        </w:tc>
      </w:tr>
      <w:tr w:rsidR="00AE3EBA" w:rsidRPr="008F277C" w14:paraId="594588A1" w14:textId="77777777" w:rsidTr="000F3CE9">
        <w:trPr>
          <w:trHeight w:val="300"/>
          <w:tblHeader/>
        </w:trPr>
        <w:tc>
          <w:tcPr>
            <w:tcW w:w="3055" w:type="dxa"/>
            <w:noWrap/>
            <w:hideMark/>
          </w:tcPr>
          <w:p w14:paraId="64C008F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3600" w:type="dxa"/>
            <w:noWrap/>
            <w:hideMark/>
          </w:tcPr>
          <w:p w14:paraId="3624BA2E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990" w:type="dxa"/>
            <w:noWrap/>
            <w:hideMark/>
          </w:tcPr>
          <w:p w14:paraId="3A07575E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1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A or B</w:t>
            </w:r>
          </w:p>
        </w:tc>
        <w:tc>
          <w:tcPr>
            <w:tcW w:w="780" w:type="dxa"/>
            <w:noWrap/>
            <w:hideMark/>
          </w:tcPr>
          <w:p w14:paraId="46AF9720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(1-9)</w:t>
            </w:r>
          </w:p>
        </w:tc>
      </w:tr>
      <w:tr w:rsidR="00AE3EBA" w:rsidRPr="008F277C" w14:paraId="6877C3F9" w14:textId="77777777" w:rsidTr="000F3CE9">
        <w:trPr>
          <w:trHeight w:val="300"/>
        </w:trPr>
        <w:tc>
          <w:tcPr>
            <w:tcW w:w="3055" w:type="dxa"/>
            <w:vMerge w:val="restart"/>
            <w:noWrap/>
            <w:hideMark/>
          </w:tcPr>
          <w:p w14:paraId="5B9778CE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Experienced staff</w:t>
            </w:r>
          </w:p>
        </w:tc>
        <w:tc>
          <w:tcPr>
            <w:tcW w:w="3600" w:type="dxa"/>
            <w:noWrap/>
            <w:hideMark/>
          </w:tcPr>
          <w:p w14:paraId="5D025B63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Little staff turnover</w:t>
            </w:r>
          </w:p>
        </w:tc>
        <w:tc>
          <w:tcPr>
            <w:tcW w:w="990" w:type="dxa"/>
            <w:noWrap/>
            <w:hideMark/>
          </w:tcPr>
          <w:p w14:paraId="3E78DC07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80" w:type="dxa"/>
            <w:noWrap/>
            <w:hideMark/>
          </w:tcPr>
          <w:p w14:paraId="3D9DC412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AE3EBA" w:rsidRPr="008F277C" w14:paraId="7B9AD650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55A614B4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5F7510C9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politics</w:t>
            </w:r>
          </w:p>
        </w:tc>
        <w:tc>
          <w:tcPr>
            <w:tcW w:w="990" w:type="dxa"/>
            <w:noWrap/>
            <w:hideMark/>
          </w:tcPr>
          <w:p w14:paraId="2911CF3B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80" w:type="dxa"/>
            <w:noWrap/>
            <w:hideMark/>
          </w:tcPr>
          <w:p w14:paraId="2B47C69A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AE3EBA" w:rsidRPr="008F277C" w14:paraId="3D28B003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7E1CA921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2C9150C0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support</w:t>
            </w:r>
          </w:p>
        </w:tc>
        <w:tc>
          <w:tcPr>
            <w:tcW w:w="990" w:type="dxa"/>
            <w:noWrap/>
            <w:hideMark/>
          </w:tcPr>
          <w:p w14:paraId="5DD38FAB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183B7C9F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7</w:t>
            </w:r>
          </w:p>
        </w:tc>
      </w:tr>
      <w:tr w:rsidR="00AE3EBA" w:rsidRPr="008F277C" w14:paraId="71E76C8C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5CF52B2B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448606C8" w14:textId="248EDC18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Budget</w:t>
            </w:r>
          </w:p>
        </w:tc>
        <w:tc>
          <w:tcPr>
            <w:tcW w:w="990" w:type="dxa"/>
            <w:noWrap/>
            <w:hideMark/>
          </w:tcPr>
          <w:p w14:paraId="64BF11A7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11151C32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1</w:t>
            </w:r>
          </w:p>
        </w:tc>
      </w:tr>
      <w:tr w:rsidR="00AE3EBA" w:rsidRPr="008F277C" w14:paraId="4D94686B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563C3483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5EB776F4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Sponsorship</w:t>
            </w:r>
          </w:p>
        </w:tc>
        <w:tc>
          <w:tcPr>
            <w:tcW w:w="990" w:type="dxa"/>
            <w:noWrap/>
            <w:hideMark/>
          </w:tcPr>
          <w:p w14:paraId="3F5B680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30B291E9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7</w:t>
            </w:r>
          </w:p>
        </w:tc>
      </w:tr>
      <w:tr w:rsidR="00AE3EBA" w:rsidRPr="008F277C" w14:paraId="19127520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5176A35E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4F66267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Cultural</w:t>
            </w:r>
          </w:p>
        </w:tc>
        <w:tc>
          <w:tcPr>
            <w:tcW w:w="990" w:type="dxa"/>
            <w:noWrap/>
            <w:hideMark/>
          </w:tcPr>
          <w:p w14:paraId="1CDE6A7D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80" w:type="dxa"/>
            <w:noWrap/>
            <w:hideMark/>
          </w:tcPr>
          <w:p w14:paraId="1BA80D49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5</w:t>
            </w:r>
          </w:p>
        </w:tc>
      </w:tr>
      <w:tr w:rsidR="00AE3EBA" w:rsidRPr="008F277C" w14:paraId="02DFE2FF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74240AAA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25BA04E2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rust</w:t>
            </w:r>
          </w:p>
        </w:tc>
        <w:tc>
          <w:tcPr>
            <w:tcW w:w="990" w:type="dxa"/>
            <w:noWrap/>
            <w:hideMark/>
          </w:tcPr>
          <w:p w14:paraId="6C5A25F2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596E9891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AE3EBA" w:rsidRPr="008F277C" w14:paraId="7CBC9F92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62140ED3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3689ABB7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Feedback</w:t>
            </w:r>
          </w:p>
        </w:tc>
        <w:tc>
          <w:tcPr>
            <w:tcW w:w="990" w:type="dxa"/>
            <w:noWrap/>
            <w:hideMark/>
          </w:tcPr>
          <w:p w14:paraId="5A8D6E03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7EC23D75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1</w:t>
            </w:r>
          </w:p>
        </w:tc>
      </w:tr>
      <w:tr w:rsidR="00AE3EBA" w:rsidRPr="008F277C" w14:paraId="301E979F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6B429DCC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75AC7B64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Communication</w:t>
            </w:r>
          </w:p>
        </w:tc>
        <w:tc>
          <w:tcPr>
            <w:tcW w:w="990" w:type="dxa"/>
            <w:noWrap/>
            <w:hideMark/>
          </w:tcPr>
          <w:p w14:paraId="750694E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188B393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5</w:t>
            </w:r>
          </w:p>
        </w:tc>
      </w:tr>
      <w:tr w:rsidR="00AE3EBA" w:rsidRPr="008F277C" w14:paraId="456DFB96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20AB81C9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6E9EB962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Formal SPI implementation methodology</w:t>
            </w:r>
          </w:p>
        </w:tc>
        <w:tc>
          <w:tcPr>
            <w:tcW w:w="990" w:type="dxa"/>
            <w:noWrap/>
            <w:hideMark/>
          </w:tcPr>
          <w:p w14:paraId="5A3ADBBC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80" w:type="dxa"/>
            <w:noWrap/>
            <w:hideMark/>
          </w:tcPr>
          <w:p w14:paraId="1F0CB44F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AE3EBA" w:rsidRPr="008F277C" w14:paraId="4E2148EB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27598EDF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31CAD1A3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raining</w:t>
            </w:r>
          </w:p>
        </w:tc>
        <w:tc>
          <w:tcPr>
            <w:tcW w:w="990" w:type="dxa"/>
            <w:noWrap/>
            <w:hideMark/>
          </w:tcPr>
          <w:p w14:paraId="4CD91EC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407E737D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5</w:t>
            </w:r>
          </w:p>
        </w:tc>
      </w:tr>
      <w:tr w:rsidR="00AE3EBA" w:rsidRPr="008F277C" w14:paraId="1CB45849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6DF73649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3FEA8355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Resources</w:t>
            </w:r>
          </w:p>
        </w:tc>
        <w:tc>
          <w:tcPr>
            <w:tcW w:w="990" w:type="dxa"/>
            <w:noWrap/>
            <w:hideMark/>
          </w:tcPr>
          <w:p w14:paraId="22BD349D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80" w:type="dxa"/>
            <w:noWrap/>
            <w:hideMark/>
          </w:tcPr>
          <w:p w14:paraId="4F98319E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5</w:t>
            </w:r>
          </w:p>
        </w:tc>
      </w:tr>
      <w:tr w:rsidR="00AE3EBA" w:rsidRPr="008F277C" w14:paraId="6232DA6C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4DABB2D9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4EF90FDD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changes</w:t>
            </w:r>
          </w:p>
        </w:tc>
        <w:tc>
          <w:tcPr>
            <w:tcW w:w="990" w:type="dxa"/>
            <w:noWrap/>
            <w:hideMark/>
          </w:tcPr>
          <w:p w14:paraId="43E273BE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617F0D6C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7</w:t>
            </w:r>
          </w:p>
        </w:tc>
      </w:tr>
      <w:tr w:rsidR="00AE3EBA" w:rsidRPr="008F277C" w14:paraId="329C8530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53F25A8B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13886343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Have process improvement knowledge</w:t>
            </w:r>
          </w:p>
        </w:tc>
        <w:tc>
          <w:tcPr>
            <w:tcW w:w="990" w:type="dxa"/>
            <w:noWrap/>
            <w:hideMark/>
          </w:tcPr>
          <w:p w14:paraId="7254AFDE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80" w:type="dxa"/>
            <w:noWrap/>
            <w:hideMark/>
          </w:tcPr>
          <w:p w14:paraId="35EBD022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AE3EBA" w:rsidRPr="008F277C" w14:paraId="6624ECA0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39AE5E4D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71647DF8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infrastructure</w:t>
            </w:r>
          </w:p>
        </w:tc>
        <w:tc>
          <w:tcPr>
            <w:tcW w:w="990" w:type="dxa"/>
            <w:noWrap/>
            <w:hideMark/>
          </w:tcPr>
          <w:p w14:paraId="374196AB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80" w:type="dxa"/>
            <w:noWrap/>
            <w:hideMark/>
          </w:tcPr>
          <w:p w14:paraId="6A3DF67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5</w:t>
            </w:r>
          </w:p>
        </w:tc>
      </w:tr>
      <w:tr w:rsidR="00AE3EBA" w:rsidRPr="008F277C" w14:paraId="2289FC0D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3196953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78E6FF59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emporal distance</w:t>
            </w:r>
          </w:p>
        </w:tc>
        <w:tc>
          <w:tcPr>
            <w:tcW w:w="990" w:type="dxa"/>
            <w:noWrap/>
            <w:hideMark/>
          </w:tcPr>
          <w:p w14:paraId="50DEE527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80" w:type="dxa"/>
            <w:noWrap/>
            <w:hideMark/>
          </w:tcPr>
          <w:p w14:paraId="1209F1B2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5</w:t>
            </w:r>
          </w:p>
        </w:tc>
      </w:tr>
      <w:tr w:rsidR="00AE3EBA" w:rsidRPr="008F277C" w14:paraId="3B28F1DD" w14:textId="77777777" w:rsidTr="000F3CE9">
        <w:trPr>
          <w:trHeight w:val="300"/>
        </w:trPr>
        <w:tc>
          <w:tcPr>
            <w:tcW w:w="3055" w:type="dxa"/>
            <w:vMerge w:val="restart"/>
            <w:noWrap/>
            <w:hideMark/>
          </w:tcPr>
          <w:p w14:paraId="22975604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Little staff turnover</w:t>
            </w:r>
          </w:p>
        </w:tc>
        <w:tc>
          <w:tcPr>
            <w:tcW w:w="3600" w:type="dxa"/>
            <w:noWrap/>
            <w:hideMark/>
          </w:tcPr>
          <w:p w14:paraId="22CBA262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politics</w:t>
            </w:r>
          </w:p>
        </w:tc>
        <w:tc>
          <w:tcPr>
            <w:tcW w:w="990" w:type="dxa"/>
            <w:noWrap/>
            <w:hideMark/>
          </w:tcPr>
          <w:p w14:paraId="792155A7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0EDFCF8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1</w:t>
            </w:r>
          </w:p>
        </w:tc>
      </w:tr>
      <w:tr w:rsidR="00AE3EBA" w:rsidRPr="008F277C" w14:paraId="066570A4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2CD38F3E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4B2AFCD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support</w:t>
            </w:r>
          </w:p>
        </w:tc>
        <w:tc>
          <w:tcPr>
            <w:tcW w:w="990" w:type="dxa"/>
            <w:noWrap/>
            <w:hideMark/>
          </w:tcPr>
          <w:p w14:paraId="4B328A3D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6CEE2099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7</w:t>
            </w:r>
          </w:p>
        </w:tc>
      </w:tr>
      <w:tr w:rsidR="00AE3EBA" w:rsidRPr="008F277C" w14:paraId="2B8B8BF3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7C9EFC25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7A3C1CF6" w14:textId="3067F39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Budget</w:t>
            </w:r>
          </w:p>
        </w:tc>
        <w:tc>
          <w:tcPr>
            <w:tcW w:w="990" w:type="dxa"/>
            <w:noWrap/>
            <w:hideMark/>
          </w:tcPr>
          <w:p w14:paraId="6F2FFD94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1F200C7B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AE3EBA" w:rsidRPr="008F277C" w14:paraId="5083F3D2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2384A4C6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32B1FBF3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Sponsorship</w:t>
            </w:r>
          </w:p>
        </w:tc>
        <w:tc>
          <w:tcPr>
            <w:tcW w:w="990" w:type="dxa"/>
            <w:noWrap/>
            <w:hideMark/>
          </w:tcPr>
          <w:p w14:paraId="711B5FB5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42339911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7</w:t>
            </w:r>
          </w:p>
        </w:tc>
      </w:tr>
      <w:tr w:rsidR="00AE3EBA" w:rsidRPr="008F277C" w14:paraId="3C8A7A74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712DA68A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7F5AE182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Cultural</w:t>
            </w:r>
          </w:p>
        </w:tc>
        <w:tc>
          <w:tcPr>
            <w:tcW w:w="990" w:type="dxa"/>
            <w:noWrap/>
            <w:hideMark/>
          </w:tcPr>
          <w:p w14:paraId="5C8A2F49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80" w:type="dxa"/>
            <w:noWrap/>
            <w:hideMark/>
          </w:tcPr>
          <w:p w14:paraId="3C44F57C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AE3EBA" w:rsidRPr="008F277C" w14:paraId="234D17F8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278876E7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39464FB0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rust</w:t>
            </w:r>
          </w:p>
        </w:tc>
        <w:tc>
          <w:tcPr>
            <w:tcW w:w="990" w:type="dxa"/>
            <w:noWrap/>
            <w:hideMark/>
          </w:tcPr>
          <w:p w14:paraId="596BEF9F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1CD49B0E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5</w:t>
            </w:r>
          </w:p>
        </w:tc>
      </w:tr>
      <w:tr w:rsidR="00AE3EBA" w:rsidRPr="008F277C" w14:paraId="64AFADCE" w14:textId="77777777" w:rsidTr="000F3CE9">
        <w:trPr>
          <w:trHeight w:val="300"/>
        </w:trPr>
        <w:tc>
          <w:tcPr>
            <w:tcW w:w="3055" w:type="dxa"/>
            <w:vMerge/>
            <w:hideMark/>
          </w:tcPr>
          <w:p w14:paraId="5F9D3B31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600" w:type="dxa"/>
            <w:noWrap/>
            <w:hideMark/>
          </w:tcPr>
          <w:p w14:paraId="2DF4A630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Feedback</w:t>
            </w:r>
          </w:p>
        </w:tc>
        <w:tc>
          <w:tcPr>
            <w:tcW w:w="990" w:type="dxa"/>
            <w:noWrap/>
            <w:hideMark/>
          </w:tcPr>
          <w:p w14:paraId="1D983BAF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80" w:type="dxa"/>
            <w:noWrap/>
            <w:hideMark/>
          </w:tcPr>
          <w:p w14:paraId="74365D8C" w14:textId="77777777" w:rsidR="00AE3EBA" w:rsidRPr="008F277C" w:rsidRDefault="00AE3EBA" w:rsidP="00203F14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</w:tbl>
    <w:p w14:paraId="7F05B48B" w14:textId="544344DB" w:rsidR="00D60172" w:rsidRPr="006016C7" w:rsidRDefault="00A41B5F" w:rsidP="00A61F90">
      <w:pPr>
        <w:pStyle w:val="Caption"/>
        <w:spacing w:after="0" w:line="360" w:lineRule="auto"/>
        <w:jc w:val="right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78BA0785" wp14:editId="60A1D464">
                <wp:simplePos x="0" y="0"/>
                <wp:positionH relativeFrom="column">
                  <wp:posOffset>3289984</wp:posOffset>
                </wp:positionH>
                <wp:positionV relativeFrom="paragraph">
                  <wp:posOffset>-947032</wp:posOffset>
                </wp:positionV>
                <wp:extent cx="2412365" cy="609600"/>
                <wp:effectExtent l="57150" t="38100" r="26035" b="381000"/>
                <wp:wrapNone/>
                <wp:docPr id="68" name="Callout: Line with Accent Ba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2365" cy="609600"/>
                        </a:xfrm>
                        <a:prstGeom prst="accentCallout1">
                          <a:avLst>
                            <a:gd name="adj1" fmla="val 52169"/>
                            <a:gd name="adj2" fmla="val -1900"/>
                            <a:gd name="adj3" fmla="val 158051"/>
                            <a:gd name="adj4" fmla="val 60477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AA25A3" w14:textId="4E2FC28D" w:rsidR="002E134F" w:rsidRPr="00FA64FA" w:rsidRDefault="002E134F" w:rsidP="00A41B5F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Jik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abel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lampir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da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2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alam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, d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alam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berikutny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iber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lanjut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) rata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k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A0785" id="Callout: Line with Accent Bar 68" o:spid="_x0000_s1073" type="#_x0000_t44" style="position:absolute;left:0;text-align:left;margin-left:259.05pt;margin-top:-74.55pt;width:189.95pt;height:48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" adj="13063,34139,-410,11269" fillcolor="white [3201]" strokecolor="red" strokeweight="1pt">
                <v:textbox>
                  <w:txbxContent>
                    <w:p w14:paraId="6DAA25A3" w14:textId="4E2FC28D" w:rsidR="002E134F" w:rsidRPr="00FA64FA" w:rsidRDefault="002E134F" w:rsidP="00A41B5F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Jika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tabel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lampir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da</w:t>
                      </w:r>
                      <w:proofErr w:type="spellEnd"/>
                      <w:proofErr w:type="gram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2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halam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, di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halam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berikutnya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iber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lanjut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) rata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kanan</w:t>
                      </w:r>
                      <w:proofErr w:type="spellEnd"/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D60172"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Lampiran </w:t>
      </w:r>
      <w:r w:rsidR="00D60172"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="00D60172"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Lampiran \* ARABIC </w:instrText>
      </w:r>
      <w:r w:rsidR="00D60172"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D60172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1</w:t>
      </w:r>
      <w:r w:rsidR="00D60172"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="00D601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. </w:t>
      </w:r>
      <w:proofErr w:type="spellStart"/>
      <w:r w:rsidR="00D60172"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Wawancara</w:t>
      </w:r>
      <w:proofErr w:type="spellEnd"/>
      <w:r w:rsidR="00D60172"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="00D60172" w:rsidRPr="006016C7">
        <w:rPr>
          <w:rFonts w:ascii="Times New Roman" w:hAnsi="Times New Roman" w:cs="Times New Roman"/>
          <w:color w:val="auto"/>
          <w:sz w:val="24"/>
          <w:szCs w:val="24"/>
        </w:rPr>
        <w:t>Research Question</w:t>
      </w:r>
      <w:r w:rsidR="00D60172"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an </w:t>
      </w:r>
      <w:proofErr w:type="spellStart"/>
      <w:r w:rsidR="00D60172" w:rsidRPr="006016C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aktor-Faktor</w:t>
      </w:r>
      <w:proofErr w:type="spellEnd"/>
      <w:r w:rsidR="00D601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</w:t>
      </w:r>
      <w:proofErr w:type="spellStart"/>
      <w:r w:rsidR="00D601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anjutan</w:t>
      </w:r>
      <w:proofErr w:type="spellEnd"/>
      <w:r w:rsidR="00D6017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</w:p>
    <w:p w14:paraId="3EE716E6" w14:textId="5A7FC6FE" w:rsidR="00E2006D" w:rsidRDefault="00E2006D" w:rsidP="006851B5">
      <w:pPr>
        <w:spacing w:before="100" w:beforeAutospacing="1" w:after="100" w:afterAutospacing="1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="008E0B28"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 w:rsidR="008E0B28">
        <w:rPr>
          <w:rFonts w:ascii="Times New Roman" w:hAnsi="Times New Roman" w:cs="Times New Roman"/>
          <w:sz w:val="24"/>
          <w:szCs w:val="24"/>
        </w:rPr>
        <w:t xml:space="preserve"> </w:t>
      </w:r>
      <w:r w:rsidR="00D60172">
        <w:rPr>
          <w:rFonts w:ascii="Times New Roman" w:hAnsi="Times New Roman" w:cs="Times New Roman"/>
          <w:sz w:val="24"/>
          <w:szCs w:val="24"/>
        </w:rPr>
        <w:t>1</w:t>
      </w:r>
    </w:p>
    <w:tbl>
      <w:tblPr>
        <w:tblStyle w:val="TableGridLight"/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3240"/>
        <w:gridCol w:w="990"/>
        <w:gridCol w:w="900"/>
      </w:tblGrid>
      <w:tr w:rsidR="00E2006D" w:rsidRPr="008F277C" w14:paraId="58E11295" w14:textId="77777777" w:rsidTr="000F3CE9">
        <w:trPr>
          <w:trHeight w:val="600"/>
          <w:tblHeader/>
        </w:trPr>
        <w:tc>
          <w:tcPr>
            <w:tcW w:w="6565" w:type="dxa"/>
            <w:gridSpan w:val="2"/>
            <w:noWrap/>
            <w:hideMark/>
          </w:tcPr>
          <w:p w14:paraId="42664A39" w14:textId="77777777" w:rsidR="00E2006D" w:rsidRPr="00AE3EBA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Kriteria</w:t>
            </w:r>
            <w:proofErr w:type="spellEnd"/>
          </w:p>
        </w:tc>
        <w:tc>
          <w:tcPr>
            <w:tcW w:w="990" w:type="dxa"/>
            <w:hideMark/>
          </w:tcPr>
          <w:p w14:paraId="693A5049" w14:textId="77777777" w:rsidR="00E2006D" w:rsidRPr="00AE3EBA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Lebih</w:t>
            </w:r>
            <w:proofErr w:type="spellEnd"/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Penting</w:t>
            </w:r>
            <w:proofErr w:type="spellEnd"/>
          </w:p>
        </w:tc>
        <w:tc>
          <w:tcPr>
            <w:tcW w:w="900" w:type="dxa"/>
            <w:noWrap/>
            <w:hideMark/>
          </w:tcPr>
          <w:p w14:paraId="7D26E9B7" w14:textId="77777777" w:rsidR="00E2006D" w:rsidRPr="00AE3EBA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AE3EBA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Nilai</w:t>
            </w:r>
          </w:p>
        </w:tc>
      </w:tr>
      <w:tr w:rsidR="00E2006D" w:rsidRPr="008F277C" w14:paraId="4E13D243" w14:textId="77777777" w:rsidTr="000F3CE9">
        <w:trPr>
          <w:trHeight w:val="300"/>
          <w:tblHeader/>
        </w:trPr>
        <w:tc>
          <w:tcPr>
            <w:tcW w:w="3325" w:type="dxa"/>
            <w:noWrap/>
            <w:hideMark/>
          </w:tcPr>
          <w:p w14:paraId="4D92B6C5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3240" w:type="dxa"/>
            <w:noWrap/>
            <w:hideMark/>
          </w:tcPr>
          <w:p w14:paraId="107A78D7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990" w:type="dxa"/>
            <w:noWrap/>
            <w:hideMark/>
          </w:tcPr>
          <w:p w14:paraId="457A7858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1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A or B</w:t>
            </w:r>
          </w:p>
        </w:tc>
        <w:tc>
          <w:tcPr>
            <w:tcW w:w="900" w:type="dxa"/>
            <w:noWrap/>
            <w:hideMark/>
          </w:tcPr>
          <w:p w14:paraId="06679034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center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(1-9)</w:t>
            </w:r>
          </w:p>
        </w:tc>
      </w:tr>
      <w:tr w:rsidR="00E2006D" w:rsidRPr="008F277C" w14:paraId="07E8A12B" w14:textId="77777777" w:rsidTr="000F3CE9">
        <w:trPr>
          <w:trHeight w:val="300"/>
        </w:trPr>
        <w:tc>
          <w:tcPr>
            <w:tcW w:w="3325" w:type="dxa"/>
            <w:vMerge w:val="restart"/>
            <w:noWrap/>
            <w:hideMark/>
          </w:tcPr>
          <w:p w14:paraId="69763718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Experienced staff</w:t>
            </w:r>
          </w:p>
        </w:tc>
        <w:tc>
          <w:tcPr>
            <w:tcW w:w="3240" w:type="dxa"/>
            <w:noWrap/>
            <w:hideMark/>
          </w:tcPr>
          <w:p w14:paraId="772C7CFD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Little staff turnover</w:t>
            </w:r>
          </w:p>
        </w:tc>
        <w:tc>
          <w:tcPr>
            <w:tcW w:w="990" w:type="dxa"/>
            <w:noWrap/>
            <w:hideMark/>
          </w:tcPr>
          <w:p w14:paraId="00C3FDFC" w14:textId="7E522C9C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  <w:hideMark/>
          </w:tcPr>
          <w:p w14:paraId="79F35AA0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601844D5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027BA300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5C28E933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politics</w:t>
            </w:r>
          </w:p>
        </w:tc>
        <w:tc>
          <w:tcPr>
            <w:tcW w:w="990" w:type="dxa"/>
            <w:noWrap/>
            <w:hideMark/>
          </w:tcPr>
          <w:p w14:paraId="28873E32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00" w:type="dxa"/>
            <w:noWrap/>
            <w:hideMark/>
          </w:tcPr>
          <w:p w14:paraId="6769C786" w14:textId="1137A13D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1</w:t>
            </w:r>
          </w:p>
        </w:tc>
      </w:tr>
      <w:tr w:rsidR="00E2006D" w:rsidRPr="008F277C" w14:paraId="2FBE5802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1E158176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3A145CCA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support</w:t>
            </w:r>
          </w:p>
        </w:tc>
        <w:tc>
          <w:tcPr>
            <w:tcW w:w="990" w:type="dxa"/>
            <w:noWrap/>
            <w:hideMark/>
          </w:tcPr>
          <w:p w14:paraId="3A3891D1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  <w:hideMark/>
          </w:tcPr>
          <w:p w14:paraId="273ED000" w14:textId="67858BFE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1E6DA151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34430D8F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0B6BEFB5" w14:textId="7042252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Budget</w:t>
            </w:r>
          </w:p>
        </w:tc>
        <w:tc>
          <w:tcPr>
            <w:tcW w:w="990" w:type="dxa"/>
            <w:noWrap/>
            <w:hideMark/>
          </w:tcPr>
          <w:p w14:paraId="46D7B48A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  <w:hideMark/>
          </w:tcPr>
          <w:p w14:paraId="5C35FE67" w14:textId="255FAEAD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23ABDD57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6ED2697A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19257159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Sponsorship</w:t>
            </w:r>
          </w:p>
        </w:tc>
        <w:tc>
          <w:tcPr>
            <w:tcW w:w="990" w:type="dxa"/>
            <w:noWrap/>
            <w:hideMark/>
          </w:tcPr>
          <w:p w14:paraId="4C7A18E8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  <w:hideMark/>
          </w:tcPr>
          <w:p w14:paraId="031A5141" w14:textId="03AD465A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05B9057D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13572B53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1225DC08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Cultural</w:t>
            </w:r>
          </w:p>
        </w:tc>
        <w:tc>
          <w:tcPr>
            <w:tcW w:w="990" w:type="dxa"/>
            <w:noWrap/>
            <w:hideMark/>
          </w:tcPr>
          <w:p w14:paraId="5176E051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00" w:type="dxa"/>
            <w:noWrap/>
          </w:tcPr>
          <w:p w14:paraId="58887338" w14:textId="1CB3E865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1FFF5125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26142D3B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6F17F956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rust</w:t>
            </w:r>
          </w:p>
        </w:tc>
        <w:tc>
          <w:tcPr>
            <w:tcW w:w="990" w:type="dxa"/>
            <w:noWrap/>
            <w:hideMark/>
          </w:tcPr>
          <w:p w14:paraId="05C54E55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7D5AD08B" w14:textId="6EB7D003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9</w:t>
            </w:r>
          </w:p>
        </w:tc>
      </w:tr>
      <w:tr w:rsidR="00E2006D" w:rsidRPr="008F277C" w14:paraId="2C691AE1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20D8BA9B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357B8EB2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Feedback</w:t>
            </w:r>
          </w:p>
        </w:tc>
        <w:tc>
          <w:tcPr>
            <w:tcW w:w="990" w:type="dxa"/>
            <w:noWrap/>
            <w:hideMark/>
          </w:tcPr>
          <w:p w14:paraId="601E19F4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7DD696EE" w14:textId="3CE73459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7F4032F8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5738EB4D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3DA7C057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Communication</w:t>
            </w:r>
          </w:p>
        </w:tc>
        <w:tc>
          <w:tcPr>
            <w:tcW w:w="990" w:type="dxa"/>
            <w:noWrap/>
            <w:hideMark/>
          </w:tcPr>
          <w:p w14:paraId="678A9B80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4B7C6BCB" w14:textId="0CD00304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7</w:t>
            </w:r>
          </w:p>
        </w:tc>
      </w:tr>
      <w:tr w:rsidR="00E2006D" w:rsidRPr="008F277C" w14:paraId="0DDACA51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5CF04755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08ED6FCF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Formal SPI implementation methodology</w:t>
            </w:r>
          </w:p>
        </w:tc>
        <w:tc>
          <w:tcPr>
            <w:tcW w:w="990" w:type="dxa"/>
            <w:noWrap/>
            <w:hideMark/>
          </w:tcPr>
          <w:p w14:paraId="17E70935" w14:textId="0A863079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1558E1CA" w14:textId="23106B46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1</w:t>
            </w:r>
          </w:p>
        </w:tc>
      </w:tr>
      <w:tr w:rsidR="00E2006D" w:rsidRPr="008F277C" w14:paraId="7AF93B22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1D90474A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430BAEC2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raining</w:t>
            </w:r>
          </w:p>
        </w:tc>
        <w:tc>
          <w:tcPr>
            <w:tcW w:w="990" w:type="dxa"/>
            <w:noWrap/>
            <w:hideMark/>
          </w:tcPr>
          <w:p w14:paraId="323C3041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4A13F70B" w14:textId="47F02675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38F24127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465E74E6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30B7649C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Resources</w:t>
            </w:r>
          </w:p>
        </w:tc>
        <w:tc>
          <w:tcPr>
            <w:tcW w:w="990" w:type="dxa"/>
            <w:noWrap/>
            <w:hideMark/>
          </w:tcPr>
          <w:p w14:paraId="069B9256" w14:textId="2EB499BF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1949A2AB" w14:textId="63004206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1</w:t>
            </w:r>
          </w:p>
        </w:tc>
      </w:tr>
      <w:tr w:rsidR="00E2006D" w:rsidRPr="008F277C" w14:paraId="164CBE3C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40BA5680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47954477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changes</w:t>
            </w:r>
          </w:p>
        </w:tc>
        <w:tc>
          <w:tcPr>
            <w:tcW w:w="990" w:type="dxa"/>
            <w:noWrap/>
            <w:hideMark/>
          </w:tcPr>
          <w:p w14:paraId="44706C83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27FFAAEB" w14:textId="1BF1D31F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1</w:t>
            </w:r>
          </w:p>
        </w:tc>
      </w:tr>
      <w:tr w:rsidR="00E2006D" w:rsidRPr="008F277C" w14:paraId="0271F833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192AB481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165B6EE4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Have process improvement knowledge</w:t>
            </w:r>
          </w:p>
        </w:tc>
        <w:tc>
          <w:tcPr>
            <w:tcW w:w="990" w:type="dxa"/>
            <w:noWrap/>
            <w:hideMark/>
          </w:tcPr>
          <w:p w14:paraId="4CB9D2E1" w14:textId="46CF9069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0FDBE878" w14:textId="273D182A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4EF9D0B3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694B5D45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0B46085F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infrastructure</w:t>
            </w:r>
          </w:p>
        </w:tc>
        <w:tc>
          <w:tcPr>
            <w:tcW w:w="990" w:type="dxa"/>
            <w:noWrap/>
            <w:hideMark/>
          </w:tcPr>
          <w:p w14:paraId="18BBE900" w14:textId="76F27DA0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7BE65939" w14:textId="6DD4DD2B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5</w:t>
            </w:r>
          </w:p>
        </w:tc>
      </w:tr>
      <w:tr w:rsidR="00E2006D" w:rsidRPr="008F277C" w14:paraId="6B692DA6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60C83991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7C556802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emporal distance</w:t>
            </w:r>
          </w:p>
        </w:tc>
        <w:tc>
          <w:tcPr>
            <w:tcW w:w="990" w:type="dxa"/>
            <w:noWrap/>
            <w:hideMark/>
          </w:tcPr>
          <w:p w14:paraId="738409FD" w14:textId="1F0CE4D3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2B801317" w14:textId="1A35B9A1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1FC5BB38" w14:textId="77777777" w:rsidTr="000F3CE9">
        <w:trPr>
          <w:trHeight w:val="300"/>
        </w:trPr>
        <w:tc>
          <w:tcPr>
            <w:tcW w:w="3325" w:type="dxa"/>
            <w:vMerge w:val="restart"/>
            <w:noWrap/>
            <w:hideMark/>
          </w:tcPr>
          <w:p w14:paraId="3D092068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Little staff turnover</w:t>
            </w:r>
          </w:p>
        </w:tc>
        <w:tc>
          <w:tcPr>
            <w:tcW w:w="3240" w:type="dxa"/>
            <w:noWrap/>
            <w:hideMark/>
          </w:tcPr>
          <w:p w14:paraId="222D0D3A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politics</w:t>
            </w:r>
          </w:p>
        </w:tc>
        <w:tc>
          <w:tcPr>
            <w:tcW w:w="990" w:type="dxa"/>
            <w:noWrap/>
          </w:tcPr>
          <w:p w14:paraId="35611C93" w14:textId="1A1F0479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00" w:type="dxa"/>
            <w:noWrap/>
          </w:tcPr>
          <w:p w14:paraId="6991F736" w14:textId="58DAA824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71C6D9AB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7FAC1CB2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08D5D234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Organizational support</w:t>
            </w:r>
          </w:p>
        </w:tc>
        <w:tc>
          <w:tcPr>
            <w:tcW w:w="990" w:type="dxa"/>
            <w:noWrap/>
          </w:tcPr>
          <w:p w14:paraId="0DEDB9FC" w14:textId="32FB452A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7404A8A6" w14:textId="57715826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48B87F58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74996E94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3D340E8A" w14:textId="506EDCD4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Budget</w:t>
            </w:r>
          </w:p>
        </w:tc>
        <w:tc>
          <w:tcPr>
            <w:tcW w:w="990" w:type="dxa"/>
            <w:noWrap/>
          </w:tcPr>
          <w:p w14:paraId="111E97D5" w14:textId="6C99205E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5DB375BB" w14:textId="324F994D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06AD9624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68FA28D6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5FFD79B9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Sponsorship</w:t>
            </w:r>
          </w:p>
        </w:tc>
        <w:tc>
          <w:tcPr>
            <w:tcW w:w="990" w:type="dxa"/>
            <w:noWrap/>
          </w:tcPr>
          <w:p w14:paraId="1A33A233" w14:textId="497B9442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49E238E5" w14:textId="32B8DD3D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2D87A86D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4C659A99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70E8D046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Cultural</w:t>
            </w:r>
          </w:p>
        </w:tc>
        <w:tc>
          <w:tcPr>
            <w:tcW w:w="990" w:type="dxa"/>
            <w:noWrap/>
          </w:tcPr>
          <w:p w14:paraId="2E8AEE77" w14:textId="24F38736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22EB0766" w14:textId="790C44D3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3</w:t>
            </w:r>
          </w:p>
        </w:tc>
      </w:tr>
      <w:tr w:rsidR="00E2006D" w:rsidRPr="008F277C" w14:paraId="592909D6" w14:textId="77777777" w:rsidTr="000F3CE9">
        <w:trPr>
          <w:trHeight w:val="300"/>
        </w:trPr>
        <w:tc>
          <w:tcPr>
            <w:tcW w:w="3325" w:type="dxa"/>
            <w:vMerge/>
            <w:hideMark/>
          </w:tcPr>
          <w:p w14:paraId="4855254E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-3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240" w:type="dxa"/>
            <w:noWrap/>
            <w:hideMark/>
          </w:tcPr>
          <w:p w14:paraId="0584F4A9" w14:textId="77777777" w:rsidR="00E2006D" w:rsidRPr="008F277C" w:rsidRDefault="00E2006D" w:rsidP="00AC5725">
            <w:pPr>
              <w:pStyle w:val="ListParagraph"/>
              <w:spacing w:before="100" w:beforeAutospacing="1" w:after="100" w:afterAutospacing="1" w:line="360" w:lineRule="auto"/>
              <w:ind w:left="0"/>
              <w:jc w:val="both"/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</w:pPr>
            <w:r w:rsidRPr="008F277C">
              <w:rPr>
                <w:rFonts w:ascii="Times New Roman" w:eastAsiaTheme="majorEastAsia" w:hAnsi="Times New Roman" w:cs="Times New Roman"/>
                <w:i/>
                <w:iCs/>
                <w:sz w:val="24"/>
                <w:szCs w:val="24"/>
              </w:rPr>
              <w:t>Trust</w:t>
            </w:r>
          </w:p>
        </w:tc>
        <w:tc>
          <w:tcPr>
            <w:tcW w:w="990" w:type="dxa"/>
            <w:noWrap/>
          </w:tcPr>
          <w:p w14:paraId="58AAAA45" w14:textId="2D96F74A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1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00" w:type="dxa"/>
            <w:noWrap/>
          </w:tcPr>
          <w:p w14:paraId="2652FFB8" w14:textId="66B9406C" w:rsidR="00E2006D" w:rsidRPr="008F277C" w:rsidRDefault="00824ED3" w:rsidP="00AC5725">
            <w:pPr>
              <w:pStyle w:val="ListParagraph"/>
              <w:spacing w:before="100" w:beforeAutospacing="1" w:after="100" w:afterAutospacing="1" w:line="360" w:lineRule="auto"/>
              <w:ind w:left="-44"/>
              <w:jc w:val="center"/>
              <w:rPr>
                <w:rFonts w:ascii="Times New Roman" w:eastAsiaTheme="maj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sz w:val="24"/>
                <w:szCs w:val="24"/>
              </w:rPr>
              <w:t>7</w:t>
            </w:r>
          </w:p>
        </w:tc>
      </w:tr>
    </w:tbl>
    <w:p w14:paraId="6BB600D7" w14:textId="77777777" w:rsidR="00C4348A" w:rsidRDefault="00C4348A" w:rsidP="00405227">
      <w:pPr>
        <w:pStyle w:val="Heading1"/>
        <w:jc w:val="right"/>
        <w:rPr>
          <w:rFonts w:cs="Times New Roman"/>
          <w:szCs w:val="24"/>
        </w:rPr>
        <w:sectPr w:rsidR="00C4348A" w:rsidSect="00983D60">
          <w:headerReference w:type="even" r:id="rId83"/>
          <w:footerReference w:type="even" r:id="rId84"/>
          <w:footerReference w:type="default" r:id="rId85"/>
          <w:headerReference w:type="first" r:id="rId86"/>
          <w:footerReference w:type="first" r:id="rId87"/>
          <w:pgSz w:w="11909" w:h="16834" w:code="9"/>
          <w:pgMar w:top="1701" w:right="1701" w:bottom="1701" w:left="1701" w:header="850" w:footer="1417" w:gutter="0"/>
          <w:cols w:space="720"/>
          <w:docGrid w:linePitch="360"/>
        </w:sectPr>
      </w:pPr>
    </w:p>
    <w:p w14:paraId="1103CC0D" w14:textId="786F754F" w:rsidR="00FD0F7A" w:rsidRPr="00FD0F7A" w:rsidRDefault="00FD0F7A" w:rsidP="00FD0F7A">
      <w:pPr>
        <w:pStyle w:val="Caption"/>
        <w:spacing w:line="360" w:lineRule="auto"/>
        <w:jc w:val="right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62" w:name="_Toc15524450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lastRenderedPageBreak/>
        <w:t xml:space="preserve">Lampiran </w:t>
      </w:r>
      <w:r w:rsidR="007F35A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2. </w:t>
      </w:r>
      <w:proofErr w:type="spellStart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hitungan</w:t>
      </w:r>
      <w:proofErr w:type="spellEnd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HP </w:t>
      </w:r>
      <w:proofErr w:type="spellStart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sponden</w:t>
      </w:r>
      <w:proofErr w:type="spellEnd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1</w:t>
      </w:r>
      <w:bookmarkEnd w:id="62"/>
    </w:p>
    <w:p w14:paraId="51C29F2B" w14:textId="01D0B756" w:rsidR="00496E7A" w:rsidRDefault="00496E7A" w:rsidP="0011380F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</w:t>
      </w:r>
      <w:r w:rsidR="00866B54">
        <w:rPr>
          <w:rFonts w:ascii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</w:t>
      </w:r>
      <w:r w:rsidR="00C55C9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io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</w:t>
      </w:r>
      <w:proofErr w:type="spellEnd"/>
      <w:r w:rsidR="00866B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66B5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866B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6B54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866B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6B54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="00866B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6B5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66B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6B54">
        <w:rPr>
          <w:rFonts w:ascii="Times New Roman" w:hAnsi="Times New Roman" w:cs="Times New Roman"/>
          <w:sz w:val="24"/>
          <w:szCs w:val="24"/>
        </w:rPr>
        <w:t>skala</w:t>
      </w:r>
      <w:proofErr w:type="spellEnd"/>
      <w:r w:rsidR="00866B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6B54">
        <w:rPr>
          <w:rFonts w:ascii="Times New Roman" w:hAnsi="Times New Roman" w:cs="Times New Roman"/>
          <w:sz w:val="24"/>
          <w:szCs w:val="24"/>
        </w:rPr>
        <w:t>prioritas</w:t>
      </w:r>
      <w:proofErr w:type="spellEnd"/>
      <w:r w:rsidR="00866B54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W w:w="13900" w:type="dxa"/>
        <w:jc w:val="center"/>
        <w:tblLayout w:type="fixed"/>
        <w:tblLook w:val="04A0" w:firstRow="1" w:lastRow="0" w:firstColumn="1" w:lastColumn="0" w:noHBand="0" w:noVBand="1"/>
      </w:tblPr>
      <w:tblGrid>
        <w:gridCol w:w="772"/>
        <w:gridCol w:w="772"/>
        <w:gridCol w:w="772"/>
        <w:gridCol w:w="772"/>
        <w:gridCol w:w="773"/>
        <w:gridCol w:w="772"/>
        <w:gridCol w:w="772"/>
        <w:gridCol w:w="772"/>
        <w:gridCol w:w="773"/>
        <w:gridCol w:w="772"/>
        <w:gridCol w:w="772"/>
        <w:gridCol w:w="772"/>
        <w:gridCol w:w="772"/>
        <w:gridCol w:w="773"/>
        <w:gridCol w:w="772"/>
        <w:gridCol w:w="772"/>
        <w:gridCol w:w="772"/>
        <w:gridCol w:w="773"/>
      </w:tblGrid>
      <w:tr w:rsidR="00496E7A" w:rsidRPr="005D011A" w14:paraId="04A04965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41CC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C0B7F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1DF8E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2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0AF4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3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2E73E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DFCA1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5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94C9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6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5DD3A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7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DDBA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8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AF260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9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1237E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0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B71B6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1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64442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2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57C9C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1E0C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FA719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5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A43C6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6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6C6AA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7</w:t>
            </w:r>
          </w:p>
        </w:tc>
      </w:tr>
      <w:tr w:rsidR="00496E7A" w:rsidRPr="005D011A" w14:paraId="568496C6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C4ECF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807A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9A0A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5E9F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E50E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3488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3026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FA6D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18C1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8D28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091E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937B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A116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AC50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4ABB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CDBC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8600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7996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</w:tr>
      <w:tr w:rsidR="00496E7A" w:rsidRPr="005D011A" w14:paraId="3CA6690F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91707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52D0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C417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7BA9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CDB5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8495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25E2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3E0F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9CD2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1DC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1A6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0F93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4B39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AFCE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406B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2CFE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DE16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DE1A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496E7A" w:rsidRPr="005D011A" w14:paraId="7616F1A1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9306D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3A67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6913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D4D8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44BD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E9DD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960F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A089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7BA4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13B1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39A9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DB0F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C1E4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3268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99F2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B3EA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09D2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A02B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496E7A" w:rsidRPr="005D011A" w14:paraId="37363B27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0B4CE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544D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EA53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47F4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29F6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14A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032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13A7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C1F9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517E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30BA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1EBF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7343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AB34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F62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BE8B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CB23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EB9A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</w:tr>
      <w:tr w:rsidR="00496E7A" w:rsidRPr="005D011A" w14:paraId="30544244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81312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5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0737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A01C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32AE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294B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F5F4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644B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6DCE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4407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8D1F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BE34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BAA0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6E36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FA35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B0DD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B50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6F74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8626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</w:tr>
      <w:tr w:rsidR="00496E7A" w:rsidRPr="005D011A" w14:paraId="624D89FE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F08AA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6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C330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F7D0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B257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9367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B9D8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7B25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989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A46B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802B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C383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454E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9854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B7F9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B7D0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65D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D3B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D4C8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</w:tr>
      <w:tr w:rsidR="00496E7A" w:rsidRPr="005D011A" w14:paraId="387A7AA2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3C2E5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7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9B1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1A6C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804B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09C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95E3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BAB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83B6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AA87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EC2B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0B14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D157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CF33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C147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9367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BB0B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7913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A7C9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496E7A" w:rsidRPr="005D011A" w14:paraId="29DAADFA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F6128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8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F203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47C6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6719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14C0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DB68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F3B2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DC55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DFC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10BB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C5D4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495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5BBA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C85A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F3F7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37B9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A5B1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5D43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</w:tr>
      <w:tr w:rsidR="00496E7A" w:rsidRPr="005D011A" w14:paraId="7F80579C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1168D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9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B0B0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38D7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303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3C99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8FD5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B025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67FE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4A94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56F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239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113E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43EC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5B2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7936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DAA2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5AA0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8C52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496E7A" w:rsidRPr="005D011A" w14:paraId="098E9B49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DF1D5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3637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B225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1759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80F3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CC58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4069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CE03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1606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C873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C388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23E7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2F90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94CC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42F9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628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B01D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1F69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</w:tr>
      <w:tr w:rsidR="00496E7A" w:rsidRPr="005D011A" w14:paraId="1D2A8C50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8067A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1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D50A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D25A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AA74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105D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922C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71B4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F6D5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2223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80EC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C680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F85B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8EB2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15FA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F5D8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34E3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90B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4ACE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496E7A" w:rsidRPr="005D011A" w14:paraId="3AC8177B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5A3D8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2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539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6B3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8395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D351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B0A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551C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E5DD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1C25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94BE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0E5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D566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99B9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2E3B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5F67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DBB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4F26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5840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</w:tr>
      <w:tr w:rsidR="00496E7A" w:rsidRPr="005D011A" w14:paraId="3BC1F747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9900B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7BEF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538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EA87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2FD2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6CC6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BB82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55D0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DD43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32E8D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DCFA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34FB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625D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603B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96B4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48C6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B4BE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C63E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</w:tr>
      <w:tr w:rsidR="00496E7A" w:rsidRPr="005D011A" w14:paraId="1C660B40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82E85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D61F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4C6D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C9B6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2263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0F27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451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EF04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4BAF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9A8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51B9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0F3D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7FDA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A315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3389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DA60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66F5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9797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</w:tr>
      <w:tr w:rsidR="00496E7A" w:rsidRPr="005D011A" w14:paraId="601B0D88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4622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5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13C7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8E72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8F28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F3D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642B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953F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8335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6FC1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26DA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665D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D6A0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8891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04AA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D39A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93945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ED1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2BA8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496E7A" w:rsidRPr="005D011A" w14:paraId="3375BB56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0C9A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6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71C88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E43C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C0AB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47A0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B47E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3049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42F9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2445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495F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44B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F397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B7220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619C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8C80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A139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8BCE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3E8C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496E7A" w:rsidRPr="005D011A" w14:paraId="030D37A7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B00D" w14:textId="77777777" w:rsidR="00496E7A" w:rsidRPr="005D011A" w:rsidRDefault="00496E7A" w:rsidP="00496E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7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ECC7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169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C9AC2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9D566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C8A7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9AE7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7930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148EA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72821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B3BC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10733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E1B6C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EDA7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FFD54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65B4E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9865F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4A57B" w14:textId="77777777" w:rsidR="00496E7A" w:rsidRPr="005D011A" w:rsidRDefault="00496E7A" w:rsidP="00496E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11380F" w:rsidRPr="005D011A" w14:paraId="5BD65F6C" w14:textId="77777777" w:rsidTr="005D011A">
        <w:trPr>
          <w:trHeight w:val="315"/>
          <w:jc w:val="center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A84DE" w14:textId="44D5F229" w:rsidR="0011380F" w:rsidRPr="005D011A" w:rsidRDefault="0011380F" w:rsidP="001138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∑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680E4B" w14:textId="00AA34E7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1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F91E54" w14:textId="0D18AEAF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0D3025" w14:textId="129EF6BE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FCB4B1" w14:textId="4E5261C7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7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AC9515" w14:textId="17A7C8D9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E03BF8" w14:textId="7F66E548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69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95DCE" w14:textId="51E9A8F3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4070F6" w14:textId="2699B232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54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3A985D" w14:textId="3047DBBF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5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3D92B" w14:textId="2235C68B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9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EEEA2" w14:textId="1F04A5D9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3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75968A" w14:textId="06B737A4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75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1D163B" w14:textId="339A5F69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.87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AB712" w14:textId="3349B5FB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35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7DD4BA" w14:textId="56F6DB33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33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56BD57" w14:textId="1BC9AB40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33</w:t>
            </w:r>
          </w:p>
        </w:tc>
        <w:tc>
          <w:tcPr>
            <w:tcW w:w="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AA56F3" w14:textId="1461B7D9" w:rsidR="0011380F" w:rsidRPr="005D011A" w:rsidRDefault="0011380F" w:rsidP="0011380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</w:tr>
    </w:tbl>
    <w:p w14:paraId="3D2A559A" w14:textId="39EE154F" w:rsidR="00496E7A" w:rsidRDefault="00496E7A" w:rsidP="009245EF">
      <w:pPr>
        <w:spacing w:before="100" w:beforeAutospacing="1" w:after="100" w:afterAutospacing="1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55EF7A94" w14:textId="19A0CB75" w:rsidR="00A41B5F" w:rsidRPr="00FD0F7A" w:rsidRDefault="00D95962" w:rsidP="00444C25">
      <w:pPr>
        <w:pStyle w:val="Caption"/>
        <w:spacing w:after="0" w:line="360" w:lineRule="auto"/>
        <w:jc w:val="right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>
        <w:rPr>
          <w:rFonts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4D51A58D" wp14:editId="4653B455">
                <wp:simplePos x="0" y="0"/>
                <wp:positionH relativeFrom="column">
                  <wp:posOffset>6062914</wp:posOffset>
                </wp:positionH>
                <wp:positionV relativeFrom="paragraph">
                  <wp:posOffset>-914641</wp:posOffset>
                </wp:positionV>
                <wp:extent cx="2412365" cy="609600"/>
                <wp:effectExtent l="0" t="38100" r="26035" b="285750"/>
                <wp:wrapNone/>
                <wp:docPr id="70" name="Callout: Line with Accent Ba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2365" cy="609600"/>
                        </a:xfrm>
                        <a:prstGeom prst="accentCallout1">
                          <a:avLst>
                            <a:gd name="adj1" fmla="val 98922"/>
                            <a:gd name="adj2" fmla="val 69"/>
                            <a:gd name="adj3" fmla="val 142534"/>
                            <a:gd name="adj4" fmla="val 84658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A407E0" w14:textId="77777777" w:rsidR="002E134F" w:rsidRPr="00FA64FA" w:rsidRDefault="002E134F" w:rsidP="00D95962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Jik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abel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lampir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da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2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alam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, di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halam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berikutny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iber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lanjuta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) rata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k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1A58D" id="Callout: Line with Accent Bar 70" o:spid="_x0000_s1074" type="#_x0000_t44" style="position:absolute;left:0;text-align:left;margin-left:477.4pt;margin-top:-1in;width:189.95pt;height:48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" adj="18286,30787,15,21367" fillcolor="white [3201]" strokecolor="red" strokeweight="1pt">
                <v:textbox>
                  <w:txbxContent>
                    <w:p w14:paraId="27A407E0" w14:textId="77777777" w:rsidR="002E134F" w:rsidRPr="00FA64FA" w:rsidRDefault="002E134F" w:rsidP="00D95962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Jika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tabel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lampir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da</w:t>
                      </w:r>
                      <w:proofErr w:type="spellEnd"/>
                      <w:proofErr w:type="gram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2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halam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, di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halam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berikutnya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iberi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lanjutan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) rata 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kanan</w:t>
                      </w:r>
                      <w:proofErr w:type="spellEnd"/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A41B5F"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Lampiran </w:t>
      </w:r>
      <w:r w:rsidR="00A41B5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2. </w:t>
      </w:r>
      <w:proofErr w:type="spellStart"/>
      <w:r w:rsidR="00A41B5F"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hitungan</w:t>
      </w:r>
      <w:proofErr w:type="spellEnd"/>
      <w:r w:rsidR="00A41B5F"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HP </w:t>
      </w:r>
      <w:proofErr w:type="spellStart"/>
      <w:r w:rsidR="00A41B5F"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sponden</w:t>
      </w:r>
      <w:proofErr w:type="spellEnd"/>
      <w:r w:rsidR="00A41B5F"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1</w:t>
      </w:r>
      <w:r w:rsidR="00A41B5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</w:t>
      </w:r>
      <w:proofErr w:type="spellStart"/>
      <w:r w:rsidR="00EC1D3B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</w:t>
      </w:r>
      <w:r w:rsidR="00A41B5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njutan</w:t>
      </w:r>
      <w:proofErr w:type="spellEnd"/>
      <w:r w:rsidR="00A41B5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</w:p>
    <w:p w14:paraId="5AE3CE5C" w14:textId="77777777" w:rsidR="00A41B5F" w:rsidRDefault="00A41B5F" w:rsidP="00A41B5F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esio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or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W w:w="13495" w:type="dxa"/>
        <w:jc w:val="center"/>
        <w:tblLayout w:type="fixed"/>
        <w:tblLook w:val="04A0" w:firstRow="1" w:lastRow="0" w:firstColumn="1" w:lastColumn="0" w:noHBand="0" w:noVBand="1"/>
      </w:tblPr>
      <w:tblGrid>
        <w:gridCol w:w="710"/>
        <w:gridCol w:w="710"/>
        <w:gridCol w:w="710"/>
        <w:gridCol w:w="711"/>
        <w:gridCol w:w="710"/>
        <w:gridCol w:w="710"/>
        <w:gridCol w:w="710"/>
        <w:gridCol w:w="711"/>
        <w:gridCol w:w="710"/>
        <w:gridCol w:w="710"/>
        <w:gridCol w:w="710"/>
        <w:gridCol w:w="711"/>
        <w:gridCol w:w="710"/>
        <w:gridCol w:w="710"/>
        <w:gridCol w:w="710"/>
        <w:gridCol w:w="711"/>
        <w:gridCol w:w="710"/>
        <w:gridCol w:w="710"/>
        <w:gridCol w:w="711"/>
      </w:tblGrid>
      <w:tr w:rsidR="00866B54" w:rsidRPr="005D011A" w14:paraId="1A80B331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CEB3A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90D34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448D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2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ECC10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3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73870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4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CE420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5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86563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6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63E90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7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EB9D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8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D9C95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9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CE2F5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0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BC13F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1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16B79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2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D5C6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3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9FE72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4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33C73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5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2C3E0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6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0F6A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7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92156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∑</w:t>
            </w:r>
          </w:p>
        </w:tc>
      </w:tr>
      <w:tr w:rsidR="00866B54" w:rsidRPr="005D011A" w14:paraId="649DB9C1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71533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51A6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3735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D46E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59B0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A363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F86F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8C20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7CD9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73E9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A441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2D02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8C2B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37A3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7A9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051F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6546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149F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577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</w:tr>
      <w:tr w:rsidR="00866B54" w:rsidRPr="005D011A" w14:paraId="7D249592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C1F4C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9559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5576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7B4B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C61D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33A8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8D51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28B1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E1D9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DA7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79C7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A5DC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C0EA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A1BF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EC44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D3FB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1705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DFC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B443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</w:tr>
      <w:tr w:rsidR="00866B54" w:rsidRPr="005D011A" w14:paraId="090D75EC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AF217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6621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E622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747E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F5B4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DF9F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AD7D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71C0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A6ED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A059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55E8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73CE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383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368F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EE2A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95A5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A736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9DCB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4DE9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</w:tr>
      <w:tr w:rsidR="00866B54" w:rsidRPr="005D011A" w14:paraId="42AB0695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19175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6349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C145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624B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DCF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BC5F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6BDE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0D6D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E89F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F816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3260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5BE0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78E7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28AD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5E2E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E8E9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1D69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1D8C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67BE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0</w:t>
            </w:r>
          </w:p>
        </w:tc>
      </w:tr>
      <w:tr w:rsidR="00866B54" w:rsidRPr="005D011A" w14:paraId="5D2D0001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86389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F5DB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A18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46BE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246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B9F2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5532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59D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EED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78F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0608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49E2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3CFA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1136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22DE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909A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4581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4069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E2E2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</w:tr>
      <w:tr w:rsidR="00866B54" w:rsidRPr="005D011A" w14:paraId="0AFCB28F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619E8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C903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4FA3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F522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FF4B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BFA0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4C24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EE4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8A9C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6452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6FD4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F2AB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58DF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D3B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9EA4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E138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07C4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DC11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623E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3</w:t>
            </w:r>
          </w:p>
        </w:tc>
      </w:tr>
      <w:tr w:rsidR="00866B54" w:rsidRPr="005D011A" w14:paraId="4034E39A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AD6AB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A12E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2CA0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E5B2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6F0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F88E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0D0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8D2D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C51A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5303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7587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A6B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CD00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4B24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8D1B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25DF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38E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1BE0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48F9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</w:tr>
      <w:tr w:rsidR="00866B54" w:rsidRPr="005D011A" w14:paraId="4B075B0C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C65AF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5C32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C0A6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6FDF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8E3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201F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231B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A93F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B846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3788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3985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88F3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ACE4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8547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DE1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174D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D584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1017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1683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</w:tr>
      <w:tr w:rsidR="00866B54" w:rsidRPr="005D011A" w14:paraId="0E1D555E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CB220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5C8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B837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FA52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AE1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6C24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73B4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958A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AB3F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6040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4AA4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62EB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A0EE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D13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998A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21EC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7A0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A83C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D972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</w:t>
            </w:r>
          </w:p>
        </w:tc>
      </w:tr>
      <w:tr w:rsidR="00866B54" w:rsidRPr="005D011A" w14:paraId="735C89DA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0BD95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CD1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4AD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8D40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AD3A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78A7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7990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651F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297C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6094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EF46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23CA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D9F7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B9F6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EFFF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EA6D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410C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4676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B9D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9</w:t>
            </w:r>
          </w:p>
        </w:tc>
      </w:tr>
      <w:tr w:rsidR="00866B54" w:rsidRPr="005D011A" w14:paraId="76E72198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17019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64B5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4534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B46A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30EB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7C2A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432A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79E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C288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A75F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58C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782A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CC96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6D10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EC3C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8896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BD01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9F6F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5277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</w:tr>
      <w:tr w:rsidR="00866B54" w:rsidRPr="005D011A" w14:paraId="650F55F5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0B49D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DB03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D3AB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356E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9C0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FF7B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F963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2177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C050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8D51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402E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094E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CA60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B158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640A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B014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C42D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C908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1C99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2</w:t>
            </w:r>
          </w:p>
        </w:tc>
      </w:tr>
      <w:tr w:rsidR="00866B54" w:rsidRPr="005D011A" w14:paraId="5B9EC42D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18960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FD48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9492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7948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B31C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74A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466C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7F14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01CE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21AF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6D6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E723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170F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88A2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8D7C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DBE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72AF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899C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042C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</w:tr>
      <w:tr w:rsidR="00866B54" w:rsidRPr="005D011A" w14:paraId="37EE932A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8E429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5F5B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0ABB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8B92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5BC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07FE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7D91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0818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6E69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9566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4573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3338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D55C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09DE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7060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01E1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EBAB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CA81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A208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3</w:t>
            </w:r>
          </w:p>
        </w:tc>
      </w:tr>
      <w:tr w:rsidR="00866B54" w:rsidRPr="005D011A" w14:paraId="1E71CF95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08DF8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3498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858C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552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9DD5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D052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CA6D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9F4A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C77D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F9CD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10DF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1B47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51D1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A99E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3D5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A62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5D9D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DA2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719B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</w:t>
            </w:r>
          </w:p>
        </w:tc>
      </w:tr>
      <w:tr w:rsidR="00866B54" w:rsidRPr="005D011A" w14:paraId="29128516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53BA8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E5C2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2CA0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DDB7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94B6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B34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0137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88FC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1B32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3509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76DC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B124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32D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312C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56B9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D31E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0780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8BFB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EB06A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</w:tr>
      <w:tr w:rsidR="00866B54" w:rsidRPr="005D011A" w14:paraId="4D31C44E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67C5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1D50B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F71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1FD0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3EC6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1DC0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1D40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EE255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DCB0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2472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F54F7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B665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E76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6B82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406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68C8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93B2F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0396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6777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</w:tr>
      <w:tr w:rsidR="00866B54" w:rsidRPr="005D011A" w14:paraId="0AC24103" w14:textId="77777777" w:rsidTr="005D011A">
        <w:trPr>
          <w:trHeight w:val="315"/>
          <w:jc w:val="center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4C765" w14:textId="77777777" w:rsidR="00866B54" w:rsidRPr="005D011A" w:rsidRDefault="00866B54" w:rsidP="00866B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∑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2261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CF7C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9A36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F26D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3628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77DA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BBFA4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3BFD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272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DC60C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3A8E0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9681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4B9E3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C304D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5D6F6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5ECE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5CA99" w14:textId="77777777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072E" w14:textId="07548F18" w:rsidR="00866B54" w:rsidRPr="005D011A" w:rsidRDefault="00866B54" w:rsidP="00866B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</w:tr>
    </w:tbl>
    <w:p w14:paraId="62AF91EB" w14:textId="77777777" w:rsidR="00C31C3C" w:rsidRDefault="00C31C3C" w:rsidP="00C31C3C">
      <w:p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p w14:paraId="650E38F8" w14:textId="77777777" w:rsidR="00BB0381" w:rsidRDefault="00BB0381" w:rsidP="00BC67B5">
      <w:p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  <w:sectPr w:rsidR="00BB0381" w:rsidSect="00983D60">
          <w:pgSz w:w="16834" w:h="11909" w:orient="landscape" w:code="9"/>
          <w:pgMar w:top="1699" w:right="1699" w:bottom="1699" w:left="1699" w:header="850" w:footer="1417" w:gutter="0"/>
          <w:cols w:space="720"/>
          <w:docGrid w:linePitch="360"/>
        </w:sectPr>
      </w:pPr>
    </w:p>
    <w:p w14:paraId="752B3019" w14:textId="77777777" w:rsidR="00A41B5F" w:rsidRPr="00FD0F7A" w:rsidRDefault="00A41B5F" w:rsidP="00444C25">
      <w:pPr>
        <w:pStyle w:val="Caption"/>
        <w:spacing w:after="0" w:line="360" w:lineRule="auto"/>
        <w:jc w:val="right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lastRenderedPageBreak/>
        <w:t xml:space="preserve">Lampiran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2. </w:t>
      </w:r>
      <w:proofErr w:type="spellStart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hitungan</w:t>
      </w:r>
      <w:proofErr w:type="spellEnd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HP </w:t>
      </w:r>
      <w:proofErr w:type="spellStart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sponden</w:t>
      </w:r>
      <w:proofErr w:type="spellEnd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1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anjutan</w:t>
      </w:r>
      <w:proofErr w:type="spellEnd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</w:p>
    <w:p w14:paraId="14E134D5" w14:textId="77777777" w:rsidR="00A41B5F" w:rsidRDefault="00A41B5F" w:rsidP="00A41B5F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esio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or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W w:w="13405" w:type="dxa"/>
        <w:tblLayout w:type="fixed"/>
        <w:tblLook w:val="04A0" w:firstRow="1" w:lastRow="0" w:firstColumn="1" w:lastColumn="0" w:noHBand="0" w:noVBand="1"/>
      </w:tblPr>
      <w:tblGrid>
        <w:gridCol w:w="744"/>
        <w:gridCol w:w="745"/>
        <w:gridCol w:w="745"/>
        <w:gridCol w:w="744"/>
        <w:gridCol w:w="745"/>
        <w:gridCol w:w="745"/>
        <w:gridCol w:w="745"/>
        <w:gridCol w:w="744"/>
        <w:gridCol w:w="745"/>
        <w:gridCol w:w="745"/>
        <w:gridCol w:w="744"/>
        <w:gridCol w:w="745"/>
        <w:gridCol w:w="745"/>
        <w:gridCol w:w="745"/>
        <w:gridCol w:w="744"/>
        <w:gridCol w:w="745"/>
        <w:gridCol w:w="745"/>
        <w:gridCol w:w="745"/>
      </w:tblGrid>
      <w:tr w:rsidR="007A675D" w:rsidRPr="005D011A" w14:paraId="73BF786B" w14:textId="77777777" w:rsidTr="005D011A">
        <w:trPr>
          <w:trHeight w:val="300"/>
        </w:trPr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82E0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A7A5C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4CAA0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2</w:t>
            </w:r>
          </w:p>
        </w:tc>
        <w:tc>
          <w:tcPr>
            <w:tcW w:w="7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E4699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3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739B1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4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D1A8A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5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FCE70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6</w:t>
            </w:r>
          </w:p>
        </w:tc>
        <w:tc>
          <w:tcPr>
            <w:tcW w:w="7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F8244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7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53FA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8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7F87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9</w:t>
            </w:r>
          </w:p>
        </w:tc>
        <w:tc>
          <w:tcPr>
            <w:tcW w:w="7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0327C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0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B417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1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27F58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2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1428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3</w:t>
            </w:r>
          </w:p>
        </w:tc>
        <w:tc>
          <w:tcPr>
            <w:tcW w:w="7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E1D6B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4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B7860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5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C0F0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6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7644C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7</w:t>
            </w:r>
          </w:p>
        </w:tc>
      </w:tr>
      <w:tr w:rsidR="007A675D" w:rsidRPr="005D011A" w14:paraId="3DDFC541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BA5A6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E7FB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5471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6555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4C5B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1F8E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5FC8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5754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DB0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FFBF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19A0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DF47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7C2A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4846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8FCB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3343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7366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F53D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  <w:tr w:rsidR="007A675D" w:rsidRPr="005D011A" w14:paraId="03E33DBC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F3544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2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B45B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DAF4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9388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DD8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0496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C95F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2CCC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694C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78A9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D727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D195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318C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A0D7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273A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BB21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B45A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C5E8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  <w:tr w:rsidR="007A675D" w:rsidRPr="005D011A" w14:paraId="58DAC606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3FCDC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85A2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7D9B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8473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15EA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9EE3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36B1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78C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508F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67DF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B657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F6B8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C0A5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529E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4962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006F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91A8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4E0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  <w:tr w:rsidR="007A675D" w:rsidRPr="005D011A" w14:paraId="6671D48D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BBFB3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4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628F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E7E0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4799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ACEB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D37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8B6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D400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E88C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19C7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C9CB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4A1E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4B03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84A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2BD8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CD89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E648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2C3E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</w:tr>
      <w:tr w:rsidR="007A675D" w:rsidRPr="005D011A" w14:paraId="1049A09A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40415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5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D71D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4571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B47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F587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2598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23B2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44B9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3D1F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9E37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923A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9C9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B790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381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B8A1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CD71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36AA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0AEA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7A675D" w:rsidRPr="005D011A" w14:paraId="37095C6C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2FCB3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6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5472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875C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DA0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B727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2694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E089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D228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CD4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5CB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E402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030A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71C5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7B6F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B8E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9BAE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41E3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7E5D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7A675D" w:rsidRPr="005D011A" w14:paraId="5A69DF2F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B639D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7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969B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1F5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3D9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BED2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4B69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DA7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384C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A06A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D591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03BF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A81A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C993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B47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C1ED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8DD0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3253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85FA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7A675D" w:rsidRPr="005D011A" w14:paraId="1D554083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3E84A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8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32D0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3770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245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DBF5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1A2F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52F4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378F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4116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C009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09EB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4B85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13C8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C974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394F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7C23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1BD8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1855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</w:tr>
      <w:tr w:rsidR="007A675D" w:rsidRPr="005D011A" w14:paraId="555F6C59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89643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9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97CC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4C27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5703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02E5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F0A2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4B99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04CF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47BC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DBDB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4CED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F8CB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DE1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9850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2535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4D22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E106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410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7A675D" w:rsidRPr="005D011A" w14:paraId="0F52C861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79E2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ADF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BA96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F0D9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472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3D9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EB4C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B3DF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4311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C712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E0D0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5DAC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697B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899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93E5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9A3A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8879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6E66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  <w:tr w:rsidR="007A675D" w:rsidRPr="005D011A" w14:paraId="38D2D216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DF07A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1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F5DD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02C7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6BAE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C27E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46EF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0BDB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BB93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EB1E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BDA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52A8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5BF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E64F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4BEE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CBE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9402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F8BC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17F0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  <w:tr w:rsidR="007A675D" w:rsidRPr="005D011A" w14:paraId="48EE65BC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265CB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2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7E16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E2EC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D79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F932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CE3B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96F5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1912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B887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F600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4A14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AD58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DE47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1CBF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9D74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4D36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DEB2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485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7A675D" w:rsidRPr="005D011A" w14:paraId="4A812537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1AA3F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D21A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0095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2042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6079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E0F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CCEB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C13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E4B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5583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5E2A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6AF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796B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CB09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F2B6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00D9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7370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6A5B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  <w:tr w:rsidR="007A675D" w:rsidRPr="005D011A" w14:paraId="2587C947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9BDA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4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D11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313F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28B3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32FD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039A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0B77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A935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24A6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DA2F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2C61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51AD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3B1C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8DD7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3F4F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99B6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C431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6C6D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</w:tr>
      <w:tr w:rsidR="007A675D" w:rsidRPr="005D011A" w14:paraId="6F7068C5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17D16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5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89C1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91C2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A29C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0E1C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345A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3B26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86C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FDE0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4B87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64B1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B3CE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BF5F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8817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B7F8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55C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BD4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B61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7A675D" w:rsidRPr="005D011A" w14:paraId="4693BA70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0344B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6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2FC4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54A9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B8D6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C565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97B6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128C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5C01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6367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59CA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859F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0064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092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1962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920C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AE28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25C3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99DB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</w:tr>
      <w:tr w:rsidR="007A675D" w:rsidRPr="005D011A" w14:paraId="2B0B05A6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42F6F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7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C798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E554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B6C7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C4CD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BF45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9CEE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436B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3AB1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6D24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D56C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7664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BF5B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EE06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0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37E3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F24E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6BE7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5459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7A675D" w:rsidRPr="005D011A" w14:paraId="5299A630" w14:textId="77777777" w:rsidTr="005D011A">
        <w:trPr>
          <w:trHeight w:val="300"/>
        </w:trPr>
        <w:tc>
          <w:tcPr>
            <w:tcW w:w="7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484B3" w14:textId="55A262C3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∑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B2B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CC77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67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BF82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535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6735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3D40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67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A014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67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11BB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2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0805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67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93D9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48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85C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7A2D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F0ED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9F85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38E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CE5D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27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575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</w:tbl>
    <w:p w14:paraId="5118D4B4" w14:textId="2B9786B9" w:rsidR="007A675D" w:rsidRDefault="007A675D" w:rsidP="0011380F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F182C4A" w14:textId="77777777" w:rsidR="00444C25" w:rsidRDefault="00444C25" w:rsidP="0011380F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74B95BE" w14:textId="77777777" w:rsidR="00D95962" w:rsidRPr="00FD0F7A" w:rsidRDefault="00D95962" w:rsidP="007A4F73">
      <w:pPr>
        <w:pStyle w:val="Caption"/>
        <w:spacing w:line="360" w:lineRule="auto"/>
        <w:jc w:val="right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lastRenderedPageBreak/>
        <w:t xml:space="preserve">Lampiran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2. </w:t>
      </w:r>
      <w:proofErr w:type="spellStart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hitungan</w:t>
      </w:r>
      <w:proofErr w:type="spellEnd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AHP </w:t>
      </w:r>
      <w:proofErr w:type="spellStart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sponden</w:t>
      </w:r>
      <w:proofErr w:type="spellEnd"/>
      <w:r w:rsidRPr="00FD0F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1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anjutan</w:t>
      </w:r>
      <w:proofErr w:type="spellEnd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</w:p>
    <w:p w14:paraId="59BC87F1" w14:textId="77777777" w:rsidR="00D95962" w:rsidRDefault="00D95962" w:rsidP="00D95962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esio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or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W w:w="13405" w:type="dxa"/>
        <w:tblLayout w:type="fixed"/>
        <w:tblLook w:val="04A0" w:firstRow="1" w:lastRow="0" w:firstColumn="1" w:lastColumn="0" w:noHBand="0" w:noVBand="1"/>
      </w:tblPr>
      <w:tblGrid>
        <w:gridCol w:w="705"/>
        <w:gridCol w:w="706"/>
        <w:gridCol w:w="705"/>
        <w:gridCol w:w="706"/>
        <w:gridCol w:w="705"/>
        <w:gridCol w:w="706"/>
        <w:gridCol w:w="705"/>
        <w:gridCol w:w="706"/>
        <w:gridCol w:w="705"/>
        <w:gridCol w:w="706"/>
        <w:gridCol w:w="705"/>
        <w:gridCol w:w="706"/>
        <w:gridCol w:w="705"/>
        <w:gridCol w:w="706"/>
        <w:gridCol w:w="705"/>
        <w:gridCol w:w="706"/>
        <w:gridCol w:w="705"/>
        <w:gridCol w:w="706"/>
        <w:gridCol w:w="706"/>
      </w:tblGrid>
      <w:tr w:rsidR="007A675D" w:rsidRPr="005D011A" w14:paraId="4A64303E" w14:textId="77777777" w:rsidTr="005D011A">
        <w:trPr>
          <w:trHeight w:val="315"/>
        </w:trPr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48565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E6CDA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2B606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2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DBAF5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3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9F403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4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2FAF9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5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2E644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6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8A74E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7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24B1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8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76D79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9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F8643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0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E80E0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1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2BE41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2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9BC3F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3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7B31F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4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F9E3B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5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FB7A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6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3A16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7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A0B67" w14:textId="52A4C775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∑</w:t>
            </w:r>
          </w:p>
        </w:tc>
      </w:tr>
      <w:tr w:rsidR="007A675D" w:rsidRPr="005D011A" w14:paraId="36878613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B971A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070B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5BF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50F7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FF27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4D68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7E8F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039D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FA9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48A7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1698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0A0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CBD8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EED9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D404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8954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38D5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7C6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E275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</w:tr>
      <w:tr w:rsidR="007A675D" w:rsidRPr="005D011A" w14:paraId="6546C8EE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F6876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3D6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A62C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CD43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562E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FD83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6747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F0C2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288A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1C0B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A257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BED9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5BB7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51A9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92D2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04E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38E1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F24C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3D6D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</w:tr>
      <w:tr w:rsidR="007A675D" w:rsidRPr="005D011A" w14:paraId="2C9959EE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73AD5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FE8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A6D1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9087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AA2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D382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F89B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39DC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9BDA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CA28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3009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B411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D79E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99B1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04A1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6B0F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0BDF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38CD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EAFC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</w:tr>
      <w:tr w:rsidR="007A675D" w:rsidRPr="005D011A" w14:paraId="72B647D0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BB8A2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6E90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AB0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B09B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FE4A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4BA1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38D6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5414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505F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3E7F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7EBB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BA43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8147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7144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2580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7521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6195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2E7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A80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3</w:t>
            </w:r>
          </w:p>
        </w:tc>
      </w:tr>
      <w:tr w:rsidR="007A675D" w:rsidRPr="005D011A" w14:paraId="0C6E1529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DF6C4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08EF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E0A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E975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FF0F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D0FC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2EE0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361B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92A3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497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791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C1AF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27ED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97DF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3120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6619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AC4A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742F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0C0B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</w:tr>
      <w:tr w:rsidR="007A675D" w:rsidRPr="005D011A" w14:paraId="6EF5043F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E6FDA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6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5F39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F736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BE8A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102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D9EE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6E67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C43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943E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EFCC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3AAB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A161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D31E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FB5A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84F2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1B80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CB9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E07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8D37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5</w:t>
            </w:r>
          </w:p>
        </w:tc>
      </w:tr>
      <w:tr w:rsidR="007A675D" w:rsidRPr="005D011A" w14:paraId="6DCB8548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0CF6F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BA8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B9C4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6F63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1163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161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EB0A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C5AF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AEDF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882C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D3EB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CD8F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B47D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F654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D701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31D7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F488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D85F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9D77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</w:t>
            </w:r>
          </w:p>
        </w:tc>
      </w:tr>
      <w:tr w:rsidR="007A675D" w:rsidRPr="005D011A" w14:paraId="16B171EA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51CEF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3C76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A3D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D38A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3538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9563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D378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8DF4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ABCD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CB0A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0960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89BA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935D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2FB2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8F72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E9D6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EBE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EF04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5D60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7</w:t>
            </w:r>
          </w:p>
        </w:tc>
      </w:tr>
      <w:tr w:rsidR="007A675D" w:rsidRPr="005D011A" w14:paraId="52128E84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BD289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891E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25DB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195D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F001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39D7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DBF8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9158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AB49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E6CE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3C8C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A80B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8C11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3D28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FD8E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13D0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E51D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57B7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E7B7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9</w:t>
            </w:r>
          </w:p>
        </w:tc>
      </w:tr>
      <w:tr w:rsidR="007A675D" w:rsidRPr="005D011A" w14:paraId="34BD1798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25072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0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4EDD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504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2FD4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50D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8AC2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15DE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BA1C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9769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6E33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7411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A063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88E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9073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69CE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E0E2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2C06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BB9D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503B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7A675D" w:rsidRPr="005D011A" w14:paraId="1E9D09E4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EE2F5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5A87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BF64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3EBF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04B5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C53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61F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0328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FFB5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990A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FD11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4C7C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008A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820A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A169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169D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6FE5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7BB7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F09E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7A675D" w:rsidRPr="005D011A" w14:paraId="2F5545DF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1312B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8011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E60E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7D1A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226A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145E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3B77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1298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811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F753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1D19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1A63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2F75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73FC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7D06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3B28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593A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F467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FFC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7</w:t>
            </w:r>
          </w:p>
        </w:tc>
      </w:tr>
      <w:tr w:rsidR="007A675D" w:rsidRPr="005D011A" w14:paraId="3112F931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5327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0EE0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83F2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BDFC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4FE5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DD45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75F0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45D9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7347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54F9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B25D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704E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4691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14AC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EE54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E89C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80E2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3C20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6D0B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</w:tr>
      <w:tr w:rsidR="007A675D" w:rsidRPr="005D011A" w14:paraId="27195FD6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EA36B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018D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4AE5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241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229B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76DD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E479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E692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5584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7BA5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35CD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6C6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4DCD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94F7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A71F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282C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087D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7A0F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5F7A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</w:tr>
      <w:tr w:rsidR="007A675D" w:rsidRPr="005D011A" w14:paraId="6B97FCC7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5CC0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8FA9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1EEE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63C5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52F6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F71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F903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D4E4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1A72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6727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1027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93A0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4A08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EF71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91E7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2AC8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5CB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F59D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7244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</w:tr>
      <w:tr w:rsidR="007A675D" w:rsidRPr="005D011A" w14:paraId="75C5683B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94C96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6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BFEB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7A5B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6B9F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67C3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73DF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00DB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AE3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6D0B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0DAF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BEB5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09E1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D62E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8C2A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0BFD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502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B2F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88C2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63BE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</w:tr>
      <w:tr w:rsidR="007A675D" w:rsidRPr="005D011A" w14:paraId="61E79861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C92AD" w14:textId="77777777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1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3B86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66B8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752A4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A0D1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4BE9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171A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25E6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D432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1AE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3647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F56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CB8F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0F26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08AB3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5D13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7085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6B1C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F6C3A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</w:tr>
      <w:tr w:rsidR="007A675D" w:rsidRPr="005D011A" w14:paraId="5B341336" w14:textId="77777777" w:rsidTr="005D011A">
        <w:trPr>
          <w:trHeight w:val="315"/>
        </w:trPr>
        <w:tc>
          <w:tcPr>
            <w:tcW w:w="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D9AA2" w14:textId="38B353DB" w:rsidR="007A675D" w:rsidRPr="005D011A" w:rsidRDefault="007A675D" w:rsidP="007A675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∑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1EC2D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E6472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04B0C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D8D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5C89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CE908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4BC1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06C3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33C1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22850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5D8E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ED7E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E2937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EA7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295A5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3C08B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E7A06" w14:textId="77777777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16D0" w14:textId="1C401EC3" w:rsidR="007A675D" w:rsidRPr="005D011A" w:rsidRDefault="007A675D" w:rsidP="007A675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011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</w:tr>
    </w:tbl>
    <w:p w14:paraId="7997C2CB" w14:textId="77777777" w:rsidR="001A59A6" w:rsidRDefault="001A59A6" w:rsidP="005D011A">
      <w:p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  <w:sectPr w:rsidR="001A59A6" w:rsidSect="00983D60">
          <w:pgSz w:w="16834" w:h="11909" w:orient="landscape" w:code="9"/>
          <w:pgMar w:top="1699" w:right="1699" w:bottom="1699" w:left="1699" w:header="850" w:footer="1417" w:gutter="0"/>
          <w:cols w:space="720"/>
          <w:docGrid w:linePitch="360"/>
        </w:sectPr>
      </w:pPr>
    </w:p>
    <w:p w14:paraId="10EC5806" w14:textId="4A59E1F5" w:rsidR="00496E7A" w:rsidRPr="009753BC" w:rsidRDefault="00496E7A" w:rsidP="003101A9">
      <w:pPr>
        <w:spacing w:before="100" w:beforeAutospacing="1" w:after="100" w:afterAutospacing="1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sectPr w:rsidR="00496E7A" w:rsidRPr="009753BC" w:rsidSect="00983D60">
      <w:pgSz w:w="11909" w:h="16834" w:code="9"/>
      <w:pgMar w:top="1701" w:right="1701" w:bottom="1701" w:left="1701" w:header="850" w:footer="141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AEB20" w14:textId="77777777" w:rsidR="00555CB9" w:rsidRDefault="00555CB9" w:rsidP="000566D7">
      <w:pPr>
        <w:spacing w:after="0" w:line="240" w:lineRule="auto"/>
      </w:pPr>
      <w:r>
        <w:separator/>
      </w:r>
    </w:p>
  </w:endnote>
  <w:endnote w:type="continuationSeparator" w:id="0">
    <w:p w14:paraId="2A7F4EB1" w14:textId="77777777" w:rsidR="00555CB9" w:rsidRDefault="00555CB9" w:rsidP="000566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E383A" w14:textId="77777777" w:rsidR="002E134F" w:rsidRDefault="002E134F" w:rsidP="00446D18">
    <w:pPr>
      <w:pStyle w:val="Footer"/>
      <w:jc w:val="right"/>
    </w:pPr>
    <w:sdt>
      <w:sdtPr>
        <w:id w:val="-212074221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                                            </w:t>
    </w:r>
    <w:r w:rsidRPr="00446D18">
      <w:rPr>
        <w:rFonts w:ascii="Arial" w:hAnsi="Arial" w:cs="Arial"/>
        <w:b/>
        <w:bCs/>
        <w:noProof/>
        <w:sz w:val="20"/>
        <w:szCs w:val="20"/>
      </w:rPr>
      <w:t>Universitas Indonesia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879260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062E692" w14:textId="3A5507F3" w:rsidR="002E134F" w:rsidRPr="00D84D29" w:rsidRDefault="002E134F" w:rsidP="00446D18">
        <w:pPr>
          <w:pStyle w:val="Footer"/>
          <w:jc w:val="right"/>
          <w:rPr>
            <w:rFonts w:ascii="Times New Roman" w:hAnsi="Times New Roman" w:cs="Times New Roman"/>
          </w:rPr>
        </w:pPr>
        <w:r w:rsidRPr="00D84D29">
          <w:rPr>
            <w:rFonts w:ascii="Times New Roman" w:hAnsi="Times New Roman" w:cs="Times New Roman"/>
          </w:rPr>
          <w:fldChar w:fldCharType="begin"/>
        </w:r>
        <w:r w:rsidRPr="00D84D29">
          <w:rPr>
            <w:rFonts w:ascii="Times New Roman" w:hAnsi="Times New Roman" w:cs="Times New Roman"/>
          </w:rPr>
          <w:instrText xml:space="preserve"> PAGE   \* MERGEFORMAT </w:instrText>
        </w:r>
        <w:r w:rsidRPr="00D84D29">
          <w:rPr>
            <w:rFonts w:ascii="Times New Roman" w:hAnsi="Times New Roman" w:cs="Times New Roman"/>
          </w:rPr>
          <w:fldChar w:fldCharType="separate"/>
        </w:r>
        <w:r w:rsidRPr="00D84D29">
          <w:rPr>
            <w:rFonts w:ascii="Times New Roman" w:hAnsi="Times New Roman" w:cs="Times New Roman"/>
            <w:noProof/>
          </w:rPr>
          <w:t>2</w:t>
        </w:r>
        <w:r w:rsidRPr="00D84D29">
          <w:rPr>
            <w:rFonts w:ascii="Times New Roman" w:hAnsi="Times New Roman" w:cs="Times New Roman"/>
            <w:noProof/>
          </w:rPr>
          <w:fldChar w:fldCharType="end"/>
        </w:r>
        <w:r>
          <w:rPr>
            <w:rFonts w:ascii="Times New Roman" w:hAnsi="Times New Roman" w:cs="Times New Roman"/>
            <w:noProof/>
          </w:rPr>
          <w:t xml:space="preserve">                                         Universitas Indonesia</w:t>
        </w:r>
      </w:p>
    </w:sdtContent>
  </w:sdt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858362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1FA5BEC" w14:textId="23D956CC" w:rsidR="002E134F" w:rsidRPr="00D84D29" w:rsidRDefault="002E134F" w:rsidP="00446D18">
        <w:pPr>
          <w:pStyle w:val="Footer"/>
          <w:rPr>
            <w:rFonts w:ascii="Times New Roman" w:hAnsi="Times New Roman" w:cs="Times New Roman"/>
          </w:rPr>
        </w:pPr>
        <w:r w:rsidRPr="00446D18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  <w:r w:rsidRPr="00D84D29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 xml:space="preserve">                                            </w:t>
        </w:r>
        <w:r w:rsidRPr="0057532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7532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7532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7532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7532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noProof/>
          </w:rPr>
          <w:t xml:space="preserve">                                         </w:t>
        </w:r>
      </w:p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C3B94" w14:textId="31868387" w:rsidR="002E134F" w:rsidRPr="007A3F08" w:rsidRDefault="002E134F" w:rsidP="00305EB0">
    <w:pPr>
      <w:pStyle w:val="Footer"/>
      <w:tabs>
        <w:tab w:val="clear" w:pos="4680"/>
        <w:tab w:val="clear" w:pos="9360"/>
      </w:tabs>
      <w:ind w:right="47"/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0709987" wp14:editId="7C42A6CA">
              <wp:simplePos x="0" y="0"/>
              <wp:positionH relativeFrom="column">
                <wp:posOffset>-565785</wp:posOffset>
              </wp:positionH>
              <wp:positionV relativeFrom="paragraph">
                <wp:posOffset>-984885</wp:posOffset>
              </wp:positionV>
              <wp:extent cx="1228725" cy="581025"/>
              <wp:effectExtent l="0" t="38100" r="542925" b="428625"/>
              <wp:wrapNone/>
              <wp:docPr id="46" name="Callout: Line with Border and Accent Bar 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28725" cy="581025"/>
                      </a:xfrm>
                      <a:prstGeom prst="accentBorderCallout1">
                        <a:avLst>
                          <a:gd name="adj1" fmla="val 22028"/>
                          <a:gd name="adj2" fmla="val 107667"/>
                          <a:gd name="adj3" fmla="val 164959"/>
                          <a:gd name="adj4" fmla="val 141489"/>
                        </a:avLst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21EB7F" w14:textId="3C1DDC27" w:rsidR="002E134F" w:rsidRPr="00781517" w:rsidRDefault="002E134F" w:rsidP="00781517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Tulisa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U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ir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ana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nomor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tetap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d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tengah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0709987" id="_x0000_t50" coordsize="21600,21600" o:spt="50" adj="-8280,24300,-1800,4050" path="m@0@1l@2@3nfem@2,l@2,21600nfem,l21600,r,21600l,21600xe">
              <v:stroke joinstyle="miter"/>
              <v:formulas>
                <v:f eqn="val #0"/>
                <v:f eqn="val #1"/>
                <v:f eqn="val #2"/>
                <v:f eqn="val #3"/>
              </v:formulas>
              <v:path arrowok="t" o:extrusionok="f" gradientshapeok="t" o:connecttype="custom" o:connectlocs="@0,@1;10800,0;10800,21600;0,10800;21600,10800"/>
              <v:handles>
                <v:h position="#0,#1"/>
                <v:h position="#2,#3"/>
              </v:handles>
              <o:callout v:ext="edit" type="oneSegment" on="t" accentbar="t"/>
            </v:shapetype>
            <v:shape id="Callout: Line with Border and Accent Bar 46" o:spid="_x0000_s1076" type="#_x0000_t50" style="position:absolute;margin-left:-44.55pt;margin-top:-77.55pt;width:96.75pt;height:45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" adj="30562,35631,23256,4758" fillcolor="white [3201]" strokecolor="red" strokeweight="1pt">
              <v:textbox>
                <w:txbxContent>
                  <w:p w14:paraId="6B21EB7F" w14:textId="3C1DDC27" w:rsidR="002E134F" w:rsidRPr="00781517" w:rsidRDefault="002E134F" w:rsidP="00781517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sz w:val="20"/>
                        <w:szCs w:val="20"/>
                      </w:rPr>
                      <w:t>Tulisan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UI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kiri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kanan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nomor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tetap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di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tengah</w:t>
                    </w:r>
                    <w:proofErr w:type="spellEnd"/>
                  </w:p>
                </w:txbxContent>
              </v:textbox>
              <o:callout v:ext="edit" minusx="t" minusy="t"/>
            </v:shape>
          </w:pict>
        </mc:Fallback>
      </mc:AlternateContent>
    </w:r>
    <w:r w:rsidRPr="00446D18">
      <w:rPr>
        <w:rFonts w:ascii="Arial" w:hAnsi="Arial" w:cs="Arial"/>
        <w:b/>
        <w:bCs/>
        <w:color w:val="000000" w:themeColor="text1"/>
        <w:sz w:val="20"/>
        <w:szCs w:val="20"/>
      </w:rPr>
      <w:t>Universitas Indonesia</w:t>
    </w:r>
    <w:r>
      <w:rPr>
        <w:rFonts w:ascii="Times New Roman" w:hAnsi="Times New Roman" w:cs="Times New Roman"/>
        <w:color w:val="000000" w:themeColor="text1"/>
      </w:rPr>
      <w:t xml:space="preserve">                      </w:t>
    </w:r>
    <w:r w:rsidRPr="00446D18">
      <w:rPr>
        <w:rFonts w:ascii="Times New Roman" w:hAnsi="Times New Roman" w:cs="Times New Roman"/>
        <w:caps/>
        <w:color w:val="000000" w:themeColor="text1"/>
      </w:rPr>
      <w:t xml:space="preserve">      </w:t>
    </w:r>
    <w:r>
      <w:rPr>
        <w:rFonts w:ascii="Times New Roman" w:hAnsi="Times New Roman" w:cs="Times New Roman"/>
        <w:caps/>
        <w:color w:val="000000" w:themeColor="text1"/>
      </w:rPr>
      <w:t xml:space="preserve">             </w:t>
    </w:r>
    <w:r w:rsidRPr="00575329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begin"/>
    </w:r>
    <w:r w:rsidRPr="00575329">
      <w:rPr>
        <w:rFonts w:ascii="Times New Roman" w:hAnsi="Times New Roman" w:cs="Times New Roman"/>
        <w:caps/>
        <w:color w:val="000000" w:themeColor="text1"/>
        <w:sz w:val="24"/>
        <w:szCs w:val="24"/>
      </w:rPr>
      <w:instrText xml:space="preserve"> PAGE   \* MERGEFORMAT </w:instrText>
    </w:r>
    <w:r w:rsidRPr="00575329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separate"/>
    </w:r>
    <w:r w:rsidRPr="00575329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>9</w:t>
    </w:r>
    <w:r w:rsidRPr="00575329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fldChar w:fldCharType="end"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32D5A" w14:textId="7C4E2F37" w:rsidR="002E134F" w:rsidRPr="00E04BDB" w:rsidRDefault="002E134F" w:rsidP="00E04BDB">
    <w:pPr>
      <w:pStyle w:val="Footer"/>
      <w:tabs>
        <w:tab w:val="clear" w:pos="4680"/>
        <w:tab w:val="clear" w:pos="9360"/>
      </w:tabs>
      <w:ind w:right="18"/>
      <w:jc w:val="right"/>
      <w:rPr>
        <w:rFonts w:ascii="Arial" w:hAnsi="Arial" w:cs="Arial"/>
        <w:b/>
        <w:bCs/>
        <w:caps/>
        <w:noProof/>
        <w:color w:val="000000" w:themeColor="text1"/>
        <w:sz w:val="20"/>
        <w:szCs w:val="20"/>
      </w:rPr>
    </w:pPr>
    <w:r w:rsidRPr="00575329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begin"/>
    </w:r>
    <w:r w:rsidRPr="00575329">
      <w:rPr>
        <w:rFonts w:ascii="Times New Roman" w:hAnsi="Times New Roman" w:cs="Times New Roman"/>
        <w:caps/>
        <w:color w:val="000000" w:themeColor="text1"/>
        <w:sz w:val="24"/>
        <w:szCs w:val="24"/>
      </w:rPr>
      <w:instrText xml:space="preserve"> PAGE   \* MERGEFORMAT </w:instrText>
    </w:r>
    <w:r w:rsidRPr="00575329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separate"/>
    </w:r>
    <w:r w:rsidRPr="00575329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>9</w:t>
    </w:r>
    <w:r w:rsidRPr="00575329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fldChar w:fldCharType="end"/>
    </w:r>
    <w:r>
      <w:rPr>
        <w:rFonts w:ascii="Times New Roman" w:hAnsi="Times New Roman" w:cs="Times New Roman"/>
        <w:caps/>
        <w:noProof/>
        <w:color w:val="000000" w:themeColor="text1"/>
      </w:rPr>
      <w:t xml:space="preserve">                                          </w:t>
    </w:r>
    <w:r w:rsidRPr="00E04BDB">
      <w:rPr>
        <w:rFonts w:ascii="Arial" w:hAnsi="Arial" w:cs="Arial"/>
        <w:b/>
        <w:bCs/>
        <w:noProof/>
        <w:color w:val="000000" w:themeColor="text1"/>
        <w:sz w:val="20"/>
        <w:szCs w:val="20"/>
      </w:rPr>
      <w:t>Universitas Indonesia</w: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239158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C5009" w14:textId="46E6B3A9" w:rsidR="002E134F" w:rsidRDefault="002E134F" w:rsidP="00575329">
        <w:pPr>
          <w:pStyle w:val="Footer"/>
          <w:jc w:val="right"/>
        </w:pPr>
        <w:r w:rsidRPr="0057532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7532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7532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7532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7532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noProof/>
            <w:sz w:val="24"/>
            <w:szCs w:val="24"/>
          </w:rPr>
          <w:t xml:space="preserve">                                  </w:t>
        </w:r>
        <w:r w:rsidRPr="00575329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p>
    </w:sdtContent>
  </w:sdt>
  <w:p w14:paraId="344AF67F" w14:textId="5144ADCC" w:rsidR="002E134F" w:rsidRPr="00446D18" w:rsidRDefault="002E134F" w:rsidP="009D6FC0">
    <w:pPr>
      <w:pStyle w:val="Footer"/>
      <w:rPr>
        <w:rFonts w:ascii="Arial" w:hAnsi="Arial" w:cs="Arial"/>
        <w:b/>
        <w:bCs/>
        <w:sz w:val="20"/>
        <w:szCs w:val="20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B3CC7" w14:textId="77777777" w:rsidR="002E134F" w:rsidRDefault="002E134F" w:rsidP="00B70D63">
    <w:pPr>
      <w:pStyle w:val="Footer"/>
      <w:jc w:val="right"/>
    </w:pPr>
    <w:r>
      <w:rPr>
        <w:rFonts w:ascii="Arial" w:hAnsi="Arial" w:cs="Arial"/>
        <w:b/>
        <w:noProof/>
        <w:color w:val="000000" w:themeColor="text1"/>
        <w:sz w:val="20"/>
        <w:szCs w:val="20"/>
      </w:rPr>
      <w:t>U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 xml:space="preserve">niversitas </w:t>
    </w:r>
    <w:r>
      <w:rPr>
        <w:rFonts w:ascii="Arial" w:hAnsi="Arial" w:cs="Arial"/>
        <w:b/>
        <w:noProof/>
        <w:color w:val="000000" w:themeColor="text1"/>
        <w:sz w:val="20"/>
        <w:szCs w:val="20"/>
      </w:rPr>
      <w:t>I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>ndonesia</w: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40ED1" w14:textId="14D57F3D" w:rsidR="002E134F" w:rsidRPr="004C31E7" w:rsidRDefault="002E134F" w:rsidP="004C31E7">
    <w:pPr>
      <w:pStyle w:val="Footer"/>
      <w:tabs>
        <w:tab w:val="clear" w:pos="4680"/>
        <w:tab w:val="clear" w:pos="9360"/>
      </w:tabs>
      <w:ind w:right="18"/>
      <w:jc w:val="right"/>
      <w:rPr>
        <w:rFonts w:ascii="Arial" w:hAnsi="Arial" w:cs="Arial"/>
        <w:b/>
        <w:bCs/>
        <w:caps/>
        <w:noProof/>
        <w:color w:val="000000" w:themeColor="text1"/>
        <w:sz w:val="20"/>
        <w:szCs w:val="20"/>
      </w:rPr>
    </w:pPr>
    <w:r w:rsidRPr="006C35C6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begin"/>
    </w:r>
    <w:r w:rsidRPr="006C35C6">
      <w:rPr>
        <w:rFonts w:ascii="Times New Roman" w:hAnsi="Times New Roman" w:cs="Times New Roman"/>
        <w:caps/>
        <w:color w:val="000000" w:themeColor="text1"/>
        <w:sz w:val="24"/>
        <w:szCs w:val="24"/>
      </w:rPr>
      <w:instrText xml:space="preserve"> PAGE   \* MERGEFORMAT </w:instrText>
    </w:r>
    <w:r w:rsidRPr="006C35C6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separate"/>
    </w:r>
    <w:r w:rsidRPr="006C35C6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>9</w:t>
    </w:r>
    <w:r w:rsidRPr="006C35C6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fldChar w:fldCharType="end"/>
    </w:r>
    <w:r w:rsidRPr="006C35C6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 xml:space="preserve">                                          </w:t>
    </w:r>
    <w:r w:rsidRPr="004C31E7">
      <w:rPr>
        <w:rFonts w:ascii="Arial" w:hAnsi="Arial" w:cs="Arial"/>
        <w:b/>
        <w:bCs/>
        <w:noProof/>
        <w:color w:val="000000" w:themeColor="text1"/>
        <w:sz w:val="20"/>
        <w:szCs w:val="20"/>
      </w:rPr>
      <w:t>Universitas Indonesia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5711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6D90C" w14:textId="07980086" w:rsidR="002E134F" w:rsidRPr="00575329" w:rsidRDefault="002E134F" w:rsidP="00575329">
        <w:pPr>
          <w:pStyle w:val="Footer"/>
        </w:pPr>
        <w:r w:rsidRPr="00575329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p>
    </w:sdtContent>
  </w:sdt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4177359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70DE4F0B" w14:textId="324A9087" w:rsidR="002E134F" w:rsidRPr="005633C9" w:rsidRDefault="002E134F" w:rsidP="00D20173">
        <w:pPr>
          <w:pStyle w:val="Footer"/>
          <w:jc w:val="right"/>
          <w:rPr>
            <w:rFonts w:ascii="Arial" w:hAnsi="Arial" w:cs="Arial"/>
            <w:b/>
            <w:bCs/>
            <w:sz w:val="20"/>
            <w:szCs w:val="20"/>
          </w:rPr>
        </w:pPr>
        <w:r w:rsidRPr="005633C9">
          <w:rPr>
            <w:rFonts w:ascii="Arial" w:hAnsi="Arial" w:cs="Arial"/>
            <w:b/>
            <w:bCs/>
            <w:sz w:val="20"/>
            <w:szCs w:val="20"/>
          </w:rPr>
          <w:t>Universitas Indonesia</w:t>
        </w:r>
      </w:p>
    </w:sdtContent>
  </w:sdt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8D1287" w14:textId="7F48B844" w:rsidR="002E134F" w:rsidRPr="004C31E7" w:rsidRDefault="002E134F" w:rsidP="004C31E7">
    <w:pPr>
      <w:pStyle w:val="Footer"/>
      <w:tabs>
        <w:tab w:val="clear" w:pos="4680"/>
        <w:tab w:val="clear" w:pos="9360"/>
      </w:tabs>
      <w:ind w:right="18"/>
      <w:rPr>
        <w:rFonts w:ascii="Arial" w:hAnsi="Arial" w:cs="Arial"/>
        <w:b/>
        <w:bCs/>
        <w:caps/>
        <w:noProof/>
        <w:color w:val="000000" w:themeColor="text1"/>
        <w:sz w:val="20"/>
        <w:szCs w:val="20"/>
      </w:rPr>
    </w:pPr>
    <w:r w:rsidRPr="004C31E7">
      <w:rPr>
        <w:rFonts w:ascii="Arial" w:hAnsi="Arial" w:cs="Arial"/>
        <w:b/>
        <w:bCs/>
        <w:noProof/>
        <w:color w:val="000000" w:themeColor="text1"/>
        <w:sz w:val="20"/>
        <w:szCs w:val="20"/>
      </w:rPr>
      <w:t>Universitas Indonesi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31048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567A39F" w14:textId="77777777" w:rsidR="002E134F" w:rsidRPr="00AC74A0" w:rsidRDefault="002E134F" w:rsidP="00D669D2">
        <w:pPr>
          <w:pStyle w:val="Footer"/>
          <w:ind w:firstLine="3600"/>
          <w:rPr>
            <w:rFonts w:ascii="Times New Roman" w:hAnsi="Times New Roman" w:cs="Times New Roman"/>
            <w:sz w:val="24"/>
            <w:szCs w:val="24"/>
          </w:rPr>
        </w:pPr>
        <w:r w:rsidRPr="00AC74A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74A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C74A0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C74A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 w:rsidRPr="00AC74A0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Pr="00AC74A0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Pr="00AC74A0">
          <w:rPr>
            <w:rFonts w:ascii="Times New Roman" w:hAnsi="Times New Roman" w:cs="Times New Roman"/>
            <w:b/>
            <w:noProof/>
            <w:sz w:val="24"/>
            <w:szCs w:val="24"/>
          </w:rPr>
          <w:t>Universitas Indonesia</w:t>
        </w:r>
      </w:p>
    </w:sdtContent>
  </w:sdt>
  <w:p w14:paraId="63FCDFF4" w14:textId="77777777" w:rsidR="002E134F" w:rsidRDefault="002E134F" w:rsidP="00D669D2">
    <w:pPr>
      <w:pStyle w:val="Footer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E8A55" w14:textId="1A14BCE0" w:rsidR="002E134F" w:rsidRPr="00D20173" w:rsidRDefault="002E134F" w:rsidP="00D20173">
    <w:pPr>
      <w:pStyle w:val="Foot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89E9559" wp14:editId="6108955D">
              <wp:simplePos x="0" y="0"/>
              <wp:positionH relativeFrom="column">
                <wp:posOffset>3589361</wp:posOffset>
              </wp:positionH>
              <wp:positionV relativeFrom="paragraph">
                <wp:posOffset>-739822</wp:posOffset>
              </wp:positionV>
              <wp:extent cx="2105025" cy="609600"/>
              <wp:effectExtent l="914400" t="38100" r="28575" b="95250"/>
              <wp:wrapNone/>
              <wp:docPr id="41" name="Callout: Line with Border and Accent Bar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05025" cy="609600"/>
                      </a:xfrm>
                      <a:prstGeom prst="accentBorderCallout1">
                        <a:avLst>
                          <a:gd name="adj1" fmla="val 18750"/>
                          <a:gd name="adj2" fmla="val -8333"/>
                          <a:gd name="adj3" fmla="val 110146"/>
                          <a:gd name="adj4" fmla="val -42812"/>
                        </a:avLst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5076E7" w14:textId="77777777" w:rsidR="002E134F" w:rsidRPr="00781517" w:rsidRDefault="002E134F" w:rsidP="00431197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Setiap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awal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Bab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nomor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d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tengah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dan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sejajar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denga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sz w:val="20"/>
                              <w:szCs w:val="20"/>
                            </w:rPr>
                            <w:t>UI,  UI</w:t>
                          </w:r>
                          <w:proofErr w:type="gram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posis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d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sebelah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anan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E9559" id="_x0000_t50" coordsize="21600,21600" o:spt="50" adj="-8280,24300,-1800,4050" path="m@0@1l@2@3nfem@2,l@2,21600nfem,l21600,r,21600l,21600xe">
              <v:stroke joinstyle="miter"/>
              <v:formulas>
                <v:f eqn="val #0"/>
                <v:f eqn="val #1"/>
                <v:f eqn="val #2"/>
                <v:f eqn="val #3"/>
              </v:formulas>
              <v:path arrowok="t" o:extrusionok="f" gradientshapeok="t" o:connecttype="custom" o:connectlocs="@0,@1;10800,0;10800,21600;0,10800;21600,10800"/>
              <v:handles>
                <v:h position="#0,#1"/>
                <v:h position="#2,#3"/>
              </v:handles>
              <o:callout v:ext="edit" type="oneSegment" on="t" accentbar="t"/>
            </v:shapetype>
            <v:shape id="Callout: Line with Border and Accent Bar 41" o:spid="_x0000_s1079" type="#_x0000_t50" style="position:absolute;left:0;text-align:left;margin-left:282.65pt;margin-top:-58.25pt;width:165.75pt;height:4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" adj="-9247,23792" fillcolor="white [3201]" strokecolor="red" strokeweight="1pt">
              <v:textbox>
                <w:txbxContent>
                  <w:p w14:paraId="525076E7" w14:textId="77777777" w:rsidR="002E134F" w:rsidRPr="00781517" w:rsidRDefault="002E134F" w:rsidP="00431197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sz w:val="20"/>
                        <w:szCs w:val="20"/>
                      </w:rPr>
                      <w:t>Setiap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awal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Bab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nomor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di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tengah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dan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sejajar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dengan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gramStart"/>
                    <w:r>
                      <w:rPr>
                        <w:sz w:val="20"/>
                        <w:szCs w:val="20"/>
                      </w:rPr>
                      <w:t>UI,  UI</w:t>
                    </w:r>
                    <w:proofErr w:type="gram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posisi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di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sebelah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kanan</w:t>
                    </w:r>
                    <w:proofErr w:type="spellEnd"/>
                  </w:p>
                </w:txbxContent>
              </v:textbox>
              <o:callout v:ext="edit" minusy="t"/>
            </v:shape>
          </w:pict>
        </mc:Fallback>
      </mc:AlternateContent>
    </w:r>
    <w:sdt>
      <w:sdtPr>
        <w:id w:val="-1664388039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b/>
          <w:bCs/>
          <w:noProof/>
          <w:sz w:val="20"/>
          <w:szCs w:val="20"/>
        </w:rPr>
      </w:sdtEndPr>
      <w:sdtContent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 xml:space="preserve">   </w:t>
        </w:r>
        <w:r>
          <w:rPr>
            <w:rFonts w:ascii="Times New Roman" w:hAnsi="Times New Roman" w:cs="Times New Roman"/>
            <w:noProof/>
          </w:rPr>
          <w:t xml:space="preserve">                                          </w:t>
        </w:r>
        <w:r w:rsidRPr="004E11E4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sdtContent>
    </w:sdt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78D76" w14:textId="77777777" w:rsidR="002E134F" w:rsidRPr="00446D18" w:rsidRDefault="002E134F" w:rsidP="00B36F59">
    <w:pPr>
      <w:pStyle w:val="Footer"/>
      <w:jc w:val="right"/>
      <w:rPr>
        <w:rFonts w:ascii="Arial" w:hAnsi="Arial" w:cs="Arial"/>
        <w:b/>
        <w:bCs/>
        <w:sz w:val="20"/>
        <w:szCs w:val="20"/>
      </w:rPr>
    </w:pPr>
    <w:r w:rsidRPr="00446D18">
      <w:rPr>
        <w:rFonts w:ascii="Arial" w:hAnsi="Arial" w:cs="Arial"/>
        <w:b/>
        <w:bCs/>
        <w:noProof/>
        <w:sz w:val="20"/>
        <w:szCs w:val="20"/>
      </w:rPr>
      <w:t>Universitas Indonesia</w: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5376439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62A63256" w14:textId="77777777" w:rsidR="002E134F" w:rsidRPr="005633C9" w:rsidRDefault="002E134F" w:rsidP="00B36F59">
        <w:pPr>
          <w:pStyle w:val="Footer"/>
          <w:rPr>
            <w:rFonts w:ascii="Arial" w:hAnsi="Arial" w:cs="Arial"/>
            <w:b/>
            <w:bCs/>
            <w:sz w:val="20"/>
            <w:szCs w:val="20"/>
          </w:rPr>
        </w:pPr>
        <w:r w:rsidRPr="005633C9">
          <w:rPr>
            <w:rFonts w:ascii="Arial" w:hAnsi="Arial" w:cs="Arial"/>
            <w:b/>
            <w:bCs/>
            <w:sz w:val="20"/>
            <w:szCs w:val="20"/>
          </w:rPr>
          <w:t>Universitas Indonesia</w:t>
        </w:r>
      </w:p>
    </w:sdtContent>
  </w:sdt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89F70" w14:textId="05B6FBC2" w:rsidR="002E134F" w:rsidRPr="00D20173" w:rsidRDefault="002E134F" w:rsidP="00D20173">
    <w:pPr>
      <w:pStyle w:val="Footer"/>
      <w:rPr>
        <w:rFonts w:ascii="Arial" w:hAnsi="Arial" w:cs="Arial"/>
        <w:b/>
        <w:bCs/>
        <w:sz w:val="20"/>
        <w:szCs w:val="20"/>
      </w:rPr>
    </w:pPr>
    <w:sdt>
      <w:sdtPr>
        <w:id w:val="1128589520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b/>
          <w:bCs/>
          <w:noProof/>
          <w:sz w:val="20"/>
          <w:szCs w:val="20"/>
        </w:rPr>
      </w:sdtEndPr>
      <w:sdtContent>
        <w:r w:rsidRPr="00D20173">
          <w:rPr>
            <w:rFonts w:ascii="Arial" w:hAnsi="Arial" w:cs="Arial"/>
            <w:b/>
            <w:bCs/>
            <w:noProof/>
            <w:sz w:val="20"/>
            <w:szCs w:val="20"/>
          </w:rPr>
          <w:t>Universita</w:t>
        </w:r>
      </w:sdtContent>
    </w:sdt>
    <w:r w:rsidRPr="00D20173">
      <w:rPr>
        <w:rFonts w:ascii="Arial" w:hAnsi="Arial" w:cs="Arial"/>
        <w:b/>
        <w:bCs/>
        <w:noProof/>
        <w:sz w:val="20"/>
        <w:szCs w:val="20"/>
      </w:rPr>
      <w:t>s Indonesia</w:t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53C5D3" w14:textId="77777777" w:rsidR="002E134F" w:rsidRPr="00446D18" w:rsidRDefault="002E134F" w:rsidP="00A0085B">
    <w:pPr>
      <w:pStyle w:val="Footer"/>
      <w:rPr>
        <w:rFonts w:ascii="Arial" w:hAnsi="Arial" w:cs="Arial"/>
        <w:b/>
        <w:bCs/>
        <w:sz w:val="20"/>
        <w:szCs w:val="20"/>
      </w:rPr>
    </w:pPr>
    <w:r w:rsidRPr="00446D18">
      <w:rPr>
        <w:rFonts w:ascii="Arial" w:hAnsi="Arial" w:cs="Arial"/>
        <w:b/>
        <w:bCs/>
        <w:noProof/>
        <w:sz w:val="20"/>
        <w:szCs w:val="20"/>
      </w:rPr>
      <w:t>Universitas Indonesia</w: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3758930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55DA179B" w14:textId="77777777" w:rsidR="002E134F" w:rsidRPr="005633C9" w:rsidRDefault="002E134F" w:rsidP="00A0085B">
        <w:pPr>
          <w:pStyle w:val="Footer"/>
          <w:jc w:val="right"/>
          <w:rPr>
            <w:rFonts w:ascii="Arial" w:hAnsi="Arial" w:cs="Arial"/>
            <w:b/>
            <w:bCs/>
            <w:sz w:val="20"/>
            <w:szCs w:val="20"/>
          </w:rPr>
        </w:pPr>
        <w:r w:rsidRPr="005633C9">
          <w:rPr>
            <w:rFonts w:ascii="Arial" w:hAnsi="Arial" w:cs="Arial"/>
            <w:b/>
            <w:bCs/>
            <w:sz w:val="20"/>
            <w:szCs w:val="20"/>
          </w:rPr>
          <w:t>Universitas Indonesia</w:t>
        </w:r>
      </w:p>
    </w:sdtContent>
  </w:sdt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673201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bCs/>
        <w:noProof/>
      </w:rPr>
    </w:sdtEndPr>
    <w:sdtContent>
      <w:p w14:paraId="23E0C317" w14:textId="56218E92" w:rsidR="002E134F" w:rsidRPr="00C304E7" w:rsidRDefault="002E134F" w:rsidP="00C304E7">
        <w:pPr>
          <w:pStyle w:val="Footer"/>
          <w:jc w:val="right"/>
          <w:rPr>
            <w:rFonts w:ascii="Times New Roman" w:hAnsi="Times New Roman" w:cs="Times New Roman"/>
            <w:b/>
            <w:bCs/>
          </w:rPr>
        </w:pPr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 xml:space="preserve">     </w:t>
        </w:r>
        <w:r>
          <w:rPr>
            <w:rFonts w:ascii="Times New Roman" w:hAnsi="Times New Roman" w:cs="Times New Roman"/>
            <w:noProof/>
          </w:rPr>
          <w:t xml:space="preserve">                                  </w:t>
        </w:r>
        <w:r w:rsidRPr="00C304E7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p>
    </w:sdtContent>
  </w:sdt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11539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8BDBBC" w14:textId="7A6403D2" w:rsidR="002E134F" w:rsidRPr="00915CBC" w:rsidRDefault="002E134F" w:rsidP="00915CBC">
        <w:pPr>
          <w:pStyle w:val="Footer"/>
          <w:tabs>
            <w:tab w:val="clear" w:pos="4680"/>
          </w:tabs>
          <w:jc w:val="right"/>
        </w:pPr>
        <w:r w:rsidRPr="00915CB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15CB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15CB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15CB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15CB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noProof/>
            <w:sz w:val="24"/>
            <w:szCs w:val="24"/>
          </w:rPr>
          <w:t xml:space="preserve">                                   </w:t>
        </w:r>
        <w:r w:rsidRPr="00915CBC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p>
    </w:sdtContent>
  </w:sdt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8248420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03DD4D4D" w14:textId="481C4FA6" w:rsidR="002E134F" w:rsidRPr="0087730F" w:rsidRDefault="002E134F" w:rsidP="0087730F">
        <w:pPr>
          <w:pStyle w:val="Footer"/>
          <w:jc w:val="right"/>
          <w:rPr>
            <w:rFonts w:ascii="Arial" w:hAnsi="Arial" w:cs="Arial"/>
            <w:b/>
            <w:bCs/>
            <w:sz w:val="20"/>
            <w:szCs w:val="20"/>
          </w:rPr>
        </w:pPr>
        <w:r w:rsidRPr="0087730F">
          <w:rPr>
            <w:rFonts w:ascii="Times New Roman" w:hAnsi="Times New Roman" w:cs="Times New Roman"/>
          </w:rPr>
          <w:fldChar w:fldCharType="begin"/>
        </w:r>
        <w:r w:rsidRPr="0087730F">
          <w:rPr>
            <w:rFonts w:ascii="Times New Roman" w:hAnsi="Times New Roman" w:cs="Times New Roman"/>
          </w:rPr>
          <w:instrText xml:space="preserve"> PAGE   \* MERGEFORMAT </w:instrText>
        </w:r>
        <w:r w:rsidRPr="0087730F">
          <w:rPr>
            <w:rFonts w:ascii="Times New Roman" w:hAnsi="Times New Roman" w:cs="Times New Roman"/>
          </w:rPr>
          <w:fldChar w:fldCharType="separate"/>
        </w:r>
        <w:r w:rsidRPr="0087730F">
          <w:rPr>
            <w:rFonts w:ascii="Times New Roman" w:hAnsi="Times New Roman" w:cs="Times New Roman"/>
            <w:noProof/>
          </w:rPr>
          <w:t>2</w:t>
        </w:r>
        <w:r w:rsidRPr="0087730F">
          <w:rPr>
            <w:rFonts w:ascii="Times New Roman" w:hAnsi="Times New Roman" w:cs="Times New Roman"/>
            <w:noProof/>
          </w:rPr>
          <w:fldChar w:fldCharType="end"/>
        </w:r>
        <w:r>
          <w:rPr>
            <w:rFonts w:ascii="Times New Roman" w:hAnsi="Times New Roman" w:cs="Times New Roman"/>
            <w:noProof/>
          </w:rPr>
          <w:t xml:space="preserve">                                            </w:t>
        </w:r>
        <w:r w:rsidRPr="0087730F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p>
    </w:sdtContent>
  </w:sdt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6B241" w14:textId="77777777" w:rsidR="002E134F" w:rsidRPr="007A3F08" w:rsidRDefault="002E134F" w:rsidP="00491053">
    <w:pPr>
      <w:pStyle w:val="Footer"/>
      <w:tabs>
        <w:tab w:val="clear" w:pos="9360"/>
      </w:tabs>
      <w:ind w:firstLine="4050"/>
      <w:jc w:val="both"/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</w:pPr>
    <w:r w:rsidRPr="007A3F08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begin"/>
    </w:r>
    <w:r w:rsidRPr="007A3F08">
      <w:rPr>
        <w:rFonts w:ascii="Times New Roman" w:hAnsi="Times New Roman" w:cs="Times New Roman"/>
        <w:caps/>
        <w:color w:val="000000" w:themeColor="text1"/>
        <w:sz w:val="24"/>
        <w:szCs w:val="24"/>
      </w:rPr>
      <w:instrText xml:space="preserve"> PAGE   \* MERGEFORMAT </w:instrText>
    </w:r>
    <w:r w:rsidRPr="007A3F08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separate"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>9</w:t>
    </w:r>
    <w:r w:rsidRPr="007A3F08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fldChar w:fldCharType="end"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 xml:space="preserve"> </w:t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ab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ab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ab/>
      <w:t xml:space="preserve">       </w:t>
    </w:r>
    <w:r>
      <w:rPr>
        <w:rFonts w:ascii="Arial" w:hAnsi="Arial" w:cs="Arial"/>
        <w:b/>
        <w:noProof/>
        <w:color w:val="000000" w:themeColor="text1"/>
        <w:sz w:val="20"/>
        <w:szCs w:val="20"/>
      </w:rPr>
      <w:t>U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 xml:space="preserve">niversitas </w:t>
    </w:r>
    <w:r>
      <w:rPr>
        <w:rFonts w:ascii="Arial" w:hAnsi="Arial" w:cs="Arial"/>
        <w:b/>
        <w:noProof/>
        <w:color w:val="000000" w:themeColor="text1"/>
        <w:sz w:val="20"/>
        <w:szCs w:val="20"/>
      </w:rPr>
      <w:t>I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>ndonesia</w:t>
    </w:r>
  </w:p>
  <w:p w14:paraId="70B15C6D" w14:textId="77777777" w:rsidR="002E134F" w:rsidRDefault="002E134F" w:rsidP="00491053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E7665" w14:textId="77777777" w:rsidR="002E134F" w:rsidRDefault="002E134F" w:rsidP="00446D18">
    <w:pPr>
      <w:pStyle w:val="Footer"/>
      <w:jc w:val="right"/>
    </w:pPr>
    <w:sdt>
      <w:sdtPr>
        <w:id w:val="91582800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                                            </w:t>
    </w:r>
    <w:r w:rsidRPr="00446D18">
      <w:rPr>
        <w:rFonts w:ascii="Arial" w:hAnsi="Arial" w:cs="Arial"/>
        <w:b/>
        <w:bCs/>
        <w:noProof/>
        <w:sz w:val="20"/>
        <w:szCs w:val="20"/>
      </w:rPr>
      <w:t>Universitas Indonesia</w:t>
    </w: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7FD27" w14:textId="77777777" w:rsidR="002E134F" w:rsidRPr="00446D18" w:rsidRDefault="002E134F" w:rsidP="00A0085B">
    <w:pPr>
      <w:pStyle w:val="Footer"/>
      <w:jc w:val="right"/>
      <w:rPr>
        <w:rFonts w:ascii="Arial" w:hAnsi="Arial" w:cs="Arial"/>
        <w:b/>
        <w:bCs/>
        <w:sz w:val="20"/>
        <w:szCs w:val="20"/>
      </w:rPr>
    </w:pPr>
    <w:r w:rsidRPr="00446D18">
      <w:rPr>
        <w:rFonts w:ascii="Arial" w:hAnsi="Arial" w:cs="Arial"/>
        <w:b/>
        <w:bCs/>
        <w:noProof/>
        <w:sz w:val="20"/>
        <w:szCs w:val="20"/>
      </w:rPr>
      <w:t>Universitas Indonesia</w:t>
    </w: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02612427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689F0B63" w14:textId="01F78A25" w:rsidR="002E134F" w:rsidRPr="0087730F" w:rsidRDefault="002E134F" w:rsidP="00A0085B">
        <w:pPr>
          <w:pStyle w:val="Footer"/>
          <w:rPr>
            <w:rFonts w:ascii="Arial" w:hAnsi="Arial" w:cs="Arial"/>
            <w:b/>
            <w:bCs/>
            <w:sz w:val="20"/>
            <w:szCs w:val="20"/>
          </w:rPr>
        </w:pPr>
        <w:r w:rsidRPr="0087730F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p>
    </w:sdtContent>
  </w:sdt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45F4B" w14:textId="77777777" w:rsidR="002E134F" w:rsidRPr="007A3F08" w:rsidRDefault="002E134F" w:rsidP="00491053">
    <w:pPr>
      <w:pStyle w:val="Footer"/>
      <w:tabs>
        <w:tab w:val="clear" w:pos="9360"/>
      </w:tabs>
      <w:ind w:firstLine="4050"/>
      <w:jc w:val="both"/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</w:pPr>
    <w:r w:rsidRPr="007A3F08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begin"/>
    </w:r>
    <w:r w:rsidRPr="007A3F08">
      <w:rPr>
        <w:rFonts w:ascii="Times New Roman" w:hAnsi="Times New Roman" w:cs="Times New Roman"/>
        <w:caps/>
        <w:color w:val="000000" w:themeColor="text1"/>
        <w:sz w:val="24"/>
        <w:szCs w:val="24"/>
      </w:rPr>
      <w:instrText xml:space="preserve"> PAGE   \* MERGEFORMAT </w:instrText>
    </w:r>
    <w:r w:rsidRPr="007A3F08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separate"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>9</w:t>
    </w:r>
    <w:r w:rsidRPr="007A3F08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fldChar w:fldCharType="end"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 xml:space="preserve"> </w:t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ab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ab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ab/>
      <w:t xml:space="preserve">       </w:t>
    </w:r>
    <w:r>
      <w:rPr>
        <w:rFonts w:ascii="Arial" w:hAnsi="Arial" w:cs="Arial"/>
        <w:b/>
        <w:noProof/>
        <w:color w:val="000000" w:themeColor="text1"/>
        <w:sz w:val="20"/>
        <w:szCs w:val="20"/>
      </w:rPr>
      <w:t>U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 xml:space="preserve">niversitas </w:t>
    </w:r>
    <w:r>
      <w:rPr>
        <w:rFonts w:ascii="Arial" w:hAnsi="Arial" w:cs="Arial"/>
        <w:b/>
        <w:noProof/>
        <w:color w:val="000000" w:themeColor="text1"/>
        <w:sz w:val="20"/>
        <w:szCs w:val="20"/>
      </w:rPr>
      <w:t>I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>ndonesia</w:t>
    </w: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43A00" w14:textId="6D12B323" w:rsidR="002E134F" w:rsidRPr="0087730F" w:rsidRDefault="002E134F" w:rsidP="0087730F">
    <w:pPr>
      <w:pStyle w:val="Footer"/>
      <w:jc w:val="right"/>
      <w:rPr>
        <w:rFonts w:ascii="Times New Roman" w:hAnsi="Times New Roman" w:cs="Times New Roman"/>
        <w:b/>
        <w:bCs/>
      </w:rPr>
    </w:pPr>
    <w:sdt>
      <w:sdtPr>
        <w:rPr>
          <w:rFonts w:ascii="Times New Roman" w:hAnsi="Times New Roman" w:cs="Times New Roman"/>
        </w:rPr>
        <w:id w:val="-11717816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7730F">
          <w:rPr>
            <w:rFonts w:ascii="Times New Roman" w:hAnsi="Times New Roman" w:cs="Times New Roman"/>
          </w:rPr>
          <w:fldChar w:fldCharType="begin"/>
        </w:r>
        <w:r w:rsidRPr="0087730F">
          <w:rPr>
            <w:rFonts w:ascii="Times New Roman" w:hAnsi="Times New Roman" w:cs="Times New Roman"/>
          </w:rPr>
          <w:instrText xml:space="preserve"> PAGE   \* MERGEFORMAT </w:instrText>
        </w:r>
        <w:r w:rsidRPr="0087730F">
          <w:rPr>
            <w:rFonts w:ascii="Times New Roman" w:hAnsi="Times New Roman" w:cs="Times New Roman"/>
          </w:rPr>
          <w:fldChar w:fldCharType="separate"/>
        </w:r>
        <w:r w:rsidRPr="0087730F">
          <w:rPr>
            <w:rFonts w:ascii="Times New Roman" w:hAnsi="Times New Roman" w:cs="Times New Roman"/>
            <w:noProof/>
          </w:rPr>
          <w:t>2</w:t>
        </w:r>
        <w:r w:rsidRPr="0087730F">
          <w:rPr>
            <w:rFonts w:ascii="Times New Roman" w:hAnsi="Times New Roman" w:cs="Times New Roman"/>
            <w:noProof/>
          </w:rPr>
          <w:fldChar w:fldCharType="end"/>
        </w:r>
      </w:sdtContent>
    </w:sdt>
    <w:r>
      <w:rPr>
        <w:rFonts w:ascii="Times New Roman" w:hAnsi="Times New Roman" w:cs="Times New Roman"/>
        <w:noProof/>
      </w:rPr>
      <w:t xml:space="preserve">                                             </w:t>
    </w:r>
    <w:r w:rsidRPr="0087730F">
      <w:rPr>
        <w:rFonts w:ascii="Arial" w:hAnsi="Arial" w:cs="Arial"/>
        <w:b/>
        <w:bCs/>
        <w:noProof/>
        <w:sz w:val="20"/>
        <w:szCs w:val="20"/>
      </w:rPr>
      <w:t>Universitas Indonesia</w:t>
    </w: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43273819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48DB8C59" w14:textId="77777777" w:rsidR="002E134F" w:rsidRPr="0087730F" w:rsidRDefault="002E134F" w:rsidP="002A3A14">
        <w:pPr>
          <w:pStyle w:val="Footer"/>
          <w:jc w:val="right"/>
          <w:rPr>
            <w:rFonts w:ascii="Arial" w:hAnsi="Arial" w:cs="Arial"/>
            <w:b/>
            <w:bCs/>
            <w:sz w:val="20"/>
            <w:szCs w:val="20"/>
          </w:rPr>
        </w:pPr>
        <w:r w:rsidRPr="0087730F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p>
    </w:sdtContent>
  </w:sdt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5F3C3" w14:textId="130E60B3" w:rsidR="002E134F" w:rsidRPr="0025002E" w:rsidRDefault="002E134F" w:rsidP="0025002E">
    <w:pPr>
      <w:pStyle w:val="Footer"/>
      <w:tabs>
        <w:tab w:val="clear" w:pos="4680"/>
      </w:tabs>
      <w:rPr>
        <w:rFonts w:ascii="Arial" w:hAnsi="Arial" w:cs="Arial"/>
        <w:b/>
        <w:bCs/>
        <w:sz w:val="20"/>
        <w:szCs w:val="20"/>
      </w:rPr>
    </w:pPr>
    <w:r w:rsidRPr="0025002E">
      <w:rPr>
        <w:rFonts w:ascii="Arial" w:hAnsi="Arial" w:cs="Arial"/>
        <w:b/>
        <w:bCs/>
        <w:sz w:val="20"/>
        <w:szCs w:val="20"/>
      </w:rPr>
      <w:t>Universitas Indonesia</w:t>
    </w: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E81A9" w14:textId="74E66757" w:rsidR="002E134F" w:rsidRPr="0025002E" w:rsidRDefault="002E134F" w:rsidP="0025002E">
    <w:pPr>
      <w:pStyle w:val="Footer"/>
      <w:jc w:val="right"/>
      <w:rPr>
        <w:rFonts w:ascii="Arial" w:hAnsi="Arial" w:cs="Arial"/>
        <w:b/>
        <w:bCs/>
        <w:sz w:val="20"/>
        <w:szCs w:val="20"/>
      </w:rPr>
    </w:pPr>
    <w:sdt>
      <w:sdtPr>
        <w:id w:val="1037162611"/>
        <w:docPartObj>
          <w:docPartGallery w:val="Page Numbers (Bottom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 w:rsidRPr="002500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500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500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500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500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  <w:r>
      <w:rPr>
        <w:rFonts w:ascii="Times New Roman" w:hAnsi="Times New Roman" w:cs="Times New Roman"/>
        <w:noProof/>
        <w:sz w:val="24"/>
        <w:szCs w:val="24"/>
      </w:rPr>
      <w:t xml:space="preserve">                                  </w:t>
    </w:r>
    <w:r w:rsidRPr="0025002E">
      <w:rPr>
        <w:rFonts w:ascii="Arial" w:hAnsi="Arial" w:cs="Arial"/>
        <w:b/>
        <w:bCs/>
        <w:noProof/>
        <w:sz w:val="20"/>
        <w:szCs w:val="20"/>
      </w:rPr>
      <w:t>Universitas Indonesia</w:t>
    </w: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E035C" w14:textId="77777777" w:rsidR="002E134F" w:rsidRPr="0087730F" w:rsidRDefault="002E134F" w:rsidP="00983D60">
    <w:pPr>
      <w:pStyle w:val="Footer"/>
      <w:tabs>
        <w:tab w:val="clear" w:pos="9360"/>
      </w:tabs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</w:pPr>
    <w:r>
      <w:rPr>
        <w:rFonts w:ascii="Arial" w:hAnsi="Arial" w:cs="Arial"/>
        <w:b/>
        <w:noProof/>
        <w:color w:val="000000" w:themeColor="text1"/>
        <w:sz w:val="20"/>
        <w:szCs w:val="20"/>
      </w:rPr>
      <w:t>U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 xml:space="preserve">niversitas </w:t>
    </w:r>
    <w:r>
      <w:rPr>
        <w:rFonts w:ascii="Arial" w:hAnsi="Arial" w:cs="Arial"/>
        <w:b/>
        <w:noProof/>
        <w:color w:val="000000" w:themeColor="text1"/>
        <w:sz w:val="20"/>
        <w:szCs w:val="20"/>
      </w:rPr>
      <w:t>I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>ndonesia</w:t>
    </w:r>
  </w:p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C74B91" w14:textId="0750FAA7" w:rsidR="002E134F" w:rsidRPr="0087730F" w:rsidRDefault="002E134F" w:rsidP="00A0085B">
    <w:pPr>
      <w:pStyle w:val="Footer"/>
      <w:jc w:val="right"/>
      <w:rPr>
        <w:rFonts w:ascii="Times New Roman" w:hAnsi="Times New Roman" w:cs="Times New Roman"/>
        <w:b/>
        <w:bCs/>
      </w:rPr>
    </w:pPr>
    <w:r w:rsidRPr="0087730F">
      <w:rPr>
        <w:rFonts w:ascii="Arial" w:hAnsi="Arial" w:cs="Arial"/>
        <w:b/>
        <w:bCs/>
        <w:noProof/>
        <w:sz w:val="20"/>
        <w:szCs w:val="20"/>
      </w:rPr>
      <w:t>Universitas Indonesia</w:t>
    </w:r>
  </w:p>
</w:ftr>
</file>

<file path=word/footer3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2575483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6770038C" w14:textId="77777777" w:rsidR="002E134F" w:rsidRPr="0087730F" w:rsidRDefault="002E134F" w:rsidP="00A0085B">
        <w:pPr>
          <w:pStyle w:val="Footer"/>
          <w:rPr>
            <w:rFonts w:ascii="Arial" w:hAnsi="Arial" w:cs="Arial"/>
            <w:b/>
            <w:bCs/>
            <w:sz w:val="20"/>
            <w:szCs w:val="20"/>
          </w:rPr>
        </w:pPr>
        <w:r w:rsidRPr="0087730F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650508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51E18D7C" w14:textId="77777777" w:rsidR="002E134F" w:rsidRPr="00AC74A0" w:rsidRDefault="002E134F" w:rsidP="00D669D2">
        <w:pPr>
          <w:pStyle w:val="Footer"/>
          <w:ind w:firstLine="3600"/>
          <w:rPr>
            <w:rFonts w:ascii="Times New Roman" w:hAnsi="Times New Roman" w:cs="Times New Roman"/>
            <w:sz w:val="24"/>
            <w:szCs w:val="24"/>
          </w:rPr>
        </w:pPr>
        <w:r w:rsidRPr="00AC74A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74A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C74A0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C74A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 w:rsidRPr="00AC74A0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Pr="00AC74A0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Pr="00AC74A0">
          <w:rPr>
            <w:rFonts w:ascii="Times New Roman" w:hAnsi="Times New Roman" w:cs="Times New Roman"/>
            <w:b/>
            <w:noProof/>
            <w:sz w:val="24"/>
            <w:szCs w:val="24"/>
          </w:rPr>
          <w:t>Universitas Indonesia</w:t>
        </w:r>
      </w:p>
    </w:sdtContent>
  </w:sdt>
  <w:p w14:paraId="54FDA6C3" w14:textId="77777777" w:rsidR="002E134F" w:rsidRDefault="002E134F" w:rsidP="00D669D2">
    <w:pPr>
      <w:pStyle w:val="Footer"/>
    </w:pPr>
  </w:p>
</w:ftr>
</file>

<file path=word/footer4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CF6B1" w14:textId="77777777" w:rsidR="002E134F" w:rsidRPr="0087730F" w:rsidRDefault="002E134F" w:rsidP="00983D60">
    <w:pPr>
      <w:pStyle w:val="Footer"/>
      <w:tabs>
        <w:tab w:val="clear" w:pos="9360"/>
      </w:tabs>
      <w:jc w:val="right"/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</w:pPr>
    <w:r>
      <w:rPr>
        <w:rFonts w:ascii="Arial" w:hAnsi="Arial" w:cs="Arial"/>
        <w:b/>
        <w:noProof/>
        <w:color w:val="000000" w:themeColor="text1"/>
        <w:sz w:val="20"/>
        <w:szCs w:val="20"/>
      </w:rPr>
      <w:t>U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 xml:space="preserve">niversitas </w:t>
    </w:r>
    <w:r>
      <w:rPr>
        <w:rFonts w:ascii="Arial" w:hAnsi="Arial" w:cs="Arial"/>
        <w:b/>
        <w:noProof/>
        <w:color w:val="000000" w:themeColor="text1"/>
        <w:sz w:val="20"/>
        <w:szCs w:val="20"/>
      </w:rPr>
      <w:t>I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>ndonesia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A157C" w14:textId="77777777" w:rsidR="002E134F" w:rsidRDefault="002E134F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6A70A" w14:textId="31B4982A" w:rsidR="002E134F" w:rsidRDefault="002E134F" w:rsidP="00446D18">
    <w:pPr>
      <w:pStyle w:val="Footer"/>
      <w:jc w:val="cen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83E3F59" wp14:editId="3A1DC21F">
              <wp:simplePos x="0" y="0"/>
              <wp:positionH relativeFrom="column">
                <wp:posOffset>3575159</wp:posOffset>
              </wp:positionH>
              <wp:positionV relativeFrom="paragraph">
                <wp:posOffset>-939362</wp:posOffset>
              </wp:positionV>
              <wp:extent cx="1343025" cy="733425"/>
              <wp:effectExtent l="742950" t="38100" r="28575" b="276225"/>
              <wp:wrapNone/>
              <wp:docPr id="69" name="Callout: Line with Border and Accent Bar 6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43025" cy="733425"/>
                      </a:xfrm>
                      <a:prstGeom prst="accentBorderCallout1">
                        <a:avLst>
                          <a:gd name="adj1" fmla="val 18750"/>
                          <a:gd name="adj2" fmla="val -8333"/>
                          <a:gd name="adj3" fmla="val 132632"/>
                          <a:gd name="adj4" fmla="val -54590"/>
                        </a:avLst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8BE345" w14:textId="329359DF" w:rsidR="002E134F" w:rsidRDefault="002E134F" w:rsidP="00EF54B6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NR= 12 </w:t>
                          </w:r>
                        </w:p>
                        <w:p w14:paraId="59EB9D12" w14:textId="55D8A8CE" w:rsidR="002E134F" w:rsidRPr="00781517" w:rsidRDefault="002E134F" w:rsidP="00EF54B6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Jarak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2,5 cm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dar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bawah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3E3F59" id="_x0000_t50" coordsize="21600,21600" o:spt="50" adj="-8280,24300,-1800,4050" path="m@0@1l@2@3nfem@2,l@2,21600nfem,l21600,r,21600l,21600xe">
              <v:stroke joinstyle="miter"/>
              <v:formulas>
                <v:f eqn="val #0"/>
                <v:f eqn="val #1"/>
                <v:f eqn="val #2"/>
                <v:f eqn="val #3"/>
              </v:formulas>
              <v:path arrowok="t" o:extrusionok="f" gradientshapeok="t" o:connecttype="custom" o:connectlocs="@0,@1;10800,0;10800,21600;0,10800;21600,10800"/>
              <v:handles>
                <v:h position="#0,#1"/>
                <v:h position="#2,#3"/>
              </v:handles>
              <o:callout v:ext="edit" type="oneSegment" on="t" accentbar="t"/>
            </v:shapetype>
            <v:shape id="Callout: Line with Border and Accent Bar 69" o:spid="_x0000_s1075" type="#_x0000_t50" style="position:absolute;left:0;text-align:left;margin-left:281.5pt;margin-top:-73.95pt;width:105.75pt;height:57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" adj="-11791,28649" fillcolor="white [3201]" strokecolor="red" strokeweight="1pt">
              <v:textbox>
                <w:txbxContent>
                  <w:p w14:paraId="718BE345" w14:textId="329359DF" w:rsidR="002E134F" w:rsidRDefault="002E134F" w:rsidP="00EF54B6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TNR= 12 </w:t>
                    </w:r>
                  </w:p>
                  <w:p w14:paraId="59EB9D12" w14:textId="55D8A8CE" w:rsidR="002E134F" w:rsidRPr="00781517" w:rsidRDefault="002E134F" w:rsidP="00EF54B6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sz w:val="20"/>
                        <w:szCs w:val="20"/>
                      </w:rPr>
                      <w:t>Jarak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2,5 cm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dari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bawah</w:t>
                    </w:r>
                    <w:proofErr w:type="spellEnd"/>
                  </w:p>
                </w:txbxContent>
              </v:textbox>
              <o:callout v:ext="edit" minusy="t"/>
            </v:shape>
          </w:pict>
        </mc:Fallback>
      </mc:AlternateContent>
    </w:r>
    <w:sdt>
      <w:sdtPr>
        <w:id w:val="-19847681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7532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7532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7532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7532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7532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08391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3DE23FA" w14:textId="6BBE625B" w:rsidR="002E134F" w:rsidRPr="00D84D29" w:rsidRDefault="002E134F">
        <w:pPr>
          <w:pStyle w:val="Footer"/>
          <w:jc w:val="center"/>
          <w:rPr>
            <w:rFonts w:ascii="Times New Roman" w:hAnsi="Times New Roman" w:cs="Times New Roman"/>
          </w:rPr>
        </w:pPr>
        <w:r w:rsidRPr="0057532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7532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7532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7532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7532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C3A11" w14:textId="77777777" w:rsidR="002E134F" w:rsidRPr="007A3F08" w:rsidRDefault="002E134F" w:rsidP="00491053">
    <w:pPr>
      <w:pStyle w:val="Footer"/>
      <w:tabs>
        <w:tab w:val="clear" w:pos="9360"/>
      </w:tabs>
      <w:ind w:firstLine="4050"/>
      <w:jc w:val="both"/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</w:pPr>
    <w:r w:rsidRPr="00575329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begin"/>
    </w:r>
    <w:r w:rsidRPr="00575329">
      <w:rPr>
        <w:rFonts w:ascii="Times New Roman" w:hAnsi="Times New Roman" w:cs="Times New Roman"/>
        <w:caps/>
        <w:color w:val="000000" w:themeColor="text1"/>
        <w:sz w:val="24"/>
        <w:szCs w:val="24"/>
      </w:rPr>
      <w:instrText xml:space="preserve"> PAGE   \* MERGEFORMAT </w:instrText>
    </w:r>
    <w:r w:rsidRPr="00575329">
      <w:rPr>
        <w:rFonts w:ascii="Times New Roman" w:hAnsi="Times New Roman" w:cs="Times New Roman"/>
        <w:caps/>
        <w:color w:val="000000" w:themeColor="text1"/>
        <w:sz w:val="24"/>
        <w:szCs w:val="24"/>
      </w:rPr>
      <w:fldChar w:fldCharType="separate"/>
    </w:r>
    <w:r w:rsidRPr="00575329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>9</w:t>
    </w:r>
    <w:r w:rsidRPr="00575329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fldChar w:fldCharType="end"/>
    </w:r>
    <w:r w:rsidRPr="00575329"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 xml:space="preserve"> </w:t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ab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ab/>
    </w:r>
    <w:r>
      <w:rPr>
        <w:rFonts w:ascii="Times New Roman" w:hAnsi="Times New Roman" w:cs="Times New Roman"/>
        <w:caps/>
        <w:noProof/>
        <w:color w:val="000000" w:themeColor="text1"/>
        <w:sz w:val="24"/>
        <w:szCs w:val="24"/>
      </w:rPr>
      <w:tab/>
      <w:t xml:space="preserve">       </w:t>
    </w:r>
    <w:r>
      <w:rPr>
        <w:rFonts w:ascii="Arial" w:hAnsi="Arial" w:cs="Arial"/>
        <w:b/>
        <w:noProof/>
        <w:color w:val="000000" w:themeColor="text1"/>
        <w:sz w:val="20"/>
        <w:szCs w:val="20"/>
      </w:rPr>
      <w:t>U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 xml:space="preserve">niversitas </w:t>
    </w:r>
    <w:r>
      <w:rPr>
        <w:rFonts w:ascii="Arial" w:hAnsi="Arial" w:cs="Arial"/>
        <w:b/>
        <w:noProof/>
        <w:color w:val="000000" w:themeColor="text1"/>
        <w:sz w:val="20"/>
        <w:szCs w:val="20"/>
      </w:rPr>
      <w:t>I</w:t>
    </w:r>
    <w:r w:rsidRPr="00491053">
      <w:rPr>
        <w:rFonts w:ascii="Arial" w:hAnsi="Arial" w:cs="Arial"/>
        <w:b/>
        <w:noProof/>
        <w:color w:val="000000" w:themeColor="text1"/>
        <w:sz w:val="20"/>
        <w:szCs w:val="20"/>
      </w:rPr>
      <w:t>ndonesia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1638562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67D5679F" w14:textId="4575F05C" w:rsidR="002E134F" w:rsidRPr="00ED7040" w:rsidRDefault="002E134F" w:rsidP="00ED7040">
        <w:pPr>
          <w:pStyle w:val="Footer"/>
          <w:jc w:val="right"/>
          <w:rPr>
            <w:rFonts w:ascii="Arial" w:hAnsi="Arial" w:cs="Arial"/>
            <w:b/>
            <w:bCs/>
            <w:sz w:val="20"/>
            <w:szCs w:val="20"/>
          </w:rPr>
        </w:pPr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 xml:space="preserve">   </w:t>
        </w:r>
        <w:r>
          <w:rPr>
            <w:rFonts w:ascii="Times New Roman" w:hAnsi="Times New Roman" w:cs="Times New Roman"/>
            <w:noProof/>
          </w:rPr>
          <w:t xml:space="preserve">                                       </w:t>
        </w:r>
        <w:r w:rsidRPr="00ED7040">
          <w:rPr>
            <w:rFonts w:ascii="Arial" w:hAnsi="Arial" w:cs="Arial"/>
            <w:b/>
            <w:bCs/>
            <w:noProof/>
            <w:sz w:val="20"/>
            <w:szCs w:val="20"/>
          </w:rPr>
          <w:t>Universitas Indonesia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FB200" w14:textId="77777777" w:rsidR="00555CB9" w:rsidRDefault="00555CB9" w:rsidP="000566D7">
      <w:pPr>
        <w:spacing w:after="0" w:line="240" w:lineRule="auto"/>
      </w:pPr>
      <w:r>
        <w:separator/>
      </w:r>
    </w:p>
  </w:footnote>
  <w:footnote w:type="continuationSeparator" w:id="0">
    <w:p w14:paraId="6BFCA72C" w14:textId="77777777" w:rsidR="00555CB9" w:rsidRDefault="00555CB9" w:rsidP="000566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3B21A" w14:textId="77777777" w:rsidR="002E134F" w:rsidRDefault="002E134F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166DA" w14:textId="3B46C371" w:rsidR="002E134F" w:rsidRPr="003D3F75" w:rsidRDefault="002E134F" w:rsidP="00FF620E">
    <w:pPr>
      <w:pStyle w:val="Header"/>
      <w:tabs>
        <w:tab w:val="clear" w:pos="4680"/>
        <w:tab w:val="clear" w:pos="9360"/>
        <w:tab w:val="left" w:pos="5710"/>
      </w:tabs>
      <w:rPr>
        <w:rFonts w:ascii="Times New Roman" w:hAnsi="Times New Roman" w:cs="Times New Roman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208AF" w14:textId="77777777" w:rsidR="002E134F" w:rsidRDefault="002E134F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54DDB" w14:textId="77777777" w:rsidR="002E134F" w:rsidRPr="003D3F75" w:rsidRDefault="002E134F" w:rsidP="00FF620E">
    <w:pPr>
      <w:pStyle w:val="Header"/>
      <w:tabs>
        <w:tab w:val="clear" w:pos="4680"/>
        <w:tab w:val="clear" w:pos="9360"/>
        <w:tab w:val="left" w:pos="5710"/>
      </w:tabs>
      <w:rPr>
        <w:rFonts w:ascii="Times New Roman" w:hAnsi="Times New Roman" w:cs="Times New Roman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66344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5756DE9C" w14:textId="04A41CCB" w:rsidR="002E134F" w:rsidRPr="00D84D29" w:rsidRDefault="002E134F" w:rsidP="00D51ECA">
        <w:pPr>
          <w:pStyle w:val="Header"/>
          <w:jc w:val="right"/>
          <w:rPr>
            <w:sz w:val="20"/>
            <w:szCs w:val="20"/>
          </w:rPr>
        </w:pPr>
        <w:r w:rsidRPr="00D84D29">
          <w:rPr>
            <w:rFonts w:ascii="Times New Roman" w:hAnsi="Times New Roman" w:cs="Times New Roman"/>
          </w:rPr>
          <w:fldChar w:fldCharType="begin"/>
        </w:r>
        <w:r w:rsidRPr="00D84D29">
          <w:rPr>
            <w:rFonts w:ascii="Times New Roman" w:hAnsi="Times New Roman" w:cs="Times New Roman"/>
          </w:rPr>
          <w:instrText xml:space="preserve"> PAGE   \* MERGEFORMAT </w:instrText>
        </w:r>
        <w:r w:rsidRPr="00D84D29">
          <w:rPr>
            <w:rFonts w:ascii="Times New Roman" w:hAnsi="Times New Roman" w:cs="Times New Roman"/>
          </w:rPr>
          <w:fldChar w:fldCharType="separate"/>
        </w:r>
        <w:r w:rsidRPr="00D84D29">
          <w:rPr>
            <w:rFonts w:ascii="Times New Roman" w:hAnsi="Times New Roman" w:cs="Times New Roman"/>
            <w:noProof/>
          </w:rPr>
          <w:t>3</w:t>
        </w:r>
        <w:r w:rsidRPr="00D84D29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14A3F" w14:textId="77777777" w:rsidR="002E134F" w:rsidRDefault="002E134F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750660524"/>
      <w:docPartObj>
        <w:docPartGallery w:val="Page Numbers (Top of Page)"/>
        <w:docPartUnique/>
      </w:docPartObj>
    </w:sdtPr>
    <w:sdtEndPr>
      <w:rPr>
        <w:noProof/>
        <w:sz w:val="24"/>
        <w:szCs w:val="24"/>
      </w:rPr>
    </w:sdtEndPr>
    <w:sdtContent>
      <w:p w14:paraId="12ACDCE1" w14:textId="4D9F0C22" w:rsidR="002E134F" w:rsidRPr="006C35C6" w:rsidRDefault="002E134F" w:rsidP="009D6FC0">
        <w:pPr>
          <w:pStyle w:val="Header"/>
          <w:tabs>
            <w:tab w:val="left" w:pos="3150"/>
          </w:tabs>
          <w:rPr>
            <w:rFonts w:ascii="Times New Roman" w:hAnsi="Times New Roman" w:cs="Times New Roman"/>
            <w:sz w:val="24"/>
            <w:szCs w:val="24"/>
          </w:rPr>
        </w:pPr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B52DA" w14:textId="53761573" w:rsidR="002E134F" w:rsidRPr="006C35C6" w:rsidRDefault="002E134F" w:rsidP="004E11E4">
    <w:pPr>
      <w:pStyle w:val="Header"/>
      <w:jc w:val="right"/>
      <w:rPr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421AE72" wp14:editId="5A7C5D98">
              <wp:simplePos x="0" y="0"/>
              <wp:positionH relativeFrom="column">
                <wp:posOffset>2593231</wp:posOffset>
              </wp:positionH>
              <wp:positionV relativeFrom="paragraph">
                <wp:posOffset>-202105</wp:posOffset>
              </wp:positionV>
              <wp:extent cx="1504950" cy="513693"/>
              <wp:effectExtent l="0" t="38100" r="1162050" b="58420"/>
              <wp:wrapNone/>
              <wp:docPr id="42" name="Callout: Line with Border and Accent Ba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1504950" cy="513693"/>
                      </a:xfrm>
                      <a:prstGeom prst="accentBorderCallout1">
                        <a:avLst>
                          <a:gd name="adj1" fmla="val 18750"/>
                          <a:gd name="adj2" fmla="val -8333"/>
                          <a:gd name="adj3" fmla="val 46611"/>
                          <a:gd name="adj4" fmla="val -75181"/>
                        </a:avLst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rgbClr val="FF0000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035317D9" w14:textId="73871CA1" w:rsidR="002E134F" w:rsidRDefault="002E134F" w:rsidP="00AC296E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Posis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anan</w:t>
                          </w:r>
                          <w:proofErr w:type="spellEnd"/>
                        </w:p>
                        <w:p w14:paraId="25C68E24" w14:textId="77777777" w:rsidR="002E134F" w:rsidRPr="00781517" w:rsidRDefault="002E134F" w:rsidP="00AC296E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Jarak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Pr="00AC296E">
                            <w:rPr>
                              <w:sz w:val="20"/>
                              <w:szCs w:val="20"/>
                            </w:rPr>
                            <w:sym w:font="Wingdings" w:char="F0E0"/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1,5 cm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dar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atas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21AE72" id="_x0000_t50" coordsize="21600,21600" o:spt="50" adj="-8280,24300,-1800,4050" path="m@0@1l@2@3nfem@2,l@2,21600nfem,l21600,r,21600l,21600xe">
              <v:stroke joinstyle="miter"/>
              <v:formulas>
                <v:f eqn="val #0"/>
                <v:f eqn="val #1"/>
                <v:f eqn="val #2"/>
                <v:f eqn="val #3"/>
              </v:formulas>
              <v:path arrowok="t" o:extrusionok="f" gradientshapeok="t" o:connecttype="custom" o:connectlocs="@0,@1;10800,0;10800,21600;0,10800;21600,10800"/>
              <v:handles>
                <v:h position="#0,#1"/>
                <v:h position="#2,#3"/>
              </v:handles>
              <o:callout v:ext="edit" type="oneSegment" on="t" accentbar="t"/>
            </v:shapetype>
            <v:shape id="Callout: Line with Border and Accent Bar 42" o:spid="_x0000_s1077" type="#_x0000_t50" style="position:absolute;left:0;text-align:left;margin-left:204.2pt;margin-top:-15.9pt;width:118.5pt;height:40.4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" adj="-16239,10068" fillcolor="window" strokecolor="red" strokeweight="1pt">
              <v:textbox>
                <w:txbxContent>
                  <w:p w14:paraId="035317D9" w14:textId="73871CA1" w:rsidR="002E134F" w:rsidRDefault="002E134F" w:rsidP="00AC296E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sz w:val="20"/>
                        <w:szCs w:val="20"/>
                      </w:rPr>
                      <w:t>Posisi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Kanan</w:t>
                    </w:r>
                    <w:proofErr w:type="spellEnd"/>
                  </w:p>
                  <w:p w14:paraId="25C68E24" w14:textId="77777777" w:rsidR="002E134F" w:rsidRPr="00781517" w:rsidRDefault="002E134F" w:rsidP="00AC296E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sz w:val="20"/>
                        <w:szCs w:val="20"/>
                      </w:rPr>
                      <w:t>Jarak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r w:rsidRPr="00AC296E">
                      <w:rPr>
                        <w:sz w:val="20"/>
                        <w:szCs w:val="20"/>
                      </w:rPr>
                      <w:sym w:font="Wingdings" w:char="F0E0"/>
                    </w:r>
                    <w:r>
                      <w:rPr>
                        <w:sz w:val="20"/>
                        <w:szCs w:val="20"/>
                      </w:rPr>
                      <w:t xml:space="preserve"> 1,5 cm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dari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atas</w:t>
                    </w:r>
                    <w:proofErr w:type="spellEnd"/>
                  </w:p>
                </w:txbxContent>
              </v:textbox>
              <o:callout v:ext="edit" minusy="t"/>
            </v:shape>
          </w:pict>
        </mc:Fallback>
      </mc:AlternateContent>
    </w:r>
    <w:sdt>
      <w:sdtPr>
        <w:id w:val="-1118597768"/>
        <w:docPartObj>
          <w:docPartGallery w:val="Page Numbers (Top of Page)"/>
          <w:docPartUnique/>
        </w:docPartObj>
      </w:sdtPr>
      <w:sdtEndPr>
        <w:rPr>
          <w:noProof/>
          <w:sz w:val="24"/>
          <w:szCs w:val="24"/>
        </w:rPr>
      </w:sdtEndPr>
      <w:sdtContent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DBB1E" w14:textId="765D477B" w:rsidR="002E134F" w:rsidRPr="006C35C6" w:rsidRDefault="002E134F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8C317E" wp14:editId="0767F8A9">
              <wp:simplePos x="0" y="0"/>
              <wp:positionH relativeFrom="column">
                <wp:posOffset>1005840</wp:posOffset>
              </wp:positionH>
              <wp:positionV relativeFrom="paragraph">
                <wp:posOffset>-339725</wp:posOffset>
              </wp:positionV>
              <wp:extent cx="1876425" cy="619125"/>
              <wp:effectExtent l="895350" t="38100" r="28575" b="66675"/>
              <wp:wrapNone/>
              <wp:docPr id="9" name="Callout: Line with Border and Accent Ba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76425" cy="619125"/>
                      </a:xfrm>
                      <a:prstGeom prst="accentBorderCallout1">
                        <a:avLst>
                          <a:gd name="adj1" fmla="val 18750"/>
                          <a:gd name="adj2" fmla="val -8333"/>
                          <a:gd name="adj3" fmla="val 63535"/>
                          <a:gd name="adj4" fmla="val -46747"/>
                        </a:avLst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rgbClr val="FF0000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7FD3AB3D" w14:textId="19FC7144" w:rsidR="002E134F" w:rsidRDefault="002E134F" w:rsidP="00AC296E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Posis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Kiri </w:t>
                          </w:r>
                          <w:r w:rsidRPr="008411F3">
                            <w:rPr>
                              <w:sz w:val="20"/>
                              <w:szCs w:val="20"/>
                            </w:rPr>
                            <w:sym w:font="Wingdings" w:char="F0E0"/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Times new R </w:t>
                          </w:r>
                          <w:r w:rsidRPr="00B66A6F">
                            <w:rPr>
                              <w:sz w:val="20"/>
                              <w:szCs w:val="20"/>
                            </w:rPr>
                            <w:sym w:font="Wingdings" w:char="F0E0"/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12</w:t>
                          </w:r>
                        </w:p>
                        <w:p w14:paraId="1CD8F19C" w14:textId="517CB2FF" w:rsidR="002E134F" w:rsidRPr="00781517" w:rsidRDefault="002E134F" w:rsidP="00AC296E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Jarak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Pr="00AC296E">
                            <w:rPr>
                              <w:sz w:val="20"/>
                              <w:szCs w:val="20"/>
                            </w:rPr>
                            <w:sym w:font="Wingdings" w:char="F0E0"/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1,5 cm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dar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atas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8C317E" id="_x0000_t50" coordsize="21600,21600" o:spt="50" adj="-8280,24300,-1800,4050" path="m@0@1l@2@3nfem@2,l@2,21600nfem,l21600,r,21600l,21600xe">
              <v:stroke joinstyle="miter"/>
              <v:formulas>
                <v:f eqn="val #0"/>
                <v:f eqn="val #1"/>
                <v:f eqn="val #2"/>
                <v:f eqn="val #3"/>
              </v:formulas>
              <v:path arrowok="t" o:extrusionok="f" gradientshapeok="t" o:connecttype="custom" o:connectlocs="@0,@1;10800,0;10800,21600;0,10800;21600,10800"/>
              <v:handles>
                <v:h position="#0,#1"/>
                <v:h position="#2,#3"/>
              </v:handles>
              <o:callout v:ext="edit" type="oneSegment" on="t" accentbar="t"/>
            </v:shapetype>
            <v:shape id="Callout: Line with Border and Accent Bar 9" o:spid="_x0000_s1078" type="#_x0000_t50" style="position:absolute;margin-left:79.2pt;margin-top:-26.75pt;width:147.75pt;height:4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" adj="-10097,13724" fillcolor="window" strokecolor="red" strokeweight="1pt">
              <v:textbox>
                <w:txbxContent>
                  <w:p w14:paraId="7FD3AB3D" w14:textId="19FC7144" w:rsidR="002E134F" w:rsidRDefault="002E134F" w:rsidP="00AC296E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sz w:val="20"/>
                        <w:szCs w:val="20"/>
                      </w:rPr>
                      <w:t>Posisi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Kiri </w:t>
                    </w:r>
                    <w:r w:rsidRPr="008411F3">
                      <w:rPr>
                        <w:sz w:val="20"/>
                        <w:szCs w:val="20"/>
                      </w:rPr>
                      <w:sym w:font="Wingdings" w:char="F0E0"/>
                    </w:r>
                    <w:r>
                      <w:rPr>
                        <w:sz w:val="20"/>
                        <w:szCs w:val="20"/>
                      </w:rPr>
                      <w:t xml:space="preserve"> Times new R </w:t>
                    </w:r>
                    <w:r w:rsidRPr="00B66A6F">
                      <w:rPr>
                        <w:sz w:val="20"/>
                        <w:szCs w:val="20"/>
                      </w:rPr>
                      <w:sym w:font="Wingdings" w:char="F0E0"/>
                    </w:r>
                    <w:r>
                      <w:rPr>
                        <w:sz w:val="20"/>
                        <w:szCs w:val="20"/>
                      </w:rPr>
                      <w:t xml:space="preserve"> 12</w:t>
                    </w:r>
                  </w:p>
                  <w:p w14:paraId="1CD8F19C" w14:textId="517CB2FF" w:rsidR="002E134F" w:rsidRPr="00781517" w:rsidRDefault="002E134F" w:rsidP="00AC296E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sz w:val="20"/>
                        <w:szCs w:val="20"/>
                      </w:rPr>
                      <w:t>Jarak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r w:rsidRPr="00AC296E">
                      <w:rPr>
                        <w:sz w:val="20"/>
                        <w:szCs w:val="20"/>
                      </w:rPr>
                      <w:sym w:font="Wingdings" w:char="F0E0"/>
                    </w:r>
                    <w:r>
                      <w:rPr>
                        <w:sz w:val="20"/>
                        <w:szCs w:val="20"/>
                      </w:rPr>
                      <w:t xml:space="preserve"> 1,5 cm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dari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atas</w:t>
                    </w:r>
                    <w:proofErr w:type="spellEnd"/>
                  </w:p>
                </w:txbxContent>
              </v:textbox>
              <o:callout v:ext="edit" minusy="t"/>
            </v:shape>
          </w:pict>
        </mc:Fallback>
      </mc:AlternateContent>
    </w:r>
    <w:sdt>
      <w:sdtPr>
        <w:id w:val="-1552995670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6FFF6" w14:textId="7F3CAB38" w:rsidR="002E134F" w:rsidRDefault="002E134F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19619558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CCCFA1" w14:textId="3DA59BDD" w:rsidR="002E134F" w:rsidRPr="006C35C6" w:rsidRDefault="002E134F" w:rsidP="00B36F5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7B76E" w14:textId="77777777" w:rsidR="002E134F" w:rsidRDefault="002E134F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1138981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F8F5F02" w14:textId="03D1D665" w:rsidR="002E134F" w:rsidRPr="006C35C6" w:rsidRDefault="002E134F" w:rsidP="00B36F59">
        <w:pPr>
          <w:pStyle w:val="Header"/>
          <w:rPr>
            <w:sz w:val="24"/>
            <w:szCs w:val="24"/>
          </w:rPr>
        </w:pPr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A627A" w14:textId="23D1FE45" w:rsidR="002E134F" w:rsidRPr="006C35C6" w:rsidRDefault="002E134F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79C7A21" wp14:editId="35BAAC5C">
              <wp:simplePos x="0" y="0"/>
              <wp:positionH relativeFrom="column">
                <wp:posOffset>1198179</wp:posOffset>
              </wp:positionH>
              <wp:positionV relativeFrom="paragraph">
                <wp:posOffset>-340908</wp:posOffset>
              </wp:positionV>
              <wp:extent cx="1876425" cy="619125"/>
              <wp:effectExtent l="895350" t="38100" r="28575" b="66675"/>
              <wp:wrapNone/>
              <wp:docPr id="61" name="Callout: Line with Border and Accent Ba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76425" cy="619125"/>
                      </a:xfrm>
                      <a:prstGeom prst="accentBorderCallout1">
                        <a:avLst>
                          <a:gd name="adj1" fmla="val 18750"/>
                          <a:gd name="adj2" fmla="val -8333"/>
                          <a:gd name="adj3" fmla="val 63535"/>
                          <a:gd name="adj4" fmla="val -46747"/>
                        </a:avLst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rgbClr val="FF0000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3DE05C36" w14:textId="77777777" w:rsidR="002E134F" w:rsidRDefault="002E134F" w:rsidP="00A83E20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Posis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Kiri </w:t>
                          </w:r>
                          <w:r w:rsidRPr="008411F3">
                            <w:rPr>
                              <w:sz w:val="20"/>
                              <w:szCs w:val="20"/>
                            </w:rPr>
                            <w:sym w:font="Wingdings" w:char="F0E0"/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Times new R </w:t>
                          </w:r>
                          <w:r w:rsidRPr="00B66A6F">
                            <w:rPr>
                              <w:sz w:val="20"/>
                              <w:szCs w:val="20"/>
                            </w:rPr>
                            <w:sym w:font="Wingdings" w:char="F0E0"/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12</w:t>
                          </w:r>
                        </w:p>
                        <w:p w14:paraId="633E5EA7" w14:textId="77777777" w:rsidR="002E134F" w:rsidRPr="00781517" w:rsidRDefault="002E134F" w:rsidP="00A83E20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Jarak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Pr="00AC296E">
                            <w:rPr>
                              <w:sz w:val="20"/>
                              <w:szCs w:val="20"/>
                            </w:rPr>
                            <w:sym w:font="Wingdings" w:char="F0E0"/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1,5 cm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dar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atas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9C7A21" id="_x0000_t50" coordsize="21600,21600" o:spt="50" adj="-8280,24300,-1800,4050" path="m@0@1l@2@3nfem@2,l@2,21600nfem,l21600,r,21600l,21600xe">
              <v:stroke joinstyle="miter"/>
              <v:formulas>
                <v:f eqn="val #0"/>
                <v:f eqn="val #1"/>
                <v:f eqn="val #2"/>
                <v:f eqn="val #3"/>
              </v:formulas>
              <v:path arrowok="t" o:extrusionok="f" gradientshapeok="t" o:connecttype="custom" o:connectlocs="@0,@1;10800,0;10800,21600;0,10800;21600,10800"/>
              <v:handles>
                <v:h position="#0,#1"/>
                <v:h position="#2,#3"/>
              </v:handles>
              <o:callout v:ext="edit" type="oneSegment" on="t" accentbar="t"/>
            </v:shapetype>
            <v:shape id="Callout: Line with Border and Accent Bar 61" o:spid="_x0000_s1080" type="#_x0000_t50" style="position:absolute;margin-left:94.35pt;margin-top:-26.85pt;width:147.75pt;height:4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" adj="-10097,13724" fillcolor="window" strokecolor="red" strokeweight="1pt">
              <v:textbox>
                <w:txbxContent>
                  <w:p w14:paraId="3DE05C36" w14:textId="77777777" w:rsidR="002E134F" w:rsidRDefault="002E134F" w:rsidP="00A83E20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sz w:val="20"/>
                        <w:szCs w:val="20"/>
                      </w:rPr>
                      <w:t>Posisi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Kiri </w:t>
                    </w:r>
                    <w:r w:rsidRPr="008411F3">
                      <w:rPr>
                        <w:sz w:val="20"/>
                        <w:szCs w:val="20"/>
                      </w:rPr>
                      <w:sym w:font="Wingdings" w:char="F0E0"/>
                    </w:r>
                    <w:r>
                      <w:rPr>
                        <w:sz w:val="20"/>
                        <w:szCs w:val="20"/>
                      </w:rPr>
                      <w:t xml:space="preserve"> Times new R </w:t>
                    </w:r>
                    <w:r w:rsidRPr="00B66A6F">
                      <w:rPr>
                        <w:sz w:val="20"/>
                        <w:szCs w:val="20"/>
                      </w:rPr>
                      <w:sym w:font="Wingdings" w:char="F0E0"/>
                    </w:r>
                    <w:r>
                      <w:rPr>
                        <w:sz w:val="20"/>
                        <w:szCs w:val="20"/>
                      </w:rPr>
                      <w:t xml:space="preserve"> 12</w:t>
                    </w:r>
                  </w:p>
                  <w:p w14:paraId="633E5EA7" w14:textId="77777777" w:rsidR="002E134F" w:rsidRPr="00781517" w:rsidRDefault="002E134F" w:rsidP="00A83E20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sz w:val="20"/>
                        <w:szCs w:val="20"/>
                      </w:rPr>
                      <w:t>Jarak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r w:rsidRPr="00AC296E">
                      <w:rPr>
                        <w:sz w:val="20"/>
                        <w:szCs w:val="20"/>
                      </w:rPr>
                      <w:sym w:font="Wingdings" w:char="F0E0"/>
                    </w:r>
                    <w:r>
                      <w:rPr>
                        <w:sz w:val="20"/>
                        <w:szCs w:val="20"/>
                      </w:rPr>
                      <w:t xml:space="preserve"> 1,5 cm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dari</w:t>
                    </w:r>
                    <w:proofErr w:type="spellEnd"/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  <w:szCs w:val="20"/>
                      </w:rPr>
                      <w:t>atas</w:t>
                    </w:r>
                    <w:proofErr w:type="spellEnd"/>
                  </w:p>
                </w:txbxContent>
              </v:textbox>
              <o:callout v:ext="edit" minusy="t"/>
            </v:shape>
          </w:pict>
        </mc:Fallback>
      </mc:AlternateContent>
    </w:r>
    <w:sdt>
      <w:sdtPr>
        <w:rPr>
          <w:rFonts w:ascii="Times New Roman" w:hAnsi="Times New Roman" w:cs="Times New Roman"/>
          <w:sz w:val="24"/>
          <w:szCs w:val="24"/>
        </w:rPr>
        <w:id w:val="-163725249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0A88BB7" w14:textId="465B9910" w:rsidR="002E134F" w:rsidRDefault="002E134F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610586116"/>
      <w:docPartObj>
        <w:docPartGallery w:val="Page Numbers (Top of Page)"/>
        <w:docPartUnique/>
      </w:docPartObj>
    </w:sdtPr>
    <w:sdtEndPr>
      <w:rPr>
        <w:noProof/>
        <w:sz w:val="24"/>
        <w:szCs w:val="24"/>
      </w:rPr>
    </w:sdtEndPr>
    <w:sdtContent>
      <w:p w14:paraId="697B1B03" w14:textId="77777777" w:rsidR="002E134F" w:rsidRPr="006C35C6" w:rsidRDefault="002E134F" w:rsidP="00A0085B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68509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FFD5984" w14:textId="77777777" w:rsidR="002E134F" w:rsidRPr="006C35C6" w:rsidRDefault="002E134F" w:rsidP="00A0085B">
        <w:pPr>
          <w:pStyle w:val="Header"/>
          <w:jc w:val="right"/>
          <w:rPr>
            <w:sz w:val="24"/>
            <w:szCs w:val="24"/>
          </w:rPr>
        </w:pPr>
        <w:r w:rsidRPr="006C35C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C35C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C35C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C35C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EAA2F" w14:textId="6E317BD2" w:rsidR="002E134F" w:rsidRDefault="002E134F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5FF5A" w14:textId="3C80E639" w:rsidR="002E134F" w:rsidRPr="003D3F75" w:rsidRDefault="002E134F" w:rsidP="004E11E4">
    <w:pPr>
      <w:pStyle w:val="Header"/>
      <w:jc w:val="right"/>
      <w:rPr>
        <w:rFonts w:ascii="Times New Roman" w:hAnsi="Times New Roman" w:cs="Times New Roman"/>
      </w:rPr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95B33" w14:textId="36431005" w:rsidR="002E134F" w:rsidRDefault="002E134F"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8485652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B6B04EF" w14:textId="77777777" w:rsidR="002E134F" w:rsidRPr="00983D60" w:rsidRDefault="002E134F" w:rsidP="00A0085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83D6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83D6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83D6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99652849"/>
      <w:docPartObj>
        <w:docPartGallery w:val="Page Numbers (Top of Page)"/>
        <w:docPartUnique/>
      </w:docPartObj>
    </w:sdtPr>
    <w:sdtEndPr>
      <w:rPr>
        <w:noProof/>
        <w:sz w:val="24"/>
        <w:szCs w:val="24"/>
      </w:rPr>
    </w:sdtEndPr>
    <w:sdtContent>
      <w:p w14:paraId="098C6F83" w14:textId="3F075857" w:rsidR="002E134F" w:rsidRPr="00983D60" w:rsidRDefault="002E134F" w:rsidP="00A0085B">
        <w:pPr>
          <w:pStyle w:val="Header"/>
          <w:rPr>
            <w:sz w:val="24"/>
            <w:szCs w:val="24"/>
          </w:rPr>
        </w:pPr>
        <w:r w:rsidRPr="00983D6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83D6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83D6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2AEF4" w14:textId="42651FAC" w:rsidR="002E134F" w:rsidRPr="0087730F" w:rsidRDefault="002E134F" w:rsidP="008773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CC0BF" w14:textId="77777777" w:rsidR="002E134F" w:rsidRDefault="002E134F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02D74" w14:textId="5E71A34A" w:rsidR="002E134F" w:rsidRPr="003D3F75" w:rsidRDefault="002E134F" w:rsidP="0087730F">
    <w:pPr>
      <w:pStyle w:val="Header"/>
      <w:rPr>
        <w:rFonts w:ascii="Times New Roman" w:hAnsi="Times New Roman" w:cs="Times New Roman"/>
      </w:rPr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8780742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A79BDE3" w14:textId="00310AA2" w:rsidR="002E134F" w:rsidRPr="00983D60" w:rsidRDefault="002E134F" w:rsidP="00A0085B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983D6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83D6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83D6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2090829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99255D0" w14:textId="751FE3E6" w:rsidR="002E134F" w:rsidRDefault="002E134F">
        <w:pPr>
          <w:pStyle w:val="Header"/>
        </w:pPr>
        <w:r w:rsidRPr="00A643A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643A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643A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643A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643A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1B3F7" w14:textId="0EFE0492" w:rsidR="002E134F" w:rsidRDefault="002E134F">
    <w:pPr>
      <w:pStyle w:val="Header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  <w:szCs w:val="24"/>
      </w:rPr>
      <w:id w:val="85531411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3C52261" w14:textId="77777777" w:rsidR="002E134F" w:rsidRPr="00983D60" w:rsidRDefault="002E134F" w:rsidP="0025002E">
        <w:pPr>
          <w:pStyle w:val="Header"/>
          <w:rPr>
            <w:sz w:val="24"/>
            <w:szCs w:val="24"/>
          </w:rPr>
        </w:pPr>
        <w:r w:rsidRPr="00983D6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83D6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83D6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2277430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58AE9811" w14:textId="26F47E30" w:rsidR="002E134F" w:rsidRPr="00983D60" w:rsidRDefault="002E134F" w:rsidP="00A0085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83D6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83D6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83D6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9A1BFD9" w14:textId="3A2D53A3" w:rsidR="002E134F" w:rsidRPr="00983D60" w:rsidRDefault="002E134F" w:rsidP="00983D60">
    <w:pPr>
      <w:pStyle w:val="Header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8405593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6704631" w14:textId="77777777" w:rsidR="002E134F" w:rsidRPr="00983D60" w:rsidRDefault="002E134F" w:rsidP="00983D60">
        <w:pPr>
          <w:pStyle w:val="Header"/>
          <w:jc w:val="right"/>
          <w:rPr>
            <w:sz w:val="24"/>
            <w:szCs w:val="24"/>
          </w:rPr>
        </w:pPr>
        <w:r w:rsidRPr="00983D6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83D6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83D6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83D6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DB344" w14:textId="77777777" w:rsidR="002E134F" w:rsidRDefault="002E134F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7E6F30" w14:textId="77777777" w:rsidR="002E134F" w:rsidRDefault="002E134F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78532132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F8C9D7" w14:textId="76B1A084" w:rsidR="002E134F" w:rsidRPr="003D3F75" w:rsidRDefault="002E134F">
        <w:pPr>
          <w:pStyle w:val="Header"/>
          <w:rPr>
            <w:rFonts w:ascii="Times New Roman" w:hAnsi="Times New Roman" w:cs="Times New Roman"/>
          </w:rPr>
        </w:pPr>
        <w:r w:rsidRPr="003D3F75">
          <w:rPr>
            <w:rFonts w:ascii="Times New Roman" w:hAnsi="Times New Roman" w:cs="Times New Roman"/>
          </w:rPr>
          <w:fldChar w:fldCharType="begin"/>
        </w:r>
        <w:r w:rsidRPr="003D3F75">
          <w:rPr>
            <w:rFonts w:ascii="Times New Roman" w:hAnsi="Times New Roman" w:cs="Times New Roman"/>
          </w:rPr>
          <w:instrText xml:space="preserve"> PAGE   \* MERGEFORMAT </w:instrText>
        </w:r>
        <w:r w:rsidRPr="003D3F75">
          <w:rPr>
            <w:rFonts w:ascii="Times New Roman" w:hAnsi="Times New Roman" w:cs="Times New Roman"/>
          </w:rPr>
          <w:fldChar w:fldCharType="separate"/>
        </w:r>
        <w:r w:rsidRPr="003D3F75">
          <w:rPr>
            <w:rFonts w:ascii="Times New Roman" w:hAnsi="Times New Roman" w:cs="Times New Roman"/>
            <w:noProof/>
          </w:rPr>
          <w:t>2</w:t>
        </w:r>
        <w:r w:rsidRPr="003D3F75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27984" w14:textId="77777777" w:rsidR="002E134F" w:rsidRDefault="002E134F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75DEEC" w14:textId="77777777" w:rsidR="002E134F" w:rsidRDefault="002E134F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A61C5" w14:textId="77777777" w:rsidR="002E134F" w:rsidRDefault="002E13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D0F55"/>
    <w:multiLevelType w:val="hybridMultilevel"/>
    <w:tmpl w:val="C9484AFC"/>
    <w:lvl w:ilvl="0" w:tplc="04090001">
      <w:start w:val="1"/>
      <w:numFmt w:val="bullet"/>
      <w:lvlText w:val="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" w15:restartNumberingAfterBreak="0">
    <w:nsid w:val="037E34BA"/>
    <w:multiLevelType w:val="hybridMultilevel"/>
    <w:tmpl w:val="B052AC3C"/>
    <w:lvl w:ilvl="0" w:tplc="049AEDD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46787"/>
    <w:multiLevelType w:val="hybridMultilevel"/>
    <w:tmpl w:val="EEB64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82F14"/>
    <w:multiLevelType w:val="hybridMultilevel"/>
    <w:tmpl w:val="2856F10E"/>
    <w:lvl w:ilvl="0" w:tplc="016271F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8501B6"/>
    <w:multiLevelType w:val="hybridMultilevel"/>
    <w:tmpl w:val="C1DCA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9D7B46"/>
    <w:multiLevelType w:val="hybridMultilevel"/>
    <w:tmpl w:val="F96EB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E3B13"/>
    <w:multiLevelType w:val="hybridMultilevel"/>
    <w:tmpl w:val="AE48AD5E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7" w15:restartNumberingAfterBreak="0">
    <w:nsid w:val="29845F9F"/>
    <w:multiLevelType w:val="hybridMultilevel"/>
    <w:tmpl w:val="60180A82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8" w15:restartNumberingAfterBreak="0">
    <w:nsid w:val="29990A56"/>
    <w:multiLevelType w:val="hybridMultilevel"/>
    <w:tmpl w:val="B052AC3C"/>
    <w:lvl w:ilvl="0" w:tplc="049AEDD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30E8E"/>
    <w:multiLevelType w:val="hybridMultilevel"/>
    <w:tmpl w:val="CD723C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E0C05"/>
    <w:multiLevelType w:val="hybridMultilevel"/>
    <w:tmpl w:val="EBF4A9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962E3"/>
    <w:multiLevelType w:val="hybridMultilevel"/>
    <w:tmpl w:val="AD96D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CA42F5"/>
    <w:multiLevelType w:val="hybridMultilevel"/>
    <w:tmpl w:val="E1B4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C3C9B"/>
    <w:multiLevelType w:val="hybridMultilevel"/>
    <w:tmpl w:val="89888E00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4" w15:restartNumberingAfterBreak="0">
    <w:nsid w:val="3DC02B8B"/>
    <w:multiLevelType w:val="hybridMultilevel"/>
    <w:tmpl w:val="B5FE54C0"/>
    <w:lvl w:ilvl="0" w:tplc="0E3EC316">
      <w:start w:val="7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3F743D"/>
    <w:multiLevelType w:val="hybridMultilevel"/>
    <w:tmpl w:val="EDE61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E055E"/>
    <w:multiLevelType w:val="hybridMultilevel"/>
    <w:tmpl w:val="2A22CAF8"/>
    <w:lvl w:ilvl="0" w:tplc="52760B8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BA60CC"/>
    <w:multiLevelType w:val="hybridMultilevel"/>
    <w:tmpl w:val="57E44EFC"/>
    <w:lvl w:ilvl="0" w:tplc="6AD27BF2">
      <w:start w:val="1"/>
      <w:numFmt w:val="decimal"/>
      <w:lvlText w:val="%1."/>
      <w:lvlJc w:val="left"/>
      <w:pPr>
        <w:ind w:left="3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6" w:hanging="360"/>
      </w:pPr>
    </w:lvl>
    <w:lvl w:ilvl="2" w:tplc="0409001B" w:tentative="1">
      <w:start w:val="1"/>
      <w:numFmt w:val="lowerRoman"/>
      <w:lvlText w:val="%3."/>
      <w:lvlJc w:val="right"/>
      <w:pPr>
        <w:ind w:left="1796" w:hanging="180"/>
      </w:pPr>
    </w:lvl>
    <w:lvl w:ilvl="3" w:tplc="0409000F" w:tentative="1">
      <w:start w:val="1"/>
      <w:numFmt w:val="decimal"/>
      <w:lvlText w:val="%4."/>
      <w:lvlJc w:val="left"/>
      <w:pPr>
        <w:ind w:left="2516" w:hanging="360"/>
      </w:pPr>
    </w:lvl>
    <w:lvl w:ilvl="4" w:tplc="04090019" w:tentative="1">
      <w:start w:val="1"/>
      <w:numFmt w:val="lowerLetter"/>
      <w:lvlText w:val="%5."/>
      <w:lvlJc w:val="left"/>
      <w:pPr>
        <w:ind w:left="3236" w:hanging="360"/>
      </w:pPr>
    </w:lvl>
    <w:lvl w:ilvl="5" w:tplc="0409001B" w:tentative="1">
      <w:start w:val="1"/>
      <w:numFmt w:val="lowerRoman"/>
      <w:lvlText w:val="%6."/>
      <w:lvlJc w:val="right"/>
      <w:pPr>
        <w:ind w:left="3956" w:hanging="180"/>
      </w:pPr>
    </w:lvl>
    <w:lvl w:ilvl="6" w:tplc="0409000F" w:tentative="1">
      <w:start w:val="1"/>
      <w:numFmt w:val="decimal"/>
      <w:lvlText w:val="%7."/>
      <w:lvlJc w:val="left"/>
      <w:pPr>
        <w:ind w:left="4676" w:hanging="360"/>
      </w:pPr>
    </w:lvl>
    <w:lvl w:ilvl="7" w:tplc="04090019" w:tentative="1">
      <w:start w:val="1"/>
      <w:numFmt w:val="lowerLetter"/>
      <w:lvlText w:val="%8."/>
      <w:lvlJc w:val="left"/>
      <w:pPr>
        <w:ind w:left="5396" w:hanging="360"/>
      </w:pPr>
    </w:lvl>
    <w:lvl w:ilvl="8" w:tplc="0409001B" w:tentative="1">
      <w:start w:val="1"/>
      <w:numFmt w:val="lowerRoman"/>
      <w:lvlText w:val="%9."/>
      <w:lvlJc w:val="right"/>
      <w:pPr>
        <w:ind w:left="6116" w:hanging="180"/>
      </w:pPr>
    </w:lvl>
  </w:abstractNum>
  <w:abstractNum w:abstractNumId="18" w15:restartNumberingAfterBreak="0">
    <w:nsid w:val="43AC5424"/>
    <w:multiLevelType w:val="hybridMultilevel"/>
    <w:tmpl w:val="4978DFE2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9" w15:restartNumberingAfterBreak="0">
    <w:nsid w:val="44077BA6"/>
    <w:multiLevelType w:val="hybridMultilevel"/>
    <w:tmpl w:val="FC3879F6"/>
    <w:lvl w:ilvl="0" w:tplc="6872352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F4503B"/>
    <w:multiLevelType w:val="hybridMultilevel"/>
    <w:tmpl w:val="DEBEB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93074A"/>
    <w:multiLevelType w:val="hybridMultilevel"/>
    <w:tmpl w:val="C4EC3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3C0F4A"/>
    <w:multiLevelType w:val="hybridMultilevel"/>
    <w:tmpl w:val="9F70F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663EDB"/>
    <w:multiLevelType w:val="hybridMultilevel"/>
    <w:tmpl w:val="23C4974A"/>
    <w:lvl w:ilvl="0" w:tplc="C38684B6">
      <w:start w:val="1"/>
      <w:numFmt w:val="decimal"/>
      <w:lvlText w:val="4.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E114F"/>
    <w:multiLevelType w:val="hybridMultilevel"/>
    <w:tmpl w:val="45A40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D2024F"/>
    <w:multiLevelType w:val="hybridMultilevel"/>
    <w:tmpl w:val="77DA6E0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6" w15:restartNumberingAfterBreak="0">
    <w:nsid w:val="554F7C61"/>
    <w:multiLevelType w:val="hybridMultilevel"/>
    <w:tmpl w:val="9682753C"/>
    <w:lvl w:ilvl="0" w:tplc="116A7930">
      <w:start w:val="1"/>
      <w:numFmt w:val="decimal"/>
      <w:lvlText w:val="4.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252EC1"/>
    <w:multiLevelType w:val="hybridMultilevel"/>
    <w:tmpl w:val="A2344F30"/>
    <w:lvl w:ilvl="0" w:tplc="0E3EC316">
      <w:start w:val="7"/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00277BC"/>
    <w:multiLevelType w:val="hybridMultilevel"/>
    <w:tmpl w:val="07AEE8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1B1A27"/>
    <w:multiLevelType w:val="hybridMultilevel"/>
    <w:tmpl w:val="F828D0FE"/>
    <w:lvl w:ilvl="0" w:tplc="12024692">
      <w:start w:val="1"/>
      <w:numFmt w:val="decimal"/>
      <w:lvlText w:val="3.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4A02ED"/>
    <w:multiLevelType w:val="hybridMultilevel"/>
    <w:tmpl w:val="864ED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41F92"/>
    <w:multiLevelType w:val="hybridMultilevel"/>
    <w:tmpl w:val="C41AA17A"/>
    <w:lvl w:ilvl="0" w:tplc="C7AEF8F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071921"/>
    <w:multiLevelType w:val="hybridMultilevel"/>
    <w:tmpl w:val="8274319C"/>
    <w:lvl w:ilvl="0" w:tplc="8758AC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7C559E"/>
    <w:multiLevelType w:val="hybridMultilevel"/>
    <w:tmpl w:val="CA220A30"/>
    <w:lvl w:ilvl="0" w:tplc="0E3EC316">
      <w:start w:val="7"/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D71685F"/>
    <w:multiLevelType w:val="hybridMultilevel"/>
    <w:tmpl w:val="BE041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E31AE9"/>
    <w:multiLevelType w:val="hybridMultilevel"/>
    <w:tmpl w:val="E1505940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566BEA"/>
    <w:multiLevelType w:val="hybridMultilevel"/>
    <w:tmpl w:val="AD96D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E25621"/>
    <w:multiLevelType w:val="hybridMultilevel"/>
    <w:tmpl w:val="E0D013E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 w15:restartNumberingAfterBreak="0">
    <w:nsid w:val="766E2DDA"/>
    <w:multiLevelType w:val="hybridMultilevel"/>
    <w:tmpl w:val="864ED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C4009B"/>
    <w:multiLevelType w:val="hybridMultilevel"/>
    <w:tmpl w:val="A6848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CA4E90"/>
    <w:multiLevelType w:val="hybridMultilevel"/>
    <w:tmpl w:val="096CDB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B60C13"/>
    <w:multiLevelType w:val="hybridMultilevel"/>
    <w:tmpl w:val="AC9A403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2" w15:restartNumberingAfterBreak="0">
    <w:nsid w:val="7D9B7F22"/>
    <w:multiLevelType w:val="hybridMultilevel"/>
    <w:tmpl w:val="33F0F6F0"/>
    <w:lvl w:ilvl="0" w:tplc="4D042306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5"/>
  </w:num>
  <w:num w:numId="3">
    <w:abstractNumId w:val="1"/>
  </w:num>
  <w:num w:numId="4">
    <w:abstractNumId w:val="10"/>
  </w:num>
  <w:num w:numId="5">
    <w:abstractNumId w:val="16"/>
  </w:num>
  <w:num w:numId="6">
    <w:abstractNumId w:val="9"/>
  </w:num>
  <w:num w:numId="7">
    <w:abstractNumId w:val="11"/>
  </w:num>
  <w:num w:numId="8">
    <w:abstractNumId w:val="32"/>
  </w:num>
  <w:num w:numId="9">
    <w:abstractNumId w:val="37"/>
  </w:num>
  <w:num w:numId="10">
    <w:abstractNumId w:val="25"/>
  </w:num>
  <w:num w:numId="11">
    <w:abstractNumId w:val="18"/>
  </w:num>
  <w:num w:numId="12">
    <w:abstractNumId w:val="41"/>
  </w:num>
  <w:num w:numId="13">
    <w:abstractNumId w:val="39"/>
  </w:num>
  <w:num w:numId="14">
    <w:abstractNumId w:val="2"/>
  </w:num>
  <w:num w:numId="15">
    <w:abstractNumId w:val="22"/>
  </w:num>
  <w:num w:numId="16">
    <w:abstractNumId w:val="15"/>
  </w:num>
  <w:num w:numId="17">
    <w:abstractNumId w:val="21"/>
  </w:num>
  <w:num w:numId="18">
    <w:abstractNumId w:val="12"/>
  </w:num>
  <w:num w:numId="19">
    <w:abstractNumId w:val="3"/>
  </w:num>
  <w:num w:numId="20">
    <w:abstractNumId w:val="35"/>
  </w:num>
  <w:num w:numId="21">
    <w:abstractNumId w:val="38"/>
  </w:num>
  <w:num w:numId="22">
    <w:abstractNumId w:val="29"/>
  </w:num>
  <w:num w:numId="23">
    <w:abstractNumId w:val="6"/>
  </w:num>
  <w:num w:numId="24">
    <w:abstractNumId w:val="0"/>
  </w:num>
  <w:num w:numId="25">
    <w:abstractNumId w:val="17"/>
  </w:num>
  <w:num w:numId="26">
    <w:abstractNumId w:val="26"/>
  </w:num>
  <w:num w:numId="27">
    <w:abstractNumId w:val="42"/>
  </w:num>
  <w:num w:numId="28">
    <w:abstractNumId w:val="14"/>
  </w:num>
  <w:num w:numId="29">
    <w:abstractNumId w:val="27"/>
  </w:num>
  <w:num w:numId="30">
    <w:abstractNumId w:val="19"/>
  </w:num>
  <w:num w:numId="31">
    <w:abstractNumId w:val="20"/>
  </w:num>
  <w:num w:numId="32">
    <w:abstractNumId w:val="23"/>
  </w:num>
  <w:num w:numId="33">
    <w:abstractNumId w:val="33"/>
  </w:num>
  <w:num w:numId="34">
    <w:abstractNumId w:val="7"/>
  </w:num>
  <w:num w:numId="35">
    <w:abstractNumId w:val="34"/>
  </w:num>
  <w:num w:numId="36">
    <w:abstractNumId w:val="30"/>
  </w:num>
  <w:num w:numId="37">
    <w:abstractNumId w:val="13"/>
  </w:num>
  <w:num w:numId="38">
    <w:abstractNumId w:val="8"/>
  </w:num>
  <w:num w:numId="39">
    <w:abstractNumId w:val="28"/>
  </w:num>
  <w:num w:numId="40">
    <w:abstractNumId w:val="24"/>
  </w:num>
  <w:num w:numId="41">
    <w:abstractNumId w:val="4"/>
  </w:num>
  <w:num w:numId="42">
    <w:abstractNumId w:val="40"/>
  </w:num>
  <w:num w:numId="43">
    <w:abstractNumId w:val="36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zU2NDMzM7E0MLdQ0lEKTi0uzszPAykwrAUA0MP0niwAAAA="/>
  </w:docVars>
  <w:rsids>
    <w:rsidRoot w:val="006171E2"/>
    <w:rsid w:val="00001881"/>
    <w:rsid w:val="00002457"/>
    <w:rsid w:val="00003B66"/>
    <w:rsid w:val="00004068"/>
    <w:rsid w:val="000055EB"/>
    <w:rsid w:val="00005D3E"/>
    <w:rsid w:val="00006B64"/>
    <w:rsid w:val="00007313"/>
    <w:rsid w:val="00007520"/>
    <w:rsid w:val="00011328"/>
    <w:rsid w:val="0001137F"/>
    <w:rsid w:val="00012F7F"/>
    <w:rsid w:val="00013D80"/>
    <w:rsid w:val="00014068"/>
    <w:rsid w:val="000146CD"/>
    <w:rsid w:val="000149FB"/>
    <w:rsid w:val="00015961"/>
    <w:rsid w:val="00017340"/>
    <w:rsid w:val="00017C06"/>
    <w:rsid w:val="00020D29"/>
    <w:rsid w:val="00023D8B"/>
    <w:rsid w:val="00024E00"/>
    <w:rsid w:val="000267F7"/>
    <w:rsid w:val="000279FF"/>
    <w:rsid w:val="00030E1D"/>
    <w:rsid w:val="00030EE1"/>
    <w:rsid w:val="00031274"/>
    <w:rsid w:val="00031487"/>
    <w:rsid w:val="000316C1"/>
    <w:rsid w:val="00032E7F"/>
    <w:rsid w:val="000331AA"/>
    <w:rsid w:val="000342D8"/>
    <w:rsid w:val="00035DA2"/>
    <w:rsid w:val="000360B6"/>
    <w:rsid w:val="000360BA"/>
    <w:rsid w:val="00037B3F"/>
    <w:rsid w:val="00040497"/>
    <w:rsid w:val="00040B09"/>
    <w:rsid w:val="00041C7E"/>
    <w:rsid w:val="0004200C"/>
    <w:rsid w:val="000422C9"/>
    <w:rsid w:val="00042D1A"/>
    <w:rsid w:val="00043337"/>
    <w:rsid w:val="000435EA"/>
    <w:rsid w:val="0004440D"/>
    <w:rsid w:val="00045F93"/>
    <w:rsid w:val="0004671A"/>
    <w:rsid w:val="00047CA4"/>
    <w:rsid w:val="000502AA"/>
    <w:rsid w:val="00050E41"/>
    <w:rsid w:val="00052EE8"/>
    <w:rsid w:val="0005588F"/>
    <w:rsid w:val="000566D7"/>
    <w:rsid w:val="00061C56"/>
    <w:rsid w:val="0006225B"/>
    <w:rsid w:val="0006384A"/>
    <w:rsid w:val="00063BA3"/>
    <w:rsid w:val="00064CCD"/>
    <w:rsid w:val="0006553D"/>
    <w:rsid w:val="00066FA7"/>
    <w:rsid w:val="000679DC"/>
    <w:rsid w:val="00071C38"/>
    <w:rsid w:val="00071EA1"/>
    <w:rsid w:val="000731B5"/>
    <w:rsid w:val="00076237"/>
    <w:rsid w:val="00082389"/>
    <w:rsid w:val="0008262D"/>
    <w:rsid w:val="00082847"/>
    <w:rsid w:val="000833B2"/>
    <w:rsid w:val="00083A8B"/>
    <w:rsid w:val="00084A9D"/>
    <w:rsid w:val="00085706"/>
    <w:rsid w:val="000901B3"/>
    <w:rsid w:val="0009030E"/>
    <w:rsid w:val="00090E75"/>
    <w:rsid w:val="00090FC8"/>
    <w:rsid w:val="000915A8"/>
    <w:rsid w:val="00091E8A"/>
    <w:rsid w:val="0009280B"/>
    <w:rsid w:val="0009308A"/>
    <w:rsid w:val="0009416F"/>
    <w:rsid w:val="0009438F"/>
    <w:rsid w:val="000A01B8"/>
    <w:rsid w:val="000A0CC3"/>
    <w:rsid w:val="000A282A"/>
    <w:rsid w:val="000A2F70"/>
    <w:rsid w:val="000A62BF"/>
    <w:rsid w:val="000A71EA"/>
    <w:rsid w:val="000B172F"/>
    <w:rsid w:val="000B1B6D"/>
    <w:rsid w:val="000B27EC"/>
    <w:rsid w:val="000B2B2B"/>
    <w:rsid w:val="000B3393"/>
    <w:rsid w:val="000B43A4"/>
    <w:rsid w:val="000B5AB8"/>
    <w:rsid w:val="000B73A4"/>
    <w:rsid w:val="000C1FEF"/>
    <w:rsid w:val="000C2594"/>
    <w:rsid w:val="000C3A3B"/>
    <w:rsid w:val="000C4343"/>
    <w:rsid w:val="000C640C"/>
    <w:rsid w:val="000C6706"/>
    <w:rsid w:val="000C6EC1"/>
    <w:rsid w:val="000C77D8"/>
    <w:rsid w:val="000D01C1"/>
    <w:rsid w:val="000D049C"/>
    <w:rsid w:val="000D39EA"/>
    <w:rsid w:val="000D4C86"/>
    <w:rsid w:val="000D58EA"/>
    <w:rsid w:val="000E15A8"/>
    <w:rsid w:val="000E25A0"/>
    <w:rsid w:val="000E27AD"/>
    <w:rsid w:val="000E311A"/>
    <w:rsid w:val="000E6337"/>
    <w:rsid w:val="000E6A20"/>
    <w:rsid w:val="000F07AD"/>
    <w:rsid w:val="000F0C23"/>
    <w:rsid w:val="000F1F36"/>
    <w:rsid w:val="000F1F9A"/>
    <w:rsid w:val="000F209F"/>
    <w:rsid w:val="000F2730"/>
    <w:rsid w:val="000F3CE9"/>
    <w:rsid w:val="000F44DF"/>
    <w:rsid w:val="000F5F7B"/>
    <w:rsid w:val="00100A31"/>
    <w:rsid w:val="00101816"/>
    <w:rsid w:val="00102FBC"/>
    <w:rsid w:val="00104DB5"/>
    <w:rsid w:val="001053FC"/>
    <w:rsid w:val="00107D0C"/>
    <w:rsid w:val="00107DB4"/>
    <w:rsid w:val="00107EC5"/>
    <w:rsid w:val="00110ECC"/>
    <w:rsid w:val="0011146F"/>
    <w:rsid w:val="0011380F"/>
    <w:rsid w:val="0011461A"/>
    <w:rsid w:val="00115C2A"/>
    <w:rsid w:val="00116C65"/>
    <w:rsid w:val="0012551D"/>
    <w:rsid w:val="00125EED"/>
    <w:rsid w:val="0012697D"/>
    <w:rsid w:val="00127536"/>
    <w:rsid w:val="001308D5"/>
    <w:rsid w:val="00132966"/>
    <w:rsid w:val="00132B9E"/>
    <w:rsid w:val="00132F6F"/>
    <w:rsid w:val="00134268"/>
    <w:rsid w:val="00134D2B"/>
    <w:rsid w:val="001358C5"/>
    <w:rsid w:val="00135A30"/>
    <w:rsid w:val="00135F9D"/>
    <w:rsid w:val="00136C17"/>
    <w:rsid w:val="00142243"/>
    <w:rsid w:val="00143590"/>
    <w:rsid w:val="00143F6D"/>
    <w:rsid w:val="00144756"/>
    <w:rsid w:val="00146471"/>
    <w:rsid w:val="0014688C"/>
    <w:rsid w:val="00150975"/>
    <w:rsid w:val="00150F49"/>
    <w:rsid w:val="001515B7"/>
    <w:rsid w:val="00153530"/>
    <w:rsid w:val="00153C29"/>
    <w:rsid w:val="00155964"/>
    <w:rsid w:val="00156083"/>
    <w:rsid w:val="00156C54"/>
    <w:rsid w:val="00157D61"/>
    <w:rsid w:val="00160B2C"/>
    <w:rsid w:val="00161101"/>
    <w:rsid w:val="00161DF8"/>
    <w:rsid w:val="00164AAB"/>
    <w:rsid w:val="00165394"/>
    <w:rsid w:val="001658B7"/>
    <w:rsid w:val="001677EF"/>
    <w:rsid w:val="0017097E"/>
    <w:rsid w:val="00170DCA"/>
    <w:rsid w:val="00175B5A"/>
    <w:rsid w:val="00175CCA"/>
    <w:rsid w:val="00176828"/>
    <w:rsid w:val="001802BF"/>
    <w:rsid w:val="00181A20"/>
    <w:rsid w:val="00181BFE"/>
    <w:rsid w:val="0018210B"/>
    <w:rsid w:val="001833AE"/>
    <w:rsid w:val="00183CB5"/>
    <w:rsid w:val="00184E8E"/>
    <w:rsid w:val="0018621A"/>
    <w:rsid w:val="001908B2"/>
    <w:rsid w:val="001940C0"/>
    <w:rsid w:val="00194888"/>
    <w:rsid w:val="00194DF2"/>
    <w:rsid w:val="0019620E"/>
    <w:rsid w:val="00197191"/>
    <w:rsid w:val="001A062E"/>
    <w:rsid w:val="001A0A06"/>
    <w:rsid w:val="001A23FB"/>
    <w:rsid w:val="001A2716"/>
    <w:rsid w:val="001A2D79"/>
    <w:rsid w:val="001A3748"/>
    <w:rsid w:val="001A3EFB"/>
    <w:rsid w:val="001A56BF"/>
    <w:rsid w:val="001A59A6"/>
    <w:rsid w:val="001A7365"/>
    <w:rsid w:val="001B1184"/>
    <w:rsid w:val="001B1590"/>
    <w:rsid w:val="001B164E"/>
    <w:rsid w:val="001B2277"/>
    <w:rsid w:val="001B50EC"/>
    <w:rsid w:val="001C04B1"/>
    <w:rsid w:val="001C14F9"/>
    <w:rsid w:val="001C1F44"/>
    <w:rsid w:val="001C3910"/>
    <w:rsid w:val="001C4AD0"/>
    <w:rsid w:val="001C6AB3"/>
    <w:rsid w:val="001C7D6D"/>
    <w:rsid w:val="001D1B96"/>
    <w:rsid w:val="001D3BF9"/>
    <w:rsid w:val="001D4831"/>
    <w:rsid w:val="001D563B"/>
    <w:rsid w:val="001D58FE"/>
    <w:rsid w:val="001D6879"/>
    <w:rsid w:val="001D7444"/>
    <w:rsid w:val="001D7A8E"/>
    <w:rsid w:val="001E06B1"/>
    <w:rsid w:val="001E1C33"/>
    <w:rsid w:val="001E6F56"/>
    <w:rsid w:val="001F009F"/>
    <w:rsid w:val="001F1312"/>
    <w:rsid w:val="0020076B"/>
    <w:rsid w:val="00201AB3"/>
    <w:rsid w:val="002037AE"/>
    <w:rsid w:val="00203F14"/>
    <w:rsid w:val="00204533"/>
    <w:rsid w:val="00204B93"/>
    <w:rsid w:val="00204EB0"/>
    <w:rsid w:val="002061C7"/>
    <w:rsid w:val="0020659D"/>
    <w:rsid w:val="002104C4"/>
    <w:rsid w:val="0021053F"/>
    <w:rsid w:val="00212ECA"/>
    <w:rsid w:val="00212EFA"/>
    <w:rsid w:val="00214A21"/>
    <w:rsid w:val="0021594A"/>
    <w:rsid w:val="002167CF"/>
    <w:rsid w:val="00216B64"/>
    <w:rsid w:val="00217110"/>
    <w:rsid w:val="00217E78"/>
    <w:rsid w:val="00221AF6"/>
    <w:rsid w:val="00221EB3"/>
    <w:rsid w:val="00222242"/>
    <w:rsid w:val="00222D35"/>
    <w:rsid w:val="0022482C"/>
    <w:rsid w:val="00224D47"/>
    <w:rsid w:val="002272AE"/>
    <w:rsid w:val="00227FF3"/>
    <w:rsid w:val="00230E8D"/>
    <w:rsid w:val="00232EC1"/>
    <w:rsid w:val="00234760"/>
    <w:rsid w:val="00234B78"/>
    <w:rsid w:val="00235CD2"/>
    <w:rsid w:val="00235DAD"/>
    <w:rsid w:val="00236B1F"/>
    <w:rsid w:val="00236E9B"/>
    <w:rsid w:val="00237A8F"/>
    <w:rsid w:val="00240233"/>
    <w:rsid w:val="002418C4"/>
    <w:rsid w:val="00243481"/>
    <w:rsid w:val="002442AB"/>
    <w:rsid w:val="00246893"/>
    <w:rsid w:val="00246D33"/>
    <w:rsid w:val="00247BB0"/>
    <w:rsid w:val="0025002E"/>
    <w:rsid w:val="00250F74"/>
    <w:rsid w:val="002516D7"/>
    <w:rsid w:val="0025244B"/>
    <w:rsid w:val="0025245B"/>
    <w:rsid w:val="002529D9"/>
    <w:rsid w:val="00256162"/>
    <w:rsid w:val="00256AAF"/>
    <w:rsid w:val="00266F82"/>
    <w:rsid w:val="0026714E"/>
    <w:rsid w:val="00267F65"/>
    <w:rsid w:val="00270568"/>
    <w:rsid w:val="00272695"/>
    <w:rsid w:val="00275917"/>
    <w:rsid w:val="002764E4"/>
    <w:rsid w:val="00282C4F"/>
    <w:rsid w:val="00284084"/>
    <w:rsid w:val="0028472B"/>
    <w:rsid w:val="00284917"/>
    <w:rsid w:val="002849F8"/>
    <w:rsid w:val="00284AD3"/>
    <w:rsid w:val="00284EEA"/>
    <w:rsid w:val="00285648"/>
    <w:rsid w:val="002857DA"/>
    <w:rsid w:val="0028677A"/>
    <w:rsid w:val="00286B1E"/>
    <w:rsid w:val="00290B0A"/>
    <w:rsid w:val="00292AC7"/>
    <w:rsid w:val="00292C6B"/>
    <w:rsid w:val="002937FC"/>
    <w:rsid w:val="00294C95"/>
    <w:rsid w:val="0029606C"/>
    <w:rsid w:val="00296347"/>
    <w:rsid w:val="002964B6"/>
    <w:rsid w:val="002A0B47"/>
    <w:rsid w:val="002A3A14"/>
    <w:rsid w:val="002A4688"/>
    <w:rsid w:val="002A56AD"/>
    <w:rsid w:val="002A5BE4"/>
    <w:rsid w:val="002A5E2E"/>
    <w:rsid w:val="002A6579"/>
    <w:rsid w:val="002A6896"/>
    <w:rsid w:val="002A73CF"/>
    <w:rsid w:val="002B1EF0"/>
    <w:rsid w:val="002B3731"/>
    <w:rsid w:val="002B470A"/>
    <w:rsid w:val="002B53FA"/>
    <w:rsid w:val="002C09A1"/>
    <w:rsid w:val="002C1485"/>
    <w:rsid w:val="002C3D18"/>
    <w:rsid w:val="002C537D"/>
    <w:rsid w:val="002C606B"/>
    <w:rsid w:val="002C66B4"/>
    <w:rsid w:val="002C6EE5"/>
    <w:rsid w:val="002C7FAF"/>
    <w:rsid w:val="002D4854"/>
    <w:rsid w:val="002D4C82"/>
    <w:rsid w:val="002D557C"/>
    <w:rsid w:val="002E0CB1"/>
    <w:rsid w:val="002E0DC4"/>
    <w:rsid w:val="002E0E11"/>
    <w:rsid w:val="002E134F"/>
    <w:rsid w:val="002E1652"/>
    <w:rsid w:val="002E1693"/>
    <w:rsid w:val="002E1735"/>
    <w:rsid w:val="002E3E49"/>
    <w:rsid w:val="002E6AF3"/>
    <w:rsid w:val="002F0FCF"/>
    <w:rsid w:val="002F347E"/>
    <w:rsid w:val="00300416"/>
    <w:rsid w:val="00301BC4"/>
    <w:rsid w:val="00303A82"/>
    <w:rsid w:val="00303E23"/>
    <w:rsid w:val="00304285"/>
    <w:rsid w:val="00305D61"/>
    <w:rsid w:val="00305EB0"/>
    <w:rsid w:val="00307BAB"/>
    <w:rsid w:val="003101A9"/>
    <w:rsid w:val="00311CD8"/>
    <w:rsid w:val="00312463"/>
    <w:rsid w:val="00312B52"/>
    <w:rsid w:val="00312B75"/>
    <w:rsid w:val="00312F4E"/>
    <w:rsid w:val="00313605"/>
    <w:rsid w:val="003136DE"/>
    <w:rsid w:val="0031441C"/>
    <w:rsid w:val="00314D76"/>
    <w:rsid w:val="00317BD3"/>
    <w:rsid w:val="00317F8A"/>
    <w:rsid w:val="003204A3"/>
    <w:rsid w:val="00321FB5"/>
    <w:rsid w:val="0032287D"/>
    <w:rsid w:val="00322FF8"/>
    <w:rsid w:val="00324A3A"/>
    <w:rsid w:val="003250EF"/>
    <w:rsid w:val="00325735"/>
    <w:rsid w:val="003261B6"/>
    <w:rsid w:val="0032669F"/>
    <w:rsid w:val="003304D7"/>
    <w:rsid w:val="00333A23"/>
    <w:rsid w:val="0033594B"/>
    <w:rsid w:val="00336155"/>
    <w:rsid w:val="0033677B"/>
    <w:rsid w:val="003370E2"/>
    <w:rsid w:val="00341E43"/>
    <w:rsid w:val="00343BDF"/>
    <w:rsid w:val="00344C33"/>
    <w:rsid w:val="003450D6"/>
    <w:rsid w:val="00347B55"/>
    <w:rsid w:val="00351787"/>
    <w:rsid w:val="00353D35"/>
    <w:rsid w:val="0035488D"/>
    <w:rsid w:val="00354EB6"/>
    <w:rsid w:val="00356210"/>
    <w:rsid w:val="00356C12"/>
    <w:rsid w:val="003605D2"/>
    <w:rsid w:val="0036228A"/>
    <w:rsid w:val="00362761"/>
    <w:rsid w:val="003638F9"/>
    <w:rsid w:val="003641A2"/>
    <w:rsid w:val="00364B25"/>
    <w:rsid w:val="00367324"/>
    <w:rsid w:val="0037031F"/>
    <w:rsid w:val="0037036A"/>
    <w:rsid w:val="00370C31"/>
    <w:rsid w:val="00371B92"/>
    <w:rsid w:val="003723FE"/>
    <w:rsid w:val="00374939"/>
    <w:rsid w:val="003761FF"/>
    <w:rsid w:val="003809A6"/>
    <w:rsid w:val="00381023"/>
    <w:rsid w:val="00382460"/>
    <w:rsid w:val="00382A22"/>
    <w:rsid w:val="00383269"/>
    <w:rsid w:val="00383BDF"/>
    <w:rsid w:val="0038434C"/>
    <w:rsid w:val="003868D6"/>
    <w:rsid w:val="00391FC0"/>
    <w:rsid w:val="0039289B"/>
    <w:rsid w:val="003932AF"/>
    <w:rsid w:val="00393B46"/>
    <w:rsid w:val="00397B4F"/>
    <w:rsid w:val="00397C7C"/>
    <w:rsid w:val="003A19B5"/>
    <w:rsid w:val="003A522D"/>
    <w:rsid w:val="003A5C50"/>
    <w:rsid w:val="003A640F"/>
    <w:rsid w:val="003B1541"/>
    <w:rsid w:val="003B1DAD"/>
    <w:rsid w:val="003B1F20"/>
    <w:rsid w:val="003B2987"/>
    <w:rsid w:val="003B43BD"/>
    <w:rsid w:val="003C1E9C"/>
    <w:rsid w:val="003C1EB6"/>
    <w:rsid w:val="003C3957"/>
    <w:rsid w:val="003C4AE9"/>
    <w:rsid w:val="003C750C"/>
    <w:rsid w:val="003D1CF1"/>
    <w:rsid w:val="003D1FA8"/>
    <w:rsid w:val="003D2499"/>
    <w:rsid w:val="003D3398"/>
    <w:rsid w:val="003D3AB9"/>
    <w:rsid w:val="003D3F75"/>
    <w:rsid w:val="003D4DEE"/>
    <w:rsid w:val="003E071E"/>
    <w:rsid w:val="003E124E"/>
    <w:rsid w:val="003E1C81"/>
    <w:rsid w:val="003E1E8E"/>
    <w:rsid w:val="003E20A7"/>
    <w:rsid w:val="003E2B95"/>
    <w:rsid w:val="003E2F43"/>
    <w:rsid w:val="003E3A6D"/>
    <w:rsid w:val="003E63AF"/>
    <w:rsid w:val="003E75B4"/>
    <w:rsid w:val="003F0C6F"/>
    <w:rsid w:val="003F1A8C"/>
    <w:rsid w:val="003F1C7C"/>
    <w:rsid w:val="003F2C90"/>
    <w:rsid w:val="003F3151"/>
    <w:rsid w:val="003F52D0"/>
    <w:rsid w:val="003F5BD2"/>
    <w:rsid w:val="0040119F"/>
    <w:rsid w:val="00401726"/>
    <w:rsid w:val="00404C2D"/>
    <w:rsid w:val="00405227"/>
    <w:rsid w:val="00405597"/>
    <w:rsid w:val="00405B12"/>
    <w:rsid w:val="00405FD5"/>
    <w:rsid w:val="00406257"/>
    <w:rsid w:val="004108D0"/>
    <w:rsid w:val="00413A6E"/>
    <w:rsid w:val="004158B1"/>
    <w:rsid w:val="0041687C"/>
    <w:rsid w:val="0041710F"/>
    <w:rsid w:val="004176AE"/>
    <w:rsid w:val="00420743"/>
    <w:rsid w:val="00423FAD"/>
    <w:rsid w:val="00424B6F"/>
    <w:rsid w:val="004273FB"/>
    <w:rsid w:val="00427627"/>
    <w:rsid w:val="0042771F"/>
    <w:rsid w:val="00431086"/>
    <w:rsid w:val="00431197"/>
    <w:rsid w:val="0043387F"/>
    <w:rsid w:val="004353E9"/>
    <w:rsid w:val="00435836"/>
    <w:rsid w:val="0043780E"/>
    <w:rsid w:val="004412E0"/>
    <w:rsid w:val="0044351E"/>
    <w:rsid w:val="00444C25"/>
    <w:rsid w:val="00446B19"/>
    <w:rsid w:val="00446D18"/>
    <w:rsid w:val="00452535"/>
    <w:rsid w:val="004526BA"/>
    <w:rsid w:val="004548C3"/>
    <w:rsid w:val="00454F3B"/>
    <w:rsid w:val="00455505"/>
    <w:rsid w:val="00455D61"/>
    <w:rsid w:val="00456F66"/>
    <w:rsid w:val="00460309"/>
    <w:rsid w:val="004612EA"/>
    <w:rsid w:val="00462334"/>
    <w:rsid w:val="004634A7"/>
    <w:rsid w:val="004641D7"/>
    <w:rsid w:val="004644C0"/>
    <w:rsid w:val="00465351"/>
    <w:rsid w:val="00466D18"/>
    <w:rsid w:val="0047132F"/>
    <w:rsid w:val="004736B6"/>
    <w:rsid w:val="004757ED"/>
    <w:rsid w:val="00476DA7"/>
    <w:rsid w:val="00480F17"/>
    <w:rsid w:val="0048152E"/>
    <w:rsid w:val="00481C1D"/>
    <w:rsid w:val="0048231B"/>
    <w:rsid w:val="00482581"/>
    <w:rsid w:val="0048289B"/>
    <w:rsid w:val="00482B49"/>
    <w:rsid w:val="00487603"/>
    <w:rsid w:val="004902BE"/>
    <w:rsid w:val="00491053"/>
    <w:rsid w:val="00492FF3"/>
    <w:rsid w:val="004940F2"/>
    <w:rsid w:val="0049473D"/>
    <w:rsid w:val="00495578"/>
    <w:rsid w:val="004963D5"/>
    <w:rsid w:val="00496E7A"/>
    <w:rsid w:val="00497F9B"/>
    <w:rsid w:val="004A0535"/>
    <w:rsid w:val="004A2B04"/>
    <w:rsid w:val="004A49F0"/>
    <w:rsid w:val="004A6ACC"/>
    <w:rsid w:val="004A7DC8"/>
    <w:rsid w:val="004A7F54"/>
    <w:rsid w:val="004B08E2"/>
    <w:rsid w:val="004B2534"/>
    <w:rsid w:val="004B3B70"/>
    <w:rsid w:val="004B4200"/>
    <w:rsid w:val="004B6927"/>
    <w:rsid w:val="004B6A18"/>
    <w:rsid w:val="004B71BA"/>
    <w:rsid w:val="004B7F14"/>
    <w:rsid w:val="004C02CD"/>
    <w:rsid w:val="004C1008"/>
    <w:rsid w:val="004C21BA"/>
    <w:rsid w:val="004C2AF4"/>
    <w:rsid w:val="004C31E7"/>
    <w:rsid w:val="004C572B"/>
    <w:rsid w:val="004C7B10"/>
    <w:rsid w:val="004D2185"/>
    <w:rsid w:val="004D4131"/>
    <w:rsid w:val="004D4B4D"/>
    <w:rsid w:val="004D4C2F"/>
    <w:rsid w:val="004D7678"/>
    <w:rsid w:val="004E11E4"/>
    <w:rsid w:val="004E3BD2"/>
    <w:rsid w:val="004E4076"/>
    <w:rsid w:val="004E4C46"/>
    <w:rsid w:val="004F1054"/>
    <w:rsid w:val="004F3036"/>
    <w:rsid w:val="004F3137"/>
    <w:rsid w:val="004F3511"/>
    <w:rsid w:val="004F4C66"/>
    <w:rsid w:val="004F4E6D"/>
    <w:rsid w:val="004F59EF"/>
    <w:rsid w:val="004F5C17"/>
    <w:rsid w:val="004F5CBF"/>
    <w:rsid w:val="004F63ED"/>
    <w:rsid w:val="0050113D"/>
    <w:rsid w:val="0050532B"/>
    <w:rsid w:val="005064EB"/>
    <w:rsid w:val="00511840"/>
    <w:rsid w:val="00512114"/>
    <w:rsid w:val="005130D3"/>
    <w:rsid w:val="00515D89"/>
    <w:rsid w:val="00516B45"/>
    <w:rsid w:val="005178CB"/>
    <w:rsid w:val="005234BA"/>
    <w:rsid w:val="00523F2B"/>
    <w:rsid w:val="00524124"/>
    <w:rsid w:val="005247E8"/>
    <w:rsid w:val="00525F8B"/>
    <w:rsid w:val="00527A26"/>
    <w:rsid w:val="00532712"/>
    <w:rsid w:val="00533F9B"/>
    <w:rsid w:val="0053576F"/>
    <w:rsid w:val="005401CC"/>
    <w:rsid w:val="0054177A"/>
    <w:rsid w:val="00541FDF"/>
    <w:rsid w:val="005437DA"/>
    <w:rsid w:val="00546AC9"/>
    <w:rsid w:val="00547F9E"/>
    <w:rsid w:val="0055155C"/>
    <w:rsid w:val="00552173"/>
    <w:rsid w:val="005528BA"/>
    <w:rsid w:val="00553E43"/>
    <w:rsid w:val="00555CB9"/>
    <w:rsid w:val="00556231"/>
    <w:rsid w:val="005633C9"/>
    <w:rsid w:val="00564E9F"/>
    <w:rsid w:val="00565021"/>
    <w:rsid w:val="00565095"/>
    <w:rsid w:val="005658A6"/>
    <w:rsid w:val="005665F2"/>
    <w:rsid w:val="005712EA"/>
    <w:rsid w:val="005714EA"/>
    <w:rsid w:val="00572B63"/>
    <w:rsid w:val="005736EF"/>
    <w:rsid w:val="005746FF"/>
    <w:rsid w:val="00575329"/>
    <w:rsid w:val="0057540C"/>
    <w:rsid w:val="00575D81"/>
    <w:rsid w:val="00577897"/>
    <w:rsid w:val="00577B48"/>
    <w:rsid w:val="005801DE"/>
    <w:rsid w:val="00580C37"/>
    <w:rsid w:val="0058117E"/>
    <w:rsid w:val="00581C86"/>
    <w:rsid w:val="00582820"/>
    <w:rsid w:val="00582D14"/>
    <w:rsid w:val="00583739"/>
    <w:rsid w:val="0058385A"/>
    <w:rsid w:val="00584827"/>
    <w:rsid w:val="00586060"/>
    <w:rsid w:val="00591F17"/>
    <w:rsid w:val="00592CF0"/>
    <w:rsid w:val="005944F0"/>
    <w:rsid w:val="00596CF3"/>
    <w:rsid w:val="005A26E8"/>
    <w:rsid w:val="005A32D4"/>
    <w:rsid w:val="005A69E2"/>
    <w:rsid w:val="005A7454"/>
    <w:rsid w:val="005A7C37"/>
    <w:rsid w:val="005B0A40"/>
    <w:rsid w:val="005B16D0"/>
    <w:rsid w:val="005B36B7"/>
    <w:rsid w:val="005B3B40"/>
    <w:rsid w:val="005B3D44"/>
    <w:rsid w:val="005B56AC"/>
    <w:rsid w:val="005B5B0C"/>
    <w:rsid w:val="005C0EC6"/>
    <w:rsid w:val="005C18C0"/>
    <w:rsid w:val="005C542D"/>
    <w:rsid w:val="005C580C"/>
    <w:rsid w:val="005C6647"/>
    <w:rsid w:val="005C68D9"/>
    <w:rsid w:val="005C7795"/>
    <w:rsid w:val="005D011A"/>
    <w:rsid w:val="005D1748"/>
    <w:rsid w:val="005D246B"/>
    <w:rsid w:val="005D26E9"/>
    <w:rsid w:val="005D511B"/>
    <w:rsid w:val="005D5D30"/>
    <w:rsid w:val="005D6FA4"/>
    <w:rsid w:val="005D72A1"/>
    <w:rsid w:val="005D7693"/>
    <w:rsid w:val="005D7D07"/>
    <w:rsid w:val="005D7D8F"/>
    <w:rsid w:val="005E20ED"/>
    <w:rsid w:val="005E2C1F"/>
    <w:rsid w:val="005E2FB8"/>
    <w:rsid w:val="005E2FE5"/>
    <w:rsid w:val="005E45B6"/>
    <w:rsid w:val="005E7240"/>
    <w:rsid w:val="005E7585"/>
    <w:rsid w:val="005F072D"/>
    <w:rsid w:val="005F17D2"/>
    <w:rsid w:val="005F1DA1"/>
    <w:rsid w:val="005F2B20"/>
    <w:rsid w:val="005F444C"/>
    <w:rsid w:val="005F4876"/>
    <w:rsid w:val="005F7616"/>
    <w:rsid w:val="00600BDE"/>
    <w:rsid w:val="006016C7"/>
    <w:rsid w:val="00604231"/>
    <w:rsid w:val="0060782E"/>
    <w:rsid w:val="00607AF3"/>
    <w:rsid w:val="00612601"/>
    <w:rsid w:val="00612B0F"/>
    <w:rsid w:val="00612E47"/>
    <w:rsid w:val="00612F61"/>
    <w:rsid w:val="00613674"/>
    <w:rsid w:val="00613A75"/>
    <w:rsid w:val="00613DE4"/>
    <w:rsid w:val="00616AAF"/>
    <w:rsid w:val="006171E2"/>
    <w:rsid w:val="00620363"/>
    <w:rsid w:val="00620D95"/>
    <w:rsid w:val="0062191B"/>
    <w:rsid w:val="006223CB"/>
    <w:rsid w:val="006272E5"/>
    <w:rsid w:val="0062753B"/>
    <w:rsid w:val="00630CEF"/>
    <w:rsid w:val="0063255F"/>
    <w:rsid w:val="00632842"/>
    <w:rsid w:val="00632EE4"/>
    <w:rsid w:val="006347AA"/>
    <w:rsid w:val="00635A3D"/>
    <w:rsid w:val="006412B5"/>
    <w:rsid w:val="00642EBA"/>
    <w:rsid w:val="00643B91"/>
    <w:rsid w:val="006446DA"/>
    <w:rsid w:val="00644D47"/>
    <w:rsid w:val="00645265"/>
    <w:rsid w:val="00645853"/>
    <w:rsid w:val="00647D3A"/>
    <w:rsid w:val="00652107"/>
    <w:rsid w:val="006529DF"/>
    <w:rsid w:val="00653921"/>
    <w:rsid w:val="00654557"/>
    <w:rsid w:val="00654966"/>
    <w:rsid w:val="00660045"/>
    <w:rsid w:val="0066230F"/>
    <w:rsid w:val="00663F0B"/>
    <w:rsid w:val="00664E7E"/>
    <w:rsid w:val="0066554E"/>
    <w:rsid w:val="0066647D"/>
    <w:rsid w:val="00670646"/>
    <w:rsid w:val="00670DD5"/>
    <w:rsid w:val="006732E8"/>
    <w:rsid w:val="00673E76"/>
    <w:rsid w:val="00676A7B"/>
    <w:rsid w:val="006771EA"/>
    <w:rsid w:val="0067764E"/>
    <w:rsid w:val="006808F3"/>
    <w:rsid w:val="00682170"/>
    <w:rsid w:val="006826B9"/>
    <w:rsid w:val="0068357D"/>
    <w:rsid w:val="006851B5"/>
    <w:rsid w:val="006852AE"/>
    <w:rsid w:val="006869F2"/>
    <w:rsid w:val="006913ED"/>
    <w:rsid w:val="0069227E"/>
    <w:rsid w:val="00693816"/>
    <w:rsid w:val="00694540"/>
    <w:rsid w:val="00695E11"/>
    <w:rsid w:val="00695FBC"/>
    <w:rsid w:val="006A1C50"/>
    <w:rsid w:val="006A2935"/>
    <w:rsid w:val="006A3429"/>
    <w:rsid w:val="006A3E8C"/>
    <w:rsid w:val="006A443B"/>
    <w:rsid w:val="006A4E9F"/>
    <w:rsid w:val="006A5469"/>
    <w:rsid w:val="006A5A34"/>
    <w:rsid w:val="006A6018"/>
    <w:rsid w:val="006B0671"/>
    <w:rsid w:val="006B24FB"/>
    <w:rsid w:val="006B3BC1"/>
    <w:rsid w:val="006B4EEB"/>
    <w:rsid w:val="006C0B24"/>
    <w:rsid w:val="006C21F6"/>
    <w:rsid w:val="006C2344"/>
    <w:rsid w:val="006C2FED"/>
    <w:rsid w:val="006C35C6"/>
    <w:rsid w:val="006C4735"/>
    <w:rsid w:val="006C6132"/>
    <w:rsid w:val="006C75D9"/>
    <w:rsid w:val="006D0164"/>
    <w:rsid w:val="006D1619"/>
    <w:rsid w:val="006D36A2"/>
    <w:rsid w:val="006D489D"/>
    <w:rsid w:val="006D657C"/>
    <w:rsid w:val="006D6A3E"/>
    <w:rsid w:val="006D73E6"/>
    <w:rsid w:val="006E044C"/>
    <w:rsid w:val="006E0D44"/>
    <w:rsid w:val="006E1439"/>
    <w:rsid w:val="006E3070"/>
    <w:rsid w:val="006E3773"/>
    <w:rsid w:val="006E3EC9"/>
    <w:rsid w:val="006E40DF"/>
    <w:rsid w:val="006E4E7A"/>
    <w:rsid w:val="006E7888"/>
    <w:rsid w:val="006F0F60"/>
    <w:rsid w:val="006F2FCE"/>
    <w:rsid w:val="006F3228"/>
    <w:rsid w:val="006F3AAC"/>
    <w:rsid w:val="006F5785"/>
    <w:rsid w:val="00701545"/>
    <w:rsid w:val="00701B58"/>
    <w:rsid w:val="0071035D"/>
    <w:rsid w:val="007108D4"/>
    <w:rsid w:val="00710DDF"/>
    <w:rsid w:val="007125A7"/>
    <w:rsid w:val="00712F2F"/>
    <w:rsid w:val="00713181"/>
    <w:rsid w:val="00713F9D"/>
    <w:rsid w:val="00717244"/>
    <w:rsid w:val="00717C43"/>
    <w:rsid w:val="007204BC"/>
    <w:rsid w:val="00720FFC"/>
    <w:rsid w:val="0072184B"/>
    <w:rsid w:val="007218A0"/>
    <w:rsid w:val="00721CFF"/>
    <w:rsid w:val="00722A79"/>
    <w:rsid w:val="00724525"/>
    <w:rsid w:val="00724C2D"/>
    <w:rsid w:val="00725CE1"/>
    <w:rsid w:val="00727C61"/>
    <w:rsid w:val="00730350"/>
    <w:rsid w:val="007311BD"/>
    <w:rsid w:val="007313F1"/>
    <w:rsid w:val="0073180A"/>
    <w:rsid w:val="007318F7"/>
    <w:rsid w:val="00732BB8"/>
    <w:rsid w:val="00733191"/>
    <w:rsid w:val="007331E3"/>
    <w:rsid w:val="0073415F"/>
    <w:rsid w:val="00734192"/>
    <w:rsid w:val="00736D88"/>
    <w:rsid w:val="0073751D"/>
    <w:rsid w:val="00740F87"/>
    <w:rsid w:val="00741F06"/>
    <w:rsid w:val="00742102"/>
    <w:rsid w:val="00746213"/>
    <w:rsid w:val="00747038"/>
    <w:rsid w:val="00747078"/>
    <w:rsid w:val="007471CC"/>
    <w:rsid w:val="00750060"/>
    <w:rsid w:val="00750C9C"/>
    <w:rsid w:val="00751181"/>
    <w:rsid w:val="00752C1F"/>
    <w:rsid w:val="0076026B"/>
    <w:rsid w:val="0076132D"/>
    <w:rsid w:val="00761498"/>
    <w:rsid w:val="00761B2F"/>
    <w:rsid w:val="00762328"/>
    <w:rsid w:val="00762E7B"/>
    <w:rsid w:val="00763786"/>
    <w:rsid w:val="00765884"/>
    <w:rsid w:val="00765A38"/>
    <w:rsid w:val="007675D5"/>
    <w:rsid w:val="007678A8"/>
    <w:rsid w:val="00767E72"/>
    <w:rsid w:val="00770A92"/>
    <w:rsid w:val="00772905"/>
    <w:rsid w:val="00773EBA"/>
    <w:rsid w:val="00775EFB"/>
    <w:rsid w:val="00777520"/>
    <w:rsid w:val="007775FD"/>
    <w:rsid w:val="0078040C"/>
    <w:rsid w:val="00780DFA"/>
    <w:rsid w:val="00781517"/>
    <w:rsid w:val="0078306B"/>
    <w:rsid w:val="00784840"/>
    <w:rsid w:val="00786298"/>
    <w:rsid w:val="00786D0A"/>
    <w:rsid w:val="00787AE0"/>
    <w:rsid w:val="00787C7B"/>
    <w:rsid w:val="00790B5C"/>
    <w:rsid w:val="00791648"/>
    <w:rsid w:val="00791CA3"/>
    <w:rsid w:val="00793229"/>
    <w:rsid w:val="00793EA5"/>
    <w:rsid w:val="0079532D"/>
    <w:rsid w:val="00795B6B"/>
    <w:rsid w:val="00795FB8"/>
    <w:rsid w:val="00797458"/>
    <w:rsid w:val="007A271F"/>
    <w:rsid w:val="007A357F"/>
    <w:rsid w:val="007A396B"/>
    <w:rsid w:val="007A3F08"/>
    <w:rsid w:val="007A4F73"/>
    <w:rsid w:val="007A675D"/>
    <w:rsid w:val="007A6B22"/>
    <w:rsid w:val="007A742B"/>
    <w:rsid w:val="007B017F"/>
    <w:rsid w:val="007B25FD"/>
    <w:rsid w:val="007B2E4E"/>
    <w:rsid w:val="007B38A4"/>
    <w:rsid w:val="007B577C"/>
    <w:rsid w:val="007C0B43"/>
    <w:rsid w:val="007C130E"/>
    <w:rsid w:val="007C1F28"/>
    <w:rsid w:val="007C206B"/>
    <w:rsid w:val="007C25EB"/>
    <w:rsid w:val="007C3558"/>
    <w:rsid w:val="007C59A1"/>
    <w:rsid w:val="007C68BD"/>
    <w:rsid w:val="007D21CD"/>
    <w:rsid w:val="007D297E"/>
    <w:rsid w:val="007D3120"/>
    <w:rsid w:val="007D3405"/>
    <w:rsid w:val="007D382A"/>
    <w:rsid w:val="007D4BA3"/>
    <w:rsid w:val="007D5105"/>
    <w:rsid w:val="007D5331"/>
    <w:rsid w:val="007D5E8F"/>
    <w:rsid w:val="007D70B2"/>
    <w:rsid w:val="007D7C15"/>
    <w:rsid w:val="007E073C"/>
    <w:rsid w:val="007E0FC5"/>
    <w:rsid w:val="007E1AF0"/>
    <w:rsid w:val="007E2790"/>
    <w:rsid w:val="007E4CF5"/>
    <w:rsid w:val="007E5987"/>
    <w:rsid w:val="007E62CC"/>
    <w:rsid w:val="007E6916"/>
    <w:rsid w:val="007F2800"/>
    <w:rsid w:val="007F302F"/>
    <w:rsid w:val="007F3302"/>
    <w:rsid w:val="007F35A2"/>
    <w:rsid w:val="007F478D"/>
    <w:rsid w:val="007F5781"/>
    <w:rsid w:val="007F5A2B"/>
    <w:rsid w:val="007F76A8"/>
    <w:rsid w:val="007F7B9A"/>
    <w:rsid w:val="007F7FE2"/>
    <w:rsid w:val="008053D8"/>
    <w:rsid w:val="008062D0"/>
    <w:rsid w:val="008079D4"/>
    <w:rsid w:val="00810C7A"/>
    <w:rsid w:val="00810CC7"/>
    <w:rsid w:val="008113BA"/>
    <w:rsid w:val="00811D2F"/>
    <w:rsid w:val="00812C82"/>
    <w:rsid w:val="00814CDA"/>
    <w:rsid w:val="008174E3"/>
    <w:rsid w:val="00817A2D"/>
    <w:rsid w:val="00820793"/>
    <w:rsid w:val="008217B9"/>
    <w:rsid w:val="0082226C"/>
    <w:rsid w:val="0082237E"/>
    <w:rsid w:val="0082369B"/>
    <w:rsid w:val="00824ED3"/>
    <w:rsid w:val="00826673"/>
    <w:rsid w:val="0083274C"/>
    <w:rsid w:val="0083301A"/>
    <w:rsid w:val="008342EB"/>
    <w:rsid w:val="008357EC"/>
    <w:rsid w:val="00836C29"/>
    <w:rsid w:val="0084048C"/>
    <w:rsid w:val="008411F3"/>
    <w:rsid w:val="00841DD3"/>
    <w:rsid w:val="00842F09"/>
    <w:rsid w:val="0084392F"/>
    <w:rsid w:val="0084568D"/>
    <w:rsid w:val="00847E53"/>
    <w:rsid w:val="0085091B"/>
    <w:rsid w:val="00854466"/>
    <w:rsid w:val="00854E8B"/>
    <w:rsid w:val="00855BC3"/>
    <w:rsid w:val="00855C2E"/>
    <w:rsid w:val="00856E11"/>
    <w:rsid w:val="00857D6A"/>
    <w:rsid w:val="008632B3"/>
    <w:rsid w:val="008648E0"/>
    <w:rsid w:val="008652DC"/>
    <w:rsid w:val="008660A7"/>
    <w:rsid w:val="00866B54"/>
    <w:rsid w:val="00866E2C"/>
    <w:rsid w:val="00870751"/>
    <w:rsid w:val="00870B86"/>
    <w:rsid w:val="00877096"/>
    <w:rsid w:val="008770FD"/>
    <w:rsid w:val="0087730F"/>
    <w:rsid w:val="00883BDE"/>
    <w:rsid w:val="008847F5"/>
    <w:rsid w:val="00885AD6"/>
    <w:rsid w:val="008875D7"/>
    <w:rsid w:val="008921E4"/>
    <w:rsid w:val="00894C28"/>
    <w:rsid w:val="00894F6B"/>
    <w:rsid w:val="00896532"/>
    <w:rsid w:val="00897DC5"/>
    <w:rsid w:val="008A08E7"/>
    <w:rsid w:val="008A14D9"/>
    <w:rsid w:val="008A4142"/>
    <w:rsid w:val="008A49B3"/>
    <w:rsid w:val="008A6078"/>
    <w:rsid w:val="008A65CB"/>
    <w:rsid w:val="008A6709"/>
    <w:rsid w:val="008A673F"/>
    <w:rsid w:val="008B018B"/>
    <w:rsid w:val="008B087F"/>
    <w:rsid w:val="008B12CA"/>
    <w:rsid w:val="008B36B0"/>
    <w:rsid w:val="008B3945"/>
    <w:rsid w:val="008B5BEF"/>
    <w:rsid w:val="008B6BA0"/>
    <w:rsid w:val="008C01DC"/>
    <w:rsid w:val="008C029A"/>
    <w:rsid w:val="008C0B9C"/>
    <w:rsid w:val="008C3606"/>
    <w:rsid w:val="008C4678"/>
    <w:rsid w:val="008C6749"/>
    <w:rsid w:val="008D10C3"/>
    <w:rsid w:val="008D14DA"/>
    <w:rsid w:val="008D72A2"/>
    <w:rsid w:val="008D7ABA"/>
    <w:rsid w:val="008E0375"/>
    <w:rsid w:val="008E06B9"/>
    <w:rsid w:val="008E0B28"/>
    <w:rsid w:val="008E13FE"/>
    <w:rsid w:val="008E1831"/>
    <w:rsid w:val="008E26D0"/>
    <w:rsid w:val="008E2C56"/>
    <w:rsid w:val="008E3E27"/>
    <w:rsid w:val="008E4903"/>
    <w:rsid w:val="008F0604"/>
    <w:rsid w:val="008F277C"/>
    <w:rsid w:val="008F282A"/>
    <w:rsid w:val="008F2E2B"/>
    <w:rsid w:val="008F3201"/>
    <w:rsid w:val="008F4575"/>
    <w:rsid w:val="008F7AB3"/>
    <w:rsid w:val="00904892"/>
    <w:rsid w:val="0090576C"/>
    <w:rsid w:val="009062FE"/>
    <w:rsid w:val="009077F0"/>
    <w:rsid w:val="00907C88"/>
    <w:rsid w:val="009110A1"/>
    <w:rsid w:val="00911334"/>
    <w:rsid w:val="009115A3"/>
    <w:rsid w:val="00911EF7"/>
    <w:rsid w:val="009146A7"/>
    <w:rsid w:val="00914A55"/>
    <w:rsid w:val="00915916"/>
    <w:rsid w:val="00915CBC"/>
    <w:rsid w:val="009161B6"/>
    <w:rsid w:val="00916AA2"/>
    <w:rsid w:val="00917D33"/>
    <w:rsid w:val="0092011C"/>
    <w:rsid w:val="009205DF"/>
    <w:rsid w:val="00921510"/>
    <w:rsid w:val="00921D92"/>
    <w:rsid w:val="00922F95"/>
    <w:rsid w:val="00923C1A"/>
    <w:rsid w:val="009245EF"/>
    <w:rsid w:val="009262C6"/>
    <w:rsid w:val="009262DF"/>
    <w:rsid w:val="00933284"/>
    <w:rsid w:val="00933789"/>
    <w:rsid w:val="009337B3"/>
    <w:rsid w:val="00935459"/>
    <w:rsid w:val="00935FE2"/>
    <w:rsid w:val="00936916"/>
    <w:rsid w:val="009379D4"/>
    <w:rsid w:val="009419E8"/>
    <w:rsid w:val="00943028"/>
    <w:rsid w:val="0094341A"/>
    <w:rsid w:val="009467A6"/>
    <w:rsid w:val="009476F2"/>
    <w:rsid w:val="0095121E"/>
    <w:rsid w:val="009516CC"/>
    <w:rsid w:val="009533FB"/>
    <w:rsid w:val="00953F3C"/>
    <w:rsid w:val="00953F66"/>
    <w:rsid w:val="00954963"/>
    <w:rsid w:val="00954A06"/>
    <w:rsid w:val="0095652E"/>
    <w:rsid w:val="009574DA"/>
    <w:rsid w:val="00957520"/>
    <w:rsid w:val="0096278D"/>
    <w:rsid w:val="00962B26"/>
    <w:rsid w:val="009643F8"/>
    <w:rsid w:val="00964AC7"/>
    <w:rsid w:val="00964C6F"/>
    <w:rsid w:val="00967358"/>
    <w:rsid w:val="0096795F"/>
    <w:rsid w:val="009701CD"/>
    <w:rsid w:val="00971865"/>
    <w:rsid w:val="00972050"/>
    <w:rsid w:val="0097244C"/>
    <w:rsid w:val="009724AE"/>
    <w:rsid w:val="00972D9A"/>
    <w:rsid w:val="00973E49"/>
    <w:rsid w:val="00973EA4"/>
    <w:rsid w:val="009753BC"/>
    <w:rsid w:val="00976342"/>
    <w:rsid w:val="00980C01"/>
    <w:rsid w:val="00981040"/>
    <w:rsid w:val="0098167F"/>
    <w:rsid w:val="00982B2F"/>
    <w:rsid w:val="00982B49"/>
    <w:rsid w:val="00983D60"/>
    <w:rsid w:val="0098604D"/>
    <w:rsid w:val="00986B1D"/>
    <w:rsid w:val="00991F58"/>
    <w:rsid w:val="00991FAC"/>
    <w:rsid w:val="00994000"/>
    <w:rsid w:val="0099548C"/>
    <w:rsid w:val="00997AEA"/>
    <w:rsid w:val="009A0915"/>
    <w:rsid w:val="009A1BC8"/>
    <w:rsid w:val="009A2A7F"/>
    <w:rsid w:val="009A2E31"/>
    <w:rsid w:val="009A4F6D"/>
    <w:rsid w:val="009A5055"/>
    <w:rsid w:val="009A65C9"/>
    <w:rsid w:val="009B10C6"/>
    <w:rsid w:val="009B1361"/>
    <w:rsid w:val="009B2C31"/>
    <w:rsid w:val="009B3B37"/>
    <w:rsid w:val="009B5DB4"/>
    <w:rsid w:val="009B7154"/>
    <w:rsid w:val="009C143F"/>
    <w:rsid w:val="009C34A5"/>
    <w:rsid w:val="009C4549"/>
    <w:rsid w:val="009C4C10"/>
    <w:rsid w:val="009D25D1"/>
    <w:rsid w:val="009D2ADF"/>
    <w:rsid w:val="009D6FC0"/>
    <w:rsid w:val="009E0A64"/>
    <w:rsid w:val="009E4AC2"/>
    <w:rsid w:val="009E5574"/>
    <w:rsid w:val="009E6B4B"/>
    <w:rsid w:val="009E725B"/>
    <w:rsid w:val="009E79BF"/>
    <w:rsid w:val="009F06C4"/>
    <w:rsid w:val="009F0EAC"/>
    <w:rsid w:val="009F1644"/>
    <w:rsid w:val="009F210B"/>
    <w:rsid w:val="009F3084"/>
    <w:rsid w:val="009F50F0"/>
    <w:rsid w:val="009F77FF"/>
    <w:rsid w:val="00A004BE"/>
    <w:rsid w:val="00A0061A"/>
    <w:rsid w:val="00A0085B"/>
    <w:rsid w:val="00A00E26"/>
    <w:rsid w:val="00A01515"/>
    <w:rsid w:val="00A0183E"/>
    <w:rsid w:val="00A0324B"/>
    <w:rsid w:val="00A05E75"/>
    <w:rsid w:val="00A102DE"/>
    <w:rsid w:val="00A113B8"/>
    <w:rsid w:val="00A121F9"/>
    <w:rsid w:val="00A1265C"/>
    <w:rsid w:val="00A1420B"/>
    <w:rsid w:val="00A15A17"/>
    <w:rsid w:val="00A161BB"/>
    <w:rsid w:val="00A16EFE"/>
    <w:rsid w:val="00A174A3"/>
    <w:rsid w:val="00A17C58"/>
    <w:rsid w:val="00A241A9"/>
    <w:rsid w:val="00A273C8"/>
    <w:rsid w:val="00A2775F"/>
    <w:rsid w:val="00A31401"/>
    <w:rsid w:val="00A3343A"/>
    <w:rsid w:val="00A33BB5"/>
    <w:rsid w:val="00A34C04"/>
    <w:rsid w:val="00A34DCF"/>
    <w:rsid w:val="00A36C42"/>
    <w:rsid w:val="00A40B69"/>
    <w:rsid w:val="00A417AD"/>
    <w:rsid w:val="00A41B5F"/>
    <w:rsid w:val="00A4269F"/>
    <w:rsid w:val="00A42E7D"/>
    <w:rsid w:val="00A43C18"/>
    <w:rsid w:val="00A43DCB"/>
    <w:rsid w:val="00A44717"/>
    <w:rsid w:val="00A45C4F"/>
    <w:rsid w:val="00A45E22"/>
    <w:rsid w:val="00A50ABA"/>
    <w:rsid w:val="00A5110E"/>
    <w:rsid w:val="00A520B2"/>
    <w:rsid w:val="00A526A5"/>
    <w:rsid w:val="00A53735"/>
    <w:rsid w:val="00A5422B"/>
    <w:rsid w:val="00A5646B"/>
    <w:rsid w:val="00A56CF8"/>
    <w:rsid w:val="00A6034F"/>
    <w:rsid w:val="00A60520"/>
    <w:rsid w:val="00A60E9B"/>
    <w:rsid w:val="00A617CE"/>
    <w:rsid w:val="00A619DF"/>
    <w:rsid w:val="00A61F90"/>
    <w:rsid w:val="00A643A3"/>
    <w:rsid w:val="00A64F28"/>
    <w:rsid w:val="00A65C6A"/>
    <w:rsid w:val="00A713D8"/>
    <w:rsid w:val="00A73BD6"/>
    <w:rsid w:val="00A76012"/>
    <w:rsid w:val="00A7799F"/>
    <w:rsid w:val="00A80B13"/>
    <w:rsid w:val="00A8245C"/>
    <w:rsid w:val="00A83E20"/>
    <w:rsid w:val="00A86364"/>
    <w:rsid w:val="00A908E4"/>
    <w:rsid w:val="00A90AF8"/>
    <w:rsid w:val="00A91DA7"/>
    <w:rsid w:val="00A9268A"/>
    <w:rsid w:val="00A95C30"/>
    <w:rsid w:val="00A95DD4"/>
    <w:rsid w:val="00A96441"/>
    <w:rsid w:val="00A97264"/>
    <w:rsid w:val="00A97D73"/>
    <w:rsid w:val="00AA3723"/>
    <w:rsid w:val="00AA50B8"/>
    <w:rsid w:val="00AB0A25"/>
    <w:rsid w:val="00AB17FE"/>
    <w:rsid w:val="00AB1C28"/>
    <w:rsid w:val="00AB5973"/>
    <w:rsid w:val="00AB5EB1"/>
    <w:rsid w:val="00AB7527"/>
    <w:rsid w:val="00AC02C7"/>
    <w:rsid w:val="00AC0AAC"/>
    <w:rsid w:val="00AC0D12"/>
    <w:rsid w:val="00AC166F"/>
    <w:rsid w:val="00AC296E"/>
    <w:rsid w:val="00AC524E"/>
    <w:rsid w:val="00AC549E"/>
    <w:rsid w:val="00AC5725"/>
    <w:rsid w:val="00AC74A0"/>
    <w:rsid w:val="00AC7A03"/>
    <w:rsid w:val="00AD066A"/>
    <w:rsid w:val="00AD2DB5"/>
    <w:rsid w:val="00AD6E25"/>
    <w:rsid w:val="00AE05A5"/>
    <w:rsid w:val="00AE31F1"/>
    <w:rsid w:val="00AE3524"/>
    <w:rsid w:val="00AE3EBA"/>
    <w:rsid w:val="00AE533C"/>
    <w:rsid w:val="00AE54B8"/>
    <w:rsid w:val="00AE6B34"/>
    <w:rsid w:val="00AE788F"/>
    <w:rsid w:val="00AF0493"/>
    <w:rsid w:val="00AF0853"/>
    <w:rsid w:val="00AF3ED5"/>
    <w:rsid w:val="00AF6741"/>
    <w:rsid w:val="00AF732F"/>
    <w:rsid w:val="00B00C47"/>
    <w:rsid w:val="00B02DFA"/>
    <w:rsid w:val="00B0358C"/>
    <w:rsid w:val="00B04381"/>
    <w:rsid w:val="00B04542"/>
    <w:rsid w:val="00B05E09"/>
    <w:rsid w:val="00B0622D"/>
    <w:rsid w:val="00B06722"/>
    <w:rsid w:val="00B1020B"/>
    <w:rsid w:val="00B1241E"/>
    <w:rsid w:val="00B21BE7"/>
    <w:rsid w:val="00B232F6"/>
    <w:rsid w:val="00B247AA"/>
    <w:rsid w:val="00B27447"/>
    <w:rsid w:val="00B3016D"/>
    <w:rsid w:val="00B3130B"/>
    <w:rsid w:val="00B32CDB"/>
    <w:rsid w:val="00B33566"/>
    <w:rsid w:val="00B34F6E"/>
    <w:rsid w:val="00B35094"/>
    <w:rsid w:val="00B35892"/>
    <w:rsid w:val="00B36BF3"/>
    <w:rsid w:val="00B36D2A"/>
    <w:rsid w:val="00B36F59"/>
    <w:rsid w:val="00B3725D"/>
    <w:rsid w:val="00B3765B"/>
    <w:rsid w:val="00B37ACD"/>
    <w:rsid w:val="00B37E85"/>
    <w:rsid w:val="00B444FA"/>
    <w:rsid w:val="00B4598E"/>
    <w:rsid w:val="00B47ADA"/>
    <w:rsid w:val="00B50732"/>
    <w:rsid w:val="00B50779"/>
    <w:rsid w:val="00B50B6F"/>
    <w:rsid w:val="00B51BA7"/>
    <w:rsid w:val="00B530D1"/>
    <w:rsid w:val="00B5361C"/>
    <w:rsid w:val="00B540A6"/>
    <w:rsid w:val="00B55A5D"/>
    <w:rsid w:val="00B56736"/>
    <w:rsid w:val="00B613BE"/>
    <w:rsid w:val="00B629C9"/>
    <w:rsid w:val="00B649E0"/>
    <w:rsid w:val="00B66897"/>
    <w:rsid w:val="00B66942"/>
    <w:rsid w:val="00B66A6F"/>
    <w:rsid w:val="00B70799"/>
    <w:rsid w:val="00B70D63"/>
    <w:rsid w:val="00B70ECD"/>
    <w:rsid w:val="00B72DC8"/>
    <w:rsid w:val="00B73E36"/>
    <w:rsid w:val="00B73F3D"/>
    <w:rsid w:val="00B76934"/>
    <w:rsid w:val="00B81418"/>
    <w:rsid w:val="00B819B5"/>
    <w:rsid w:val="00B81B94"/>
    <w:rsid w:val="00B82FBE"/>
    <w:rsid w:val="00B833C3"/>
    <w:rsid w:val="00B83578"/>
    <w:rsid w:val="00B84C91"/>
    <w:rsid w:val="00B8733B"/>
    <w:rsid w:val="00B8756C"/>
    <w:rsid w:val="00B91E02"/>
    <w:rsid w:val="00B92BE1"/>
    <w:rsid w:val="00B960D0"/>
    <w:rsid w:val="00B97586"/>
    <w:rsid w:val="00B97741"/>
    <w:rsid w:val="00B97ED2"/>
    <w:rsid w:val="00BA1651"/>
    <w:rsid w:val="00BA20C5"/>
    <w:rsid w:val="00BA24D5"/>
    <w:rsid w:val="00BA2D4F"/>
    <w:rsid w:val="00BA2F00"/>
    <w:rsid w:val="00BA3128"/>
    <w:rsid w:val="00BA3359"/>
    <w:rsid w:val="00BA5935"/>
    <w:rsid w:val="00BA616A"/>
    <w:rsid w:val="00BB0381"/>
    <w:rsid w:val="00BB1A1C"/>
    <w:rsid w:val="00BB2C88"/>
    <w:rsid w:val="00BB303A"/>
    <w:rsid w:val="00BB4C2B"/>
    <w:rsid w:val="00BB4C2D"/>
    <w:rsid w:val="00BB5697"/>
    <w:rsid w:val="00BB5B51"/>
    <w:rsid w:val="00BC0FAB"/>
    <w:rsid w:val="00BC1729"/>
    <w:rsid w:val="00BC1BF3"/>
    <w:rsid w:val="00BC2D78"/>
    <w:rsid w:val="00BC2DD5"/>
    <w:rsid w:val="00BC2E04"/>
    <w:rsid w:val="00BC4230"/>
    <w:rsid w:val="00BC67B5"/>
    <w:rsid w:val="00BC709A"/>
    <w:rsid w:val="00BD048A"/>
    <w:rsid w:val="00BD2DC5"/>
    <w:rsid w:val="00BD3380"/>
    <w:rsid w:val="00BD632E"/>
    <w:rsid w:val="00BD666B"/>
    <w:rsid w:val="00BE0086"/>
    <w:rsid w:val="00BE009D"/>
    <w:rsid w:val="00BE099A"/>
    <w:rsid w:val="00BE20DD"/>
    <w:rsid w:val="00BE25EF"/>
    <w:rsid w:val="00BE3332"/>
    <w:rsid w:val="00BE4065"/>
    <w:rsid w:val="00BE44B9"/>
    <w:rsid w:val="00BE4C9A"/>
    <w:rsid w:val="00BE6E54"/>
    <w:rsid w:val="00BF03B9"/>
    <w:rsid w:val="00BF2173"/>
    <w:rsid w:val="00BF36E5"/>
    <w:rsid w:val="00BF3D5E"/>
    <w:rsid w:val="00BF3EEC"/>
    <w:rsid w:val="00BF4627"/>
    <w:rsid w:val="00BF54BE"/>
    <w:rsid w:val="00BF6F84"/>
    <w:rsid w:val="00C01D65"/>
    <w:rsid w:val="00C0297E"/>
    <w:rsid w:val="00C10890"/>
    <w:rsid w:val="00C15B15"/>
    <w:rsid w:val="00C15D8A"/>
    <w:rsid w:val="00C15FC8"/>
    <w:rsid w:val="00C17A9A"/>
    <w:rsid w:val="00C17DC6"/>
    <w:rsid w:val="00C21247"/>
    <w:rsid w:val="00C21887"/>
    <w:rsid w:val="00C21CED"/>
    <w:rsid w:val="00C234AD"/>
    <w:rsid w:val="00C23BB1"/>
    <w:rsid w:val="00C25871"/>
    <w:rsid w:val="00C2650B"/>
    <w:rsid w:val="00C304E7"/>
    <w:rsid w:val="00C31C3C"/>
    <w:rsid w:val="00C33E41"/>
    <w:rsid w:val="00C33EB9"/>
    <w:rsid w:val="00C3467A"/>
    <w:rsid w:val="00C355DB"/>
    <w:rsid w:val="00C36F3F"/>
    <w:rsid w:val="00C3711B"/>
    <w:rsid w:val="00C37B69"/>
    <w:rsid w:val="00C414DF"/>
    <w:rsid w:val="00C419D4"/>
    <w:rsid w:val="00C4348A"/>
    <w:rsid w:val="00C43EA9"/>
    <w:rsid w:val="00C455CB"/>
    <w:rsid w:val="00C4595D"/>
    <w:rsid w:val="00C45B0B"/>
    <w:rsid w:val="00C5300D"/>
    <w:rsid w:val="00C5312F"/>
    <w:rsid w:val="00C53B00"/>
    <w:rsid w:val="00C54583"/>
    <w:rsid w:val="00C54ACF"/>
    <w:rsid w:val="00C54FC3"/>
    <w:rsid w:val="00C55C97"/>
    <w:rsid w:val="00C56B9A"/>
    <w:rsid w:val="00C56E44"/>
    <w:rsid w:val="00C57316"/>
    <w:rsid w:val="00C57740"/>
    <w:rsid w:val="00C60797"/>
    <w:rsid w:val="00C60973"/>
    <w:rsid w:val="00C611F4"/>
    <w:rsid w:val="00C636DD"/>
    <w:rsid w:val="00C63F1A"/>
    <w:rsid w:val="00C643C8"/>
    <w:rsid w:val="00C644A1"/>
    <w:rsid w:val="00C6457F"/>
    <w:rsid w:val="00C7135B"/>
    <w:rsid w:val="00C72D1F"/>
    <w:rsid w:val="00C74180"/>
    <w:rsid w:val="00C747CA"/>
    <w:rsid w:val="00C80EB3"/>
    <w:rsid w:val="00C82223"/>
    <w:rsid w:val="00C82CC0"/>
    <w:rsid w:val="00C832FC"/>
    <w:rsid w:val="00C8401A"/>
    <w:rsid w:val="00C85FF5"/>
    <w:rsid w:val="00C86C03"/>
    <w:rsid w:val="00C87411"/>
    <w:rsid w:val="00C878E7"/>
    <w:rsid w:val="00C9075D"/>
    <w:rsid w:val="00C91FFB"/>
    <w:rsid w:val="00C927C5"/>
    <w:rsid w:val="00C94671"/>
    <w:rsid w:val="00C97174"/>
    <w:rsid w:val="00CA0006"/>
    <w:rsid w:val="00CA08CD"/>
    <w:rsid w:val="00CA0E7F"/>
    <w:rsid w:val="00CA1373"/>
    <w:rsid w:val="00CA330B"/>
    <w:rsid w:val="00CA46D6"/>
    <w:rsid w:val="00CA5CAF"/>
    <w:rsid w:val="00CB0A56"/>
    <w:rsid w:val="00CB19E4"/>
    <w:rsid w:val="00CB2D46"/>
    <w:rsid w:val="00CB4495"/>
    <w:rsid w:val="00CB5448"/>
    <w:rsid w:val="00CB56C9"/>
    <w:rsid w:val="00CB7119"/>
    <w:rsid w:val="00CB7C76"/>
    <w:rsid w:val="00CB7E44"/>
    <w:rsid w:val="00CC23D4"/>
    <w:rsid w:val="00CC3EE8"/>
    <w:rsid w:val="00CC51CE"/>
    <w:rsid w:val="00CC5FCE"/>
    <w:rsid w:val="00CC6491"/>
    <w:rsid w:val="00CC6A55"/>
    <w:rsid w:val="00CC71B8"/>
    <w:rsid w:val="00CC7255"/>
    <w:rsid w:val="00CD110C"/>
    <w:rsid w:val="00CD1274"/>
    <w:rsid w:val="00CD5F1D"/>
    <w:rsid w:val="00CD6F4F"/>
    <w:rsid w:val="00CD7337"/>
    <w:rsid w:val="00CD73A4"/>
    <w:rsid w:val="00CD78C5"/>
    <w:rsid w:val="00CE206C"/>
    <w:rsid w:val="00CE6B58"/>
    <w:rsid w:val="00CF2FC9"/>
    <w:rsid w:val="00CF31A8"/>
    <w:rsid w:val="00CF3F88"/>
    <w:rsid w:val="00CF47AE"/>
    <w:rsid w:val="00CF57F6"/>
    <w:rsid w:val="00CF62C3"/>
    <w:rsid w:val="00CF716F"/>
    <w:rsid w:val="00CF75B4"/>
    <w:rsid w:val="00D00840"/>
    <w:rsid w:val="00D01655"/>
    <w:rsid w:val="00D039A5"/>
    <w:rsid w:val="00D06424"/>
    <w:rsid w:val="00D06993"/>
    <w:rsid w:val="00D06A50"/>
    <w:rsid w:val="00D0754E"/>
    <w:rsid w:val="00D078B7"/>
    <w:rsid w:val="00D118D8"/>
    <w:rsid w:val="00D122EE"/>
    <w:rsid w:val="00D124FD"/>
    <w:rsid w:val="00D133B9"/>
    <w:rsid w:val="00D136DA"/>
    <w:rsid w:val="00D20173"/>
    <w:rsid w:val="00D205A9"/>
    <w:rsid w:val="00D21071"/>
    <w:rsid w:val="00D219E1"/>
    <w:rsid w:val="00D2247E"/>
    <w:rsid w:val="00D2359C"/>
    <w:rsid w:val="00D24724"/>
    <w:rsid w:val="00D24902"/>
    <w:rsid w:val="00D3081B"/>
    <w:rsid w:val="00D327EA"/>
    <w:rsid w:val="00D32AE5"/>
    <w:rsid w:val="00D3415A"/>
    <w:rsid w:val="00D37169"/>
    <w:rsid w:val="00D371D4"/>
    <w:rsid w:val="00D40621"/>
    <w:rsid w:val="00D41BC5"/>
    <w:rsid w:val="00D4363D"/>
    <w:rsid w:val="00D4720A"/>
    <w:rsid w:val="00D47405"/>
    <w:rsid w:val="00D515AA"/>
    <w:rsid w:val="00D518FA"/>
    <w:rsid w:val="00D51A1B"/>
    <w:rsid w:val="00D51ECA"/>
    <w:rsid w:val="00D543AE"/>
    <w:rsid w:val="00D5502A"/>
    <w:rsid w:val="00D5779F"/>
    <w:rsid w:val="00D579FD"/>
    <w:rsid w:val="00D57EC8"/>
    <w:rsid w:val="00D57F48"/>
    <w:rsid w:val="00D60172"/>
    <w:rsid w:val="00D607A0"/>
    <w:rsid w:val="00D612D7"/>
    <w:rsid w:val="00D6377C"/>
    <w:rsid w:val="00D658BA"/>
    <w:rsid w:val="00D65F4C"/>
    <w:rsid w:val="00D669D2"/>
    <w:rsid w:val="00D6707D"/>
    <w:rsid w:val="00D701F0"/>
    <w:rsid w:val="00D71586"/>
    <w:rsid w:val="00D726EC"/>
    <w:rsid w:val="00D748C3"/>
    <w:rsid w:val="00D74C7B"/>
    <w:rsid w:val="00D77516"/>
    <w:rsid w:val="00D7788B"/>
    <w:rsid w:val="00D77AB8"/>
    <w:rsid w:val="00D80331"/>
    <w:rsid w:val="00D8130B"/>
    <w:rsid w:val="00D82317"/>
    <w:rsid w:val="00D825D8"/>
    <w:rsid w:val="00D83831"/>
    <w:rsid w:val="00D84D29"/>
    <w:rsid w:val="00D86F2D"/>
    <w:rsid w:val="00D87232"/>
    <w:rsid w:val="00D905C9"/>
    <w:rsid w:val="00D9095D"/>
    <w:rsid w:val="00D90C4D"/>
    <w:rsid w:val="00D91584"/>
    <w:rsid w:val="00D91C31"/>
    <w:rsid w:val="00D92B18"/>
    <w:rsid w:val="00D93691"/>
    <w:rsid w:val="00D93A6C"/>
    <w:rsid w:val="00D940F1"/>
    <w:rsid w:val="00D94272"/>
    <w:rsid w:val="00D95962"/>
    <w:rsid w:val="00D95A79"/>
    <w:rsid w:val="00D96A61"/>
    <w:rsid w:val="00D97AEC"/>
    <w:rsid w:val="00D97D25"/>
    <w:rsid w:val="00DA1179"/>
    <w:rsid w:val="00DA2108"/>
    <w:rsid w:val="00DA2EA4"/>
    <w:rsid w:val="00DA3786"/>
    <w:rsid w:val="00DA3817"/>
    <w:rsid w:val="00DA4CEE"/>
    <w:rsid w:val="00DA5EFC"/>
    <w:rsid w:val="00DA65EF"/>
    <w:rsid w:val="00DA6C14"/>
    <w:rsid w:val="00DA6C3F"/>
    <w:rsid w:val="00DB14ED"/>
    <w:rsid w:val="00DB1E02"/>
    <w:rsid w:val="00DB299A"/>
    <w:rsid w:val="00DB4790"/>
    <w:rsid w:val="00DB4DA0"/>
    <w:rsid w:val="00DB530F"/>
    <w:rsid w:val="00DB6A1E"/>
    <w:rsid w:val="00DB793A"/>
    <w:rsid w:val="00DC165C"/>
    <w:rsid w:val="00DC18F3"/>
    <w:rsid w:val="00DC4C8C"/>
    <w:rsid w:val="00DC56BB"/>
    <w:rsid w:val="00DC5B38"/>
    <w:rsid w:val="00DC6215"/>
    <w:rsid w:val="00DC7578"/>
    <w:rsid w:val="00DC7C77"/>
    <w:rsid w:val="00DD01BE"/>
    <w:rsid w:val="00DD048A"/>
    <w:rsid w:val="00DD14D9"/>
    <w:rsid w:val="00DD15D9"/>
    <w:rsid w:val="00DD1964"/>
    <w:rsid w:val="00DD236A"/>
    <w:rsid w:val="00DD317B"/>
    <w:rsid w:val="00DD5B18"/>
    <w:rsid w:val="00DD5BAF"/>
    <w:rsid w:val="00DD5C47"/>
    <w:rsid w:val="00DD642D"/>
    <w:rsid w:val="00DD73A9"/>
    <w:rsid w:val="00DE1305"/>
    <w:rsid w:val="00DE18DD"/>
    <w:rsid w:val="00DE3D2D"/>
    <w:rsid w:val="00DE5C5C"/>
    <w:rsid w:val="00DE7450"/>
    <w:rsid w:val="00DF16E0"/>
    <w:rsid w:val="00DF1D67"/>
    <w:rsid w:val="00DF2034"/>
    <w:rsid w:val="00DF5C9F"/>
    <w:rsid w:val="00E0172E"/>
    <w:rsid w:val="00E01732"/>
    <w:rsid w:val="00E03CED"/>
    <w:rsid w:val="00E03DE1"/>
    <w:rsid w:val="00E047FD"/>
    <w:rsid w:val="00E04BDB"/>
    <w:rsid w:val="00E07FFA"/>
    <w:rsid w:val="00E124E6"/>
    <w:rsid w:val="00E12C50"/>
    <w:rsid w:val="00E1345D"/>
    <w:rsid w:val="00E14529"/>
    <w:rsid w:val="00E16684"/>
    <w:rsid w:val="00E178BA"/>
    <w:rsid w:val="00E2006D"/>
    <w:rsid w:val="00E22779"/>
    <w:rsid w:val="00E22C7E"/>
    <w:rsid w:val="00E23625"/>
    <w:rsid w:val="00E23CCD"/>
    <w:rsid w:val="00E2519A"/>
    <w:rsid w:val="00E31871"/>
    <w:rsid w:val="00E32E34"/>
    <w:rsid w:val="00E34D34"/>
    <w:rsid w:val="00E362E3"/>
    <w:rsid w:val="00E37FFE"/>
    <w:rsid w:val="00E40943"/>
    <w:rsid w:val="00E424C7"/>
    <w:rsid w:val="00E4317E"/>
    <w:rsid w:val="00E43839"/>
    <w:rsid w:val="00E447FA"/>
    <w:rsid w:val="00E44C4B"/>
    <w:rsid w:val="00E44DB4"/>
    <w:rsid w:val="00E44E72"/>
    <w:rsid w:val="00E45F08"/>
    <w:rsid w:val="00E4742F"/>
    <w:rsid w:val="00E478E6"/>
    <w:rsid w:val="00E515D0"/>
    <w:rsid w:val="00E52B0C"/>
    <w:rsid w:val="00E5361C"/>
    <w:rsid w:val="00E5388E"/>
    <w:rsid w:val="00E538D0"/>
    <w:rsid w:val="00E57E20"/>
    <w:rsid w:val="00E57EA7"/>
    <w:rsid w:val="00E6207F"/>
    <w:rsid w:val="00E621C2"/>
    <w:rsid w:val="00E62E4C"/>
    <w:rsid w:val="00E62FBC"/>
    <w:rsid w:val="00E635B2"/>
    <w:rsid w:val="00E63B17"/>
    <w:rsid w:val="00E65222"/>
    <w:rsid w:val="00E65765"/>
    <w:rsid w:val="00E66961"/>
    <w:rsid w:val="00E6729F"/>
    <w:rsid w:val="00E70CC3"/>
    <w:rsid w:val="00E72E42"/>
    <w:rsid w:val="00E73DFC"/>
    <w:rsid w:val="00E77D47"/>
    <w:rsid w:val="00E80393"/>
    <w:rsid w:val="00E805E1"/>
    <w:rsid w:val="00E80A11"/>
    <w:rsid w:val="00E81792"/>
    <w:rsid w:val="00E81D62"/>
    <w:rsid w:val="00E83F06"/>
    <w:rsid w:val="00E841C5"/>
    <w:rsid w:val="00E85047"/>
    <w:rsid w:val="00E8585F"/>
    <w:rsid w:val="00E902CD"/>
    <w:rsid w:val="00E90842"/>
    <w:rsid w:val="00E90E27"/>
    <w:rsid w:val="00E925ED"/>
    <w:rsid w:val="00E92B0A"/>
    <w:rsid w:val="00E93C76"/>
    <w:rsid w:val="00E942D5"/>
    <w:rsid w:val="00E94C53"/>
    <w:rsid w:val="00E9551F"/>
    <w:rsid w:val="00E968B8"/>
    <w:rsid w:val="00E97E0A"/>
    <w:rsid w:val="00EA048A"/>
    <w:rsid w:val="00EA052A"/>
    <w:rsid w:val="00EA053F"/>
    <w:rsid w:val="00EA08BF"/>
    <w:rsid w:val="00EA24A0"/>
    <w:rsid w:val="00EA4D76"/>
    <w:rsid w:val="00EA7B18"/>
    <w:rsid w:val="00EB083B"/>
    <w:rsid w:val="00EB0C40"/>
    <w:rsid w:val="00EB1177"/>
    <w:rsid w:val="00EB2515"/>
    <w:rsid w:val="00EB3811"/>
    <w:rsid w:val="00EB4088"/>
    <w:rsid w:val="00EB4468"/>
    <w:rsid w:val="00EB4768"/>
    <w:rsid w:val="00EB4801"/>
    <w:rsid w:val="00EB5D01"/>
    <w:rsid w:val="00EB6852"/>
    <w:rsid w:val="00EB7F97"/>
    <w:rsid w:val="00EC1362"/>
    <w:rsid w:val="00EC1C69"/>
    <w:rsid w:val="00EC1D3B"/>
    <w:rsid w:val="00EC3720"/>
    <w:rsid w:val="00EC4318"/>
    <w:rsid w:val="00EC4A7B"/>
    <w:rsid w:val="00EC522C"/>
    <w:rsid w:val="00EC5BDC"/>
    <w:rsid w:val="00EC6381"/>
    <w:rsid w:val="00EC65EA"/>
    <w:rsid w:val="00EC6FAF"/>
    <w:rsid w:val="00EC7FCE"/>
    <w:rsid w:val="00ED2162"/>
    <w:rsid w:val="00ED26A9"/>
    <w:rsid w:val="00ED299E"/>
    <w:rsid w:val="00ED3C54"/>
    <w:rsid w:val="00ED3FD8"/>
    <w:rsid w:val="00ED4325"/>
    <w:rsid w:val="00ED7040"/>
    <w:rsid w:val="00EE2F4F"/>
    <w:rsid w:val="00EE3AF7"/>
    <w:rsid w:val="00EE3EE0"/>
    <w:rsid w:val="00EE63DE"/>
    <w:rsid w:val="00EE67FF"/>
    <w:rsid w:val="00EE6BF2"/>
    <w:rsid w:val="00EF0C88"/>
    <w:rsid w:val="00EF1558"/>
    <w:rsid w:val="00EF16CC"/>
    <w:rsid w:val="00EF1C10"/>
    <w:rsid w:val="00EF1C6B"/>
    <w:rsid w:val="00EF22CC"/>
    <w:rsid w:val="00EF2FA1"/>
    <w:rsid w:val="00EF3489"/>
    <w:rsid w:val="00EF468C"/>
    <w:rsid w:val="00EF4D33"/>
    <w:rsid w:val="00EF54B6"/>
    <w:rsid w:val="00EF67EE"/>
    <w:rsid w:val="00EF7AEC"/>
    <w:rsid w:val="00F008EB"/>
    <w:rsid w:val="00F01496"/>
    <w:rsid w:val="00F01609"/>
    <w:rsid w:val="00F03752"/>
    <w:rsid w:val="00F04E74"/>
    <w:rsid w:val="00F0519B"/>
    <w:rsid w:val="00F07F5B"/>
    <w:rsid w:val="00F102C7"/>
    <w:rsid w:val="00F10CAA"/>
    <w:rsid w:val="00F10D95"/>
    <w:rsid w:val="00F1316C"/>
    <w:rsid w:val="00F1509B"/>
    <w:rsid w:val="00F16CA5"/>
    <w:rsid w:val="00F17EB3"/>
    <w:rsid w:val="00F21F14"/>
    <w:rsid w:val="00F301D5"/>
    <w:rsid w:val="00F308B1"/>
    <w:rsid w:val="00F30BD1"/>
    <w:rsid w:val="00F3230F"/>
    <w:rsid w:val="00F33485"/>
    <w:rsid w:val="00F35313"/>
    <w:rsid w:val="00F40260"/>
    <w:rsid w:val="00F407FD"/>
    <w:rsid w:val="00F41188"/>
    <w:rsid w:val="00F447A4"/>
    <w:rsid w:val="00F44C20"/>
    <w:rsid w:val="00F456FD"/>
    <w:rsid w:val="00F45C2C"/>
    <w:rsid w:val="00F46CEA"/>
    <w:rsid w:val="00F51079"/>
    <w:rsid w:val="00F52075"/>
    <w:rsid w:val="00F54260"/>
    <w:rsid w:val="00F54270"/>
    <w:rsid w:val="00F5734E"/>
    <w:rsid w:val="00F5758B"/>
    <w:rsid w:val="00F576E9"/>
    <w:rsid w:val="00F57B0D"/>
    <w:rsid w:val="00F60647"/>
    <w:rsid w:val="00F60FD3"/>
    <w:rsid w:val="00F61DE5"/>
    <w:rsid w:val="00F626F2"/>
    <w:rsid w:val="00F643F8"/>
    <w:rsid w:val="00F64491"/>
    <w:rsid w:val="00F64E2F"/>
    <w:rsid w:val="00F6665C"/>
    <w:rsid w:val="00F66815"/>
    <w:rsid w:val="00F72254"/>
    <w:rsid w:val="00F72960"/>
    <w:rsid w:val="00F72AD8"/>
    <w:rsid w:val="00F72BCF"/>
    <w:rsid w:val="00F734E5"/>
    <w:rsid w:val="00F75095"/>
    <w:rsid w:val="00F753B8"/>
    <w:rsid w:val="00F75D92"/>
    <w:rsid w:val="00F76B6A"/>
    <w:rsid w:val="00F76CAC"/>
    <w:rsid w:val="00F80AFD"/>
    <w:rsid w:val="00F81C0B"/>
    <w:rsid w:val="00F8449E"/>
    <w:rsid w:val="00F84668"/>
    <w:rsid w:val="00F85622"/>
    <w:rsid w:val="00F86BD8"/>
    <w:rsid w:val="00F90337"/>
    <w:rsid w:val="00F90EDD"/>
    <w:rsid w:val="00F94053"/>
    <w:rsid w:val="00F94268"/>
    <w:rsid w:val="00F9586A"/>
    <w:rsid w:val="00F966A4"/>
    <w:rsid w:val="00F96F93"/>
    <w:rsid w:val="00FA01A6"/>
    <w:rsid w:val="00FA29D9"/>
    <w:rsid w:val="00FA4F2A"/>
    <w:rsid w:val="00FA5828"/>
    <w:rsid w:val="00FA64FA"/>
    <w:rsid w:val="00FA711B"/>
    <w:rsid w:val="00FB1EDF"/>
    <w:rsid w:val="00FB5897"/>
    <w:rsid w:val="00FB6CD4"/>
    <w:rsid w:val="00FC552D"/>
    <w:rsid w:val="00FC5839"/>
    <w:rsid w:val="00FC59DA"/>
    <w:rsid w:val="00FC6584"/>
    <w:rsid w:val="00FC7335"/>
    <w:rsid w:val="00FC7504"/>
    <w:rsid w:val="00FC75AD"/>
    <w:rsid w:val="00FC7B2B"/>
    <w:rsid w:val="00FD0D17"/>
    <w:rsid w:val="00FD0F7A"/>
    <w:rsid w:val="00FD3D12"/>
    <w:rsid w:val="00FD486D"/>
    <w:rsid w:val="00FE09E3"/>
    <w:rsid w:val="00FE18F9"/>
    <w:rsid w:val="00FE2190"/>
    <w:rsid w:val="00FE2EFB"/>
    <w:rsid w:val="00FE3EA5"/>
    <w:rsid w:val="00FE4306"/>
    <w:rsid w:val="00FE5C62"/>
    <w:rsid w:val="00FE7521"/>
    <w:rsid w:val="00FE7C83"/>
    <w:rsid w:val="00FF2337"/>
    <w:rsid w:val="00FF3D6B"/>
    <w:rsid w:val="00FF4E2B"/>
    <w:rsid w:val="00FF61C2"/>
    <w:rsid w:val="00FF620E"/>
    <w:rsid w:val="00FF6EBE"/>
    <w:rsid w:val="00FF7686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ACE8B"/>
  <w15:chartTrackingRefBased/>
  <w15:docId w15:val="{4242E279-7AD2-45B7-B75F-9C24B1829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3EBA"/>
  </w:style>
  <w:style w:type="paragraph" w:styleId="Heading1">
    <w:name w:val="heading 1"/>
    <w:basedOn w:val="Normal"/>
    <w:next w:val="Normal"/>
    <w:link w:val="Heading1Char"/>
    <w:uiPriority w:val="9"/>
    <w:qFormat/>
    <w:rsid w:val="00E80393"/>
    <w:pPr>
      <w:keepNext/>
      <w:keepLines/>
      <w:spacing w:before="240" w:after="0" w:line="360" w:lineRule="auto"/>
      <w:jc w:val="center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393"/>
    <w:rPr>
      <w:rFonts w:ascii="Times New Roman" w:eastAsiaTheme="majorEastAsia" w:hAnsi="Times New Roman" w:cstheme="majorBidi"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8039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8039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8039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0622D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582D14"/>
    <w:pPr>
      <w:tabs>
        <w:tab w:val="left" w:pos="880"/>
        <w:tab w:val="right" w:leader="dot" w:pos="8497"/>
      </w:tabs>
      <w:spacing w:after="100" w:line="240" w:lineRule="auto"/>
      <w:ind w:left="220"/>
    </w:pPr>
    <w:rPr>
      <w:rFonts w:ascii="Times New Roman" w:hAnsi="Times New Roman" w:cs="Times New Roman"/>
      <w:b/>
      <w:bCs/>
      <w:noProof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56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66D7"/>
  </w:style>
  <w:style w:type="paragraph" w:styleId="Footer">
    <w:name w:val="footer"/>
    <w:basedOn w:val="Normal"/>
    <w:link w:val="FooterChar"/>
    <w:uiPriority w:val="99"/>
    <w:unhideWhenUsed/>
    <w:rsid w:val="00056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66D7"/>
  </w:style>
  <w:style w:type="paragraph" w:styleId="Caption">
    <w:name w:val="caption"/>
    <w:basedOn w:val="Normal"/>
    <w:next w:val="Normal"/>
    <w:uiPriority w:val="35"/>
    <w:unhideWhenUsed/>
    <w:qFormat/>
    <w:rsid w:val="003810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991FAC"/>
    <w:pPr>
      <w:spacing w:after="0"/>
    </w:pPr>
  </w:style>
  <w:style w:type="table" w:styleId="TableGrid">
    <w:name w:val="Table Grid"/>
    <w:basedOn w:val="TableNormal"/>
    <w:uiPriority w:val="39"/>
    <w:rsid w:val="00C609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tblPr/>
      <w:tcPr>
        <w:shd w:val="clear" w:color="auto" w:fill="5B9BD5" w:themeFill="accent5"/>
      </w:tcPr>
    </w:tblStylePr>
    <w:tblStylePr w:type="firstCol">
      <w:tblPr/>
      <w:tcPr>
        <w:shd w:val="clear" w:color="auto" w:fill="FFE599" w:themeFill="accent4" w:themeFillTint="66"/>
      </w:tcPr>
    </w:tblStylePr>
  </w:style>
  <w:style w:type="table" w:styleId="GridTable5Dark">
    <w:name w:val="Grid Table 5 Dark"/>
    <w:basedOn w:val="TableNormal"/>
    <w:uiPriority w:val="50"/>
    <w:rsid w:val="00736D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F90ED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F90ED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DB4DA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FB6CD4"/>
  </w:style>
  <w:style w:type="paragraph" w:styleId="BalloonText">
    <w:name w:val="Balloon Text"/>
    <w:basedOn w:val="Normal"/>
    <w:link w:val="BalloonTextChar"/>
    <w:uiPriority w:val="99"/>
    <w:semiHidden/>
    <w:unhideWhenUsed/>
    <w:rsid w:val="007E69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916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023D8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1">
    <w:name w:val="Grid Table 5 Dark Accent 1"/>
    <w:basedOn w:val="TableNormal"/>
    <w:uiPriority w:val="50"/>
    <w:rsid w:val="007C1F2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7C1F2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7C1F2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1Light">
    <w:name w:val="Grid Table 1 Light"/>
    <w:basedOn w:val="TableNormal"/>
    <w:uiPriority w:val="46"/>
    <w:rsid w:val="007C1F2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3">
    <w:name w:val="toc 3"/>
    <w:basedOn w:val="Normal"/>
    <w:next w:val="Normal"/>
    <w:autoRedefine/>
    <w:uiPriority w:val="39"/>
    <w:unhideWhenUsed/>
    <w:rsid w:val="004963D5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C45B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1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7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4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2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6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7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26" Type="http://schemas.openxmlformats.org/officeDocument/2006/relationships/header" Target="header8.xml"/><Relationship Id="rId39" Type="http://schemas.openxmlformats.org/officeDocument/2006/relationships/image" Target="media/image2.png"/><Relationship Id="rId21" Type="http://schemas.openxmlformats.org/officeDocument/2006/relationships/footer" Target="footer8.xml"/><Relationship Id="rId34" Type="http://schemas.openxmlformats.org/officeDocument/2006/relationships/footer" Target="footer14.xml"/><Relationship Id="rId42" Type="http://schemas.openxmlformats.org/officeDocument/2006/relationships/footer" Target="footer17.xml"/><Relationship Id="rId47" Type="http://schemas.openxmlformats.org/officeDocument/2006/relationships/footer" Target="footer20.xml"/><Relationship Id="rId50" Type="http://schemas.openxmlformats.org/officeDocument/2006/relationships/header" Target="header20.xml"/><Relationship Id="rId55" Type="http://schemas.openxmlformats.org/officeDocument/2006/relationships/header" Target="header22.xml"/><Relationship Id="rId63" Type="http://schemas.openxmlformats.org/officeDocument/2006/relationships/footer" Target="footer27.xml"/><Relationship Id="rId68" Type="http://schemas.openxmlformats.org/officeDocument/2006/relationships/header" Target="header28.xml"/><Relationship Id="rId76" Type="http://schemas.openxmlformats.org/officeDocument/2006/relationships/footer" Target="footer34.xml"/><Relationship Id="rId84" Type="http://schemas.openxmlformats.org/officeDocument/2006/relationships/footer" Target="footer38.xml"/><Relationship Id="rId89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eader" Target="header29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9" Type="http://schemas.openxmlformats.org/officeDocument/2006/relationships/footer" Target="footer12.xml"/><Relationship Id="rId11" Type="http://schemas.openxmlformats.org/officeDocument/2006/relationships/header" Target="header1.xml"/><Relationship Id="rId24" Type="http://schemas.openxmlformats.org/officeDocument/2006/relationships/footer" Target="footer9.xml"/><Relationship Id="rId32" Type="http://schemas.openxmlformats.org/officeDocument/2006/relationships/footer" Target="footer13.xml"/><Relationship Id="rId37" Type="http://schemas.openxmlformats.org/officeDocument/2006/relationships/header" Target="header14.xml"/><Relationship Id="rId40" Type="http://schemas.openxmlformats.org/officeDocument/2006/relationships/header" Target="header15.xml"/><Relationship Id="rId45" Type="http://schemas.openxmlformats.org/officeDocument/2006/relationships/footer" Target="footer19.xml"/><Relationship Id="rId53" Type="http://schemas.openxmlformats.org/officeDocument/2006/relationships/header" Target="header21.xml"/><Relationship Id="rId58" Type="http://schemas.openxmlformats.org/officeDocument/2006/relationships/footer" Target="footer25.xml"/><Relationship Id="rId66" Type="http://schemas.openxmlformats.org/officeDocument/2006/relationships/image" Target="media/image4.png"/><Relationship Id="rId74" Type="http://schemas.openxmlformats.org/officeDocument/2006/relationships/header" Target="header31.xml"/><Relationship Id="rId79" Type="http://schemas.openxmlformats.org/officeDocument/2006/relationships/header" Target="header33.xml"/><Relationship Id="rId87" Type="http://schemas.openxmlformats.org/officeDocument/2006/relationships/footer" Target="footer40.xml"/><Relationship Id="rId5" Type="http://schemas.openxmlformats.org/officeDocument/2006/relationships/webSettings" Target="webSettings.xml"/><Relationship Id="rId61" Type="http://schemas.openxmlformats.org/officeDocument/2006/relationships/header" Target="header25.xml"/><Relationship Id="rId82" Type="http://schemas.openxmlformats.org/officeDocument/2006/relationships/footer" Target="footer37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Relationship Id="rId22" Type="http://schemas.openxmlformats.org/officeDocument/2006/relationships/header" Target="header6.xml"/><Relationship Id="rId27" Type="http://schemas.openxmlformats.org/officeDocument/2006/relationships/footer" Target="footer11.xml"/><Relationship Id="rId30" Type="http://schemas.openxmlformats.org/officeDocument/2006/relationships/header" Target="header10.xml"/><Relationship Id="rId35" Type="http://schemas.openxmlformats.org/officeDocument/2006/relationships/header" Target="header13.xml"/><Relationship Id="rId43" Type="http://schemas.openxmlformats.org/officeDocument/2006/relationships/footer" Target="footer18.xml"/><Relationship Id="rId48" Type="http://schemas.openxmlformats.org/officeDocument/2006/relationships/image" Target="media/image3.png"/><Relationship Id="rId56" Type="http://schemas.openxmlformats.org/officeDocument/2006/relationships/header" Target="header23.xml"/><Relationship Id="rId64" Type="http://schemas.openxmlformats.org/officeDocument/2006/relationships/footer" Target="footer28.xml"/><Relationship Id="rId69" Type="http://schemas.openxmlformats.org/officeDocument/2006/relationships/footer" Target="footer30.xml"/><Relationship Id="rId77" Type="http://schemas.openxmlformats.org/officeDocument/2006/relationships/header" Target="header32.xml"/><Relationship Id="rId8" Type="http://schemas.openxmlformats.org/officeDocument/2006/relationships/image" Target="media/image1.png"/><Relationship Id="rId51" Type="http://schemas.openxmlformats.org/officeDocument/2006/relationships/footer" Target="footer21.xml"/><Relationship Id="rId72" Type="http://schemas.openxmlformats.org/officeDocument/2006/relationships/footer" Target="footer32.xml"/><Relationship Id="rId80" Type="http://schemas.openxmlformats.org/officeDocument/2006/relationships/footer" Target="footer36.xml"/><Relationship Id="rId85" Type="http://schemas.openxmlformats.org/officeDocument/2006/relationships/footer" Target="footer39.xm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footer" Target="footer10.xml"/><Relationship Id="rId33" Type="http://schemas.openxmlformats.org/officeDocument/2006/relationships/header" Target="header12.xml"/><Relationship Id="rId38" Type="http://schemas.openxmlformats.org/officeDocument/2006/relationships/footer" Target="footer16.xml"/><Relationship Id="rId46" Type="http://schemas.openxmlformats.org/officeDocument/2006/relationships/header" Target="header18.xml"/><Relationship Id="rId59" Type="http://schemas.openxmlformats.org/officeDocument/2006/relationships/header" Target="header24.xml"/><Relationship Id="rId67" Type="http://schemas.openxmlformats.org/officeDocument/2006/relationships/header" Target="header27.xml"/><Relationship Id="rId20" Type="http://schemas.openxmlformats.org/officeDocument/2006/relationships/footer" Target="footer7.xml"/><Relationship Id="rId41" Type="http://schemas.openxmlformats.org/officeDocument/2006/relationships/header" Target="header16.xml"/><Relationship Id="rId54" Type="http://schemas.openxmlformats.org/officeDocument/2006/relationships/footer" Target="footer23.xml"/><Relationship Id="rId62" Type="http://schemas.openxmlformats.org/officeDocument/2006/relationships/header" Target="header26.xml"/><Relationship Id="rId70" Type="http://schemas.openxmlformats.org/officeDocument/2006/relationships/footer" Target="footer31.xml"/><Relationship Id="rId75" Type="http://schemas.openxmlformats.org/officeDocument/2006/relationships/footer" Target="footer33.xml"/><Relationship Id="rId83" Type="http://schemas.openxmlformats.org/officeDocument/2006/relationships/header" Target="header35.xm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header" Target="header9.xml"/><Relationship Id="rId36" Type="http://schemas.openxmlformats.org/officeDocument/2006/relationships/footer" Target="footer15.xml"/><Relationship Id="rId49" Type="http://schemas.openxmlformats.org/officeDocument/2006/relationships/header" Target="header19.xml"/><Relationship Id="rId57" Type="http://schemas.openxmlformats.org/officeDocument/2006/relationships/footer" Target="footer24.xml"/><Relationship Id="rId10" Type="http://schemas.openxmlformats.org/officeDocument/2006/relationships/footer" Target="footer2.xml"/><Relationship Id="rId31" Type="http://schemas.openxmlformats.org/officeDocument/2006/relationships/header" Target="header11.xml"/><Relationship Id="rId44" Type="http://schemas.openxmlformats.org/officeDocument/2006/relationships/header" Target="header17.xml"/><Relationship Id="rId52" Type="http://schemas.openxmlformats.org/officeDocument/2006/relationships/footer" Target="footer22.xml"/><Relationship Id="rId60" Type="http://schemas.openxmlformats.org/officeDocument/2006/relationships/footer" Target="footer26.xml"/><Relationship Id="rId65" Type="http://schemas.openxmlformats.org/officeDocument/2006/relationships/footer" Target="footer29.xml"/><Relationship Id="rId73" Type="http://schemas.openxmlformats.org/officeDocument/2006/relationships/header" Target="header30.xml"/><Relationship Id="rId78" Type="http://schemas.openxmlformats.org/officeDocument/2006/relationships/footer" Target="footer35.xml"/><Relationship Id="rId81" Type="http://schemas.openxmlformats.org/officeDocument/2006/relationships/header" Target="header34.xml"/><Relationship Id="rId86" Type="http://schemas.openxmlformats.org/officeDocument/2006/relationships/header" Target="header3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Vel14</b:Tag>
    <b:SourceType>ConferenceProceedings</b:SourceType>
    <b:Guid>{935294E2-B76F-466D-A4D8-9240E84999AD}</b:Guid>
    <b:Author>
      <b:Author>
        <b:Corporate>Velmourougan, S., Dhavachelvan.P., Baskaran.R., Ravikumar.B</b:Corporate>
        <b:NameList>
          <b:Person>
            <b:Last>Velmourougan</b:Last>
            <b:First>S</b:First>
          </b:Person>
          <b:Person>
            <b:Last>Dhavachelvan</b:Last>
            <b:First>P</b:First>
          </b:Person>
          <b:Person>
            <b:Last>Baskaran</b:Last>
            <b:First>R</b:First>
          </b:Person>
          <b:Person>
            <b:Last>Ravikumar</b:Last>
            <b:First>B</b:First>
          </b:Person>
        </b:NameList>
      </b:Author>
    </b:Author>
    <b:Title>Software development Life cycle to improve maintainability of software applications.</b:Title>
    <b:Year>2014</b:Year>
    <b:ConferenceName>Fourth International Conference on Advances in Computing and Communication</b:ConferenceName>
    <b:RefOrder>2</b:RefOrder>
  </b:Source>
  <b:Source>
    <b:Tag>ORe11</b:Tag>
    <b:SourceType>Book</b:SourceType>
    <b:Guid>{49218902-FB8D-4F34-B8D2-EC9959C33912}</b:Guid>
    <b:Title>Introduction to Software Process Improvement</b:Title>
    <b:Year>2011</b:Year>
    <b:Publisher>Springer</b:Publisher>
    <b:Author>
      <b:Author>
        <b:NameList>
          <b:Person>
            <b:Last>O'Regan</b:Last>
            <b:First>Gerard</b:First>
          </b:Person>
        </b:NameList>
      </b:Author>
    </b:Author>
    <b:RefOrder>4</b:RefOrder>
  </b:Source>
  <b:Source>
    <b:Tag>Kit07</b:Tag>
    <b:SourceType>Report</b:SourceType>
    <b:Guid>{867F77BA-952E-40F5-8C02-5A26D5A4AA24}</b:Guid>
    <b:Title>Guidelines for performing Systematic Literature Reviews in Software Engineering</b:Title>
    <b:Year>2007</b:Year>
    <b:Publisher>Keele University and Durham University Joint Report</b:Publisher>
    <b:Author>
      <b:Author>
        <b:NameList>
          <b:Person>
            <b:Last>Kitchenham</b:Last>
            <b:First>Barbara</b:First>
          </b:Person>
          <b:Person>
            <b:Last>Charters</b:Last>
            <b:First>Stuart</b:First>
          </b:Person>
        </b:NameList>
      </b:Author>
    </b:Author>
    <b:RefOrder>9</b:RefOrder>
  </b:Source>
  <b:Source>
    <b:Tag>Ban12</b:Tag>
    <b:SourceType>ConferenceProceedings</b:SourceType>
    <b:Guid>{B93196DA-1227-4C16-B7A6-29B517514BD4}</b:Guid>
    <b:Title>Software Process Improvement: A systematic literature review</b:Title>
    <b:Year>2012</b:Year>
    <b:Publisher>IEEE</b:Publisher>
    <b:City>Pakistan</b:City>
    <b:Pages>459-464</b:Pages>
    <b:ConferenceName>15th International Multitopic Conference (INMIC)</b:ConferenceName>
    <b:Author>
      <b:Author>
        <b:NameList>
          <b:Person>
            <b:Last>Bano</b:Last>
            <b:First>Muneera</b:First>
          </b:Person>
          <b:Person>
            <b:Last>Ikram</b:Last>
            <b:First>Naveed</b:First>
          </b:Person>
          <b:Person>
            <b:Last>Zil-e-Huma</b:Last>
          </b:Person>
        </b:NameList>
      </b:Author>
    </b:Author>
    <b:RefOrder>10</b:RefOrder>
  </b:Source>
  <b:Source>
    <b:Tag>Ali14</b:Tag>
    <b:SourceType>ConferenceProceedings</b:SourceType>
    <b:Guid>{79A6F06C-05BD-4E10-AC50-BFA5D4ADB4AA}</b:Guid>
    <b:Title>Critical Success Factors for Software Outsourcing Partnership (SOP): A Systematic Literature Review</b:Title>
    <b:Pages>153 - 162</b:Pages>
    <b:Year>2014</b:Year>
    <b:ConferenceName>9th International Conference on Global Software Engineering</b:ConferenceName>
    <b:City>Shanghai</b:City>
    <b:Publisher>IEEE</b:Publisher>
    <b:Author>
      <b:Author>
        <b:NameList>
          <b:Person>
            <b:Last>Ali</b:Last>
            <b:First>Iskandar</b:First>
          </b:Person>
          <b:Person>
            <b:Last>Khan</b:Last>
            <b:Middle>Ullah</b:Middle>
            <b:First>Siffat</b:First>
          </b:Person>
        </b:NameList>
      </b:Author>
    </b:Author>
    <b:RefOrder>11</b:RefOrder>
  </b:Source>
  <b:Source>
    <b:Tag>Kha171</b:Tag>
    <b:SourceType>JournalArticle</b:SourceType>
    <b:Guid>{C64768F9-F521-46F7-A86C-170D077E971D}</b:Guid>
    <b:Title>Systematic literature review and empirical investigation of barriers to process improvement in global software development: Client-vendor perspective</b:Title>
    <b:Pages>180-205</b:Pages>
    <b:Year>2017</b:Year>
    <b:JournalName>Information and Software Technology 87</b:JournalName>
    <b:Author>
      <b:Author>
        <b:NameList>
          <b:Person>
            <b:Last>Khan</b:Last>
            <b:Middle>Ali</b:Middle>
            <b:First>Arif</b:First>
          </b:Person>
          <b:Person>
            <b:Last>Keung</b:Last>
            <b:First>Jacky</b:First>
          </b:Person>
          <b:Person>
            <b:Last>Niazi</b:Last>
            <b:First>Mahmood</b:First>
          </b:Person>
          <b:Person>
            <b:Last>Hussain</b:Last>
            <b:First>Shahid</b:First>
          </b:Person>
          <b:Person>
            <b:Last>Ahmad</b:Last>
            <b:First>Awais</b:First>
          </b:Person>
        </b:NameList>
      </b:Author>
    </b:Author>
    <b:RefOrder>12</b:RefOrder>
  </b:Source>
  <b:Source>
    <b:Tag>Sul14</b:Tag>
    <b:SourceType>JournalArticle</b:SourceType>
    <b:Guid>{2EDBE5AB-EFB1-4D5E-A04C-5928870AE8A9}</b:Guid>
    <b:Title>Towards a theoretical framework of SPI success factors for small and medium web companies</b:Title>
    <b:JournalName>Information and Software Technology 56</b:JournalName>
    <b:Year>2014</b:Year>
    <b:Pages>807-820</b:Pages>
    <b:Author>
      <b:Author>
        <b:NameList>
          <b:Person>
            <b:Last>Sulayman</b:Last>
            <b:First>Muhammad</b:First>
          </b:Person>
          <b:Person>
            <b:Last>Emilia</b:Last>
            <b:First>Mendes</b:First>
          </b:Person>
          <b:Person>
            <b:Last>Urquhart</b:Last>
            <b:First>Cathy</b:First>
          </b:Person>
          <b:Person>
            <b:Last>Riaz</b:Last>
            <b:First>Mehwish</b:First>
          </b:Person>
          <b:Person>
            <b:Last>Tempero</b:Last>
            <b:First>Ewan</b:First>
          </b:Person>
        </b:NameList>
      </b:Author>
    </b:Author>
    <b:RefOrder>13</b:RefOrder>
  </b:Source>
  <b:Source>
    <b:Tag>Bad03</b:Tag>
    <b:SourceType>JournalArticle</b:SourceType>
    <b:Guid>{66019D0C-E5E3-43E2-89D7-C05593759BEF}</b:Guid>
    <b:Title>De-motivators for software process improvement: an analysis of practitioners' views</b:Title>
    <b:JournalName>The Journal of Systems and Software 66</b:JournalName>
    <b:Year>2003</b:Year>
    <b:Pages>23-33</b:Pages>
    <b:Author>
      <b:Author>
        <b:NameList>
          <b:Person>
            <b:Last>Baddoo</b:Last>
            <b:First>Nathan</b:First>
          </b:Person>
          <b:Person>
            <b:Last>Hall</b:Last>
            <b:First>Tracy</b:First>
          </b:Person>
        </b:NameList>
      </b:Author>
    </b:Author>
    <b:RefOrder>14</b:RefOrder>
  </b:Source>
  <b:Source>
    <b:Tag>BCA14</b:Tag>
    <b:SourceType>Report</b:SourceType>
    <b:Guid>{1F904DA6-2D67-41BE-AFA2-308172DEA440}</b:Guid>
    <b:Title>Laporan Tahunan 2014</b:Title>
    <b:Year>2014</b:Year>
    <b:Author>
      <b:Author>
        <b:NameList>
          <b:Person>
            <b:Last>BCA</b:Last>
          </b:Person>
        </b:NameList>
      </b:Author>
    </b:Author>
    <b:RefOrder>3</b:RefOrder>
  </b:Source>
  <b:Source>
    <b:Tag>Saa12</b:Tag>
    <b:SourceType>Book</b:SourceType>
    <b:Guid>{28AC55B2-41CE-4FAF-8538-92F72C85533A}</b:Guid>
    <b:Title>Models, Methods, Concepts &amp; Applications of the Analytic Hierarchy Process Second Edition</b:Title>
    <b:Year>2012</b:Year>
    <b:Publisher>Springer</b:Publisher>
    <b:City>New York</b:City>
    <b:Author>
      <b:Author>
        <b:NameList>
          <b:Person>
            <b:Last>Saaty</b:Last>
            <b:Middle>L</b:Middle>
            <b:First>Thomas</b:First>
          </b:Person>
          <b:Person>
            <b:Last>Vargas</b:Last>
            <b:Middle>G</b:Middle>
            <b:First>Luis</b:First>
          </b:Person>
        </b:NameList>
      </b:Author>
    </b:Author>
    <b:RefOrder>6</b:RefOrder>
  </b:Source>
  <b:Source>
    <b:Tag>Sek16</b:Tag>
    <b:SourceType>Book</b:SourceType>
    <b:Guid>{BBDD0602-E558-46D2-9CAD-4C7C6E2553C5}</b:Guid>
    <b:Title>Research Methods for Business: A Skill-Building Approach Seventh Edition</b:Title>
    <b:Year>2016</b:Year>
    <b:City>Chichester, West Sussex, United Kingdom</b:City>
    <b:Publisher>John Wiley &amp; Sons</b:Publisher>
    <b:Author>
      <b:Author>
        <b:NameList>
          <b:Person>
            <b:Last>Sekaran</b:Last>
            <b:First>Uma</b:First>
          </b:Person>
          <b:Person>
            <b:Last>Bougie</b:Last>
            <b:First>Roger</b:First>
          </b:Person>
        </b:NameList>
      </b:Author>
    </b:Author>
    <b:RefOrder>15</b:RefOrder>
  </b:Source>
  <b:Source>
    <b:Tag>Saa08</b:Tag>
    <b:SourceType>JournalArticle</b:SourceType>
    <b:Guid>{04EB06A5-A288-4CB9-A93B-00478EE1A2C7}</b:Guid>
    <b:Title>Decision making with the analytic hierarchy process</b:Title>
    <b:Year>2008</b:Year>
    <b:JournalName>International Journal Services Sciences, Vol 1</b:JournalName>
    <b:Pages>83-98</b:Pages>
    <b:Author>
      <b:Author>
        <b:NameList>
          <b:Person>
            <b:Last>Saaty</b:Last>
            <b:Middle>L</b:Middle>
            <b:First>Thomas</b:First>
          </b:Person>
        </b:NameList>
      </b:Author>
    </b:Author>
    <b:RefOrder>7</b:RefOrder>
  </b:Source>
  <b:Source>
    <b:Tag>Alo06</b:Tag>
    <b:SourceType>JournalArticle</b:SourceType>
    <b:Guid>{45A15D97-5EC4-4E18-86D8-BE38B05AE790}</b:Guid>
    <b:Title>CONSISTENCY IN THE ANALYTIC HIERARCHY PROCESS:</b:Title>
    <b:JournalName>International Journal of Uncertainty, Fuzziness and Knowledge-Based Systems</b:JournalName>
    <b:Year>2006</b:Year>
    <b:Pages>445-459</b:Pages>
    <b:Author>
      <b:Author>
        <b:NameList>
          <b:Person>
            <b:Last>Alonso</b:Last>
            <b:Middle>Antonio</b:Middle>
            <b:First>Jose</b:First>
          </b:Person>
          <b:Person>
            <b:Last>Lamata</b:Last>
            <b:Middle>Teresa</b:Middle>
            <b:First>M</b:First>
          </b:Person>
        </b:NameList>
      </b:Author>
    </b:Author>
    <b:RefOrder>16</b:RefOrder>
  </b:Source>
  <b:Source>
    <b:Tag>Mar04</b:Tag>
    <b:SourceType>Book</b:SourceType>
    <b:Guid>{25C09AB0-C7F6-4F62-9072-6E18B15CB2F9}</b:Guid>
    <b:Title>Teknik dan Aplikasi Pengambilan Keputusan Kriteria Majemuk</b:Title>
    <b:Year>2004</b:Year>
    <b:Author>
      <b:Author>
        <b:NameList>
          <b:Person>
            <b:Last>Marimin</b:Last>
          </b:Person>
        </b:NameList>
      </b:Author>
    </b:Author>
    <b:City>Jakarta</b:City>
    <b:Publisher>Grasindo</b:Publisher>
    <b:RefOrder>8</b:RefOrder>
  </b:Source>
  <b:Source>
    <b:Tag>ISO15</b:Tag>
    <b:SourceType>Book</b:SourceType>
    <b:Guid>{AA67ABB0-9A35-4189-A660-0C0CEA537F62}</b:Guid>
    <b:Author>
      <b:Author>
        <b:NameList>
          <b:Person>
            <b:Last>ISO-9001:2015</b:Last>
          </b:Person>
        </b:NameList>
      </b:Author>
    </b:Author>
    <b:Title>Quality Management Systems - Requirements</b:Title>
    <b:Year>2015</b:Year>
    <b:RefOrder>1</b:RefOrder>
  </b:Source>
  <b:Source>
    <b:Tag>Sul12</b:Tag>
    <b:SourceType>JournalArticle</b:SourceType>
    <b:Guid>{2234F3C1-DE6E-43F9-9243-5B408E0F9B7C}</b:Guid>
    <b:Title>Software process improvement success factors for small and medium Web companies: A qualitative study</b:Title>
    <b:JournalName>Information and Software Technology 54</b:JournalName>
    <b:Year>2012</b:Year>
    <b:Pages>479-500</b:Pages>
    <b:Author>
      <b:Author>
        <b:NameList>
          <b:Person>
            <b:Last>Sulayman</b:Last>
            <b:First>Muhammad</b:First>
          </b:Person>
          <b:Person>
            <b:Last>Urquhart</b:Last>
            <b:First>Cathy</b:First>
          </b:Person>
          <b:Person>
            <b:Last>Mendes</b:Last>
            <b:First>Emilia</b:First>
          </b:Person>
          <b:Person>
            <b:Last>Seidel</b:Last>
            <b:First>Stefan</b:First>
          </b:Person>
        </b:NameList>
      </b:Author>
    </b:Author>
    <b:RefOrder>18</b:RefOrder>
  </b:Source>
  <b:Source>
    <b:Tag>For01</b:Tag>
    <b:SourceType>Book</b:SourceType>
    <b:Guid>{22BFC037-8260-4387-AE67-85D754AEA9F9}</b:Guid>
    <b:Title>Decision by Objective: How to Convince Others that You are Right</b:Title>
    <b:Year>2001</b:Year>
    <b:City>Singapore</b:City>
    <b:Publisher>World Scientific</b:Publisher>
    <b:Author>
      <b:Author>
        <b:NameList>
          <b:Person>
            <b:Last>Forman</b:Last>
            <b:Middle>H</b:Middle>
            <b:First>Ernest</b:First>
          </b:Person>
          <b:Person>
            <b:Last>Selly</b:Last>
            <b:Middle>Ann</b:Middle>
            <b:First>Mary</b:First>
          </b:Person>
        </b:NameList>
      </b:Author>
    </b:Author>
    <b:RefOrder>17</b:RefOrder>
  </b:Source>
  <b:Source>
    <b:Tag>CMM10</b:Tag>
    <b:SourceType>Book</b:SourceType>
    <b:Guid>{6FA5AB4C-290D-467F-B91F-56D42CDF2921}</b:Guid>
    <b:Author>
      <b:Author>
        <b:NameList>
          <b:Person>
            <b:Last>CMMI Product Team</b:Last>
          </b:Person>
        </b:NameList>
      </b:Author>
    </b:Author>
    <b:Title>CMMI for Development, Version 1.3</b:Title>
    <b:Year>2010</b:Year>
    <b:City>Massachusetts</b:City>
    <b:Publisher>Carnegie Mellon</b:Publisher>
    <b:RefOrder>19</b:RefOrder>
  </b:Source>
  <b:Source>
    <b:Tag>Kem16</b:Tag>
    <b:SourceType>Report</b:SourceType>
    <b:Guid>{4248A652-FE1F-4AD1-82BE-06CF906C9E43}</b:Guid>
    <b:Title>Kebijakan Industri Nasional Tahun 2015 - 2019</b:Title>
    <b:Year>2016</b:Year>
    <b:City>Jakarta</b:City>
    <b:Author>
      <b:Author>
        <b:NameList>
          <b:Person>
            <b:Last>Kemenperin</b:Last>
          </b:Person>
        </b:NameList>
      </b:Author>
    </b:Author>
    <b:RefOrder>20</b:RefOrder>
  </b:Source>
  <b:Source>
    <b:Tag>Gav14</b:Tag>
    <b:SourceType>JournalArticle</b:SourceType>
    <b:Guid>{E83F9932-1128-4BE3-AD92-588438447220}</b:Guid>
    <b:Title>Multi-Criteria Decision Making: An overview of different selection problems and methods</b:Title>
    <b:Year>2014</b:Year>
    <b:JournalName>International Journal of Computer Science and Information Technologies</b:JournalName>
    <b:Pages>5643-5646</b:Pages>
    <b:Author>
      <b:Author>
        <b:NameList>
          <b:Person>
            <b:Last>Gavade</b:Last>
            <b:Middle>K</b:Middle>
            <b:First>Rohan</b:First>
          </b:Person>
        </b:NameList>
      </b:Author>
    </b:Author>
    <b:RefOrder>5</b:RefOrder>
  </b:Source>
</b:Sources>
</file>

<file path=customXml/itemProps1.xml><?xml version="1.0" encoding="utf-8"?>
<ds:datastoreItem xmlns:ds="http://schemas.openxmlformats.org/officeDocument/2006/customXml" ds:itemID="{ACE83FB9-EA42-49B9-B057-B1B3E2C86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2</Pages>
  <Words>9012</Words>
  <Characters>51372</Characters>
  <Application>Microsoft Office Word</Application>
  <DocSecurity>0</DocSecurity>
  <Lines>42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i Alqadri</dc:creator>
  <cp:keywords/>
  <dc:description/>
  <cp:lastModifiedBy>Suwiryo</cp:lastModifiedBy>
  <cp:revision>2</cp:revision>
  <cp:lastPrinted>2019-08-02T08:23:00Z</cp:lastPrinted>
  <dcterms:created xsi:type="dcterms:W3CDTF">2020-01-16T05:01:00Z</dcterms:created>
  <dcterms:modified xsi:type="dcterms:W3CDTF">2020-01-16T05:01:00Z</dcterms:modified>
</cp:coreProperties>
</file>